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End w:id="0"/>
    <w:p w14:paraId="609647F5" w14:textId="77777777" w:rsidR="007C065C" w:rsidRPr="00911BF2" w:rsidRDefault="007D2334" w:rsidP="007C065C">
      <w:pPr>
        <w:pStyle w:val="PPRH1Title"/>
        <w:rPr>
          <w:rStyle w:val="PPRNormalChar"/>
        </w:rPr>
      </w:pPr>
      <w:sdt>
        <w:sdtPr>
          <w:rPr>
            <w:rFonts w:eastAsia="Times"/>
          </w:rPr>
          <w:alias w:val="Title"/>
          <w:tag w:val=""/>
          <w:id w:val="1041557447"/>
          <w:lock w:val="sdtLocked"/>
          <w:placeholder>
            <w:docPart w:val="BB98CE41BD6F4CDCB4DA6B297AF1D572"/>
          </w:placeholder>
          <w:dataBinding w:prefixMappings="xmlns:ns0='http://purl.org/dc/elements/1.1/' xmlns:ns1='http://schemas.openxmlformats.org/package/2006/metadata/core-properties' " w:xpath="/ns1:coreProperties[1]/ns0:title[1]" w:storeItemID="{6C3C8BC8-F283-45AE-878A-BAB7291924A1}"/>
          <w:text w:multiLine="1"/>
        </w:sdtPr>
        <w:sdtEndPr>
          <w:rPr>
            <w:rFonts w:eastAsiaTheme="majorEastAsia"/>
          </w:rPr>
        </w:sdtEndPr>
        <w:sdtContent>
          <w:r w:rsidR="0077565A">
            <w:t>Policy</w:t>
          </w:r>
          <w:r w:rsidR="00A46EBB" w:rsidRPr="00911BF2">
            <w:t xml:space="preserve"> title</w:t>
          </w:r>
        </w:sdtContent>
      </w:sdt>
      <w:commentRangeStart w:id="1"/>
      <w:commentRangeEnd w:id="1"/>
      <w:r w:rsidR="005D27D6">
        <w:rPr>
          <w:rFonts w:eastAsia="Arial Unicode MS" w:cs="Times New Roman"/>
          <w:sz w:val="20"/>
          <w:szCs w:val="20"/>
        </w:rPr>
        <w:commentReference w:id="1"/>
      </w:r>
      <w:commentRangeStart w:id="2"/>
      <w:commentRangeEnd w:id="2"/>
      <w:r w:rsidR="00240912">
        <w:rPr>
          <w:rFonts w:eastAsia="Arial Unicode MS" w:cs="Times New Roman"/>
          <w:sz w:val="20"/>
          <w:szCs w:val="20"/>
        </w:rPr>
        <w:commentReference w:id="2"/>
      </w:r>
    </w:p>
    <w:p w14:paraId="00536C42" w14:textId="77777777" w:rsidR="00544081" w:rsidRPr="009875FD" w:rsidRDefault="00E61FAA" w:rsidP="000A7E7C">
      <w:pPr>
        <w:pStyle w:val="PPRNormal"/>
      </w:pPr>
      <w:commentRangeStart w:id="3"/>
      <w:r w:rsidRPr="009875FD">
        <w:rPr>
          <w:rStyle w:val="PPRBold"/>
        </w:rPr>
        <w:t>Version</w:t>
      </w:r>
      <w:commentRangeEnd w:id="3"/>
      <w:r w:rsidR="00C42501">
        <w:rPr>
          <w:rFonts w:eastAsia="Arial Unicode MS"/>
        </w:rPr>
        <w:commentReference w:id="3"/>
      </w:r>
      <w:r w:rsidR="004D7BE3" w:rsidRPr="009875FD">
        <w:rPr>
          <w:rStyle w:val="PPRBold"/>
        </w:rPr>
        <w:t>:</w:t>
      </w:r>
      <w:r w:rsidR="004D7BE3" w:rsidRPr="009875FD">
        <w:t xml:space="preserve"> </w:t>
      </w:r>
      <w:sdt>
        <w:sdtPr>
          <w:alias w:val="Version"/>
          <w:tag w:val="Version"/>
          <w:id w:val="894632609"/>
          <w:lock w:val="sdtLocked"/>
          <w:placeholder>
            <w:docPart w:val="8F95826A811D4AC4BAEBC8684F50F6DA"/>
          </w:placeholder>
          <w:dataBinding w:prefixMappings="xmlns:ns0='http://schemas.microsoft.com/vsto/samples' " w:xpath="/ns0:PPR_MetadataList[1]/ns0:PPR_Metadata[1]/ns0:content_version_number[1]" w:storeItemID="{58CC0570-6881-4D54-9016-BF28DF530B13}"/>
          <w:text/>
        </w:sdtPr>
        <w:sdtEndPr/>
        <w:sdtContent>
          <w:proofErr w:type="spellStart"/>
          <w:r w:rsidR="004D7BE3" w:rsidRPr="009875FD">
            <w:t>x.x</w:t>
          </w:r>
          <w:proofErr w:type="spellEnd"/>
        </w:sdtContent>
      </w:sdt>
      <w:r w:rsidR="00E32FBD" w:rsidRPr="009875FD">
        <w:t xml:space="preserve"> |</w:t>
      </w:r>
      <w:r w:rsidR="004D7BE3" w:rsidRPr="009875FD">
        <w:t xml:space="preserve"> </w:t>
      </w:r>
      <w:r w:rsidR="00CB5DA3" w:rsidRPr="009875FD">
        <w:rPr>
          <w:rStyle w:val="PPRBold"/>
        </w:rPr>
        <w:t>Version effective</w:t>
      </w:r>
      <w:r w:rsidR="004D7BE3" w:rsidRPr="009875FD">
        <w:t xml:space="preserve">: </w:t>
      </w:r>
      <w:sdt>
        <w:sdtPr>
          <w:alias w:val="Version effective"/>
          <w:tag w:val="Version effective"/>
          <w:id w:val="1799570679"/>
          <w:lock w:val="sdtLocked"/>
          <w:placeholder>
            <w:docPart w:val="442C40361CC8490387E0D9B2E12D6727"/>
          </w:placeholder>
          <w:dataBinding w:prefixMappings="xmlns:ns0='http://schemas.microsoft.com/vsto/samples' " w:xpath="/ns0:PPR_MetadataList[1]/ns0:PPR_Metadata[1]/ns0:version_effective[1]" w:storeItemID="{58CC0570-6881-4D54-9016-BF28DF530B13}"/>
          <w:date>
            <w:dateFormat w:val="dd/MM/yyyy"/>
            <w:lid w:val="en-AU"/>
            <w:storeMappedDataAs w:val="date"/>
            <w:calendar w:val="gregorian"/>
          </w:date>
        </w:sdtPr>
        <w:sdtEndPr/>
        <w:sdtContent>
          <w:r w:rsidR="004D7BE3" w:rsidRPr="009875FD">
            <w:t>dd</w:t>
          </w:r>
          <w:r w:rsidR="00591687" w:rsidRPr="009875FD">
            <w:t>/</w:t>
          </w:r>
          <w:r w:rsidR="004D7BE3" w:rsidRPr="009875FD">
            <w:t>mm</w:t>
          </w:r>
          <w:r w:rsidR="00591687" w:rsidRPr="009875FD">
            <w:t>/</w:t>
          </w:r>
          <w:proofErr w:type="spellStart"/>
          <w:r w:rsidR="004D7BE3" w:rsidRPr="009875FD">
            <w:t>yyyy</w:t>
          </w:r>
          <w:proofErr w:type="spellEnd"/>
        </w:sdtContent>
      </w:sdt>
    </w:p>
    <w:p w14:paraId="1B6CC2D2" w14:textId="77777777" w:rsidR="00166B6A" w:rsidRPr="005D374C" w:rsidRDefault="00F555E9" w:rsidP="00451A2A">
      <w:pPr>
        <w:pStyle w:val="PPRH2Sectionheading"/>
      </w:pPr>
      <w:commentRangeStart w:id="4"/>
      <w:r w:rsidRPr="005D374C">
        <w:t>Audience</w:t>
      </w:r>
      <w:commentRangeEnd w:id="4"/>
      <w:r w:rsidR="00BE3D39">
        <w:rPr>
          <w:rFonts w:eastAsia="Arial Unicode MS"/>
          <w:sz w:val="20"/>
          <w:szCs w:val="20"/>
        </w:rPr>
        <w:commentReference w:id="4"/>
      </w:r>
    </w:p>
    <w:p w14:paraId="367AB786" w14:textId="77777777" w:rsidR="002F65CE" w:rsidRPr="005D27D6" w:rsidRDefault="00BE3D39" w:rsidP="000A7E7C">
      <w:pPr>
        <w:pStyle w:val="PPRNormal"/>
      </w:pPr>
      <w:r>
        <w:t>Department-wide</w:t>
      </w:r>
    </w:p>
    <w:p w14:paraId="1CDF719D" w14:textId="77777777" w:rsidR="00713A52" w:rsidRPr="005D27D6" w:rsidRDefault="00713A52" w:rsidP="004C3B8A">
      <w:pPr>
        <w:pStyle w:val="PPRH2Sectionheading"/>
      </w:pPr>
      <w:commentRangeStart w:id="5"/>
      <w:r w:rsidRPr="004C3B8A">
        <w:t>Purpose</w:t>
      </w:r>
      <w:commentRangeEnd w:id="5"/>
      <w:r w:rsidR="00BE3D39">
        <w:rPr>
          <w:rFonts w:eastAsia="Arial Unicode MS"/>
          <w:sz w:val="20"/>
          <w:szCs w:val="20"/>
        </w:rPr>
        <w:commentReference w:id="5"/>
      </w:r>
    </w:p>
    <w:p w14:paraId="43165705" w14:textId="6B6FA5F3" w:rsidR="006A4AFA" w:rsidRPr="005D27D6" w:rsidRDefault="007D2334" w:rsidP="005D374C">
      <w:pPr>
        <w:pStyle w:val="PPRNormal"/>
      </w:pPr>
      <w:sdt>
        <w:sdtPr>
          <w:rPr>
            <w:rStyle w:val="PPRNormalChar"/>
          </w:rPr>
          <w:alias w:val="Description"/>
          <w:tag w:val="Description"/>
          <w:id w:val="1907033506"/>
          <w:lock w:val="sdtLocked"/>
          <w:placeholder>
            <w:docPart w:val="AFAD4B399791414EB593E79731607453"/>
          </w:placeholder>
          <w15:dataBinding w:prefixMappings="xmlns:ns0='http://schemas.microsoft.com/vsto/samples' " w:xpath="/ns0:PPR_MetadataList[1]/ns0:PPR_Metadata[1]/ns0:description[1]" w:storeItemID="{58CC0570-6881-4D54-9016-BF28DF530B13}" w16sdtdh:storeItemChecksum="P6qNgQ=="/>
        </w:sdtPr>
        <w:sdtEndPr>
          <w:rPr>
            <w:rStyle w:val="PPRNormalChar"/>
          </w:rPr>
        </w:sdtEndPr>
        <w:sdtContent>
          <w:r w:rsidR="00685AC2" w:rsidRPr="00B85E4F">
            <w:t xml:space="preserve">The quick brown fox jumps over the lazy dog </w:t>
          </w:r>
          <w:proofErr w:type="gramStart"/>
          <w:r w:rsidR="00685AC2" w:rsidRPr="00B85E4F">
            <w:t>is</w:t>
          </w:r>
          <w:proofErr w:type="gramEnd"/>
          <w:r w:rsidR="00685AC2" w:rsidRPr="00B85E4F">
            <w:t xml:space="preserve"> an English-language pangram—a sentence that contains all of the letters of the English alphabet.</w:t>
          </w:r>
          <w:r w:rsidR="00685AC2">
            <w:t xml:space="preserve"> </w:t>
          </w:r>
          <w:r w:rsidR="00685AC2" w:rsidRPr="00B85E4F">
            <w:t>Owing to its brevity and coherence, it has become widely known.</w:t>
          </w:r>
        </w:sdtContent>
      </w:sdt>
    </w:p>
    <w:p w14:paraId="4B15437E" w14:textId="77777777" w:rsidR="000E6CFF" w:rsidRPr="00972CFB" w:rsidRDefault="0077565A" w:rsidP="00D40ACE">
      <w:pPr>
        <w:pStyle w:val="PPRH2Sectionheading"/>
      </w:pPr>
      <w:commentRangeStart w:id="6"/>
      <w:r>
        <w:t>Policy statement</w:t>
      </w:r>
      <w:commentRangeEnd w:id="6"/>
      <w:r w:rsidR="00BE3D39">
        <w:rPr>
          <w:rFonts w:eastAsia="Arial Unicode MS"/>
          <w:sz w:val="20"/>
          <w:szCs w:val="20"/>
        </w:rPr>
        <w:commentReference w:id="6"/>
      </w:r>
    </w:p>
    <w:p w14:paraId="09CB091A" w14:textId="77777777" w:rsidR="0077565A" w:rsidRDefault="00BE3D39" w:rsidP="009943DB">
      <w:pPr>
        <w:pStyle w:val="PPRNormal"/>
      </w:pPr>
      <w:r w:rsidRPr="00BE3D39">
        <w:t xml:space="preserve">The quick brown fox jumps over the lazy dog </w:t>
      </w:r>
      <w:proofErr w:type="gramStart"/>
      <w:r w:rsidRPr="00BE3D39">
        <w:t>is</w:t>
      </w:r>
      <w:proofErr w:type="gramEnd"/>
      <w:r w:rsidRPr="00BE3D39">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fonts, and other applications involving text where the use of all letters in the alphabet is desired.</w:t>
      </w:r>
    </w:p>
    <w:p w14:paraId="4D28D322" w14:textId="77777777" w:rsidR="0077565A" w:rsidRPr="0077565A" w:rsidRDefault="0077565A" w:rsidP="0077565A">
      <w:pPr>
        <w:pStyle w:val="PPRH2Sectionheading"/>
      </w:pPr>
      <w:commentRangeStart w:id="7"/>
      <w:r>
        <w:t>Principles</w:t>
      </w:r>
      <w:commentRangeEnd w:id="7"/>
      <w:r w:rsidR="00BE3D39">
        <w:rPr>
          <w:rFonts w:eastAsia="Arial Unicode MS"/>
          <w:sz w:val="20"/>
          <w:szCs w:val="20"/>
        </w:rPr>
        <w:commentReference w:id="7"/>
      </w:r>
    </w:p>
    <w:tbl>
      <w:tblPr>
        <w:tblStyle w:val="PPRTable"/>
        <w:tblW w:w="5000" w:type="pct"/>
        <w:tblLook w:val="04A0" w:firstRow="1" w:lastRow="0" w:firstColumn="1" w:lastColumn="0" w:noHBand="0" w:noVBand="1"/>
        <w:tblCaption w:val="Principles table"/>
      </w:tblPr>
      <w:tblGrid>
        <w:gridCol w:w="2547"/>
        <w:gridCol w:w="7647"/>
      </w:tblGrid>
      <w:tr w:rsidR="0077565A" w:rsidRPr="00242945" w14:paraId="63F0D402" w14:textId="77777777" w:rsidTr="00240912">
        <w:trPr>
          <w:tblHeader/>
        </w:trPr>
        <w:tc>
          <w:tcPr>
            <w:tcW w:w="2547" w:type="dxa"/>
          </w:tcPr>
          <w:p w14:paraId="32388B08" w14:textId="77777777" w:rsidR="0077565A" w:rsidRPr="00242945" w:rsidRDefault="0077565A" w:rsidP="00242945">
            <w:pPr>
              <w:pStyle w:val="PPRTablecontent"/>
              <w:rPr>
                <w:rStyle w:val="PPRTablecontent-bold"/>
              </w:rPr>
            </w:pPr>
            <w:r w:rsidRPr="00242945">
              <w:rPr>
                <w:rStyle w:val="PPRTablecontent-bold"/>
              </w:rPr>
              <w:t>Principle</w:t>
            </w:r>
          </w:p>
        </w:tc>
        <w:tc>
          <w:tcPr>
            <w:tcW w:w="7647" w:type="dxa"/>
          </w:tcPr>
          <w:p w14:paraId="3E3A76EA" w14:textId="77777777" w:rsidR="0077565A" w:rsidRPr="00242945" w:rsidRDefault="0077565A" w:rsidP="00242945">
            <w:pPr>
              <w:pStyle w:val="PPRTablecontent"/>
              <w:rPr>
                <w:rStyle w:val="PPRTablecontent-bold"/>
              </w:rPr>
            </w:pPr>
            <w:r w:rsidRPr="00242945">
              <w:rPr>
                <w:rStyle w:val="PPRTablecontent-bold"/>
              </w:rPr>
              <w:t>What this means for the department</w:t>
            </w:r>
          </w:p>
        </w:tc>
      </w:tr>
      <w:tr w:rsidR="0077565A" w:rsidRPr="00242945" w14:paraId="76C832F5" w14:textId="77777777" w:rsidTr="00240912">
        <w:tc>
          <w:tcPr>
            <w:tcW w:w="2547" w:type="dxa"/>
          </w:tcPr>
          <w:p w14:paraId="29024B3C" w14:textId="77777777" w:rsidR="0077565A" w:rsidRPr="00242945" w:rsidRDefault="0077565A" w:rsidP="00242945">
            <w:pPr>
              <w:pStyle w:val="PPRTablecontent"/>
              <w:rPr>
                <w:rStyle w:val="PPRTablecontent-bold"/>
              </w:rPr>
            </w:pPr>
            <w:r w:rsidRPr="00242945">
              <w:rPr>
                <w:rStyle w:val="PPRTablecontent-bold"/>
              </w:rPr>
              <w:t>Principle 1</w:t>
            </w:r>
          </w:p>
        </w:tc>
        <w:tc>
          <w:tcPr>
            <w:tcW w:w="7647" w:type="dxa"/>
          </w:tcPr>
          <w:p w14:paraId="580D15F6" w14:textId="77777777" w:rsidR="0077565A" w:rsidRPr="00242945" w:rsidRDefault="0077565A" w:rsidP="00242945">
            <w:pPr>
              <w:pStyle w:val="PPRTablecontent"/>
            </w:pPr>
            <w:r w:rsidRPr="00242945">
              <w:t>The quick brown fox jumps over the lazy dog</w:t>
            </w:r>
          </w:p>
          <w:p w14:paraId="09105E0E" w14:textId="77777777" w:rsidR="0077565A" w:rsidRPr="00242945" w:rsidRDefault="0077565A" w:rsidP="00242945">
            <w:pPr>
              <w:pStyle w:val="PPRTablecontent"/>
            </w:pPr>
            <w:r w:rsidRPr="00242945">
              <w:t>The quick brown fox jumps over the lazy dog</w:t>
            </w:r>
          </w:p>
          <w:p w14:paraId="53F4F0D6" w14:textId="77777777" w:rsidR="0077565A" w:rsidRPr="00242945" w:rsidRDefault="0077565A" w:rsidP="00242945">
            <w:pPr>
              <w:pStyle w:val="PPRTablecontent"/>
            </w:pPr>
            <w:r w:rsidRPr="00242945">
              <w:t>The quick brown fox jumps over the lazy dog</w:t>
            </w:r>
            <w:r w:rsidR="00665442">
              <w:t xml:space="preserve">. </w:t>
            </w:r>
          </w:p>
        </w:tc>
      </w:tr>
    </w:tbl>
    <w:p w14:paraId="7957CC73" w14:textId="77777777" w:rsidR="00723CDE" w:rsidRDefault="00723CDE" w:rsidP="00723CDE">
      <w:pPr>
        <w:pStyle w:val="PPRH2Sectionheading"/>
      </w:pPr>
      <w:commentRangeStart w:id="8"/>
      <w:r w:rsidRPr="00723CDE">
        <w:t>Requirements</w:t>
      </w:r>
      <w:commentRangeEnd w:id="8"/>
      <w:r w:rsidR="00BC4F1D">
        <w:rPr>
          <w:rFonts w:eastAsia="Arial Unicode MS"/>
          <w:sz w:val="20"/>
          <w:szCs w:val="20"/>
        </w:rPr>
        <w:commentReference w:id="8"/>
      </w:r>
    </w:p>
    <w:p w14:paraId="384B43E6" w14:textId="77777777" w:rsidR="0077565A" w:rsidRDefault="0077565A" w:rsidP="0077565A">
      <w:pPr>
        <w:pStyle w:val="PPRNormal"/>
      </w:pPr>
      <w:r w:rsidRPr="00B85E4F">
        <w:t xml:space="preserve">The quick brown fox jumps over the lazy dog </w:t>
      </w:r>
      <w:proofErr w:type="gramStart"/>
      <w:r w:rsidRPr="00B85E4F">
        <w:t>is</w:t>
      </w:r>
      <w:proofErr w:type="gramEnd"/>
      <w:r w:rsidRPr="00B85E4F">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w:t>
      </w:r>
      <w:r w:rsidRPr="004865AF">
        <w:t xml:space="preserve">fonts, and other </w:t>
      </w:r>
      <w:r w:rsidRPr="00B77124">
        <w:t>applications involving text where the u</w:t>
      </w:r>
      <w:r w:rsidRPr="00B85E4F">
        <w:t>se of all letters in the alphabet is desired.</w:t>
      </w:r>
    </w:p>
    <w:p w14:paraId="3A78AC97" w14:textId="77777777" w:rsidR="007C15CE" w:rsidRDefault="007C15CE" w:rsidP="00A91D1E">
      <w:pPr>
        <w:pStyle w:val="PPRH2Sectionheading"/>
      </w:pPr>
      <w:commentRangeStart w:id="9"/>
      <w:r w:rsidRPr="00972CFB">
        <w:lastRenderedPageBreak/>
        <w:t>Definitions</w:t>
      </w:r>
      <w:commentRangeEnd w:id="9"/>
      <w:r w:rsidR="00BC4F1D">
        <w:rPr>
          <w:rFonts w:eastAsia="Arial Unicode MS"/>
          <w:sz w:val="20"/>
          <w:szCs w:val="20"/>
        </w:rPr>
        <w:commentReference w:id="9"/>
      </w:r>
    </w:p>
    <w:tbl>
      <w:tblPr>
        <w:tblStyle w:val="PPRTable"/>
        <w:tblW w:w="5000" w:type="pct"/>
        <w:tblLook w:val="04A0" w:firstRow="1" w:lastRow="0" w:firstColumn="1" w:lastColumn="0" w:noHBand="0" w:noVBand="1"/>
        <w:tblCaption w:val="Definitions table"/>
      </w:tblPr>
      <w:tblGrid>
        <w:gridCol w:w="2547"/>
        <w:gridCol w:w="7647"/>
      </w:tblGrid>
      <w:tr w:rsidR="002A24F2" w:rsidRPr="00F52E05" w14:paraId="7E07F8ED" w14:textId="77777777" w:rsidTr="00EB45EC">
        <w:trPr>
          <w:tblHeader/>
        </w:trPr>
        <w:tc>
          <w:tcPr>
            <w:tcW w:w="2547" w:type="dxa"/>
          </w:tcPr>
          <w:p w14:paraId="4281F51F" w14:textId="77777777" w:rsidR="002A24F2" w:rsidRPr="004D4B77" w:rsidRDefault="002A24F2" w:rsidP="00F52E05">
            <w:pPr>
              <w:pStyle w:val="PPRTablecontent"/>
              <w:rPr>
                <w:rStyle w:val="PPRTablecontent-bold"/>
              </w:rPr>
            </w:pPr>
            <w:r w:rsidRPr="004D4B77">
              <w:rPr>
                <w:rStyle w:val="PPRTablecontent-bold"/>
              </w:rPr>
              <w:t>Term</w:t>
            </w:r>
          </w:p>
        </w:tc>
        <w:tc>
          <w:tcPr>
            <w:tcW w:w="7647" w:type="dxa"/>
          </w:tcPr>
          <w:p w14:paraId="0EA57F0E" w14:textId="77777777" w:rsidR="002A24F2" w:rsidRPr="00F52E05" w:rsidRDefault="002A24F2" w:rsidP="00F52E05">
            <w:pPr>
              <w:pStyle w:val="PPRTablecontent"/>
              <w:rPr>
                <w:rStyle w:val="PPRBold"/>
              </w:rPr>
            </w:pPr>
            <w:r w:rsidRPr="004D4B77">
              <w:rPr>
                <w:rStyle w:val="PPRTablecontent-bold"/>
              </w:rPr>
              <w:t>Definition</w:t>
            </w:r>
          </w:p>
        </w:tc>
      </w:tr>
      <w:tr w:rsidR="002A24F2" w:rsidRPr="00BD3B0D" w14:paraId="1FBD78D4" w14:textId="77777777" w:rsidTr="00EB45EC">
        <w:tc>
          <w:tcPr>
            <w:tcW w:w="2547" w:type="dxa"/>
          </w:tcPr>
          <w:p w14:paraId="12E588D2" w14:textId="77777777" w:rsidR="002A24F2" w:rsidRPr="00FC7555" w:rsidRDefault="002A24F2" w:rsidP="00FC7555">
            <w:pPr>
              <w:pStyle w:val="PPRTablecontent"/>
              <w:rPr>
                <w:rStyle w:val="PPRTablecontent-bold"/>
              </w:rPr>
            </w:pPr>
            <w:r w:rsidRPr="00FC7555">
              <w:rPr>
                <w:rStyle w:val="PPRTablecontent-bold"/>
              </w:rPr>
              <w:t>Term 1</w:t>
            </w:r>
          </w:p>
        </w:tc>
        <w:tc>
          <w:tcPr>
            <w:tcW w:w="7647" w:type="dxa"/>
          </w:tcPr>
          <w:p w14:paraId="0ABEA959" w14:textId="77777777" w:rsidR="00B85E4F" w:rsidRPr="006335FE" w:rsidRDefault="00B85E4F" w:rsidP="006335FE">
            <w:pPr>
              <w:pStyle w:val="PPRTablecontent"/>
            </w:pPr>
            <w:r w:rsidRPr="006335FE">
              <w:t>The quick brown fox jumps over the lazy dog</w:t>
            </w:r>
            <w:r w:rsidR="00665442">
              <w:t xml:space="preserve">. </w:t>
            </w:r>
          </w:p>
          <w:p w14:paraId="4F7372A1" w14:textId="77777777" w:rsidR="00B85E4F" w:rsidRPr="006335FE" w:rsidRDefault="00B85E4F" w:rsidP="006335FE">
            <w:pPr>
              <w:pStyle w:val="PPRTablecontent"/>
            </w:pPr>
            <w:r w:rsidRPr="006335FE">
              <w:t>The quick brown fox jumps over the lazy dog</w:t>
            </w:r>
            <w:r w:rsidR="00665442">
              <w:t xml:space="preserve">. </w:t>
            </w:r>
          </w:p>
          <w:p w14:paraId="1B016647" w14:textId="77777777" w:rsidR="002A24F2" w:rsidRPr="006335FE" w:rsidRDefault="00B85E4F" w:rsidP="006335FE">
            <w:pPr>
              <w:pStyle w:val="PPRTablecontent"/>
            </w:pPr>
            <w:r w:rsidRPr="006335FE">
              <w:t>The quick brown fox jumps over the lazy dog</w:t>
            </w:r>
            <w:r w:rsidR="00665442">
              <w:t xml:space="preserve">. </w:t>
            </w:r>
          </w:p>
        </w:tc>
      </w:tr>
      <w:tr w:rsidR="002A24F2" w14:paraId="7CAAE2DE" w14:textId="77777777" w:rsidTr="00EB45EC">
        <w:tc>
          <w:tcPr>
            <w:tcW w:w="2547" w:type="dxa"/>
          </w:tcPr>
          <w:p w14:paraId="42D117FC" w14:textId="77777777" w:rsidR="002A24F2" w:rsidRPr="00FC7555" w:rsidRDefault="002A24F2" w:rsidP="00FC7555">
            <w:pPr>
              <w:pStyle w:val="PPRTablecontent"/>
              <w:rPr>
                <w:rStyle w:val="PPRTablecontent-bold"/>
              </w:rPr>
            </w:pPr>
            <w:r w:rsidRPr="00FC7555">
              <w:rPr>
                <w:rStyle w:val="PPRTablecontent-bold"/>
              </w:rPr>
              <w:t>Term 2</w:t>
            </w:r>
          </w:p>
        </w:tc>
        <w:tc>
          <w:tcPr>
            <w:tcW w:w="7647" w:type="dxa"/>
          </w:tcPr>
          <w:p w14:paraId="6A91F683" w14:textId="77777777" w:rsidR="002A24F2" w:rsidRPr="006335FE" w:rsidRDefault="00B85E4F" w:rsidP="006335FE">
            <w:pPr>
              <w:pStyle w:val="PPRTablecontent"/>
            </w:pPr>
            <w:r w:rsidRPr="006335FE">
              <w:t xml:space="preserve">The quick brown fox jumps over the lazy dog </w:t>
            </w:r>
            <w:proofErr w:type="gramStart"/>
            <w:r w:rsidRPr="006335FE">
              <w:t>is</w:t>
            </w:r>
            <w:proofErr w:type="gramEnd"/>
            <w:r w:rsidRPr="006335FE">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fonts, and other applications involving text where the use of all letters in the alphabet is desired</w:t>
            </w:r>
            <w:r w:rsidR="00665442">
              <w:t xml:space="preserve">. </w:t>
            </w:r>
          </w:p>
        </w:tc>
      </w:tr>
    </w:tbl>
    <w:p w14:paraId="42CE5256" w14:textId="77777777" w:rsidR="0027388C" w:rsidRPr="0041002B" w:rsidRDefault="0027388C" w:rsidP="0041002B">
      <w:pPr>
        <w:pStyle w:val="PPRH2Sectionheading"/>
      </w:pPr>
      <w:commentRangeStart w:id="10"/>
      <w:r w:rsidRPr="0041002B">
        <w:t>Legislation</w:t>
      </w:r>
      <w:commentRangeEnd w:id="10"/>
      <w:r w:rsidR="00BC4F1D">
        <w:rPr>
          <w:rFonts w:eastAsia="Arial Unicode MS"/>
          <w:sz w:val="20"/>
          <w:szCs w:val="20"/>
        </w:rPr>
        <w:commentReference w:id="10"/>
      </w:r>
    </w:p>
    <w:p w14:paraId="00399878" w14:textId="77777777" w:rsidR="00803433" w:rsidRPr="0037111A" w:rsidRDefault="00803433" w:rsidP="0037111A">
      <w:pPr>
        <w:pStyle w:val="PPRBulletedListL1"/>
      </w:pPr>
      <w:r w:rsidRPr="0037111A">
        <w:t>Nil</w:t>
      </w:r>
      <w:r w:rsidR="0037111A">
        <w:t xml:space="preserve"> </w:t>
      </w:r>
    </w:p>
    <w:p w14:paraId="3C9AE44C" w14:textId="77777777" w:rsidR="00803433" w:rsidRPr="0037111A" w:rsidRDefault="00803433" w:rsidP="0037111A">
      <w:pPr>
        <w:pStyle w:val="PPRBulletedListL1"/>
      </w:pPr>
      <w:r w:rsidRPr="005B2BB7">
        <w:rPr>
          <w:rStyle w:val="PPRHyperlink"/>
        </w:rPr>
        <w:t>Lin</w:t>
      </w:r>
      <w:r w:rsidR="00DB132B" w:rsidRPr="005B2BB7">
        <w:rPr>
          <w:rStyle w:val="PPRHyperlink"/>
        </w:rPr>
        <w:t>k</w:t>
      </w:r>
      <w:r w:rsidR="00126DB6" w:rsidRPr="005B2BB7">
        <w:rPr>
          <w:rStyle w:val="PPRHyperlink"/>
        </w:rPr>
        <w:t xml:space="preserve"> 1</w:t>
      </w:r>
      <w:r w:rsidR="0037111A">
        <w:t xml:space="preserve"> </w:t>
      </w:r>
    </w:p>
    <w:p w14:paraId="1D351400" w14:textId="77777777" w:rsidR="00803433" w:rsidRPr="0037111A" w:rsidRDefault="00DB132B" w:rsidP="0037111A">
      <w:pPr>
        <w:pStyle w:val="PPRBulletedListL1"/>
      </w:pPr>
      <w:r w:rsidRPr="005B2BB7">
        <w:rPr>
          <w:rStyle w:val="PPRHyperlink"/>
        </w:rPr>
        <w:t>Link 2</w:t>
      </w:r>
      <w:r w:rsidRPr="0037111A">
        <w:t xml:space="preserve"> </w:t>
      </w:r>
    </w:p>
    <w:p w14:paraId="184D0471" w14:textId="77777777" w:rsidR="0027388C" w:rsidRPr="00972CFB" w:rsidRDefault="0027388C" w:rsidP="0011625B">
      <w:pPr>
        <w:pStyle w:val="PPRH2Sectionheading"/>
      </w:pPr>
      <w:commentRangeStart w:id="11"/>
      <w:r w:rsidRPr="00972CFB">
        <w:t>Delegations/Authorisations</w:t>
      </w:r>
      <w:commentRangeEnd w:id="11"/>
      <w:r w:rsidR="00BC4F1D">
        <w:rPr>
          <w:rFonts w:eastAsia="Arial Unicode MS"/>
          <w:sz w:val="20"/>
          <w:szCs w:val="20"/>
        </w:rPr>
        <w:commentReference w:id="11"/>
      </w:r>
    </w:p>
    <w:p w14:paraId="5DB01E9E" w14:textId="77777777" w:rsidR="00DB132B" w:rsidRPr="0037111A" w:rsidRDefault="00DB132B" w:rsidP="0037111A">
      <w:pPr>
        <w:pStyle w:val="PPRBulletedListL1"/>
      </w:pPr>
      <w:r w:rsidRPr="0037111A">
        <w:t>Nil</w:t>
      </w:r>
    </w:p>
    <w:p w14:paraId="48937CBF" w14:textId="77777777" w:rsidR="00DB132B" w:rsidRPr="0037111A" w:rsidRDefault="007D2334" w:rsidP="0037111A">
      <w:pPr>
        <w:pStyle w:val="PPRBulletedListL1"/>
      </w:pPr>
      <w:hyperlink r:id="rId15" w:history="1">
        <w:r w:rsidR="00DB132B" w:rsidRPr="0037111A">
          <w:rPr>
            <w:rStyle w:val="PPRHyperlink"/>
          </w:rPr>
          <w:t>Link 1</w:t>
        </w:r>
      </w:hyperlink>
      <w:r w:rsidR="00B6398A" w:rsidRPr="0037111A">
        <w:t xml:space="preserve"> </w:t>
      </w:r>
    </w:p>
    <w:p w14:paraId="5D25940F" w14:textId="77777777" w:rsidR="00DB132B" w:rsidRPr="0037111A" w:rsidRDefault="007D2334" w:rsidP="0037111A">
      <w:pPr>
        <w:pStyle w:val="PPRBulletedListL1"/>
      </w:pPr>
      <w:hyperlink r:id="rId16" w:history="1">
        <w:r w:rsidR="00DB132B" w:rsidRPr="0037111A">
          <w:rPr>
            <w:rStyle w:val="PPRHyperlink"/>
          </w:rPr>
          <w:t>Link 2</w:t>
        </w:r>
      </w:hyperlink>
      <w:r w:rsidR="0037111A">
        <w:t xml:space="preserve"> </w:t>
      </w:r>
    </w:p>
    <w:p w14:paraId="05ADFA24" w14:textId="77777777" w:rsidR="00457C56" w:rsidRPr="00972CFB" w:rsidRDefault="00457C56" w:rsidP="00457C56">
      <w:pPr>
        <w:pStyle w:val="PPRH2Sectionheading"/>
      </w:pPr>
      <w:commentRangeStart w:id="12"/>
      <w:r w:rsidRPr="00972CFB">
        <w:t>Policies and procedures in this group</w:t>
      </w:r>
      <w:commentRangeEnd w:id="12"/>
      <w:r w:rsidR="007025AE">
        <w:rPr>
          <w:rFonts w:eastAsia="Arial Unicode MS"/>
          <w:sz w:val="20"/>
          <w:szCs w:val="20"/>
        </w:rPr>
        <w:commentReference w:id="12"/>
      </w:r>
    </w:p>
    <w:p w14:paraId="7E61DFC3" w14:textId="77777777" w:rsidR="00457C56" w:rsidRPr="0037111A" w:rsidRDefault="00457C56" w:rsidP="0037111A">
      <w:pPr>
        <w:pStyle w:val="PPRBulletedListL1"/>
      </w:pPr>
      <w:r w:rsidRPr="0037111A">
        <w:t>Nil</w:t>
      </w:r>
    </w:p>
    <w:p w14:paraId="0BD22DE2" w14:textId="77777777" w:rsidR="00457C56" w:rsidRPr="0037111A" w:rsidRDefault="007D2334" w:rsidP="0037111A">
      <w:pPr>
        <w:pStyle w:val="PPRBulletedListL1"/>
      </w:pPr>
      <w:hyperlink r:id="rId17" w:history="1">
        <w:r w:rsidR="00457C56" w:rsidRPr="0037111A">
          <w:rPr>
            <w:rStyle w:val="PPRHyperlink"/>
          </w:rPr>
          <w:t>Link 1</w:t>
        </w:r>
      </w:hyperlink>
      <w:r w:rsidR="0037111A">
        <w:t xml:space="preserve"> </w:t>
      </w:r>
    </w:p>
    <w:p w14:paraId="1936FC43" w14:textId="77777777" w:rsidR="00457C56" w:rsidRPr="0037111A" w:rsidRDefault="007D2334" w:rsidP="0037111A">
      <w:pPr>
        <w:pStyle w:val="PPRBulletedListL1"/>
      </w:pPr>
      <w:hyperlink r:id="rId18" w:history="1">
        <w:r w:rsidR="00457C56" w:rsidRPr="0037111A">
          <w:rPr>
            <w:rStyle w:val="PPRHyperlink"/>
          </w:rPr>
          <w:t xml:space="preserve">Link 2 </w:t>
        </w:r>
      </w:hyperlink>
    </w:p>
    <w:p w14:paraId="6D7862EA" w14:textId="77777777" w:rsidR="0027388C" w:rsidRPr="00972CFB" w:rsidRDefault="0027388C" w:rsidP="0011625B">
      <w:pPr>
        <w:pStyle w:val="PPRH2Sectionheading"/>
      </w:pPr>
      <w:commentRangeStart w:id="13"/>
      <w:r w:rsidRPr="00972CFB">
        <w:t xml:space="preserve">Supporting information for this </w:t>
      </w:r>
      <w:r w:rsidR="00127049">
        <w:t>policy</w:t>
      </w:r>
      <w:commentRangeEnd w:id="13"/>
      <w:r w:rsidR="007025AE">
        <w:rPr>
          <w:rFonts w:eastAsia="Arial Unicode MS"/>
          <w:sz w:val="20"/>
          <w:szCs w:val="20"/>
        </w:rPr>
        <w:commentReference w:id="13"/>
      </w:r>
    </w:p>
    <w:p w14:paraId="3E779D46" w14:textId="77777777" w:rsidR="00103FE2" w:rsidRPr="0037111A" w:rsidRDefault="00DB132B" w:rsidP="0037111A">
      <w:pPr>
        <w:pStyle w:val="PPRBulletedListL1"/>
      </w:pPr>
      <w:r w:rsidRPr="0037111A">
        <w:t>Nil</w:t>
      </w:r>
    </w:p>
    <w:p w14:paraId="0DD9606C" w14:textId="77777777" w:rsidR="00172B7E" w:rsidRPr="0037111A" w:rsidRDefault="007D2334" w:rsidP="0037111A">
      <w:pPr>
        <w:pStyle w:val="PPRBulletedListL1"/>
      </w:pPr>
      <w:hyperlink r:id="rId19" w:history="1">
        <w:r w:rsidR="00DB132B" w:rsidRPr="0037111A">
          <w:rPr>
            <w:rStyle w:val="PPRHyperlink"/>
          </w:rPr>
          <w:t>Link 1</w:t>
        </w:r>
      </w:hyperlink>
      <w:r w:rsidR="0037111A">
        <w:t xml:space="preserve"> </w:t>
      </w:r>
    </w:p>
    <w:p w14:paraId="6754C87A" w14:textId="77777777" w:rsidR="00DB132B" w:rsidRPr="0037111A" w:rsidRDefault="007D2334" w:rsidP="00856E20">
      <w:pPr>
        <w:pStyle w:val="PPRBulletedListL1"/>
      </w:pPr>
      <w:hyperlink r:id="rId20" w:history="1">
        <w:r w:rsidR="00DB132B" w:rsidRPr="00856E20">
          <w:rPr>
            <w:rStyle w:val="Hyperlink"/>
          </w:rPr>
          <w:t>Link 2</w:t>
        </w:r>
        <w:r w:rsidR="00DB132B" w:rsidRPr="00856E20">
          <w:rPr>
            <w:rStyle w:val="PPRHyperlink"/>
            <w:color w:val="auto"/>
            <w:u w:val="none"/>
          </w:rPr>
          <w:t xml:space="preserve"> </w:t>
        </w:r>
      </w:hyperlink>
    </w:p>
    <w:p w14:paraId="3A9BE7D5" w14:textId="77777777" w:rsidR="0027388C" w:rsidRPr="00972CFB" w:rsidRDefault="0027388C" w:rsidP="0011625B">
      <w:pPr>
        <w:pStyle w:val="PPRH2Sectionheading"/>
      </w:pPr>
      <w:commentRangeStart w:id="14"/>
      <w:r w:rsidRPr="00972CFB">
        <w:lastRenderedPageBreak/>
        <w:t>Other resources</w:t>
      </w:r>
      <w:commentRangeEnd w:id="14"/>
      <w:r w:rsidR="007025AE">
        <w:rPr>
          <w:rFonts w:eastAsia="Arial Unicode MS"/>
          <w:sz w:val="20"/>
          <w:szCs w:val="20"/>
        </w:rPr>
        <w:commentReference w:id="14"/>
      </w:r>
    </w:p>
    <w:p w14:paraId="0A19A55B" w14:textId="77777777" w:rsidR="00DB132B" w:rsidRPr="0037111A" w:rsidRDefault="00DB132B" w:rsidP="0037111A">
      <w:pPr>
        <w:pStyle w:val="PPRBulletedListL1"/>
      </w:pPr>
      <w:r w:rsidRPr="0037111A">
        <w:t>Nil</w:t>
      </w:r>
    </w:p>
    <w:p w14:paraId="14E958C5" w14:textId="77777777" w:rsidR="00DB132B" w:rsidRPr="0037111A" w:rsidRDefault="007D2334" w:rsidP="0037111A">
      <w:pPr>
        <w:pStyle w:val="PPRBulletedListL1"/>
      </w:pPr>
      <w:hyperlink r:id="rId21" w:history="1">
        <w:r w:rsidR="00DB132B" w:rsidRPr="0037111A">
          <w:rPr>
            <w:rStyle w:val="PPRHyperlink"/>
          </w:rPr>
          <w:t>Link 1</w:t>
        </w:r>
      </w:hyperlink>
      <w:r w:rsidR="0037111A">
        <w:t xml:space="preserve"> </w:t>
      </w:r>
    </w:p>
    <w:p w14:paraId="56FF46B2" w14:textId="77777777" w:rsidR="00DB132B" w:rsidRPr="0037111A" w:rsidRDefault="007D2334" w:rsidP="00856E20">
      <w:pPr>
        <w:pStyle w:val="PPRBulletedListL1"/>
      </w:pPr>
      <w:hyperlink r:id="rId22" w:history="1">
        <w:r w:rsidR="00DB132B" w:rsidRPr="0037111A">
          <w:rPr>
            <w:rStyle w:val="PPRHyperlink"/>
          </w:rPr>
          <w:t>Link 2</w:t>
        </w:r>
        <w:r w:rsidR="00DB132B" w:rsidRPr="00856E20">
          <w:rPr>
            <w:rStyle w:val="PPRHyperlink"/>
            <w:color w:val="auto"/>
            <w:u w:val="none"/>
          </w:rPr>
          <w:t xml:space="preserve"> </w:t>
        </w:r>
      </w:hyperlink>
    </w:p>
    <w:p w14:paraId="1A47FF4C" w14:textId="77777777" w:rsidR="007C15CE" w:rsidRPr="00972CFB" w:rsidRDefault="007C15CE" w:rsidP="00A91D1E">
      <w:pPr>
        <w:pStyle w:val="PPRH2Sectionheading"/>
      </w:pPr>
      <w:commentRangeStart w:id="15"/>
      <w:r w:rsidRPr="00972CFB">
        <w:t>Contact</w:t>
      </w:r>
      <w:commentRangeEnd w:id="15"/>
      <w:r w:rsidR="00E51F62">
        <w:rPr>
          <w:rFonts w:eastAsia="Arial Unicode MS"/>
          <w:sz w:val="20"/>
          <w:szCs w:val="20"/>
        </w:rPr>
        <w:commentReference w:id="15"/>
      </w:r>
    </w:p>
    <w:p w14:paraId="5719B7E9" w14:textId="7102C74E" w:rsidR="00856E20" w:rsidRPr="00EC627C" w:rsidRDefault="007D2334" w:rsidP="00EC627C">
      <w:pPr>
        <w:pStyle w:val="PPRNormal"/>
      </w:pPr>
      <w:sdt>
        <w:sdtPr>
          <w:rPr>
            <w:rStyle w:val="PPRNormalChar"/>
          </w:rPr>
          <w:alias w:val="Contact"/>
          <w:tag w:val="Contact"/>
          <w:id w:val="-1407757903"/>
          <w:lock w:val="sdtLocked"/>
          <w:placeholder>
            <w:docPart w:val="AFAD4B399791414EB593E79731607453"/>
          </w:placeholder>
          <w15:dataBinding w:prefixMappings="xmlns:ns0='http://schemas.microsoft.com/vsto/samples' " w:xpath="/ns0:PPR_MetadataList[1]/ns0:PPR_Metadata[1]/ns0:contact_information[1]" w:storeItemID="{58CC0570-6881-4D54-9016-BF28DF530B13}" w16sdtdh:storeItemChecksum="P6qNgQ=="/>
        </w:sdtPr>
        <w:sdtEndPr>
          <w:rPr>
            <w:rStyle w:val="PPRHyperlink"/>
            <w:color w:val="0563C1" w:themeColor="hyperlink"/>
            <w:u w:val="single"/>
          </w:rPr>
        </w:sdtEndPr>
        <w:sdtContent>
          <w:r w:rsidR="00685AC2" w:rsidRPr="00EC627C">
            <w:t>For further information, please contact:</w:t>
          </w:r>
          <w:r w:rsidR="00685AC2" w:rsidRPr="00EC627C">
            <w:br/>
          </w:r>
          <w:r w:rsidR="00685AC2" w:rsidRPr="00EC627C">
            <w:br/>
            <w:t>Team/unit name</w:t>
          </w:r>
          <w:r w:rsidR="00685AC2" w:rsidRPr="00EC627C">
            <w:br/>
            <w:t>Emai</w:t>
          </w:r>
          <w:r w:rsidR="00685AC2">
            <w:t xml:space="preserve">l: </w:t>
          </w:r>
          <w:hyperlink r:id="rId23" w:history="1">
            <w:r w:rsidR="00685AC2" w:rsidRPr="00407F21">
              <w:rPr>
                <w:rStyle w:val="Hyperlink"/>
              </w:rPr>
              <w:t>example@qed.qld.gov.au</w:t>
            </w:r>
          </w:hyperlink>
          <w:r w:rsidR="00685AC2">
            <w:t xml:space="preserve">  </w:t>
          </w:r>
        </w:sdtContent>
      </w:sdt>
      <w:r w:rsidR="00856E20" w:rsidRPr="00EC627C">
        <w:t xml:space="preserve"> </w:t>
      </w:r>
    </w:p>
    <w:p w14:paraId="10B1536B" w14:textId="77777777" w:rsidR="007C15CE" w:rsidRPr="00856E20" w:rsidRDefault="007C15CE" w:rsidP="00856E20">
      <w:pPr>
        <w:pStyle w:val="PPRH2Sectionheading"/>
      </w:pPr>
      <w:commentRangeStart w:id="16"/>
      <w:r w:rsidRPr="00856E20">
        <w:t>Review date</w:t>
      </w:r>
      <w:commentRangeEnd w:id="16"/>
      <w:r w:rsidR="00E51F62" w:rsidRPr="00856E20">
        <w:commentReference w:id="16"/>
      </w:r>
    </w:p>
    <w:p w14:paraId="7DD9E751" w14:textId="77777777" w:rsidR="007C15CE" w:rsidRPr="00972CFB" w:rsidRDefault="007D2334" w:rsidP="00096EB3">
      <w:pPr>
        <w:pStyle w:val="PPRNormal"/>
      </w:pPr>
      <w:sdt>
        <w:sdtPr>
          <w:alias w:val="Review date"/>
          <w:tag w:val="Review date"/>
          <w:id w:val="-920874018"/>
          <w:lock w:val="sdtLocked"/>
          <w:placeholder>
            <w:docPart w:val="442C40361CC8490387E0D9B2E12D6727"/>
          </w:placeholder>
          <w:dataBinding w:prefixMappings="xmlns:ns0='http://schemas.microsoft.com/vsto/samples' " w:xpath="/ns0:PPR_MetadataList[1]/ns0:PPR_Metadata[1]/ns0:review_date[1]" w:storeItemID="{58CC0570-6881-4D54-9016-BF28DF530B13}"/>
          <w:date>
            <w:dateFormat w:val="d/MM/yyyy"/>
            <w:lid w:val="en-AU"/>
            <w:storeMappedDataAs w:val="dateTime"/>
            <w:calendar w:val="gregorian"/>
          </w:date>
        </w:sdtPr>
        <w:sdtEndPr/>
        <w:sdtContent>
          <w:r w:rsidR="00856E20">
            <w:t>dd/mm/</w:t>
          </w:r>
          <w:proofErr w:type="spellStart"/>
          <w:r w:rsidR="00856E20">
            <w:t>yyyy</w:t>
          </w:r>
          <w:proofErr w:type="spellEnd"/>
        </w:sdtContent>
      </w:sdt>
      <w:r w:rsidR="008E5C6F" w:rsidRPr="00972CFB">
        <w:t xml:space="preserve"> </w:t>
      </w:r>
      <w:r w:rsidR="007C15CE" w:rsidRPr="00972CFB">
        <w:t xml:space="preserve"> </w:t>
      </w:r>
    </w:p>
    <w:p w14:paraId="2B8BF827" w14:textId="77777777" w:rsidR="007C15CE" w:rsidRPr="00972CFB" w:rsidRDefault="007C15CE" w:rsidP="00A91D1E">
      <w:pPr>
        <w:pStyle w:val="PPRH2Sectionheading"/>
      </w:pPr>
      <w:commentRangeStart w:id="17"/>
      <w:r w:rsidRPr="00972CFB">
        <w:t>Superseded versions</w:t>
      </w:r>
      <w:commentRangeEnd w:id="17"/>
      <w:r w:rsidR="00E51F62">
        <w:rPr>
          <w:rFonts w:eastAsia="Arial Unicode MS"/>
          <w:sz w:val="20"/>
          <w:szCs w:val="20"/>
        </w:rPr>
        <w:commentReference w:id="17"/>
      </w:r>
    </w:p>
    <w:p w14:paraId="33BBAF09" w14:textId="77777777" w:rsidR="007C15CE" w:rsidRPr="00005B27" w:rsidRDefault="007C15CE" w:rsidP="00194BD3">
      <w:pPr>
        <w:pStyle w:val="PPRNormal"/>
        <w:rPr>
          <w:rStyle w:val="PPRItalics"/>
        </w:rPr>
      </w:pPr>
      <w:r w:rsidRPr="00005B27">
        <w:rPr>
          <w:rStyle w:val="PPRItalics"/>
        </w:rPr>
        <w:t>Previous seven years shown. Minor version updates not included.</w:t>
      </w:r>
    </w:p>
    <w:p w14:paraId="4236AEF5" w14:textId="77777777" w:rsidR="00D161CD" w:rsidRPr="00972CFB" w:rsidRDefault="00EE4A0F" w:rsidP="00096EB3">
      <w:pPr>
        <w:pStyle w:val="PPRNormal"/>
      </w:pPr>
      <w:r w:rsidRPr="00972CFB">
        <w:t>X.X</w:t>
      </w:r>
      <w:r w:rsidR="0027388C" w:rsidRPr="00972CFB">
        <w:t xml:space="preserve"> </w:t>
      </w:r>
      <w:r w:rsidR="001F6C30" w:rsidRPr="001F6C30">
        <w:t>The quick brown fox jumps over the lazy do</w:t>
      </w:r>
      <w:r w:rsidR="001F6C30">
        <w:t>g</w:t>
      </w:r>
    </w:p>
    <w:p w14:paraId="46E2B9CE" w14:textId="77777777" w:rsidR="007C15CE" w:rsidRPr="00972CFB" w:rsidRDefault="007C15CE" w:rsidP="00A91D1E">
      <w:pPr>
        <w:pStyle w:val="PPRH2Sectionheading"/>
      </w:pPr>
      <w:commentRangeStart w:id="18"/>
      <w:r w:rsidRPr="00972CFB">
        <w:t xml:space="preserve">Creative Commons </w:t>
      </w:r>
      <w:r w:rsidR="00065BFD" w:rsidRPr="00972CFB">
        <w:t>l</w:t>
      </w:r>
      <w:r w:rsidRPr="00972CFB">
        <w:t>icence</w:t>
      </w:r>
      <w:commentRangeEnd w:id="18"/>
      <w:r w:rsidR="00E51F62">
        <w:rPr>
          <w:rFonts w:eastAsia="Arial Unicode MS"/>
          <w:sz w:val="20"/>
          <w:szCs w:val="20"/>
        </w:rPr>
        <w:commentReference w:id="18"/>
      </w:r>
    </w:p>
    <w:sdt>
      <w:sdtPr>
        <w:alias w:val="Creative commons"/>
        <w:tag w:val="Creative commons"/>
        <w:id w:val="1502854859"/>
        <w:lock w:val="sdtLocked"/>
        <w:placeholder>
          <w:docPart w:val="F1DB6FD1FB73486B80BF42021EB92C65"/>
        </w:placeholder>
        <w:dataBinding w:prefixMappings="xmlns:ns0='http://schemas.microsoft.com/vsto/samples' " w:xpath="/ns0:PPR_MetadataList[1]/ns0:PPR_Metadata[1]/ns0:creative_commons_license[1]" w:storeItemID="{58CC0570-6881-4D54-9016-BF28DF530B13}"/>
        <w:dropDownList w:lastValue="Attribution CC BY">
          <w:listItem w:value="Choose an item."/>
          <w:listItem w:displayText="Attribution CC BY" w:value="Attribution CC BY"/>
          <w:listItem w:displayText="Attribution-NonCommercial CC BY-NC" w:value="Attribution-NonCommercial CC BY-NC"/>
          <w:listItem w:displayText="Attribution-NonCommercial-NoDerivs CC BY-NC-ND" w:value="Attribution-NonCommercial-NoDerivs CC BY-NC-ND"/>
          <w:listItem w:displayText="Attribution-NonCommercial-ShareAlike CC BY-NC-SA" w:value="Attribution-NonCommercial-ShareAlike CC BY-NC-SA"/>
          <w:listItem w:displayText="Attribution-NoDerivs CC BY-ND" w:value="Attribution-NoDerivs CC BY-ND"/>
          <w:listItem w:displayText="Attribution-ShareAlike CC BY-SA" w:value="Attribution-ShareAlike CC BY-SA"/>
          <w:listItem w:displayText="Copyright licence" w:value="Copyright licence"/>
        </w:dropDownList>
      </w:sdtPr>
      <w:sdtEndPr/>
      <w:sdtContent>
        <w:p w14:paraId="02FEF4A6" w14:textId="77777777" w:rsidR="0056128B" w:rsidRPr="00972CFB" w:rsidRDefault="00691491" w:rsidP="00096EB3">
          <w:pPr>
            <w:pStyle w:val="PPRNormal"/>
          </w:pPr>
          <w:r w:rsidRPr="00972CFB">
            <w:t>Attribution CC BY</w:t>
          </w:r>
        </w:p>
      </w:sdtContent>
    </w:sdt>
    <w:p w14:paraId="09FC2B7F" w14:textId="77777777" w:rsidR="007C15CE" w:rsidRPr="00800719" w:rsidRDefault="007C15CE" w:rsidP="00800719">
      <w:pPr>
        <w:pStyle w:val="PPRNormal"/>
      </w:pPr>
      <w:r w:rsidRPr="00800719">
        <w:t xml:space="preserve">Refer to the </w:t>
      </w:r>
      <w:hyperlink r:id="rId24" w:history="1">
        <w:r w:rsidR="00412D6A" w:rsidRPr="00412D6A">
          <w:rPr>
            <w:rStyle w:val="PPRHyperlink"/>
          </w:rPr>
          <w:t xml:space="preserve">Creative </w:t>
        </w:r>
        <w:r w:rsidR="00412D6A" w:rsidRPr="005831E6">
          <w:rPr>
            <w:rStyle w:val="PPRHyperlink"/>
          </w:rPr>
          <w:t>Commons</w:t>
        </w:r>
        <w:r w:rsidR="00412D6A" w:rsidRPr="00412D6A">
          <w:rPr>
            <w:rStyle w:val="PPRHyperlink"/>
          </w:rPr>
          <w:t xml:space="preserve"> Australia</w:t>
        </w:r>
      </w:hyperlink>
      <w:r w:rsidR="00556589" w:rsidRPr="00800719">
        <w:t xml:space="preserve"> </w:t>
      </w:r>
      <w:r w:rsidR="00412D6A">
        <w:t xml:space="preserve">site </w:t>
      </w:r>
      <w:r w:rsidR="00556589" w:rsidRPr="00800719">
        <w:t>for further information</w:t>
      </w:r>
    </w:p>
    <w:p w14:paraId="2A1D5A8B" w14:textId="77777777" w:rsidR="00D161CD" w:rsidRPr="00972CFB" w:rsidRDefault="00D161CD" w:rsidP="00096EB3">
      <w:pPr>
        <w:pStyle w:val="PPRNormal"/>
      </w:pPr>
    </w:p>
    <w:p w14:paraId="432741D4" w14:textId="77777777" w:rsidR="00E7428A" w:rsidRPr="00972CFB" w:rsidRDefault="00E7428A" w:rsidP="00096EB3">
      <w:pPr>
        <w:pStyle w:val="PPRNormal"/>
        <w:sectPr w:rsidR="00E7428A" w:rsidRPr="00972CFB" w:rsidSect="0052102E">
          <w:headerReference w:type="default" r:id="rId25"/>
          <w:footerReference w:type="default" r:id="rId26"/>
          <w:headerReference w:type="first" r:id="rId27"/>
          <w:footerReference w:type="first" r:id="rId28"/>
          <w:type w:val="continuous"/>
          <w:pgSz w:w="11906" w:h="16838" w:code="9"/>
          <w:pgMar w:top="1843" w:right="851" w:bottom="1503" w:left="851" w:header="709" w:footer="624" w:gutter="0"/>
          <w:cols w:space="708"/>
          <w:titlePg/>
          <w:docGrid w:linePitch="360"/>
        </w:sectPr>
      </w:pPr>
    </w:p>
    <w:p w14:paraId="54154D93" w14:textId="77777777" w:rsidR="007C15CE" w:rsidRPr="00A06631" w:rsidRDefault="004C46AF" w:rsidP="00C0678F">
      <w:pPr>
        <w:pStyle w:val="PPRH4Sub-heading"/>
        <w:rPr>
          <w:rStyle w:val="PPRBold"/>
        </w:rPr>
      </w:pPr>
      <w:commentRangeStart w:id="19"/>
      <w:r w:rsidRPr="00657A6D">
        <w:lastRenderedPageBreak/>
        <w:t>Content</w:t>
      </w:r>
      <w:r w:rsidR="007C15CE" w:rsidRPr="00657A6D">
        <w:t xml:space="preserve"> metadata</w:t>
      </w:r>
      <w:r w:rsidR="00267955" w:rsidRPr="00657A6D">
        <w:t>,</w:t>
      </w:r>
      <w:r w:rsidR="00661A70" w:rsidRPr="00657A6D">
        <w:t xml:space="preserve"> to be </w:t>
      </w:r>
      <w:r w:rsidR="005B2BB7">
        <w:t>completed</w:t>
      </w:r>
      <w:r w:rsidR="00661A70" w:rsidRPr="00657A6D">
        <w:t xml:space="preserve"> by author</w:t>
      </w:r>
      <w:r w:rsidR="005B2BB7">
        <w:t xml:space="preserve"> in consultation with the PPR team</w:t>
      </w:r>
      <w:r w:rsidR="00F61D87" w:rsidRPr="00657A6D">
        <w:t xml:space="preserve"> </w:t>
      </w:r>
      <w:r w:rsidR="00F61D87">
        <w:rPr>
          <w:rStyle w:val="PPRBold"/>
        </w:rPr>
        <w:t xml:space="preserve">- </w:t>
      </w:r>
      <w:r w:rsidR="00F61D87" w:rsidRPr="00C0678F">
        <w:rPr>
          <w:rStyle w:val="PPRBold"/>
        </w:rPr>
        <w:t>Information not visible on published content</w:t>
      </w:r>
      <w:commentRangeEnd w:id="19"/>
      <w:r w:rsidR="00E51F62">
        <w:rPr>
          <w:rFonts w:eastAsia="Arial Unicode MS"/>
          <w:b w:val="0"/>
          <w:szCs w:val="20"/>
        </w:rPr>
        <w:commentReference w:id="19"/>
      </w:r>
    </w:p>
    <w:tbl>
      <w:tblPr>
        <w:tblStyle w:val="PPRTable"/>
        <w:tblW w:w="10206" w:type="dxa"/>
        <w:tblLook w:val="04A0" w:firstRow="1" w:lastRow="0" w:firstColumn="1" w:lastColumn="0" w:noHBand="0" w:noVBand="1"/>
        <w:tblCaption w:val="Content metadata table"/>
      </w:tblPr>
      <w:tblGrid>
        <w:gridCol w:w="2840"/>
        <w:gridCol w:w="7366"/>
      </w:tblGrid>
      <w:tr w:rsidR="007D7C26" w14:paraId="1F901829" w14:textId="77777777" w:rsidTr="00AC3773">
        <w:tc>
          <w:tcPr>
            <w:tcW w:w="2840" w:type="dxa"/>
          </w:tcPr>
          <w:p w14:paraId="504DE39B" w14:textId="77777777" w:rsidR="007D7C26" w:rsidRPr="00972CFB" w:rsidRDefault="007D7C26" w:rsidP="007D7C26">
            <w:pPr>
              <w:pStyle w:val="PPRNormal"/>
            </w:pPr>
            <w:r w:rsidRPr="00972CFB">
              <w:t>Title</w:t>
            </w:r>
          </w:p>
          <w:p w14:paraId="57219E07" w14:textId="77777777" w:rsidR="007D7C26" w:rsidRPr="00972CFB" w:rsidRDefault="007D7C26" w:rsidP="007D7C26">
            <w:pPr>
              <w:pStyle w:val="PPRNormal"/>
            </w:pPr>
            <w:r w:rsidRPr="00F4316D">
              <w:rPr>
                <w:rStyle w:val="PPRItalics"/>
              </w:rPr>
              <w:t xml:space="preserve">          Populates from content</w:t>
            </w:r>
          </w:p>
        </w:tc>
        <w:tc>
          <w:tcPr>
            <w:tcW w:w="7366" w:type="dxa"/>
          </w:tcPr>
          <w:p w14:paraId="3FB861E3" w14:textId="77777777" w:rsidR="007D7C26" w:rsidRDefault="007D2334" w:rsidP="00110C03">
            <w:pPr>
              <w:pStyle w:val="PPRNormal"/>
            </w:pPr>
            <w:sdt>
              <w:sdtPr>
                <w:rPr>
                  <w:rStyle w:val="PPRNormalChar"/>
                </w:rPr>
                <w:alias w:val="Title"/>
                <w:tag w:val=""/>
                <w:id w:val="1929301452"/>
                <w:lock w:val="sdtLocked"/>
                <w:placeholder>
                  <w:docPart w:val="D7238D30001647F8B946B567302020AF"/>
                </w:placeholder>
                <w:dataBinding w:prefixMappings="xmlns:ns0='http://purl.org/dc/elements/1.1/' xmlns:ns1='http://schemas.openxmlformats.org/package/2006/metadata/core-properties' " w:xpath="/ns1:coreProperties[1]/ns0:title[1]" w:storeItemID="{6C3C8BC8-F283-45AE-878A-BAB7291924A1}"/>
                <w:text w:multiLine="1"/>
              </w:sdtPr>
              <w:sdtEndPr>
                <w:rPr>
                  <w:rStyle w:val="PPRNormalChar"/>
                </w:rPr>
              </w:sdtEndPr>
              <w:sdtContent>
                <w:r w:rsidR="001A6F73" w:rsidRPr="00C80778">
                  <w:rPr>
                    <w:rStyle w:val="PPRNormalChar"/>
                  </w:rPr>
                  <w:t>Policy title</w:t>
                </w:r>
              </w:sdtContent>
            </w:sdt>
          </w:p>
        </w:tc>
      </w:tr>
      <w:tr w:rsidR="00912744" w14:paraId="2A5685C1" w14:textId="77777777" w:rsidTr="00AC3773">
        <w:tc>
          <w:tcPr>
            <w:tcW w:w="2840" w:type="dxa"/>
          </w:tcPr>
          <w:p w14:paraId="75FB9670" w14:textId="77777777" w:rsidR="00912744" w:rsidRPr="00972CFB" w:rsidRDefault="00912744" w:rsidP="00096EB3">
            <w:pPr>
              <w:pStyle w:val="PPRNormal"/>
            </w:pPr>
            <w:r w:rsidRPr="00972CFB">
              <w:t xml:space="preserve">Content </w:t>
            </w:r>
            <w:r w:rsidR="00C941D7" w:rsidRPr="00972CFB">
              <w:t>v</w:t>
            </w:r>
            <w:r w:rsidRPr="00972CFB">
              <w:t xml:space="preserve">ersion </w:t>
            </w:r>
            <w:r w:rsidR="00C941D7" w:rsidRPr="00972CFB">
              <w:t>n</w:t>
            </w:r>
            <w:r w:rsidRPr="00972CFB">
              <w:t>umber</w:t>
            </w:r>
          </w:p>
          <w:p w14:paraId="4FC733B5" w14:textId="77777777" w:rsidR="00BE63FF" w:rsidRPr="00F4316D" w:rsidRDefault="00CF281E" w:rsidP="00F4316D">
            <w:pPr>
              <w:rPr>
                <w:rStyle w:val="PPRItalics"/>
              </w:rPr>
            </w:pPr>
            <w:r w:rsidRPr="00F4316D">
              <w:rPr>
                <w:rStyle w:val="PPRItalics"/>
              </w:rPr>
              <w:t xml:space="preserve">          Populates from content</w:t>
            </w:r>
          </w:p>
        </w:tc>
        <w:sdt>
          <w:sdtPr>
            <w:alias w:val="Version"/>
            <w:tag w:val="Version"/>
            <w:id w:val="207997494"/>
            <w:lock w:val="sdtLocked"/>
            <w:placeholder>
              <w:docPart w:val="AF7BE1DB968D4377B38D3D1C731C65E6"/>
            </w:placeholder>
            <w:dataBinding w:prefixMappings="xmlns:ns0='http://schemas.microsoft.com/vsto/samples' " w:xpath="/ns0:PPR_MetadataList[1]/ns0:PPR_Metadata[1]/ns0:content_version_number[1]" w:storeItemID="{58CC0570-6881-4D54-9016-BF28DF530B13}"/>
            <w:text/>
          </w:sdtPr>
          <w:sdtEndPr/>
          <w:sdtContent>
            <w:tc>
              <w:tcPr>
                <w:tcW w:w="7366" w:type="dxa"/>
              </w:tcPr>
              <w:p w14:paraId="28178BAF" w14:textId="77777777" w:rsidR="00912744" w:rsidRPr="00972CFB" w:rsidRDefault="00E32FBD" w:rsidP="00096EB3">
                <w:pPr>
                  <w:pStyle w:val="PPRNormal"/>
                </w:pPr>
                <w:proofErr w:type="spellStart"/>
                <w:r>
                  <w:t>x.x</w:t>
                </w:r>
                <w:proofErr w:type="spellEnd"/>
              </w:p>
            </w:tc>
          </w:sdtContent>
        </w:sdt>
      </w:tr>
      <w:tr w:rsidR="00912744" w14:paraId="17FC4FE1" w14:textId="77777777" w:rsidTr="00AC3773">
        <w:tc>
          <w:tcPr>
            <w:tcW w:w="2840" w:type="dxa"/>
          </w:tcPr>
          <w:p w14:paraId="5455F409" w14:textId="77777777" w:rsidR="00912744" w:rsidRPr="00972CFB" w:rsidRDefault="00912744" w:rsidP="00096EB3">
            <w:pPr>
              <w:pStyle w:val="PPRNormal"/>
            </w:pPr>
            <w:r w:rsidRPr="00972CFB">
              <w:t>Version effective</w:t>
            </w:r>
          </w:p>
          <w:p w14:paraId="007FDC95" w14:textId="77777777" w:rsidR="00BE63FF" w:rsidRPr="00F4316D" w:rsidRDefault="00CF281E" w:rsidP="00F4316D">
            <w:pPr>
              <w:rPr>
                <w:rStyle w:val="PPRItalics"/>
              </w:rPr>
            </w:pPr>
            <w:r w:rsidRPr="00F4316D">
              <w:rPr>
                <w:rStyle w:val="PPRItalics"/>
              </w:rPr>
              <w:t xml:space="preserve">          Populates from content</w:t>
            </w:r>
          </w:p>
        </w:tc>
        <w:sdt>
          <w:sdtPr>
            <w:alias w:val="Version_effective"/>
            <w:tag w:val="Version_effective"/>
            <w:id w:val="-1536654420"/>
            <w:lock w:val="sdtLocked"/>
            <w:placeholder>
              <w:docPart w:val="EC5F5F5B183E4193834ADC865774C005"/>
            </w:placeholder>
            <w:dataBinding w:prefixMappings="xmlns:ns0='http://schemas.microsoft.com/vsto/samples' " w:xpath="/ns0:PPR_MetadataList[1]/ns0:PPR_Metadata[1]/ns0:version_effective[1]" w:storeItemID="{58CC0570-6881-4D54-9016-BF28DF530B13}"/>
            <w:date>
              <w:dateFormat w:val="dd/MM/yyyy"/>
              <w:lid w:val="en-AU"/>
              <w:storeMappedDataAs w:val="dateTime"/>
              <w:calendar w:val="gregorian"/>
            </w:date>
          </w:sdtPr>
          <w:sdtEndPr/>
          <w:sdtContent>
            <w:tc>
              <w:tcPr>
                <w:tcW w:w="7366" w:type="dxa"/>
              </w:tcPr>
              <w:p w14:paraId="443DF567" w14:textId="77777777" w:rsidR="00912744" w:rsidRPr="00972CFB" w:rsidRDefault="004D7BE3" w:rsidP="00096EB3">
                <w:pPr>
                  <w:pStyle w:val="PPRNormal"/>
                </w:pPr>
                <w:r w:rsidRPr="00972CFB">
                  <w:t>dd/mm/</w:t>
                </w:r>
                <w:proofErr w:type="spellStart"/>
                <w:r w:rsidRPr="00972CFB">
                  <w:t>yyyy</w:t>
                </w:r>
                <w:proofErr w:type="spellEnd"/>
              </w:p>
            </w:tc>
          </w:sdtContent>
        </w:sdt>
      </w:tr>
      <w:tr w:rsidR="006C7D9D" w14:paraId="3A288447" w14:textId="77777777" w:rsidTr="00AC3773">
        <w:tc>
          <w:tcPr>
            <w:tcW w:w="2840" w:type="dxa"/>
          </w:tcPr>
          <w:p w14:paraId="4591396A" w14:textId="77777777" w:rsidR="006C7D9D" w:rsidRPr="00972CFB" w:rsidRDefault="006C7D9D" w:rsidP="00096EB3">
            <w:pPr>
              <w:pStyle w:val="PPRNormal"/>
            </w:pPr>
            <w:r w:rsidRPr="00972CFB">
              <w:t xml:space="preserve">Creative Commons </w:t>
            </w:r>
            <w:r w:rsidR="00C941D7" w:rsidRPr="00972CFB">
              <w:t>l</w:t>
            </w:r>
            <w:r w:rsidRPr="00972CFB">
              <w:t>icen</w:t>
            </w:r>
            <w:r w:rsidR="00B3519D">
              <w:t>c</w:t>
            </w:r>
            <w:r w:rsidRPr="00972CFB">
              <w:t>e</w:t>
            </w:r>
          </w:p>
          <w:p w14:paraId="6F5466B4" w14:textId="77777777" w:rsidR="00CC137A" w:rsidRPr="00F4316D" w:rsidRDefault="0011625B" w:rsidP="00F4316D">
            <w:pPr>
              <w:rPr>
                <w:rStyle w:val="PPRItalics"/>
              </w:rPr>
            </w:pPr>
            <w:r w:rsidRPr="00F4316D">
              <w:rPr>
                <w:rStyle w:val="PPRItalics"/>
              </w:rPr>
              <w:t xml:space="preserve">                 </w:t>
            </w:r>
            <w:r w:rsidR="00CC137A" w:rsidRPr="00F4316D">
              <w:rPr>
                <w:rStyle w:val="PPRItalics"/>
              </w:rPr>
              <w:t>Author to complete</w:t>
            </w:r>
          </w:p>
        </w:tc>
        <w:tc>
          <w:tcPr>
            <w:tcW w:w="7366" w:type="dxa"/>
          </w:tcPr>
          <w:sdt>
            <w:sdtPr>
              <w:alias w:val="Creative commons"/>
              <w:tag w:val="Creative commons"/>
              <w:id w:val="-1355260895"/>
              <w:lock w:val="sdtLocked"/>
              <w:placeholder>
                <w:docPart w:val="6B489B18AC734879A7C9FCDE1229EC71"/>
              </w:placeholder>
              <w:dataBinding w:prefixMappings="xmlns:ns0='http://schemas.microsoft.com/vsto/samples' " w:xpath="/ns0:PPR_MetadataList[1]/ns0:PPR_Metadata[1]/ns0:creative_commons_license[1]" w:storeItemID="{58CC0570-6881-4D54-9016-BF28DF530B13}"/>
              <w:dropDownList w:lastValue="Attribution CC BY">
                <w:listItem w:value="Choose an item."/>
                <w:listItem w:displayText="Attribution CC BY" w:value="Attribution CC BY"/>
                <w:listItem w:displayText="Attribution-NonCommercial CC BY-NC" w:value="Attribution-NonCommercial CC BY-NC"/>
                <w:listItem w:displayText="Attribution-NonCommercial-NoDerivs CC BY-NC-ND" w:value="Attribution-NonCommercial-NoDerivs CC BY-NC-ND"/>
                <w:listItem w:displayText="Attribution-NonCommercial-ShareAlike CC BY-NC-SA" w:value="Attribution-NonCommercial-ShareAlike CC BY-NC-SA"/>
                <w:listItem w:displayText="Attribution-NoDerivs CC BY-ND" w:value="Attribution-NoDerivs CC BY-ND"/>
                <w:listItem w:displayText="Attribution-ShareAlike CC BY-SA" w:value="Attribution-ShareAlike CC BY-SA"/>
                <w:listItem w:displayText="Copyright license" w:value="Copyright license"/>
              </w:dropDownList>
            </w:sdtPr>
            <w:sdtEndPr/>
            <w:sdtContent>
              <w:p w14:paraId="13F5075F" w14:textId="77777777" w:rsidR="006C7D9D" w:rsidRPr="00972CFB" w:rsidRDefault="00691491" w:rsidP="00096EB3">
                <w:pPr>
                  <w:pStyle w:val="PPRNormal"/>
                </w:pPr>
                <w:r w:rsidRPr="00972CFB">
                  <w:t>Attribution CC BY</w:t>
                </w:r>
              </w:p>
            </w:sdtContent>
          </w:sdt>
        </w:tc>
      </w:tr>
      <w:tr w:rsidR="00251F36" w14:paraId="30E4D402" w14:textId="77777777" w:rsidTr="00AC3773">
        <w:tc>
          <w:tcPr>
            <w:tcW w:w="2840" w:type="dxa"/>
          </w:tcPr>
          <w:p w14:paraId="3F677D8C" w14:textId="77777777" w:rsidR="00251F36" w:rsidRPr="00972CFB" w:rsidRDefault="00251F36" w:rsidP="00096EB3">
            <w:pPr>
              <w:pStyle w:val="PPRNormal"/>
            </w:pPr>
            <w:r w:rsidRPr="00972CFB">
              <w:t xml:space="preserve">Primary </w:t>
            </w:r>
            <w:r w:rsidR="00C941D7" w:rsidRPr="00972CFB">
              <w:t>c</w:t>
            </w:r>
            <w:r w:rsidRPr="00972CFB">
              <w:t>ategory</w:t>
            </w:r>
          </w:p>
          <w:p w14:paraId="004830F7" w14:textId="77777777" w:rsidR="00CC137A" w:rsidRPr="00F4316D" w:rsidRDefault="0011625B" w:rsidP="00F4316D">
            <w:pPr>
              <w:rPr>
                <w:rStyle w:val="PPRItalics"/>
              </w:rPr>
            </w:pPr>
            <w:r w:rsidRPr="00F4316D">
              <w:rPr>
                <w:rStyle w:val="PPRItalics"/>
              </w:rPr>
              <w:t xml:space="preserve">                 Author to complete</w:t>
            </w:r>
          </w:p>
        </w:tc>
        <w:sdt>
          <w:sdtPr>
            <w:alias w:val="Primary Catagory"/>
            <w:tag w:val="Primary Catagory"/>
            <w:id w:val="-1839375381"/>
            <w:lock w:val="sdtLocked"/>
            <w:placeholder>
              <w:docPart w:val="C445A0E455DF4464983CD1381310699B"/>
            </w:placeholder>
            <w:showingPlcHdr/>
            <w:dataBinding w:prefixMappings="xmlns:ns0='http://schemas.microsoft.com/vsto/samples' " w:xpath="/ns0:PPR_MetadataList[1]/ns0:PPR_Metadata[1]/ns0:primary_category[1]" w:storeItemID="{58CC0570-6881-4D54-9016-BF28DF530B13}"/>
            <w:dropDownList w:lastValue="">
              <w:listItem w:value="Choose an item."/>
              <w:listItem w:displayText="Schools and students" w:value="Schools and students"/>
              <w:listItem w:displayText="School community and partnerships" w:value="School community and partnerships"/>
              <w:listItem w:displayText="International students" w:value="International students"/>
              <w:listItem w:displayText="Early childhood" w:value="Early childhood"/>
              <w:listItem w:displayText="Employees and employment" w:value="Employees and employment"/>
              <w:listItem w:displayText="Workplace health, safety and wellbeing" w:value="Workplace health, safety and wellbeing"/>
              <w:listItem w:displayText="Ethics and Integrity" w:value="Ethics and Integrity"/>
              <w:listItem w:displayText="Facilities and assets" w:value="Facilities and assets"/>
              <w:listItem w:displayText="Finance and purchasing" w:value="Finance and purchasing"/>
              <w:listItem w:displayText="Technology and information management" w:value="Technology and information management"/>
              <w:listItem w:displayText="Governance" w:value="Governance"/>
            </w:dropDownList>
          </w:sdtPr>
          <w:sdtEndPr/>
          <w:sdtContent>
            <w:tc>
              <w:tcPr>
                <w:tcW w:w="7366" w:type="dxa"/>
              </w:tcPr>
              <w:p w14:paraId="6C8B23AF" w14:textId="77777777" w:rsidR="00251F36" w:rsidRPr="00972CFB" w:rsidRDefault="00B92F58" w:rsidP="00096EB3">
                <w:pPr>
                  <w:pStyle w:val="PPRNormal"/>
                </w:pPr>
                <w:r w:rsidRPr="00972CFB">
                  <w:t>Choose an item.</w:t>
                </w:r>
              </w:p>
            </w:tc>
          </w:sdtContent>
        </w:sdt>
      </w:tr>
      <w:tr w:rsidR="00251F36" w14:paraId="57C25B9A" w14:textId="77777777" w:rsidTr="00AC3773">
        <w:tc>
          <w:tcPr>
            <w:tcW w:w="2840" w:type="dxa"/>
          </w:tcPr>
          <w:p w14:paraId="55A61416" w14:textId="77777777" w:rsidR="00251F36" w:rsidRPr="00972CFB" w:rsidRDefault="00251F36" w:rsidP="00096EB3">
            <w:pPr>
              <w:pStyle w:val="PPRNormal"/>
            </w:pPr>
            <w:r w:rsidRPr="00972CFB">
              <w:t xml:space="preserve">Primary </w:t>
            </w:r>
            <w:r w:rsidR="00C941D7" w:rsidRPr="00972CFB">
              <w:t>s</w:t>
            </w:r>
            <w:r w:rsidRPr="00972CFB">
              <w:t>ub</w:t>
            </w:r>
            <w:r w:rsidR="00C941D7" w:rsidRPr="00972CFB">
              <w:t>c</w:t>
            </w:r>
            <w:r w:rsidRPr="00972CFB">
              <w:t>ategory</w:t>
            </w:r>
          </w:p>
          <w:p w14:paraId="5F5D7525" w14:textId="77777777" w:rsidR="00CC137A" w:rsidRPr="00F4316D" w:rsidRDefault="0011625B" w:rsidP="00F4316D">
            <w:pPr>
              <w:rPr>
                <w:rStyle w:val="PPRItalics"/>
              </w:rPr>
            </w:pPr>
            <w:r w:rsidRPr="00F4316D">
              <w:rPr>
                <w:rStyle w:val="PPRItalics"/>
              </w:rPr>
              <w:t xml:space="preserve">                 Author to complete</w:t>
            </w:r>
          </w:p>
        </w:tc>
        <w:sdt>
          <w:sdtPr>
            <w:alias w:val="Primary Subcategory"/>
            <w:tag w:val="Primary Subcategory"/>
            <w:id w:val="1606772300"/>
            <w:lock w:val="sdtLocked"/>
            <w:placeholder>
              <w:docPart w:val="65A6BB338D4F40CB9AA7F566E30899E0"/>
            </w:placeholder>
            <w:showingPlcHdr/>
            <w:dataBinding w:prefixMappings="xmlns:ns0='http://schemas.microsoft.com/vsto/samples' " w:xpath="/ns0:PPR_MetadataList[1]/ns0:PPR_Metadata[1]/ns0:primary_sub-category[1]" w:storeItemID="{58CC0570-6881-4D54-9016-BF28DF530B13}"/>
            <w:dropDownList w:lastValue="">
              <w:listItem w:value="Choose an item."/>
              <w:listItem w:displayText="School administration" w:value="School administration"/>
              <w:listItem w:displayText="School finance" w:value="School finance"/>
              <w:listItem w:displayText="Student administration" w:value="Student administration"/>
              <w:listItem w:displayText="Student health" w:value="Student health"/>
              <w:listItem w:displayText="Student learning" w:value="Student learning"/>
              <w:listItem w:displayText="Student safety" w:value="Student safety"/>
              <w:listItem w:displayText="International Student Programs" w:value="International Student Programs"/>
              <w:listItem w:displayText="Temporary residents admissions" w:value="Temporary residents admissions"/>
              <w:listItem w:displayText="International student support services" w:value="International student support services"/>
              <w:listItem w:displayText="Staff movements, recruitment and selection" w:value="Staff movements, recruitment and selection"/>
              <w:listItem w:displayText="Working arrangements and benefits" w:value="Working arrangements and benefits"/>
              <w:listItem w:displayText="Performance and development" w:value="Performance and development"/>
              <w:listItem w:displayText="Financial decision-making" w:value="Financial decision-making"/>
              <w:listItem w:displayText="Staff conduct and ethical behaviour" w:value="Staff conduct and ethical behaviour"/>
              <w:listItem w:displayText="Complaints and allegations" w:value="Complaints and allegations"/>
            </w:dropDownList>
          </w:sdtPr>
          <w:sdtEndPr/>
          <w:sdtContent>
            <w:tc>
              <w:tcPr>
                <w:tcW w:w="7366" w:type="dxa"/>
              </w:tcPr>
              <w:p w14:paraId="1F63EE86" w14:textId="77777777" w:rsidR="00251F36" w:rsidRPr="00972CFB" w:rsidRDefault="00310D69" w:rsidP="00096EB3">
                <w:pPr>
                  <w:pStyle w:val="PPRNormal"/>
                </w:pPr>
                <w:r w:rsidRPr="00972CFB">
                  <w:t>Choose an item.</w:t>
                </w:r>
              </w:p>
            </w:tc>
          </w:sdtContent>
        </w:sdt>
      </w:tr>
      <w:tr w:rsidR="00251F36" w14:paraId="32D5C55F" w14:textId="77777777" w:rsidTr="00AC3773">
        <w:tc>
          <w:tcPr>
            <w:tcW w:w="2840" w:type="dxa"/>
          </w:tcPr>
          <w:p w14:paraId="56410361" w14:textId="77777777" w:rsidR="00251F36" w:rsidRPr="00972CFB" w:rsidRDefault="00251F36" w:rsidP="00096EB3">
            <w:pPr>
              <w:pStyle w:val="PPRNormal"/>
            </w:pPr>
            <w:r w:rsidRPr="00972CFB">
              <w:t xml:space="preserve">Secondary </w:t>
            </w:r>
            <w:r w:rsidR="00C941D7" w:rsidRPr="00972CFB">
              <w:t>c</w:t>
            </w:r>
            <w:r w:rsidRPr="00972CFB">
              <w:t>ategory</w:t>
            </w:r>
          </w:p>
          <w:p w14:paraId="172B7150" w14:textId="77777777" w:rsidR="00CC137A" w:rsidRPr="00F4316D" w:rsidRDefault="0011625B" w:rsidP="00F4316D">
            <w:pPr>
              <w:rPr>
                <w:rStyle w:val="PPRItalics"/>
              </w:rPr>
            </w:pPr>
            <w:r w:rsidRPr="00F4316D">
              <w:rPr>
                <w:rStyle w:val="PPRItalics"/>
              </w:rPr>
              <w:t xml:space="preserve">                 Author to complete</w:t>
            </w:r>
          </w:p>
        </w:tc>
        <w:sdt>
          <w:sdtPr>
            <w:alias w:val="Secondary category"/>
            <w:tag w:val="Seconday Subcategory"/>
            <w:id w:val="2064514677"/>
            <w:lock w:val="sdtLocked"/>
            <w:placeholder>
              <w:docPart w:val="5336A3E36D684161A21AC4F6106B0A79"/>
            </w:placeholder>
            <w:dataBinding w:prefixMappings="xmlns:ns0='http://schemas.microsoft.com/vsto/samples' " w:xpath="/ns0:PPR_MetadataList[1]/ns0:PPR_Metadata[1]/ns0:secondary_category[1]" w:storeItemID="{58CC0570-6881-4D54-9016-BF28DF530B13}"/>
            <w:text w:multiLine="1"/>
          </w:sdtPr>
          <w:sdtEndPr/>
          <w:sdtContent>
            <w:tc>
              <w:tcPr>
                <w:tcW w:w="7366" w:type="dxa"/>
              </w:tcPr>
              <w:p w14:paraId="78A6D211" w14:textId="77777777" w:rsidR="00251F36" w:rsidRPr="00972CFB" w:rsidRDefault="00691491" w:rsidP="00096EB3">
                <w:pPr>
                  <w:pStyle w:val="PPRNormal"/>
                </w:pPr>
                <w:r w:rsidRPr="00972CFB">
                  <w:t>-</w:t>
                </w:r>
              </w:p>
            </w:tc>
          </w:sdtContent>
        </w:sdt>
      </w:tr>
      <w:tr w:rsidR="00251F36" w14:paraId="5E2A6220" w14:textId="77777777" w:rsidTr="00AC3773">
        <w:tc>
          <w:tcPr>
            <w:tcW w:w="2840" w:type="dxa"/>
          </w:tcPr>
          <w:p w14:paraId="4E019644" w14:textId="77777777" w:rsidR="00251F36" w:rsidRPr="00972CFB" w:rsidRDefault="00251F36" w:rsidP="00096EB3">
            <w:pPr>
              <w:pStyle w:val="PPRNormal"/>
            </w:pPr>
            <w:r w:rsidRPr="00972CFB">
              <w:t xml:space="preserve">Secondary </w:t>
            </w:r>
            <w:r w:rsidR="00C941D7" w:rsidRPr="00972CFB">
              <w:t>s</w:t>
            </w:r>
            <w:r w:rsidRPr="00972CFB">
              <w:t>ub</w:t>
            </w:r>
            <w:r w:rsidR="00C941D7" w:rsidRPr="00972CFB">
              <w:t>c</w:t>
            </w:r>
            <w:r w:rsidRPr="00972CFB">
              <w:t>ategory</w:t>
            </w:r>
          </w:p>
          <w:p w14:paraId="2DEE96DB" w14:textId="77777777" w:rsidR="00CC137A" w:rsidRPr="00F4316D" w:rsidRDefault="0011625B" w:rsidP="00F4316D">
            <w:pPr>
              <w:rPr>
                <w:rStyle w:val="PPRItalics"/>
              </w:rPr>
            </w:pPr>
            <w:r w:rsidRPr="00F4316D">
              <w:rPr>
                <w:rStyle w:val="PPRItalics"/>
              </w:rPr>
              <w:t xml:space="preserve">                 Author to complete</w:t>
            </w:r>
          </w:p>
        </w:tc>
        <w:sdt>
          <w:sdtPr>
            <w:alias w:val="Secondary Subcategory"/>
            <w:tag w:val="Secondary Subcategory"/>
            <w:id w:val="-1341305264"/>
            <w:lock w:val="sdtLocked"/>
            <w:placeholder>
              <w:docPart w:val="940703C7D35649B0BE8085FE37E5F37C"/>
            </w:placeholder>
            <w:dataBinding w:prefixMappings="xmlns:ns0='http://schemas.microsoft.com/vsto/samples' " w:xpath="/ns0:PPR_MetadataList[1]/ns0:PPR_Metadata[1]/ns0:secondary_sub-category[1]" w:storeItemID="{58CC0570-6881-4D54-9016-BF28DF530B13}"/>
            <w:text w:multiLine="1"/>
          </w:sdtPr>
          <w:sdtEndPr/>
          <w:sdtContent>
            <w:tc>
              <w:tcPr>
                <w:tcW w:w="7366" w:type="dxa"/>
              </w:tcPr>
              <w:p w14:paraId="351E1578" w14:textId="77777777" w:rsidR="00251F36" w:rsidRPr="00972CFB" w:rsidRDefault="00691491" w:rsidP="00096EB3">
                <w:pPr>
                  <w:pStyle w:val="PPRNormal"/>
                </w:pPr>
                <w:r w:rsidRPr="00972CFB">
                  <w:t>-</w:t>
                </w:r>
              </w:p>
            </w:tc>
          </w:sdtContent>
        </w:sdt>
      </w:tr>
      <w:tr w:rsidR="00251F36" w14:paraId="7FC1AB51" w14:textId="77777777" w:rsidTr="00AC3773">
        <w:tc>
          <w:tcPr>
            <w:tcW w:w="2840" w:type="dxa"/>
          </w:tcPr>
          <w:p w14:paraId="1B03550C" w14:textId="77777777" w:rsidR="00251F36" w:rsidRPr="00972CFB" w:rsidRDefault="00251F36" w:rsidP="00096EB3">
            <w:pPr>
              <w:pStyle w:val="PPRNormal"/>
            </w:pPr>
            <w:r w:rsidRPr="00972CFB">
              <w:t>Keywords</w:t>
            </w:r>
          </w:p>
          <w:p w14:paraId="69E264A7" w14:textId="77777777" w:rsidR="00CC137A" w:rsidRPr="00F4316D" w:rsidRDefault="0011625B" w:rsidP="00F4316D">
            <w:pPr>
              <w:rPr>
                <w:rStyle w:val="PPRItalics"/>
              </w:rPr>
            </w:pPr>
            <w:r w:rsidRPr="00F4316D">
              <w:rPr>
                <w:rStyle w:val="PPRItalics"/>
              </w:rPr>
              <w:t xml:space="preserve">                 Author to complete</w:t>
            </w:r>
          </w:p>
        </w:tc>
        <w:sdt>
          <w:sdtPr>
            <w:rPr>
              <w:rStyle w:val="PPRNormalChar"/>
            </w:rPr>
            <w:alias w:val="Keywords"/>
            <w:tag w:val="Keywords"/>
            <w:id w:val="-1710184048"/>
            <w:lock w:val="sdtLocked"/>
            <w:placeholder>
              <w:docPart w:val="AFAD4B399791414EB593E79731607453"/>
            </w:placeholder>
            <w:dataBinding w:prefixMappings="xmlns:ns0='http://purl.org/dc/elements/1.1/' xmlns:ns1='http://schemas.openxmlformats.org/package/2006/metadata/core-properties' " w:xpath="/ns1:coreProperties[1]/ns1:keywords[1]" w:storeItemID="{6C3C8BC8-F283-45AE-878A-BAB7291924A1}"/>
            <w:text/>
          </w:sdtPr>
          <w:sdtEndPr>
            <w:rPr>
              <w:rStyle w:val="PPRNormalChar"/>
            </w:rPr>
          </w:sdtEndPr>
          <w:sdtContent>
            <w:tc>
              <w:tcPr>
                <w:tcW w:w="7366" w:type="dxa"/>
              </w:tcPr>
              <w:p w14:paraId="2D3C5CD2" w14:textId="77777777" w:rsidR="00251F36" w:rsidRPr="00972CFB" w:rsidRDefault="001A6F73" w:rsidP="00096EB3">
                <w:pPr>
                  <w:pStyle w:val="PPRNormal"/>
                </w:pPr>
                <w:r w:rsidRPr="00C80778">
                  <w:rPr>
                    <w:rStyle w:val="PPRNormalChar"/>
                  </w:rPr>
                  <w:t>Keyword 1; keyword 2; Keywords</w:t>
                </w:r>
                <w:r w:rsidR="00C1420A">
                  <w:t xml:space="preserve"> </w:t>
                </w:r>
                <w:r w:rsidRPr="00C80778">
                  <w:rPr>
                    <w:rStyle w:val="PPRNormalChar"/>
                  </w:rPr>
                  <w:t>3;</w:t>
                </w:r>
              </w:p>
            </w:tc>
          </w:sdtContent>
        </w:sdt>
      </w:tr>
      <w:tr w:rsidR="001471D8" w14:paraId="3C330EEA" w14:textId="77777777" w:rsidTr="00AC3773">
        <w:tc>
          <w:tcPr>
            <w:tcW w:w="2840" w:type="dxa"/>
          </w:tcPr>
          <w:p w14:paraId="43D64A1F" w14:textId="77777777" w:rsidR="001471D8" w:rsidRPr="00972CFB" w:rsidRDefault="001471D8" w:rsidP="00096EB3">
            <w:pPr>
              <w:pStyle w:val="PPRNormal"/>
            </w:pPr>
            <w:r w:rsidRPr="00972CFB">
              <w:t>Division</w:t>
            </w:r>
          </w:p>
          <w:p w14:paraId="0EE65F4E" w14:textId="77777777" w:rsidR="003B1AB4" w:rsidRPr="00F4316D" w:rsidRDefault="0011625B" w:rsidP="00F4316D">
            <w:pPr>
              <w:rPr>
                <w:rStyle w:val="PPRItalics"/>
              </w:rPr>
            </w:pPr>
            <w:r w:rsidRPr="00F4316D">
              <w:rPr>
                <w:rStyle w:val="PPRItalics"/>
              </w:rPr>
              <w:t xml:space="preserve">                 Author to complete</w:t>
            </w:r>
          </w:p>
        </w:tc>
        <w:sdt>
          <w:sdtPr>
            <w:alias w:val="Division"/>
            <w:tag w:val="Division"/>
            <w:id w:val="-2143408153"/>
            <w:lock w:val="sdtLocked"/>
            <w:placeholder>
              <w:docPart w:val="3A5012302D5A454194DB2764D1BA8415"/>
            </w:placeholder>
            <w:showingPlcHdr/>
            <w:dataBinding w:prefixMappings="xmlns:ns0='http://schemas.microsoft.com/vsto/samples' " w:xpath="/ns0:PPR_MetadataList[1]/ns0:PPR_Metadata[1]/ns0:division[1]" w:storeItemID="{58CC0570-6881-4D54-9016-BF28DF530B13}"/>
            <w:comboBox w:lastValue="">
              <w:listItem w:value="Choose an item."/>
              <w:listItem w:displayText="Early Childhood and Education Improvement" w:value="Early Childhood and Education Improvement"/>
              <w:listItem w:displayText="Finance and Assurance Services" w:value="Finance and Assurance Services"/>
              <w:listItem w:displayText="People and Corporate Services" w:value="People and Corporate Services"/>
              <w:listItem w:displayText="Policy, Performance and Planning" w:value="Policy, Performance and Planning"/>
              <w:listItem w:displayText="Schools &amp; Student Support" w:value="Schools &amp; Student Support"/>
              <w:listItem w:displayText="State Schools" w:value="State Schools"/>
              <w:listItem w:displayText="Infrastructure Services" w:value="Infrastructure Services"/>
            </w:comboBox>
          </w:sdtPr>
          <w:sdtEndPr/>
          <w:sdtContent>
            <w:tc>
              <w:tcPr>
                <w:tcW w:w="7366" w:type="dxa"/>
              </w:tcPr>
              <w:p w14:paraId="36E2F739" w14:textId="77777777" w:rsidR="001471D8" w:rsidRPr="00972CFB" w:rsidRDefault="00880B52" w:rsidP="00096EB3">
                <w:pPr>
                  <w:pStyle w:val="PPRNormal"/>
                </w:pPr>
                <w:r w:rsidRPr="00972CFB">
                  <w:t>Choose an item.</w:t>
                </w:r>
              </w:p>
            </w:tc>
          </w:sdtContent>
        </w:sdt>
      </w:tr>
      <w:tr w:rsidR="001471D8" w14:paraId="6FC7A03A" w14:textId="77777777" w:rsidTr="00AC3773">
        <w:tc>
          <w:tcPr>
            <w:tcW w:w="2840" w:type="dxa"/>
          </w:tcPr>
          <w:p w14:paraId="0DCFEC3F" w14:textId="77777777" w:rsidR="001471D8" w:rsidRPr="00972CFB" w:rsidRDefault="001471D8" w:rsidP="00096EB3">
            <w:pPr>
              <w:pStyle w:val="PPRNormal"/>
            </w:pPr>
            <w:r w:rsidRPr="00972CFB">
              <w:t>Branch</w:t>
            </w:r>
          </w:p>
          <w:p w14:paraId="7CA6DA11" w14:textId="77777777" w:rsidR="003B1AB4" w:rsidRPr="00F4316D" w:rsidRDefault="0011625B" w:rsidP="00F4316D">
            <w:pPr>
              <w:rPr>
                <w:rStyle w:val="PPRItalics"/>
              </w:rPr>
            </w:pPr>
            <w:r w:rsidRPr="00F4316D">
              <w:rPr>
                <w:rStyle w:val="PPRItalics"/>
              </w:rPr>
              <w:t xml:space="preserve">                 Author to complete</w:t>
            </w:r>
          </w:p>
        </w:tc>
        <w:sdt>
          <w:sdtPr>
            <w:alias w:val="Branch"/>
            <w:tag w:val="Branch"/>
            <w:id w:val="1486202211"/>
            <w:lock w:val="sdtLocked"/>
            <w:placeholder>
              <w:docPart w:val="3B03FD44883C4857907CA1DDB145FE9E"/>
            </w:placeholder>
            <w:dataBinding w:prefixMappings="xmlns:ns0='http://schemas.microsoft.com/vsto/samples' " w:xpath="/ns0:PPR_MetadataList[1]/ns0:PPR_Metadata[1]/ns0:branch[1]" w:storeItemID="{58CC0570-6881-4D54-9016-BF28DF530B13}"/>
            <w:comboBox w:lastValue="">
              <w:listItem w:value="Choose an item."/>
              <w:listItem w:displayText="Disability, Inclusion &amp; Student Services" w:value="Disability, Inclusion &amp; Student Services"/>
              <w:listItem w:displayText="Early Learning and Development" w:value="Early Learning and Development"/>
              <w:listItem w:displayText="Education Improvement" w:value="Education Improvement"/>
              <w:listItem w:displayText="Financial Services" w:value="Financial Services"/>
              <w:listItem w:displayText="Financial Strategy and Advice" w:value="Financial Strategy and Advice"/>
              <w:listItem w:displayText="Human Resources" w:value="Human Resources"/>
              <w:listItem w:displayText="Infrastructure Services" w:value="Infrastructure Services"/>
              <w:listItem w:displayText="Information and Technologies" w:value="Information and Technologies"/>
              <w:listItem w:displayText="Legal Services" w:value="Legal Services"/>
              <w:listItem w:displayText="Performance ECEI" w:value="Performance ECEI"/>
              <w:listItem w:displayText="Portfolio Services and External Relations" w:value="Portfolio Services and External Relations"/>
              <w:listItem w:displayText="Procurement Services" w:value="Procurement Services"/>
              <w:listItem w:displayText="Queensland State Schools Resourcing" w:value="Queensland State Schools Resourcing"/>
              <w:listItem w:displayText="Registration Services" w:value="Registration Services"/>
              <w:listItem w:displayText="Regulation Assessment and Service Quality" w:value="Regulation Assessment and Service Quality"/>
              <w:listItem w:displayText="State Schools - Disability and Inclusion" w:value="State Schools - Disability and Inclusion"/>
              <w:listItem w:displayText="State Schools - Indigenous Education" w:value="State Schools - Indigenous Education"/>
              <w:listItem w:displayText="State Schools - Operations" w:value="State Schools - Operations"/>
              <w:listItem w:displayText="State Schools - Performance" w:value="State Schools - Performance"/>
              <w:listItem w:displayText="State Schools - Rural, Remote and International" w:value="State Schools - Rural, Remote and International"/>
              <w:listItem w:displayText="Strategic Communication and Engagement" w:value="Strategic Communication and Engagement"/>
              <w:listItem w:displayText="Strategic Policy and Intergovernmental Relations" w:value="Strategic Policy and Intergovernmental Relations"/>
              <w:listItem w:displayText="Strategic Projects" w:value="Strategic Projects"/>
              <w:listItem w:displayText="Strategy and Performance" w:value="Strategy and Performance"/>
            </w:comboBox>
          </w:sdtPr>
          <w:sdtEndPr/>
          <w:sdtContent>
            <w:tc>
              <w:tcPr>
                <w:tcW w:w="7366" w:type="dxa"/>
              </w:tcPr>
              <w:p w14:paraId="2808AC52" w14:textId="77777777" w:rsidR="001471D8" w:rsidRPr="00972CFB" w:rsidRDefault="003F6EC6" w:rsidP="00096EB3">
                <w:pPr>
                  <w:pStyle w:val="PPRNormal"/>
                </w:pPr>
                <w:r w:rsidRPr="003F6EC6">
                  <w:t>Choose an item.</w:t>
                </w:r>
              </w:p>
            </w:tc>
          </w:sdtContent>
        </w:sdt>
      </w:tr>
      <w:tr w:rsidR="001471D8" w14:paraId="21BAF6E0" w14:textId="77777777" w:rsidTr="00AC3773">
        <w:tc>
          <w:tcPr>
            <w:tcW w:w="2840" w:type="dxa"/>
          </w:tcPr>
          <w:p w14:paraId="585AB420" w14:textId="77777777" w:rsidR="001471D8" w:rsidRPr="00972CFB" w:rsidRDefault="001471D8" w:rsidP="00096EB3">
            <w:pPr>
              <w:pStyle w:val="PPRNormal"/>
            </w:pPr>
            <w:r w:rsidRPr="00972CFB">
              <w:t>Business unit</w:t>
            </w:r>
          </w:p>
          <w:p w14:paraId="2ABD0E90" w14:textId="77777777" w:rsidR="003B1AB4" w:rsidRPr="00F4316D" w:rsidRDefault="0011625B" w:rsidP="00F4316D">
            <w:pPr>
              <w:rPr>
                <w:rStyle w:val="PPRItalics"/>
              </w:rPr>
            </w:pPr>
            <w:r w:rsidRPr="00F4316D">
              <w:rPr>
                <w:rStyle w:val="PPRItalics"/>
              </w:rPr>
              <w:t xml:space="preserve">                 Author to complete</w:t>
            </w:r>
          </w:p>
        </w:tc>
        <w:tc>
          <w:tcPr>
            <w:tcW w:w="7366" w:type="dxa"/>
          </w:tcPr>
          <w:p w14:paraId="31E4631C" w14:textId="77777777" w:rsidR="001471D8" w:rsidRPr="00972CFB" w:rsidRDefault="007D2334" w:rsidP="003F6EC6">
            <w:pPr>
              <w:pStyle w:val="PPRNormal"/>
              <w:tabs>
                <w:tab w:val="left" w:pos="1800"/>
              </w:tabs>
            </w:pPr>
            <w:sdt>
              <w:sdtPr>
                <w:alias w:val="Business unit"/>
                <w:tag w:val="Business unit"/>
                <w:id w:val="1513487903"/>
                <w:lock w:val="sdtLocked"/>
                <w:placeholder>
                  <w:docPart w:val="B36F95F6827C44DA884E73C139A11715"/>
                </w:placeholder>
                <w:showingPlcHdr/>
                <w:dataBinding w:prefixMappings="xmlns:ns0='http://schemas.microsoft.com/vsto/samples' " w:xpath="/ns0:PPR_MetadataList[1]/ns0:PPR_Metadata[1]/ns0:business_unit[1]" w:storeItemID="{58CC0570-6881-4D54-9016-BF28DF530B13}"/>
                <w:text/>
              </w:sdtPr>
              <w:sdtEndPr/>
              <w:sdtContent>
                <w:r w:rsidR="003F6EC6" w:rsidRPr="003F6EC6">
                  <w:t>Click or tap here to enter text.</w:t>
                </w:r>
              </w:sdtContent>
            </w:sdt>
            <w:r w:rsidR="003F6EC6">
              <w:tab/>
            </w:r>
          </w:p>
        </w:tc>
      </w:tr>
      <w:tr w:rsidR="001471D8" w14:paraId="604FAF5E" w14:textId="77777777" w:rsidTr="00AC3773">
        <w:tc>
          <w:tcPr>
            <w:tcW w:w="2840" w:type="dxa"/>
          </w:tcPr>
          <w:p w14:paraId="1C9DB0B7" w14:textId="77777777" w:rsidR="001471D8" w:rsidRPr="00972CFB" w:rsidRDefault="001471D8" w:rsidP="00096EB3">
            <w:pPr>
              <w:pStyle w:val="PPRNormal"/>
            </w:pPr>
            <w:r w:rsidRPr="00972CFB">
              <w:t>Content owner</w:t>
            </w:r>
          </w:p>
          <w:p w14:paraId="68911EF1" w14:textId="77777777" w:rsidR="003B1AB4" w:rsidRPr="00F4316D" w:rsidRDefault="0011625B" w:rsidP="00F4316D">
            <w:pPr>
              <w:rPr>
                <w:rStyle w:val="PPRItalics"/>
              </w:rPr>
            </w:pPr>
            <w:r w:rsidRPr="00F4316D">
              <w:rPr>
                <w:rStyle w:val="PPRItalics"/>
              </w:rPr>
              <w:t xml:space="preserve">                 Author to complete</w:t>
            </w:r>
          </w:p>
        </w:tc>
        <w:sdt>
          <w:sdtPr>
            <w:alias w:val="Content owner"/>
            <w:tag w:val="Content owner"/>
            <w:id w:val="1310211747"/>
            <w:lock w:val="sdtLocked"/>
            <w:placeholder>
              <w:docPart w:val="6751FB864A574EEE8C9947AB64B4094E"/>
            </w:placeholder>
            <w:showingPlcHdr/>
            <w:dataBinding w:prefixMappings="xmlns:ns0='http://schemas.microsoft.com/vsto/samples' " w:xpath="/ns0:PPR_MetadataList[1]/ns0:PPR_Metadata[1]/ns0:content_owner[1]" w:storeItemID="{58CC0570-6881-4D54-9016-BF28DF530B13}"/>
            <w:comboBox w:lastValue="">
              <w:listItem w:value="Choose an item."/>
              <w:listItem w:displayText="ADG, Finance and Assurance Services" w:value="ADG, Finance and Assurance Services"/>
              <w:listItem w:displayText="DDG, Schools &amp; Student Support" w:value="DDG, Schools &amp; Student Support"/>
              <w:listItem w:displayText="DDG, State Schools" w:value="DDG, State Schools"/>
              <w:listItem w:displayText="DDG, Early Childhood and Education Improvement" w:value="DDG, Early Childhood and Education Improvement"/>
              <w:listItem w:displayText="DDG, People and Corporate Services" w:value="DDG, People and Corporate Services"/>
              <w:listItem w:displayText="DDG, Policy, Performance and Planning" w:value="DDG, Policy, Performance and Planning"/>
              <w:listItem w:displayText="ED, Office of the Director-General" w:value="ED, Office of the Director-General"/>
              <w:listItem w:displayText="DDG, Infrastructure Services" w:value="DDG, Infrastructure Services"/>
            </w:comboBox>
          </w:sdtPr>
          <w:sdtEndPr/>
          <w:sdtContent>
            <w:tc>
              <w:tcPr>
                <w:tcW w:w="7366" w:type="dxa"/>
              </w:tcPr>
              <w:p w14:paraId="225CE1D0" w14:textId="77777777" w:rsidR="001471D8" w:rsidRPr="00972CFB" w:rsidRDefault="00FC561F" w:rsidP="00096EB3">
                <w:pPr>
                  <w:pStyle w:val="PPRNormal"/>
                </w:pPr>
                <w:r w:rsidRPr="00972CFB">
                  <w:t>Choose an item.</w:t>
                </w:r>
              </w:p>
            </w:tc>
          </w:sdtContent>
        </w:sdt>
      </w:tr>
      <w:tr w:rsidR="001471D8" w14:paraId="6D76A602" w14:textId="77777777" w:rsidTr="00AC3773">
        <w:tc>
          <w:tcPr>
            <w:tcW w:w="2840" w:type="dxa"/>
          </w:tcPr>
          <w:p w14:paraId="6C079BF0" w14:textId="77777777" w:rsidR="001471D8" w:rsidRPr="00972CFB" w:rsidRDefault="001471D8" w:rsidP="00096EB3">
            <w:pPr>
              <w:pStyle w:val="PPRNormal"/>
            </w:pPr>
            <w:r w:rsidRPr="00972CFB">
              <w:t>Content author</w:t>
            </w:r>
          </w:p>
          <w:p w14:paraId="7AF62A83" w14:textId="77777777" w:rsidR="003B1AB4" w:rsidRPr="00F4316D" w:rsidRDefault="0011625B" w:rsidP="00F4316D">
            <w:pPr>
              <w:rPr>
                <w:rStyle w:val="PPRItalics"/>
              </w:rPr>
            </w:pPr>
            <w:r w:rsidRPr="00F4316D">
              <w:rPr>
                <w:rStyle w:val="PPRItalics"/>
              </w:rPr>
              <w:lastRenderedPageBreak/>
              <w:t xml:space="preserve">                 Author to complete</w:t>
            </w:r>
          </w:p>
        </w:tc>
        <w:sdt>
          <w:sdtPr>
            <w:alias w:val="Content author"/>
            <w:tag w:val="Content author"/>
            <w:id w:val="-801702500"/>
            <w:lock w:val="sdtLocked"/>
            <w:placeholder>
              <w:docPart w:val="B741C55E9914487393577D162B42D148"/>
            </w:placeholder>
            <w:dataBinding w:prefixMappings="xmlns:ns0='http://schemas.microsoft.com/vsto/samples' " w:xpath="/ns0:PPR_MetadataList[1]/ns0:PPR_Metadata[1]/ns0:content_author[1]" w:storeItemID="{58CC0570-6881-4D54-9016-BF28DF530B13}"/>
            <w:text/>
          </w:sdtPr>
          <w:sdtEndPr/>
          <w:sdtContent>
            <w:tc>
              <w:tcPr>
                <w:tcW w:w="7366" w:type="dxa"/>
              </w:tcPr>
              <w:p w14:paraId="50C9EC2F" w14:textId="77777777" w:rsidR="001471D8" w:rsidRPr="00972CFB" w:rsidRDefault="001471D8" w:rsidP="00096EB3">
                <w:pPr>
                  <w:pStyle w:val="PPRNormal"/>
                </w:pPr>
                <w:r w:rsidRPr="00972CFB">
                  <w:t>-</w:t>
                </w:r>
              </w:p>
            </w:tc>
          </w:sdtContent>
        </w:sdt>
      </w:tr>
      <w:tr w:rsidR="001471D8" w14:paraId="5A74BC7B" w14:textId="77777777" w:rsidTr="00AC3773">
        <w:tc>
          <w:tcPr>
            <w:tcW w:w="2840" w:type="dxa"/>
          </w:tcPr>
          <w:p w14:paraId="7BCB79E2" w14:textId="77777777" w:rsidR="001471D8" w:rsidRPr="00972CFB" w:rsidRDefault="001471D8" w:rsidP="00096EB3">
            <w:pPr>
              <w:pStyle w:val="PPRNormal"/>
            </w:pPr>
            <w:commentRangeStart w:id="20"/>
            <w:r w:rsidRPr="00972CFB">
              <w:t>Nominated approver(s)</w:t>
            </w:r>
            <w:commentRangeEnd w:id="20"/>
            <w:r w:rsidR="005B1809">
              <w:rPr>
                <w:rFonts w:eastAsia="Arial Unicode MS"/>
              </w:rPr>
              <w:commentReference w:id="20"/>
            </w:r>
          </w:p>
          <w:p w14:paraId="480FC751" w14:textId="77777777" w:rsidR="003B1AB4" w:rsidRPr="00F4316D" w:rsidRDefault="0011625B" w:rsidP="00F4316D">
            <w:pPr>
              <w:rPr>
                <w:rStyle w:val="PPRItalics"/>
              </w:rPr>
            </w:pPr>
            <w:r w:rsidRPr="00F4316D">
              <w:rPr>
                <w:rStyle w:val="PPRItalics"/>
              </w:rPr>
              <w:t xml:space="preserve">                 Author to complete</w:t>
            </w:r>
          </w:p>
        </w:tc>
        <w:sdt>
          <w:sdtPr>
            <w:alias w:val="Nominated approver(s)"/>
            <w:tag w:val="Nominated approver(s)"/>
            <w:id w:val="-1662304912"/>
            <w:lock w:val="sdtLocked"/>
            <w:placeholder>
              <w:docPart w:val="B741C55E9914487393577D162B42D148"/>
            </w:placeholder>
            <w15:dataBinding w:prefixMappings="xmlns:ns0='http://schemas.microsoft.com/vsto/samples' " w:xpath="/ns0:PPR_MetadataList[1]/ns0:PPR_Metadata[1]/ns0:nominated_approver[1]" w:storeItemID="{58CC0570-6881-4D54-9016-BF28DF530B13}" w16sdtdh:storeItemChecksum="P6qNgQ=="/>
          </w:sdtPr>
          <w:sdtEndPr/>
          <w:sdtContent>
            <w:tc>
              <w:tcPr>
                <w:tcW w:w="7366" w:type="dxa"/>
              </w:tcPr>
              <w:p w14:paraId="205E3DC7" w14:textId="7E238746" w:rsidR="001471D8" w:rsidRPr="00972CFB" w:rsidRDefault="00685AC2" w:rsidP="00096EB3">
                <w:pPr>
                  <w:pStyle w:val="PPRNormal"/>
                </w:pPr>
                <w:r w:rsidRPr="00972CFB">
                  <w:t>-</w:t>
                </w:r>
              </w:p>
            </w:tc>
          </w:sdtContent>
        </w:sdt>
      </w:tr>
      <w:tr w:rsidR="00251F36" w:rsidRPr="00BD3B0D" w14:paraId="5BBA4143" w14:textId="77777777" w:rsidTr="00AC3773">
        <w:tc>
          <w:tcPr>
            <w:tcW w:w="2840" w:type="dxa"/>
          </w:tcPr>
          <w:p w14:paraId="4B6F9592" w14:textId="77777777" w:rsidR="00251F36" w:rsidRPr="00972CFB" w:rsidRDefault="00251F36" w:rsidP="00096EB3">
            <w:pPr>
              <w:pStyle w:val="PPRNormal"/>
            </w:pPr>
            <w:r w:rsidRPr="00972CFB">
              <w:t>Description</w:t>
            </w:r>
          </w:p>
          <w:p w14:paraId="12C9E88B" w14:textId="77777777" w:rsidR="003B1AB4" w:rsidRPr="00F4316D" w:rsidRDefault="0011625B" w:rsidP="00F4316D">
            <w:pPr>
              <w:rPr>
                <w:rStyle w:val="PPRItalics"/>
              </w:rPr>
            </w:pPr>
            <w:r w:rsidRPr="00F4316D">
              <w:rPr>
                <w:rStyle w:val="PPRItalics"/>
              </w:rPr>
              <w:t xml:space="preserve">   </w:t>
            </w:r>
            <w:r w:rsidR="00CF281E" w:rsidRPr="00F4316D">
              <w:rPr>
                <w:rStyle w:val="PPRItalics"/>
              </w:rPr>
              <w:t xml:space="preserve">      </w:t>
            </w:r>
            <w:r w:rsidRPr="00F4316D">
              <w:rPr>
                <w:rStyle w:val="PPRItalics"/>
              </w:rPr>
              <w:t xml:space="preserve"> </w:t>
            </w:r>
            <w:r w:rsidR="00CF281E" w:rsidRPr="00F4316D">
              <w:rPr>
                <w:rStyle w:val="PPRItalics"/>
              </w:rPr>
              <w:t>Populates from content</w:t>
            </w:r>
            <w:r w:rsidRPr="00F4316D">
              <w:rPr>
                <w:rStyle w:val="PPRItalics"/>
              </w:rPr>
              <w:br/>
              <w:t xml:space="preserve">                </w:t>
            </w:r>
            <w:proofErr w:type="gramStart"/>
            <w:r w:rsidRPr="00F4316D">
              <w:rPr>
                <w:rStyle w:val="PPRItalics"/>
              </w:rPr>
              <w:t xml:space="preserve">   </w:t>
            </w:r>
            <w:r w:rsidR="003B1AB4" w:rsidRPr="00F4316D">
              <w:rPr>
                <w:rStyle w:val="PPRItalics"/>
              </w:rPr>
              <w:t>(</w:t>
            </w:r>
            <w:proofErr w:type="gramEnd"/>
            <w:r w:rsidR="003B1AB4" w:rsidRPr="00F4316D">
              <w:rPr>
                <w:rStyle w:val="PPRItalics"/>
              </w:rPr>
              <w:t>Purpose section)</w:t>
            </w:r>
          </w:p>
        </w:tc>
        <w:tc>
          <w:tcPr>
            <w:tcW w:w="7366" w:type="dxa"/>
          </w:tcPr>
          <w:sdt>
            <w:sdtPr>
              <w:id w:val="131136919"/>
              <w:lock w:val="sdtLocked"/>
              <w:placeholder>
                <w:docPart w:val="AFAD4B399791414EB593E79731607453"/>
              </w:placeholder>
              <w15:dataBinding w:prefixMappings="xmlns:ns0='http://schemas.microsoft.com/vsto/samples' " w:xpath="/ns0:PPR_MetadataList[1]/ns0:PPR_Metadata[1]/ns0:description[1]" w:storeItemID="{58CC0570-6881-4D54-9016-BF28DF530B13}" w16sdtdh:storeItemChecksum="P6qNgQ=="/>
            </w:sdtPr>
            <w:sdtEndPr>
              <w:rPr>
                <w:rStyle w:val="PPRNormalChar"/>
              </w:rPr>
            </w:sdtEndPr>
            <w:sdtContent>
              <w:p w14:paraId="66EAE28D" w14:textId="418CFB96" w:rsidR="00D40ACE" w:rsidRPr="005D27D6" w:rsidRDefault="00685AC2" w:rsidP="005D374C">
                <w:pPr>
                  <w:pStyle w:val="PPRNormal"/>
                </w:pPr>
                <w:r w:rsidRPr="00B85E4F">
                  <w:t xml:space="preserve">The quick brown fox jumps over the lazy dog </w:t>
                </w:r>
                <w:proofErr w:type="gramStart"/>
                <w:r w:rsidRPr="00B85E4F">
                  <w:t>is</w:t>
                </w:r>
                <w:proofErr w:type="gramEnd"/>
                <w:r w:rsidRPr="00B85E4F">
                  <w:t xml:space="preserve"> an English-language pangram—a sentence that contains all of the letters of the English alphabet.</w:t>
                </w:r>
                <w:r>
                  <w:t xml:space="preserve"> </w:t>
                </w:r>
                <w:r w:rsidRPr="00B85E4F">
                  <w:t>Owing to its brevity and coherence, it has become widely known.</w:t>
                </w:r>
              </w:p>
            </w:sdtContent>
          </w:sdt>
          <w:p w14:paraId="5C02350E" w14:textId="77777777" w:rsidR="00251F36" w:rsidRPr="005D27D6" w:rsidRDefault="00251F36" w:rsidP="00C61666"/>
        </w:tc>
      </w:tr>
      <w:tr w:rsidR="00251F36" w14:paraId="3632CDDE" w14:textId="77777777" w:rsidTr="00AC3773">
        <w:tc>
          <w:tcPr>
            <w:tcW w:w="2840" w:type="dxa"/>
          </w:tcPr>
          <w:p w14:paraId="136685C1" w14:textId="77777777" w:rsidR="00CC4A4C" w:rsidRDefault="003B1AB4" w:rsidP="00CC4A4C">
            <w:pPr>
              <w:pStyle w:val="PPRNormal"/>
            </w:pPr>
            <w:commentRangeStart w:id="21"/>
            <w:r w:rsidRPr="00972CFB">
              <w:t>Updates page description</w:t>
            </w:r>
            <w:commentRangeEnd w:id="21"/>
            <w:r w:rsidR="00B62CA7">
              <w:rPr>
                <w:rFonts w:eastAsia="Arial Unicode MS"/>
              </w:rPr>
              <w:commentReference w:id="21"/>
            </w:r>
          </w:p>
          <w:p w14:paraId="5F25EB7E" w14:textId="77777777" w:rsidR="00251F36" w:rsidRPr="00CC4A4C" w:rsidRDefault="00CC4A4C" w:rsidP="00CC4A4C">
            <w:pPr>
              <w:pStyle w:val="PPRNormal"/>
              <w:rPr>
                <w:rStyle w:val="PPRItalics"/>
                <w:i w:val="0"/>
              </w:rPr>
            </w:pPr>
            <w:r>
              <w:rPr>
                <w:rStyle w:val="PPRItalics"/>
              </w:rPr>
              <w:t xml:space="preserve">  </w:t>
            </w:r>
            <w:r w:rsidR="0011625B" w:rsidRPr="00F4316D">
              <w:rPr>
                <w:rStyle w:val="PPRItalics"/>
              </w:rPr>
              <w:t xml:space="preserve">               Author to complete</w:t>
            </w:r>
          </w:p>
        </w:tc>
        <w:sdt>
          <w:sdtPr>
            <w:id w:val="-85696477"/>
            <w:lock w:val="sdtLocked"/>
            <w:placeholder>
              <w:docPart w:val="AFAD4B399791414EB593E79731607453"/>
            </w:placeholder>
            <w15:dataBinding w:prefixMappings="xmlns:ns0='http://schemas.microsoft.com/vsto/samples' " w:xpath="/ns0:PPR_MetadataList[1]/ns0:PPR_Metadata[1]/ns0:notes[1]" w:storeItemID="{58CC0570-6881-4D54-9016-BF28DF530B13}" w16sdtdh:storeItemChecksum="P6qNgQ=="/>
          </w:sdtPr>
          <w:sdtEndPr/>
          <w:sdtContent>
            <w:tc>
              <w:tcPr>
                <w:tcW w:w="7366" w:type="dxa"/>
              </w:tcPr>
              <w:p w14:paraId="4CC82B52" w14:textId="4E3CE8CA" w:rsidR="00251F36" w:rsidRPr="00972CFB" w:rsidRDefault="00685AC2" w:rsidP="00096EB3">
                <w:pPr>
                  <w:pStyle w:val="PPRNormal"/>
                </w:pPr>
                <w:r w:rsidRPr="00972CFB">
                  <w:t>-</w:t>
                </w:r>
              </w:p>
            </w:tc>
          </w:sdtContent>
        </w:sdt>
      </w:tr>
      <w:tr w:rsidR="00251F36" w14:paraId="67A19418" w14:textId="77777777" w:rsidTr="00AC3773">
        <w:trPr>
          <w:trHeight w:val="1479"/>
        </w:trPr>
        <w:tc>
          <w:tcPr>
            <w:tcW w:w="2840" w:type="dxa"/>
          </w:tcPr>
          <w:p w14:paraId="561098C3" w14:textId="77777777" w:rsidR="0011625B" w:rsidRPr="00972CFB" w:rsidRDefault="00251F36" w:rsidP="0011625B">
            <w:pPr>
              <w:pStyle w:val="PPRNormal"/>
            </w:pPr>
            <w:r w:rsidRPr="00972CFB">
              <w:t xml:space="preserve">Contact </w:t>
            </w:r>
            <w:r w:rsidR="00CC4A4C">
              <w:t>i</w:t>
            </w:r>
            <w:r w:rsidRPr="00972CFB">
              <w:t>nformation</w:t>
            </w:r>
          </w:p>
          <w:p w14:paraId="55C145E2" w14:textId="77777777" w:rsidR="003B1AB4" w:rsidRPr="00F4316D" w:rsidRDefault="00CF281E" w:rsidP="00F4316D">
            <w:pPr>
              <w:rPr>
                <w:rStyle w:val="PPRItalics"/>
              </w:rPr>
            </w:pPr>
            <w:r w:rsidRPr="00F4316D">
              <w:rPr>
                <w:rStyle w:val="PPRItalics"/>
              </w:rPr>
              <w:t xml:space="preserve">          Populates from content</w:t>
            </w:r>
          </w:p>
        </w:tc>
        <w:tc>
          <w:tcPr>
            <w:tcW w:w="7366" w:type="dxa"/>
          </w:tcPr>
          <w:sdt>
            <w:sdtPr>
              <w:alias w:val="Content Inforamtion"/>
              <w:tag w:val="Content Inforamtion"/>
              <w:id w:val="22447112"/>
              <w:lock w:val="sdtLocked"/>
              <w:placeholder>
                <w:docPart w:val="AFAD4B399791414EB593E79731607453"/>
              </w:placeholder>
              <w15:dataBinding w:prefixMappings="xmlns:ns0='http://schemas.microsoft.com/vsto/samples' " w:xpath="/ns0:PPR_MetadataList[1]/ns0:PPR_Metadata[1]/ns0:contact_information[1]" w:storeItemID="{58CC0570-6881-4D54-9016-BF28DF530B13}" w16sdtdh:storeItemChecksum="P6qNgQ=="/>
            </w:sdtPr>
            <w:sdtEndPr/>
            <w:sdtContent>
              <w:p w14:paraId="72A2CF28" w14:textId="2F731F6C" w:rsidR="00B95852" w:rsidRDefault="00685AC2" w:rsidP="00B95852">
                <w:pPr>
                  <w:pStyle w:val="PPRNormal"/>
                </w:pPr>
                <w:r w:rsidRPr="00EC627C">
                  <w:t>For further information, please contact:</w:t>
                </w:r>
                <w:r w:rsidRPr="00EC627C">
                  <w:br/>
                </w:r>
                <w:r w:rsidRPr="00EC627C">
                  <w:br/>
                  <w:t>Team/unit name</w:t>
                </w:r>
                <w:r w:rsidRPr="00EC627C">
                  <w:br/>
                  <w:t>Emai</w:t>
                </w:r>
                <w:r>
                  <w:t xml:space="preserve">l: </w:t>
                </w:r>
                <w:hyperlink r:id="rId29" w:history="1">
                  <w:r w:rsidRPr="00407F21">
                    <w:rPr>
                      <w:rStyle w:val="Hyperlink"/>
                    </w:rPr>
                    <w:t>example@qed.qld.gov.au</w:t>
                  </w:r>
                </w:hyperlink>
                <w:r>
                  <w:t xml:space="preserve">  </w:t>
                </w:r>
              </w:p>
            </w:sdtContent>
          </w:sdt>
          <w:p w14:paraId="6AF22C7C" w14:textId="77777777" w:rsidR="00251F36" w:rsidRDefault="00251F36" w:rsidP="00096EB3">
            <w:pPr>
              <w:pStyle w:val="PPRNormal"/>
            </w:pPr>
          </w:p>
        </w:tc>
      </w:tr>
    </w:tbl>
    <w:p w14:paraId="3CBB5115" w14:textId="77777777" w:rsidR="00A06631" w:rsidRDefault="00A06631" w:rsidP="00F4316D">
      <w:pPr>
        <w:rPr>
          <w:rStyle w:val="PPRBold"/>
        </w:rPr>
      </w:pPr>
    </w:p>
    <w:p w14:paraId="79226FD6" w14:textId="77777777" w:rsidR="007B0711" w:rsidRPr="00657A6D" w:rsidRDefault="007B0711" w:rsidP="00C0678F">
      <w:pPr>
        <w:pStyle w:val="PPRH4Sub-heading"/>
      </w:pPr>
      <w:r w:rsidRPr="00657A6D">
        <w:t>Content metadata</w:t>
      </w:r>
      <w:r w:rsidR="00267955" w:rsidRPr="00657A6D">
        <w:t>,</w:t>
      </w:r>
      <w:r w:rsidRPr="00657A6D">
        <w:t xml:space="preserve"> to be completed by PPR team</w:t>
      </w:r>
      <w:r w:rsidR="00F61D87" w:rsidRPr="00657A6D">
        <w:t xml:space="preserve"> </w:t>
      </w:r>
      <w:r w:rsidR="00F61D87" w:rsidRPr="00C0678F">
        <w:rPr>
          <w:rStyle w:val="PPRBold"/>
        </w:rPr>
        <w:t>- Information not visible on published content</w:t>
      </w:r>
    </w:p>
    <w:tbl>
      <w:tblPr>
        <w:tblStyle w:val="PPRTable"/>
        <w:tblW w:w="10206" w:type="dxa"/>
        <w:tblLook w:val="04A0" w:firstRow="1" w:lastRow="0" w:firstColumn="1" w:lastColumn="0" w:noHBand="0" w:noVBand="1"/>
        <w:tblCaption w:val="Content metadata table 2"/>
      </w:tblPr>
      <w:tblGrid>
        <w:gridCol w:w="2840"/>
        <w:gridCol w:w="7366"/>
      </w:tblGrid>
      <w:tr w:rsidR="007B0711" w14:paraId="029F6A2B" w14:textId="77777777" w:rsidTr="00AC3773">
        <w:tc>
          <w:tcPr>
            <w:tcW w:w="2840" w:type="dxa"/>
          </w:tcPr>
          <w:p w14:paraId="39296372" w14:textId="77777777" w:rsidR="007B0711" w:rsidRPr="00972CFB" w:rsidRDefault="007B0711" w:rsidP="007B0711">
            <w:pPr>
              <w:pStyle w:val="PPRNormal"/>
            </w:pPr>
            <w:r w:rsidRPr="00972CFB">
              <w:t>Content type</w:t>
            </w:r>
          </w:p>
          <w:p w14:paraId="03D8EC40" w14:textId="77777777" w:rsidR="007B0711" w:rsidRPr="00F4316D" w:rsidRDefault="0011625B" w:rsidP="00F4316D">
            <w:pPr>
              <w:rPr>
                <w:rStyle w:val="PPRItalics"/>
              </w:rPr>
            </w:pPr>
            <w:r w:rsidRPr="00F4316D">
              <w:rPr>
                <w:rStyle w:val="PPRItalics"/>
              </w:rPr>
              <w:t xml:space="preserve">           </w:t>
            </w:r>
            <w:r w:rsidR="007B0711" w:rsidRPr="00F4316D">
              <w:rPr>
                <w:rStyle w:val="PPRItalics"/>
              </w:rPr>
              <w:t>PPR team to complete</w:t>
            </w:r>
          </w:p>
        </w:tc>
        <w:sdt>
          <w:sdtPr>
            <w:alias w:val="Content type"/>
            <w:tag w:val="Content type"/>
            <w:id w:val="665750618"/>
            <w:lock w:val="sdtLocked"/>
            <w:placeholder>
              <w:docPart w:val="6FB6681B1FA54413ABE778DD6976E2B7"/>
            </w:placeholder>
            <w:dataBinding w:prefixMappings="xmlns:ns0='http://schemas.microsoft.com/vsto/samples' " w:xpath="/ns0:PPR_MetadataList[1]/ns0:PPR_Metadata[1]/ns0:content_type[1]" w:storeItemID="{58CC0570-6881-4D54-9016-BF28DF530B13}"/>
            <w:dropDownList w:lastValue="Policy">
              <w:listItem w:value="Choose an item."/>
              <w:listItem w:displayText="Policy" w:value="Policy"/>
              <w:listItem w:displayText="Procedure" w:value="Procedure"/>
            </w:dropDownList>
          </w:sdtPr>
          <w:sdtEndPr/>
          <w:sdtContent>
            <w:tc>
              <w:tcPr>
                <w:tcW w:w="7366" w:type="dxa"/>
              </w:tcPr>
              <w:p w14:paraId="33EC12F1" w14:textId="77777777" w:rsidR="007B0711" w:rsidRPr="00972CFB" w:rsidRDefault="00127049" w:rsidP="007B0711">
                <w:r>
                  <w:t>Policy</w:t>
                </w:r>
              </w:p>
            </w:tc>
          </w:sdtContent>
        </w:sdt>
      </w:tr>
      <w:tr w:rsidR="007B0711" w14:paraId="2CC9D940" w14:textId="77777777" w:rsidTr="00AC3773">
        <w:tc>
          <w:tcPr>
            <w:tcW w:w="2840" w:type="dxa"/>
          </w:tcPr>
          <w:p w14:paraId="38B89317" w14:textId="77777777" w:rsidR="007B0711" w:rsidRPr="00972CFB" w:rsidRDefault="007B0711" w:rsidP="007B0711">
            <w:pPr>
              <w:pStyle w:val="PPRNormal"/>
            </w:pPr>
            <w:r w:rsidRPr="00972CFB">
              <w:t>Review date</w:t>
            </w:r>
          </w:p>
          <w:p w14:paraId="1BEFBE4A" w14:textId="77777777" w:rsidR="007B0711" w:rsidRPr="00F4316D" w:rsidRDefault="0011625B" w:rsidP="00F4316D">
            <w:pPr>
              <w:rPr>
                <w:rStyle w:val="PPRItalics"/>
              </w:rPr>
            </w:pPr>
            <w:r w:rsidRPr="00F4316D">
              <w:rPr>
                <w:rStyle w:val="PPRItalics"/>
              </w:rPr>
              <w:t xml:space="preserve">           PPR team to complete</w:t>
            </w:r>
          </w:p>
        </w:tc>
        <w:sdt>
          <w:sdtPr>
            <w:alias w:val="Review data"/>
            <w:tag w:val="Review data"/>
            <w:id w:val="221181226"/>
            <w:lock w:val="sdtLocked"/>
            <w:placeholder>
              <w:docPart w:val="0E45E0C54D6E43B991E6BF715415D214"/>
            </w:placeholder>
            <w:dataBinding w:prefixMappings="xmlns:ns0='http://schemas.microsoft.com/vsto/samples' " w:xpath="/ns0:PPR_MetadataList[1]/ns0:PPR_Metadata[1]/ns0:review_date[1]" w:storeItemID="{58CC0570-6881-4D54-9016-BF28DF530B13}"/>
            <w:date>
              <w:dateFormat w:val="dd/MM/yyyy"/>
              <w:lid w:val="en-AU"/>
              <w:storeMappedDataAs w:val="dateTime"/>
              <w:calendar w:val="gregorian"/>
            </w:date>
          </w:sdtPr>
          <w:sdtEndPr/>
          <w:sdtContent>
            <w:tc>
              <w:tcPr>
                <w:tcW w:w="7366" w:type="dxa"/>
              </w:tcPr>
              <w:p w14:paraId="5763DAB3" w14:textId="77777777" w:rsidR="007B0711" w:rsidRPr="00972CFB" w:rsidRDefault="00856E20" w:rsidP="007B0711">
                <w:r>
                  <w:t>dd/mm/</w:t>
                </w:r>
                <w:proofErr w:type="spellStart"/>
                <w:r>
                  <w:t>yyyy</w:t>
                </w:r>
                <w:proofErr w:type="spellEnd"/>
              </w:p>
            </w:tc>
          </w:sdtContent>
        </w:sdt>
      </w:tr>
      <w:tr w:rsidR="007B0711" w14:paraId="136F7B45" w14:textId="77777777" w:rsidTr="00AC3773">
        <w:tc>
          <w:tcPr>
            <w:tcW w:w="2840" w:type="dxa"/>
          </w:tcPr>
          <w:p w14:paraId="56A02605" w14:textId="77777777" w:rsidR="007B0711" w:rsidRPr="00972CFB" w:rsidRDefault="007B0711" w:rsidP="007B0711">
            <w:pPr>
              <w:pStyle w:val="PPRNormal"/>
            </w:pPr>
            <w:r w:rsidRPr="00972CFB">
              <w:t>HPRM record number</w:t>
            </w:r>
          </w:p>
          <w:p w14:paraId="58DF6961" w14:textId="77777777" w:rsidR="007B0711" w:rsidRPr="00F4316D" w:rsidRDefault="0011625B" w:rsidP="00F4316D">
            <w:pPr>
              <w:rPr>
                <w:rStyle w:val="PPRItalics"/>
              </w:rPr>
            </w:pPr>
            <w:r w:rsidRPr="00F4316D">
              <w:rPr>
                <w:rStyle w:val="PPRItalics"/>
              </w:rPr>
              <w:t xml:space="preserve">           PPR team to complete</w:t>
            </w:r>
          </w:p>
        </w:tc>
        <w:sdt>
          <w:sdtPr>
            <w:alias w:val="HPRM Record number"/>
            <w:tag w:val="HPRM Record number"/>
            <w:id w:val="-387645288"/>
            <w:lock w:val="sdtLocked"/>
            <w:placeholder>
              <w:docPart w:val="6D346CA1CD4F4774B5FE5CEFD05F3918"/>
            </w:placeholder>
            <w:dataBinding w:prefixMappings="xmlns:ns0='http://schemas.microsoft.com/vsto/samples' " w:xpath="/ns0:PPR_MetadataList[1]/ns0:PPR_Metadata[1]/ns0:hprm_record_number[1]" w:storeItemID="{58CC0570-6881-4D54-9016-BF28DF530B13}"/>
            <w:text/>
          </w:sdtPr>
          <w:sdtEndPr/>
          <w:sdtContent>
            <w:tc>
              <w:tcPr>
                <w:tcW w:w="7366" w:type="dxa"/>
              </w:tcPr>
              <w:p w14:paraId="0DDA86BB" w14:textId="77777777" w:rsidR="007B0711" w:rsidRPr="00972CFB" w:rsidRDefault="007B0711" w:rsidP="007B0711">
                <w:r w:rsidRPr="00972CFB">
                  <w:t>xx/</w:t>
                </w:r>
                <w:proofErr w:type="spellStart"/>
                <w:r w:rsidRPr="00972CFB">
                  <w:t>xxxxxx</w:t>
                </w:r>
                <w:proofErr w:type="spellEnd"/>
              </w:p>
            </w:tc>
          </w:sdtContent>
        </w:sdt>
      </w:tr>
      <w:tr w:rsidR="007B0711" w14:paraId="2701EB35" w14:textId="77777777" w:rsidTr="00AC3773">
        <w:tc>
          <w:tcPr>
            <w:tcW w:w="2840" w:type="dxa"/>
          </w:tcPr>
          <w:p w14:paraId="36D8B68C" w14:textId="77777777" w:rsidR="007B0711" w:rsidRPr="00972CFB" w:rsidRDefault="007B0711" w:rsidP="007B0711">
            <w:pPr>
              <w:pStyle w:val="PPRNormal"/>
            </w:pPr>
            <w:r w:rsidRPr="00972CFB">
              <w:t xml:space="preserve">Published HPRM record </w:t>
            </w:r>
            <w:r w:rsidR="00CC4A4C">
              <w:t>n</w:t>
            </w:r>
            <w:r w:rsidRPr="00972CFB">
              <w:t>umber</w:t>
            </w:r>
          </w:p>
          <w:p w14:paraId="32DFE058" w14:textId="77777777" w:rsidR="007B0711" w:rsidRPr="00F4316D" w:rsidRDefault="0011625B" w:rsidP="00F4316D">
            <w:pPr>
              <w:rPr>
                <w:rStyle w:val="PPRItalics"/>
              </w:rPr>
            </w:pPr>
            <w:r w:rsidRPr="00F4316D">
              <w:rPr>
                <w:rStyle w:val="PPRItalics"/>
              </w:rPr>
              <w:t xml:space="preserve">           PPR team to complete</w:t>
            </w:r>
          </w:p>
        </w:tc>
        <w:sdt>
          <w:sdtPr>
            <w:alias w:val="Published HPRM Record number"/>
            <w:tag w:val="Published HPRM Record number"/>
            <w:id w:val="300965787"/>
            <w:lock w:val="sdtLocked"/>
            <w:placeholder>
              <w:docPart w:val="27F9A9C2AAEE448B88236C01DC1A6934"/>
            </w:placeholder>
            <w:dataBinding w:prefixMappings="xmlns:ns0='http://schemas.microsoft.com/vsto/samples' " w:xpath="/ns0:PPR_MetadataList[1]/ns0:PPR_Metadata[1]/ns0:published_hprm_record_number[1]" w:storeItemID="{58CC0570-6881-4D54-9016-BF28DF530B13}"/>
            <w:text/>
          </w:sdtPr>
          <w:sdtEndPr/>
          <w:sdtContent>
            <w:tc>
              <w:tcPr>
                <w:tcW w:w="7366" w:type="dxa"/>
              </w:tcPr>
              <w:p w14:paraId="51AE4E62" w14:textId="77777777" w:rsidR="007B0711" w:rsidRPr="00972CFB" w:rsidRDefault="007B0711" w:rsidP="007B0711">
                <w:proofErr w:type="spellStart"/>
                <w:r w:rsidRPr="00972CFB">
                  <w:t>Xx</w:t>
                </w:r>
                <w:proofErr w:type="spellEnd"/>
                <w:r w:rsidRPr="00972CFB">
                  <w:t>/</w:t>
                </w:r>
                <w:proofErr w:type="spellStart"/>
                <w:r w:rsidRPr="00972CFB">
                  <w:t>xxxxx</w:t>
                </w:r>
                <w:proofErr w:type="spellEnd"/>
              </w:p>
            </w:tc>
          </w:sdtContent>
        </w:sdt>
      </w:tr>
      <w:tr w:rsidR="007B0711" w14:paraId="090645E3" w14:textId="77777777" w:rsidTr="00AC3773">
        <w:tc>
          <w:tcPr>
            <w:tcW w:w="2840" w:type="dxa"/>
          </w:tcPr>
          <w:p w14:paraId="0FA90F6C" w14:textId="77777777" w:rsidR="007B0711" w:rsidRPr="00972CFB" w:rsidRDefault="007B0711" w:rsidP="007B0711">
            <w:pPr>
              <w:pStyle w:val="PPRNormal"/>
            </w:pPr>
            <w:r w:rsidRPr="00972CFB">
              <w:t>Hierarchy ID</w:t>
            </w:r>
          </w:p>
          <w:p w14:paraId="63C15A6E" w14:textId="77777777" w:rsidR="007B0711" w:rsidRPr="00F4316D" w:rsidRDefault="0011625B" w:rsidP="00F4316D">
            <w:pPr>
              <w:rPr>
                <w:rStyle w:val="PPRItalics"/>
              </w:rPr>
            </w:pPr>
            <w:r w:rsidRPr="00F4316D">
              <w:rPr>
                <w:rStyle w:val="PPRItalics"/>
              </w:rPr>
              <w:t xml:space="preserve">           PPR team to complete</w:t>
            </w:r>
          </w:p>
        </w:tc>
        <w:sdt>
          <w:sdtPr>
            <w:alias w:val="HierarchyID"/>
            <w:tag w:val="HierarchyID"/>
            <w:id w:val="1154416788"/>
            <w:lock w:val="sdtLocked"/>
            <w:placeholder>
              <w:docPart w:val="C656E7A62552470F8D6B771CC4203EA3"/>
            </w:placeholder>
            <w:dataBinding w:prefixMappings="xmlns:ns0='http://schemas.microsoft.com/vsto/samples' " w:xpath="/ns0:PPR_MetadataList[1]/ns0:PPR_Metadata[1]/ns0:hierarchy_id[1]" w:storeItemID="{58CC0570-6881-4D54-9016-BF28DF530B13}"/>
            <w:text/>
          </w:sdtPr>
          <w:sdtEndPr/>
          <w:sdtContent>
            <w:tc>
              <w:tcPr>
                <w:tcW w:w="7366" w:type="dxa"/>
              </w:tcPr>
              <w:p w14:paraId="0BB710A5" w14:textId="77777777" w:rsidR="007B0711" w:rsidRPr="00972CFB" w:rsidRDefault="00135113" w:rsidP="007B0711">
                <w:r>
                  <w:t>-</w:t>
                </w:r>
              </w:p>
            </w:tc>
          </w:sdtContent>
        </w:sdt>
      </w:tr>
      <w:tr w:rsidR="00FE7926" w14:paraId="590190C0" w14:textId="77777777" w:rsidTr="00AC3773">
        <w:tc>
          <w:tcPr>
            <w:tcW w:w="2840" w:type="dxa"/>
          </w:tcPr>
          <w:p w14:paraId="50B3D4EE" w14:textId="77777777" w:rsidR="00FE7926" w:rsidRPr="00972CFB" w:rsidRDefault="00FE7926" w:rsidP="00FE7926">
            <w:pPr>
              <w:pStyle w:val="PPRNormal"/>
            </w:pPr>
            <w:r w:rsidRPr="00972CFB">
              <w:t>Risk control</w:t>
            </w:r>
          </w:p>
          <w:p w14:paraId="1DFC8288" w14:textId="77777777" w:rsidR="00FE7926" w:rsidRPr="00F4316D" w:rsidRDefault="0011625B" w:rsidP="00F4316D">
            <w:pPr>
              <w:rPr>
                <w:rStyle w:val="PPRItalics"/>
              </w:rPr>
            </w:pPr>
            <w:r w:rsidRPr="00F4316D">
              <w:rPr>
                <w:rStyle w:val="PPRItalics"/>
              </w:rPr>
              <w:t xml:space="preserve">           PPR team to complete</w:t>
            </w:r>
          </w:p>
        </w:tc>
        <w:sdt>
          <w:sdtPr>
            <w:alias w:val="Risk control"/>
            <w:tag w:val="Risk control"/>
            <w:id w:val="1789386198"/>
            <w:lock w:val="sdtLocked"/>
            <w:placeholder>
              <w:docPart w:val="4E4FE44FE14540FE96B8BCEBA75F2C53"/>
            </w:placeholder>
            <w:dataBinding w:prefixMappings="xmlns:ns0='http://schemas.microsoft.com/vsto/samples' " w:xpath="/ns0:PPR_MetadataList[1]/ns0:PPR_Metadata[1]/ns0:risk_control[1]" w:storeItemID="{58CC0570-6881-4D54-9016-BF28DF530B13}"/>
            <w:dropDownList w:lastValue="false">
              <w:listItem w:displayText="false" w:value="false"/>
              <w:listItem w:displayText="true" w:value="true"/>
            </w:dropDownList>
          </w:sdtPr>
          <w:sdtEndPr/>
          <w:sdtContent>
            <w:tc>
              <w:tcPr>
                <w:tcW w:w="7366" w:type="dxa"/>
              </w:tcPr>
              <w:p w14:paraId="7B286D99" w14:textId="77777777" w:rsidR="00FE7926" w:rsidRPr="00972CFB" w:rsidRDefault="00FE7926" w:rsidP="00FE7926">
                <w:r w:rsidRPr="00972CFB">
                  <w:t>false</w:t>
                </w:r>
              </w:p>
            </w:tc>
          </w:sdtContent>
        </w:sdt>
      </w:tr>
      <w:tr w:rsidR="00FE7926" w14:paraId="6EFE1BDF" w14:textId="77777777" w:rsidTr="00AC3773">
        <w:tc>
          <w:tcPr>
            <w:tcW w:w="2840" w:type="dxa"/>
          </w:tcPr>
          <w:p w14:paraId="2C1AED7E" w14:textId="77777777" w:rsidR="00FE7926" w:rsidRPr="00972CFB" w:rsidRDefault="00FE7926" w:rsidP="00FE7926">
            <w:pPr>
              <w:pStyle w:val="PPRNormal"/>
            </w:pPr>
            <w:r w:rsidRPr="00972CFB">
              <w:t>Risk number</w:t>
            </w:r>
          </w:p>
          <w:p w14:paraId="2015C927" w14:textId="77777777" w:rsidR="00FE7926" w:rsidRPr="00F4316D" w:rsidRDefault="0011625B" w:rsidP="00F4316D">
            <w:pPr>
              <w:rPr>
                <w:rStyle w:val="PPRItalics"/>
              </w:rPr>
            </w:pPr>
            <w:r w:rsidRPr="00F4316D">
              <w:rPr>
                <w:rStyle w:val="PPRItalics"/>
              </w:rPr>
              <w:t xml:space="preserve">           PPR team to complete</w:t>
            </w:r>
          </w:p>
        </w:tc>
        <w:sdt>
          <w:sdtPr>
            <w:alias w:val="Risk number"/>
            <w:tag w:val="Risk number"/>
            <w:id w:val="2032996164"/>
            <w:lock w:val="sdtLocked"/>
            <w:placeholder>
              <w:docPart w:val="80EAFC8AA36942148837E260AFB26DAF"/>
            </w:placeholder>
            <w:dataBinding w:prefixMappings="xmlns:ns0='http://schemas.microsoft.com/vsto/samples' " w:xpath="/ns0:PPR_MetadataList[1]/ns0:PPR_Metadata[1]/ns0:risk_number[1]" w:storeItemID="{58CC0570-6881-4D54-9016-BF28DF530B13}"/>
            <w:text w:multiLine="1"/>
          </w:sdtPr>
          <w:sdtEndPr/>
          <w:sdtContent>
            <w:tc>
              <w:tcPr>
                <w:tcW w:w="7366" w:type="dxa"/>
              </w:tcPr>
              <w:p w14:paraId="7ED2907E" w14:textId="77777777" w:rsidR="00FE7926" w:rsidRPr="00972CFB" w:rsidRDefault="00FE7926" w:rsidP="00FE7926">
                <w:r w:rsidRPr="00972CFB">
                  <w:t>-</w:t>
                </w:r>
              </w:p>
            </w:tc>
          </w:sdtContent>
        </w:sdt>
      </w:tr>
    </w:tbl>
    <w:p w14:paraId="25801BA5" w14:textId="77777777" w:rsidR="00607B23" w:rsidRDefault="00607B23" w:rsidP="00166B6A"/>
    <w:p w14:paraId="3EB1567E" w14:textId="77777777" w:rsidR="00EB06A5" w:rsidRPr="00657A6D" w:rsidRDefault="00EB06A5" w:rsidP="005B2BB7">
      <w:pPr>
        <w:pStyle w:val="PPRH4Sub-heading"/>
      </w:pPr>
      <w:r w:rsidRPr="00657A6D">
        <w:lastRenderedPageBreak/>
        <w:t xml:space="preserve">Attachment </w:t>
      </w:r>
      <w:r w:rsidR="00562EDD" w:rsidRPr="005B2BB7">
        <w:t>m</w:t>
      </w:r>
      <w:r w:rsidRPr="005B2BB7">
        <w:t>etadata</w:t>
      </w:r>
      <w:r w:rsidR="005B2BB7" w:rsidRPr="005B2BB7">
        <w:rPr>
          <w:rStyle w:val="PPRBold"/>
          <w:b/>
        </w:rPr>
        <w:t xml:space="preserve"> - </w:t>
      </w:r>
      <w:r w:rsidR="00562EDD" w:rsidRPr="005B2BB7">
        <w:rPr>
          <w:rStyle w:val="PPRBold"/>
          <w:b/>
        </w:rPr>
        <w:t>PPR team to complete</w:t>
      </w:r>
      <w:r w:rsidR="00562EDD" w:rsidRPr="00562EDD">
        <w:rPr>
          <w:rStyle w:val="PPRBold"/>
        </w:rPr>
        <w:t xml:space="preserve"> </w:t>
      </w:r>
      <w:r w:rsidR="00F61D87" w:rsidRPr="00C0678F">
        <w:rPr>
          <w:rStyle w:val="PPRBold"/>
        </w:rPr>
        <w:t>- Information not visible on published content</w:t>
      </w:r>
    </w:p>
    <w:p w14:paraId="344FF98A" w14:textId="13E698AA" w:rsidR="003B1AB4" w:rsidRPr="00972CFB" w:rsidRDefault="00562EDD" w:rsidP="00562401">
      <w:pPr>
        <w:pStyle w:val="PPRNormal"/>
      </w:pPr>
      <w:r>
        <w:t>O</w:t>
      </w:r>
      <w:r w:rsidR="003B1AB4" w:rsidRPr="00972CFB">
        <w:t xml:space="preserve">ne table for each attachment </w:t>
      </w:r>
      <w:r w:rsidR="0043181B" w:rsidRPr="00972CFB">
        <w:t>plus one</w:t>
      </w:r>
      <w:r w:rsidR="003B1AB4" w:rsidRPr="00972CFB">
        <w:t xml:space="preserve"> for content PDF</w:t>
      </w:r>
      <w:r w:rsidR="0043181B" w:rsidRPr="00972CFB">
        <w:t>. To</w:t>
      </w:r>
      <w:r w:rsidR="003B1AB4" w:rsidRPr="00972CFB">
        <w:t xml:space="preserve"> add more </w:t>
      </w:r>
      <w:proofErr w:type="gramStart"/>
      <w:r w:rsidR="003B1AB4" w:rsidRPr="00972CFB">
        <w:t>table</w:t>
      </w:r>
      <w:r>
        <w:t>s</w:t>
      </w:r>
      <w:proofErr w:type="gramEnd"/>
      <w:r w:rsidR="003B1AB4" w:rsidRPr="00972CFB">
        <w:t xml:space="preserve"> click + on bottom corner</w:t>
      </w:r>
    </w:p>
    <w:sdt>
      <w:sdtPr>
        <w:alias w:val="Attachment Metadata"/>
        <w:tag w:val="Attachment Metadata"/>
        <w:id w:val="361639779"/>
        <w:lock w:val="sdtLocked"/>
        <w15:repeatingSection>
          <w15:sectionTitle w:val="Attachment Metadata"/>
        </w15:repeatingSection>
      </w:sdtPr>
      <w:sdtEndPr/>
      <w:sdtContent>
        <w:sdt>
          <w:sdtPr>
            <w:id w:val="33618211"/>
            <w:lock w:val="sdtLocked"/>
            <w:placeholder>
              <w:docPart w:val="0D8E9C14FFB94F7BBF86E1D61EBC9EEE"/>
            </w:placeholder>
            <w15:repeatingSectionItem/>
          </w:sdtPr>
          <w:sdtEndPr/>
          <w:sdtContent>
            <w:tbl>
              <w:tblPr>
                <w:tblStyle w:val="PPRTable"/>
                <w:tblW w:w="0" w:type="auto"/>
                <w:tblLook w:val="04A0" w:firstRow="1" w:lastRow="0" w:firstColumn="1" w:lastColumn="0" w:noHBand="0" w:noVBand="1"/>
                <w:tblCaption w:val="Attachment metadata table"/>
              </w:tblPr>
              <w:tblGrid>
                <w:gridCol w:w="2835"/>
                <w:gridCol w:w="7359"/>
              </w:tblGrid>
              <w:tr w:rsidR="000B36CE" w14:paraId="368C6B81" w14:textId="77777777" w:rsidTr="00AC3773">
                <w:tc>
                  <w:tcPr>
                    <w:tcW w:w="2835" w:type="dxa"/>
                  </w:tcPr>
                  <w:p w14:paraId="7B24EDD5" w14:textId="77777777" w:rsidR="000B36CE" w:rsidRPr="00972CFB" w:rsidRDefault="000B36CE" w:rsidP="00096EB3">
                    <w:pPr>
                      <w:pStyle w:val="PPRNormal"/>
                    </w:pPr>
                    <w:r w:rsidRPr="00972CFB">
                      <w:t>HPRM no</w:t>
                    </w:r>
                  </w:p>
                  <w:p w14:paraId="52C50840" w14:textId="77777777" w:rsidR="003B1AB4" w:rsidRPr="00F4316D" w:rsidRDefault="0011625B" w:rsidP="00F4316D">
                    <w:pPr>
                      <w:rPr>
                        <w:rStyle w:val="PPRItalics"/>
                      </w:rPr>
                    </w:pPr>
                    <w:r w:rsidRPr="00F4316D">
                      <w:rPr>
                        <w:rStyle w:val="PPRItalics"/>
                      </w:rPr>
                      <w:t xml:space="preserve">           PPR team to complete</w:t>
                    </w:r>
                  </w:p>
                </w:tc>
                <w:sdt>
                  <w:sdtPr>
                    <w:alias w:val="Attchment-HPRMNo"/>
                    <w:tag w:val="Attchment-HPRMNo"/>
                    <w:id w:val="1713918938"/>
                    <w:placeholder>
                      <w:docPart w:val="6BE198A7A432495BA21A0F975DB388E8"/>
                    </w:placeholder>
                    <w:showingPlcHdr/>
                    <w:text/>
                  </w:sdtPr>
                  <w:sdtEndPr/>
                  <w:sdtContent>
                    <w:tc>
                      <w:tcPr>
                        <w:tcW w:w="7359" w:type="dxa"/>
                      </w:tcPr>
                      <w:p w14:paraId="6BDA7376" w14:textId="77777777" w:rsidR="000B36CE" w:rsidRPr="00972CFB" w:rsidRDefault="000B36CE" w:rsidP="00096EB3">
                        <w:pPr>
                          <w:pStyle w:val="PPRNormal"/>
                        </w:pPr>
                        <w:r w:rsidRPr="00972CFB">
                          <w:t>Click or tap here to enter text.</w:t>
                        </w:r>
                      </w:p>
                    </w:tc>
                  </w:sdtContent>
                </w:sdt>
              </w:tr>
              <w:tr w:rsidR="004169CD" w14:paraId="07C3F2C6" w14:textId="77777777" w:rsidTr="00AC3773">
                <w:tc>
                  <w:tcPr>
                    <w:tcW w:w="2835" w:type="dxa"/>
                  </w:tcPr>
                  <w:p w14:paraId="44051499" w14:textId="77777777" w:rsidR="004169CD" w:rsidRPr="00972CFB" w:rsidRDefault="004169CD" w:rsidP="00096EB3">
                    <w:pPr>
                      <w:pStyle w:val="PPRNormal"/>
                    </w:pPr>
                    <w:r w:rsidRPr="00972CFB">
                      <w:t xml:space="preserve">Content </w:t>
                    </w:r>
                    <w:r w:rsidR="00C941D7" w:rsidRPr="00972CFB">
                      <w:t>t</w:t>
                    </w:r>
                    <w:r w:rsidRPr="00972CFB">
                      <w:t>ype</w:t>
                    </w:r>
                  </w:p>
                  <w:p w14:paraId="11F3F82B" w14:textId="77777777" w:rsidR="003B1AB4" w:rsidRPr="00F4316D" w:rsidRDefault="0011625B" w:rsidP="00F4316D">
                    <w:pPr>
                      <w:rPr>
                        <w:rStyle w:val="PPRItalics"/>
                      </w:rPr>
                    </w:pPr>
                    <w:r w:rsidRPr="00F4316D">
                      <w:rPr>
                        <w:rStyle w:val="PPRItalics"/>
                      </w:rPr>
                      <w:t xml:space="preserve">           PPR team to complete</w:t>
                    </w:r>
                  </w:p>
                </w:tc>
                <w:sdt>
                  <w:sdtPr>
                    <w:alias w:val="Attachment Content Type"/>
                    <w:tag w:val="Attachment Content Type"/>
                    <w:id w:val="-903756840"/>
                    <w:placeholder>
                      <w:docPart w:val="A0C189706AF44B4DBC843678D41ECBC7"/>
                    </w:placeholder>
                    <w:dropDownList>
                      <w:listItem w:value="Choose an item."/>
                      <w:listItem w:displayText="Content PDF" w:value="Content PDF"/>
                      <w:listItem w:displayText="Supporting information" w:value="Supporting information"/>
                      <w:listItem w:displayText="Upcoming content" w:value="Upcoming content"/>
                      <w:listItem w:displayText="Upcoming supporting information" w:value="Upcoming supporting information"/>
                    </w:dropDownList>
                  </w:sdtPr>
                  <w:sdtEndPr/>
                  <w:sdtContent>
                    <w:tc>
                      <w:tcPr>
                        <w:tcW w:w="7359" w:type="dxa"/>
                      </w:tcPr>
                      <w:p w14:paraId="57844124" w14:textId="77777777" w:rsidR="004169CD" w:rsidRPr="00972CFB" w:rsidRDefault="00381903" w:rsidP="00096EB3">
                        <w:pPr>
                          <w:pStyle w:val="PPRNormal"/>
                        </w:pPr>
                        <w:r w:rsidRPr="00972CFB">
                          <w:t>Content PDF</w:t>
                        </w:r>
                      </w:p>
                    </w:tc>
                  </w:sdtContent>
                </w:sdt>
              </w:tr>
              <w:tr w:rsidR="000B36CE" w14:paraId="2537151A" w14:textId="77777777" w:rsidTr="00AC3773">
                <w:tc>
                  <w:tcPr>
                    <w:tcW w:w="2835" w:type="dxa"/>
                  </w:tcPr>
                  <w:p w14:paraId="0345509A" w14:textId="77777777" w:rsidR="000B36CE" w:rsidRPr="00972CFB" w:rsidRDefault="000B36CE" w:rsidP="00096EB3">
                    <w:pPr>
                      <w:pStyle w:val="PPRNormal"/>
                    </w:pPr>
                    <w:r w:rsidRPr="00972CFB">
                      <w:t>Title</w:t>
                    </w:r>
                  </w:p>
                  <w:p w14:paraId="1531E00A" w14:textId="77777777" w:rsidR="003B1AB4" w:rsidRPr="00F4316D" w:rsidRDefault="0011625B" w:rsidP="00F4316D">
                    <w:pPr>
                      <w:rPr>
                        <w:rStyle w:val="PPRItalics"/>
                      </w:rPr>
                    </w:pPr>
                    <w:r w:rsidRPr="00F4316D">
                      <w:rPr>
                        <w:rStyle w:val="PPRItalics"/>
                      </w:rPr>
                      <w:t xml:space="preserve">                </w:t>
                    </w:r>
                    <w:r w:rsidR="003B1AB4" w:rsidRPr="00F4316D">
                      <w:rPr>
                        <w:rStyle w:val="PPRItalics"/>
                      </w:rPr>
                      <w:t>Author to complete</w:t>
                    </w:r>
                  </w:p>
                </w:tc>
                <w:sdt>
                  <w:sdtPr>
                    <w:alias w:val="Attachment title"/>
                    <w:tag w:val="Attachment title"/>
                    <w:id w:val="920148066"/>
                    <w:placeholder>
                      <w:docPart w:val="6991F9FCDD694452B8F932E98D06B5BD"/>
                    </w:placeholder>
                    <w:showingPlcHdr/>
                    <w:text/>
                  </w:sdtPr>
                  <w:sdtEndPr/>
                  <w:sdtContent>
                    <w:tc>
                      <w:tcPr>
                        <w:tcW w:w="7359" w:type="dxa"/>
                      </w:tcPr>
                      <w:p w14:paraId="356CAD09" w14:textId="77777777" w:rsidR="000B36CE" w:rsidRPr="00972CFB" w:rsidRDefault="000B36CE" w:rsidP="00096EB3">
                        <w:pPr>
                          <w:pStyle w:val="PPRNormal"/>
                        </w:pPr>
                        <w:r w:rsidRPr="00972CFB">
                          <w:t>Click or tap here to enter text.</w:t>
                        </w:r>
                      </w:p>
                    </w:tc>
                  </w:sdtContent>
                </w:sdt>
              </w:tr>
              <w:tr w:rsidR="000B36CE" w14:paraId="750969D5" w14:textId="77777777" w:rsidTr="00AC3773">
                <w:tc>
                  <w:tcPr>
                    <w:tcW w:w="2835" w:type="dxa"/>
                  </w:tcPr>
                  <w:p w14:paraId="4D315053" w14:textId="77777777" w:rsidR="000B36CE" w:rsidRPr="00972CFB" w:rsidRDefault="000B36CE" w:rsidP="00096EB3">
                    <w:pPr>
                      <w:pStyle w:val="PPRNormal"/>
                    </w:pPr>
                    <w:r w:rsidRPr="00972CFB">
                      <w:t>Description</w:t>
                    </w:r>
                  </w:p>
                  <w:p w14:paraId="77E35DBC" w14:textId="77777777" w:rsidR="003B1AB4" w:rsidRPr="00F4316D" w:rsidRDefault="0011625B" w:rsidP="00F4316D">
                    <w:pPr>
                      <w:rPr>
                        <w:rStyle w:val="PPRItalics"/>
                      </w:rPr>
                    </w:pPr>
                    <w:r w:rsidRPr="00F4316D">
                      <w:rPr>
                        <w:rStyle w:val="PPRItalics"/>
                      </w:rPr>
                      <w:t xml:space="preserve">           </w:t>
                    </w:r>
                    <w:r w:rsidR="000D341B" w:rsidRPr="00F4316D">
                      <w:rPr>
                        <w:rStyle w:val="PPRItalics"/>
                      </w:rPr>
                      <w:t xml:space="preserve">   </w:t>
                    </w:r>
                    <w:r w:rsidR="003B1AB4" w:rsidRPr="00F4316D">
                      <w:rPr>
                        <w:rStyle w:val="PPRItalics"/>
                      </w:rPr>
                      <w:t>Author to complete</w:t>
                    </w:r>
                    <w:r w:rsidRPr="00F4316D">
                      <w:rPr>
                        <w:rStyle w:val="PPRItalics"/>
                      </w:rPr>
                      <w:br/>
                    </w:r>
                    <w:r w:rsidR="003B1AB4" w:rsidRPr="00F4316D">
                      <w:rPr>
                        <w:rStyle w:val="PPRItalics"/>
                      </w:rPr>
                      <w:t>(Repeat title if not applicable)</w:t>
                    </w:r>
                  </w:p>
                </w:tc>
                <w:sdt>
                  <w:sdtPr>
                    <w:alias w:val="Attachment description"/>
                    <w:tag w:val="Attachment description"/>
                    <w:id w:val="516901084"/>
                    <w:placeholder>
                      <w:docPart w:val="CDF5B88D82714C8EA4D0700214AC8E4E"/>
                    </w:placeholder>
                    <w:showingPlcHdr/>
                  </w:sdtPr>
                  <w:sdtEndPr/>
                  <w:sdtContent>
                    <w:tc>
                      <w:tcPr>
                        <w:tcW w:w="7359" w:type="dxa"/>
                      </w:tcPr>
                      <w:p w14:paraId="688FF07A" w14:textId="77777777" w:rsidR="000B36CE" w:rsidRPr="00972CFB" w:rsidRDefault="000B36CE" w:rsidP="00096EB3">
                        <w:pPr>
                          <w:pStyle w:val="PPRNormal"/>
                        </w:pPr>
                        <w:r w:rsidRPr="00972CFB">
                          <w:t>Click or tap here to enter text.</w:t>
                        </w:r>
                      </w:p>
                    </w:tc>
                  </w:sdtContent>
                </w:sdt>
              </w:tr>
              <w:tr w:rsidR="004169CD" w14:paraId="29B58D8E" w14:textId="77777777" w:rsidTr="00AC3773">
                <w:tc>
                  <w:tcPr>
                    <w:tcW w:w="2835" w:type="dxa"/>
                  </w:tcPr>
                  <w:p w14:paraId="052E17B4" w14:textId="77777777" w:rsidR="004169CD" w:rsidRPr="00972CFB" w:rsidRDefault="004169CD" w:rsidP="00096EB3">
                    <w:pPr>
                      <w:pStyle w:val="PPRNormal"/>
                    </w:pPr>
                    <w:r w:rsidRPr="00972CFB">
                      <w:t>File name</w:t>
                    </w:r>
                  </w:p>
                  <w:p w14:paraId="545009AA" w14:textId="77777777" w:rsidR="003B1AB4" w:rsidRPr="00F4316D" w:rsidRDefault="0011625B" w:rsidP="00F4316D">
                    <w:pPr>
                      <w:rPr>
                        <w:rStyle w:val="PPRItalics"/>
                      </w:rPr>
                    </w:pPr>
                    <w:r w:rsidRPr="00F4316D">
                      <w:rPr>
                        <w:rStyle w:val="PPRItalics"/>
                      </w:rPr>
                      <w:t xml:space="preserve">           PPR team to complete</w:t>
                    </w:r>
                  </w:p>
                </w:tc>
                <w:sdt>
                  <w:sdtPr>
                    <w:alias w:val="Attachment filename"/>
                    <w:tag w:val="Attachment filename"/>
                    <w:id w:val="903184651"/>
                    <w:placeholder>
                      <w:docPart w:val="6E91BB9CB07E400592EADD9E430D1D7F"/>
                    </w:placeholder>
                    <w:showingPlcHdr/>
                  </w:sdtPr>
                  <w:sdtEndPr/>
                  <w:sdtContent>
                    <w:tc>
                      <w:tcPr>
                        <w:tcW w:w="7359" w:type="dxa"/>
                      </w:tcPr>
                      <w:p w14:paraId="1D8F9E38" w14:textId="77777777" w:rsidR="004169CD" w:rsidRPr="00972CFB" w:rsidRDefault="004169CD" w:rsidP="00096EB3">
                        <w:pPr>
                          <w:pStyle w:val="PPRNormal"/>
                        </w:pPr>
                        <w:r w:rsidRPr="00972CFB">
                          <w:t>Click or tap here to enter text.</w:t>
                        </w:r>
                      </w:p>
                    </w:tc>
                  </w:sdtContent>
                </w:sdt>
              </w:tr>
            </w:tbl>
            <w:p w14:paraId="350457CE" w14:textId="77777777" w:rsidR="00EB06A5" w:rsidRPr="00972CFB" w:rsidRDefault="007D2334" w:rsidP="00096EB3">
              <w:pPr>
                <w:pStyle w:val="PPRNormal"/>
              </w:pPr>
            </w:p>
          </w:sdtContent>
        </w:sdt>
      </w:sdtContent>
    </w:sdt>
    <w:sectPr w:rsidR="00EB06A5" w:rsidRPr="00972CFB" w:rsidSect="00A46EBB">
      <w:headerReference w:type="even" r:id="rId30"/>
      <w:headerReference w:type="default" r:id="rId31"/>
      <w:footerReference w:type="default" r:id="rId32"/>
      <w:headerReference w:type="first" r:id="rId33"/>
      <w:pgSz w:w="11906" w:h="16838" w:code="9"/>
      <w:pgMar w:top="1134" w:right="851" w:bottom="1134" w:left="851" w:header="567" w:footer="39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PR" w:date="2021-06-28T16:00:00Z" w:initials="GJ">
    <w:p w14:paraId="23F703DE" w14:textId="77777777" w:rsidR="005B1809" w:rsidRDefault="005B1809" w:rsidP="00F36090">
      <w:pPr>
        <w:pStyle w:val="PPRNormal"/>
      </w:pPr>
      <w:r>
        <w:annotationRef/>
      </w:r>
      <w:r>
        <w:t xml:space="preserve">Instructions for the type and structure of content to use in a </w:t>
      </w:r>
      <w:r w:rsidR="008538B0">
        <w:t>p</w:t>
      </w:r>
      <w:r>
        <w:t>olicy are in comments throughout this template. Authors should delete these comments as they develop their draft.</w:t>
      </w:r>
    </w:p>
    <w:p w14:paraId="565C0F0C" w14:textId="77777777" w:rsidR="005B1809" w:rsidRDefault="005B1809" w:rsidP="00F36090">
      <w:pPr>
        <w:pStyle w:val="PPRNormal"/>
      </w:pPr>
    </w:p>
    <w:p w14:paraId="24BA306E" w14:textId="77777777" w:rsidR="005B1809" w:rsidRDefault="005B1809" w:rsidP="00D24214">
      <w:pPr>
        <w:pStyle w:val="PPRNormal"/>
      </w:pPr>
      <w:r w:rsidRPr="004D3B86">
        <w:t xml:space="preserve">This PPR template </w:t>
      </w:r>
      <w:r>
        <w:t xml:space="preserve">uses </w:t>
      </w:r>
      <w:r w:rsidRPr="004D3B86">
        <w:t xml:space="preserve">MS Word styles. </w:t>
      </w:r>
      <w:r>
        <w:t>Things to be aware of:</w:t>
      </w:r>
    </w:p>
    <w:p w14:paraId="15E0A31C" w14:textId="77777777" w:rsidR="005B1809" w:rsidRDefault="0006259B" w:rsidP="00D24214">
      <w:pPr>
        <w:pStyle w:val="PPRBulletedListL1"/>
      </w:pPr>
      <w:r>
        <w:t xml:space="preserve"> </w:t>
      </w:r>
      <w:r w:rsidR="005B1809" w:rsidRPr="004D3B86">
        <w:t xml:space="preserve">Font and paragraph groups are locked to ensure styles used across all policy and procedure documents are consistent. </w:t>
      </w:r>
    </w:p>
    <w:p w14:paraId="65DE3705" w14:textId="77777777" w:rsidR="005B1809" w:rsidRDefault="0006259B" w:rsidP="00D24214">
      <w:pPr>
        <w:pStyle w:val="PPRBulletedListL1"/>
      </w:pPr>
      <w:r>
        <w:t xml:space="preserve"> </w:t>
      </w:r>
      <w:r w:rsidR="005B1809">
        <w:t>Available styles can be accessed via the Styles pane under the "Home tab".</w:t>
      </w:r>
    </w:p>
    <w:p w14:paraId="18F1B075" w14:textId="77777777" w:rsidR="005B1809" w:rsidRDefault="0006259B" w:rsidP="00D24214">
      <w:pPr>
        <w:pStyle w:val="PPRBulletedListL1"/>
      </w:pPr>
      <w:r>
        <w:rPr>
          <w:rStyle w:val="PPRBold"/>
        </w:rPr>
        <w:t xml:space="preserve"> </w:t>
      </w:r>
      <w:r w:rsidR="005B1809" w:rsidRPr="00F56787">
        <w:rPr>
          <w:rStyle w:val="PPRBold"/>
        </w:rPr>
        <w:t>To apply a Style</w:t>
      </w:r>
      <w:r w:rsidR="005B1809">
        <w:rPr>
          <w:rStyle w:val="PPRBold"/>
        </w:rPr>
        <w:t>:</w:t>
      </w:r>
      <w:r w:rsidR="005B1809">
        <w:t xml:space="preserve"> either highlight text and select the appropriate style, or select a style before you begin typing in a section. Shortcuts (</w:t>
      </w:r>
      <w:proofErr w:type="gramStart"/>
      <w:r w:rsidR="005B1809">
        <w:t>e.g.</w:t>
      </w:r>
      <w:proofErr w:type="gramEnd"/>
      <w:r w:rsidR="005B1809">
        <w:t xml:space="preserve"> CTRL + B) will not work - the Style must be selected.</w:t>
      </w:r>
    </w:p>
    <w:p w14:paraId="0B0B32BA" w14:textId="77777777" w:rsidR="005B1809" w:rsidRDefault="0006259B" w:rsidP="00D24214">
      <w:pPr>
        <w:pStyle w:val="PPRBulletedListL1"/>
      </w:pPr>
      <w:r>
        <w:rPr>
          <w:rStyle w:val="PPRBold"/>
        </w:rPr>
        <w:t xml:space="preserve"> </w:t>
      </w:r>
      <w:r w:rsidR="005B1809" w:rsidRPr="00F56787">
        <w:rPr>
          <w:rStyle w:val="PPRBold"/>
        </w:rPr>
        <w:t>To apply hyperlink styling</w:t>
      </w:r>
      <w:r w:rsidR="005B1809">
        <w:t xml:space="preserve"> - insert a hyperlink in the usual way. Once the hyperlink is inserted, highlight the hyperlinked text and select either </w:t>
      </w:r>
      <w:proofErr w:type="spellStart"/>
      <w:r w:rsidR="005B1809">
        <w:t>PPR_Hyperlink</w:t>
      </w:r>
      <w:proofErr w:type="spellEnd"/>
      <w:r w:rsidR="005B1809">
        <w:t xml:space="preserve"> or </w:t>
      </w:r>
      <w:proofErr w:type="spellStart"/>
      <w:r w:rsidR="005B1809">
        <w:t>PPR_Hyperlink</w:t>
      </w:r>
      <w:proofErr w:type="spellEnd"/>
      <w:r w:rsidR="005B1809">
        <w:t>-italics</w:t>
      </w:r>
    </w:p>
    <w:p w14:paraId="47A5C237" w14:textId="77777777" w:rsidR="005B1809" w:rsidRPr="004D3B86" w:rsidRDefault="0006259B" w:rsidP="00D24214">
      <w:pPr>
        <w:pStyle w:val="PPRBulletedListL1"/>
      </w:pPr>
      <w:r>
        <w:rPr>
          <w:rStyle w:val="PPRBold"/>
        </w:rPr>
        <w:t xml:space="preserve"> </w:t>
      </w:r>
      <w:r w:rsidR="005B1809" w:rsidRPr="00F56787">
        <w:rPr>
          <w:rStyle w:val="PPRBold"/>
        </w:rPr>
        <w:t>To copy and paste</w:t>
      </w:r>
      <w:r w:rsidR="005B1809">
        <w:rPr>
          <w:rStyle w:val="PPRBold"/>
        </w:rPr>
        <w:t xml:space="preserve"> text into the template</w:t>
      </w:r>
      <w:r w:rsidR="005B1809">
        <w:t xml:space="preserve">: this must be done as plain text and then appropriate styles must be added using the Style pane. </w:t>
      </w:r>
    </w:p>
    <w:p w14:paraId="3D189E1C" w14:textId="77777777" w:rsidR="005B1809" w:rsidRDefault="005B1809" w:rsidP="00BC4F1D">
      <w:pPr>
        <w:pStyle w:val="PPRNormal"/>
      </w:pPr>
    </w:p>
    <w:p w14:paraId="747661C0" w14:textId="77777777" w:rsidR="005B1809" w:rsidRDefault="005B1809" w:rsidP="00BC4F1D">
      <w:pPr>
        <w:pStyle w:val="PPRNormal"/>
      </w:pPr>
      <w:r>
        <w:t xml:space="preserve">Contact the </w:t>
      </w:r>
      <w:hyperlink r:id="rId1" w:history="1">
        <w:r w:rsidRPr="00F36090">
          <w:rPr>
            <w:rStyle w:val="PPRHyperlink"/>
          </w:rPr>
          <w:t>PPR team</w:t>
        </w:r>
      </w:hyperlink>
      <w:r>
        <w:t xml:space="preserve"> for more information.</w:t>
      </w:r>
    </w:p>
  </w:comment>
  <w:comment w:id="2" w:author="PPR" w:date="2021-06-28T16:16:00Z" w:initials="GJ">
    <w:p w14:paraId="7C90EAD2" w14:textId="77777777" w:rsidR="005B1809" w:rsidRDefault="005B1809" w:rsidP="00F36090">
      <w:pPr>
        <w:pStyle w:val="PPRNormal"/>
      </w:pPr>
      <w:r>
        <w:annotationRef/>
      </w:r>
      <w:r>
        <w:t xml:space="preserve">Items to note for policy development or review: </w:t>
      </w:r>
    </w:p>
    <w:p w14:paraId="5E8D8607" w14:textId="77777777" w:rsidR="005B1809" w:rsidRPr="00F36090" w:rsidRDefault="005B1809" w:rsidP="00F36090">
      <w:pPr>
        <w:pStyle w:val="PPRBulletedListL1"/>
      </w:pPr>
      <w:r>
        <w:t xml:space="preserve"> </w:t>
      </w:r>
      <w:r w:rsidRPr="00F36090">
        <w:t xml:space="preserve">Before commencing development or review of this policy the </w:t>
      </w:r>
      <w:hyperlink r:id="rId2" w:history="1">
        <w:r w:rsidRPr="00F36090">
          <w:rPr>
            <w:rStyle w:val="PPRHyperlink"/>
          </w:rPr>
          <w:t>Policy management framework</w:t>
        </w:r>
      </w:hyperlink>
      <w:r w:rsidRPr="00F36090">
        <w:t xml:space="preserve"> should be considered to determine the most appropriate policy instrument and policy hierarchy required to meet business objectives. </w:t>
      </w:r>
    </w:p>
    <w:p w14:paraId="765BB19A" w14:textId="77777777" w:rsidR="005B1809" w:rsidRDefault="005B1809" w:rsidP="00F36090">
      <w:pPr>
        <w:pStyle w:val="PPRBulletedListL1"/>
      </w:pPr>
      <w:r>
        <w:t xml:space="preserve"> </w:t>
      </w:r>
      <w:r w:rsidRPr="00F36090">
        <w:t xml:space="preserve">Refer to the </w:t>
      </w:r>
      <w:hyperlink r:id="rId3" w:history="1">
        <w:r w:rsidRPr="00F36090">
          <w:rPr>
            <w:rStyle w:val="PPRHyperlink"/>
          </w:rPr>
          <w:t>Policy and procedure management policy</w:t>
        </w:r>
      </w:hyperlink>
      <w:r w:rsidRPr="00F36090">
        <w:t xml:space="preserve"> and </w:t>
      </w:r>
      <w:hyperlink r:id="rId4" w:history="1">
        <w:r w:rsidRPr="00F36090">
          <w:rPr>
            <w:rStyle w:val="PPRHyperlink"/>
          </w:rPr>
          <w:t>Policy and procedure development and improvement cycle procedure</w:t>
        </w:r>
      </w:hyperlink>
      <w:r w:rsidRPr="00F36090">
        <w:t xml:space="preserve"> for the mandatory steps when developing/reviewing content. </w:t>
      </w:r>
    </w:p>
    <w:p w14:paraId="36B952D6" w14:textId="77777777" w:rsidR="005B1809" w:rsidRPr="004D3B86" w:rsidRDefault="005B1809" w:rsidP="00D24214">
      <w:pPr>
        <w:pStyle w:val="PPRBulletedListL1"/>
      </w:pPr>
      <w:r>
        <w:t xml:space="preserve">Refer to the </w:t>
      </w:r>
      <w:hyperlink r:id="rId5" w:history="1">
        <w:r w:rsidRPr="00F56787">
          <w:rPr>
            <w:rStyle w:val="PPRHyperlink"/>
          </w:rPr>
          <w:t>External consultation and publishing guideline</w:t>
        </w:r>
      </w:hyperlink>
      <w:r>
        <w:t xml:space="preserve"> for information about timeframes and PPR processes you may need to comply with.</w:t>
      </w:r>
    </w:p>
    <w:p w14:paraId="7EABB92D" w14:textId="77777777" w:rsidR="005B1809" w:rsidRPr="00F36090" w:rsidRDefault="005B1809" w:rsidP="00F36090">
      <w:pPr>
        <w:pStyle w:val="PPRBulletedListL1"/>
      </w:pPr>
      <w:r>
        <w:t xml:space="preserve"> </w:t>
      </w:r>
      <w:r w:rsidRPr="00F36090">
        <w:t xml:space="preserve">This template has been approved by the Executive Management Board and cannot be modified. Only policies in this approved template are published on the Policy and Procedure Register and have mandatory force.  </w:t>
      </w:r>
    </w:p>
    <w:p w14:paraId="1CEBE098" w14:textId="77777777" w:rsidR="00C42501" w:rsidRDefault="00C42501" w:rsidP="00C42501">
      <w:pPr>
        <w:pStyle w:val="PPRBulletedListL1"/>
      </w:pPr>
      <w:r>
        <w:t xml:space="preserve"> If you are reviewing a current </w:t>
      </w:r>
      <w:proofErr w:type="gramStart"/>
      <w:r>
        <w:t>policy</w:t>
      </w:r>
      <w:proofErr w:type="gramEnd"/>
      <w:r>
        <w:t xml:space="preserve"> please request the master copy from the </w:t>
      </w:r>
      <w:hyperlink r:id="rId6" w:history="1">
        <w:r w:rsidRPr="00F36090">
          <w:rPr>
            <w:rStyle w:val="PPRHyperlink"/>
          </w:rPr>
          <w:t>PPR team</w:t>
        </w:r>
      </w:hyperlink>
      <w:r w:rsidRPr="00C42501">
        <w:rPr>
          <w:rStyle w:val="PPRHyperlink"/>
          <w:color w:val="auto"/>
          <w:u w:val="none"/>
        </w:rPr>
        <w:t>.</w:t>
      </w:r>
    </w:p>
    <w:p w14:paraId="2013FAC4" w14:textId="77777777" w:rsidR="005B1809" w:rsidRPr="00F36090" w:rsidRDefault="005B1809" w:rsidP="00F36090">
      <w:pPr>
        <w:pStyle w:val="PPRBulletedListL1"/>
      </w:pPr>
      <w:r>
        <w:t xml:space="preserve"> </w:t>
      </w:r>
      <w:r w:rsidRPr="00F36090">
        <w:t xml:space="preserve">Consultation with the </w:t>
      </w:r>
      <w:hyperlink r:id="rId7" w:history="1">
        <w:r w:rsidRPr="00F36090">
          <w:rPr>
            <w:rStyle w:val="PPRHyperlink"/>
          </w:rPr>
          <w:t>PPR team</w:t>
        </w:r>
      </w:hyperlink>
      <w:r w:rsidRPr="00F36090">
        <w:t xml:space="preserve"> is required prior to final approvals of this policy. The PPR team can provide support throughout the entire policy and procedure development and improvement cycle. </w:t>
      </w:r>
    </w:p>
    <w:p w14:paraId="3987F8FC" w14:textId="77777777" w:rsidR="005B1809" w:rsidRDefault="005B1809" w:rsidP="00F36090">
      <w:pPr>
        <w:pStyle w:val="PPRBulletedListL1"/>
      </w:pPr>
      <w:r>
        <w:t xml:space="preserve"> </w:t>
      </w:r>
      <w:r w:rsidRPr="00F36090">
        <w:t xml:space="preserve">Drafting guidance is provided </w:t>
      </w:r>
      <w:r>
        <w:t xml:space="preserve">for </w:t>
      </w:r>
      <w:r w:rsidRPr="00F36090">
        <w:t xml:space="preserve">each section below and further supporting materials are available on </w:t>
      </w:r>
      <w:hyperlink r:id="rId8" w:history="1">
        <w:proofErr w:type="spellStart"/>
        <w:r w:rsidRPr="00017590">
          <w:rPr>
            <w:rStyle w:val="PPRHyperlink"/>
          </w:rPr>
          <w:t>OnePortal</w:t>
        </w:r>
        <w:proofErr w:type="spellEnd"/>
      </w:hyperlink>
      <w:r w:rsidRPr="00F36090">
        <w:t xml:space="preserve"> (DoE employees only).</w:t>
      </w:r>
    </w:p>
    <w:p w14:paraId="3067B5D6" w14:textId="77777777" w:rsidR="005B1809" w:rsidRDefault="005B1809"/>
  </w:comment>
  <w:comment w:id="3" w:author="PPR" w:date="2021-07-14T09:59:00Z" w:initials="JG">
    <w:p w14:paraId="15B7A7DD" w14:textId="77777777" w:rsidR="00C42501" w:rsidRDefault="00C42501">
      <w:r>
        <w:annotationRef/>
      </w:r>
      <w:r>
        <w:t>These details are updated by the PPR team on publishing.</w:t>
      </w:r>
    </w:p>
  </w:comment>
  <w:comment w:id="4" w:author="PPR" w:date="2021-06-29T16:29:00Z" w:initials="GJ">
    <w:p w14:paraId="41AF89F3" w14:textId="77777777" w:rsidR="005B1809" w:rsidRPr="00F36090" w:rsidRDefault="005B1809" w:rsidP="00BE3D39">
      <w:pPr>
        <w:pStyle w:val="PPRNormal"/>
      </w:pPr>
      <w:r>
        <w:annotationRef/>
      </w:r>
      <w:r>
        <w:t>W</w:t>
      </w:r>
      <w:r w:rsidRPr="00BE3D39">
        <w:t xml:space="preserve">ho the policy applies </w:t>
      </w:r>
      <w:proofErr w:type="gramStart"/>
      <w:r w:rsidRPr="00BE3D39">
        <w:t>to</w:t>
      </w:r>
      <w:r>
        <w:t>.</w:t>
      </w:r>
      <w:proofErr w:type="gramEnd"/>
      <w:r>
        <w:t xml:space="preserve"> </w:t>
      </w:r>
      <w:r w:rsidRPr="00F36090">
        <w:t>For example, Whole-of-government, Department-wide, All state schools, All early years.</w:t>
      </w:r>
    </w:p>
    <w:p w14:paraId="064BFFC1" w14:textId="77777777" w:rsidR="005B1809" w:rsidRPr="00F36090" w:rsidRDefault="005B1809" w:rsidP="00BE3D39">
      <w:pPr>
        <w:pStyle w:val="PPRNormal"/>
      </w:pPr>
    </w:p>
    <w:p w14:paraId="2C9F45BD" w14:textId="77777777" w:rsidR="005B1809" w:rsidRDefault="005B1809">
      <w:r w:rsidRPr="00F36090">
        <w:t>Note: Department-wide applies to all Department of Education (DoE) staff (including contractors, volunteers or visitors on department sites providing services)</w:t>
      </w:r>
      <w:r>
        <w:t xml:space="preserve">. PPR policies to not apply to the </w:t>
      </w:r>
      <w:r w:rsidRPr="00F36090">
        <w:t>Office of Industrial Relations.</w:t>
      </w:r>
    </w:p>
  </w:comment>
  <w:comment w:id="5" w:author="PPR" w:date="2021-06-29T16:32:00Z" w:initials="GJ">
    <w:p w14:paraId="75432718" w14:textId="77777777" w:rsidR="005B1809" w:rsidRDefault="005B1809" w:rsidP="00BE3D39">
      <w:pPr>
        <w:pStyle w:val="PPRNormal"/>
      </w:pPr>
      <w:r>
        <w:annotationRef/>
      </w:r>
      <w:r w:rsidRPr="00AC0CD2">
        <w:t>One short, high-level paragraph explaining why the policy is required or what the policy does</w:t>
      </w:r>
      <w:r>
        <w:t xml:space="preserve">. </w:t>
      </w:r>
    </w:p>
    <w:p w14:paraId="2C3FAFD8" w14:textId="77777777" w:rsidR="005B1809" w:rsidRDefault="005B1809" w:rsidP="00BE3D39">
      <w:pPr>
        <w:pStyle w:val="PPRNormal"/>
      </w:pPr>
      <w:r w:rsidRPr="00F36090">
        <w:t>For example:</w:t>
      </w:r>
    </w:p>
    <w:p w14:paraId="2249A925" w14:textId="77777777" w:rsidR="005B1809" w:rsidRPr="00F36090" w:rsidRDefault="005B1809" w:rsidP="00BE3D39">
      <w:pPr>
        <w:pStyle w:val="PPRNormal"/>
      </w:pPr>
    </w:p>
    <w:p w14:paraId="7EEAA257" w14:textId="77777777" w:rsidR="005B1809" w:rsidRDefault="005B1809" w:rsidP="00D24214">
      <w:pPr>
        <w:pStyle w:val="PPRBulletedListL1"/>
      </w:pPr>
      <w:r w:rsidRPr="00F36090">
        <w:t>This policy supports the Department of Education’s (the department) obligations to implement a customer complaints management system that complies with the Australian/New Zealand Standard on complaints management (AS/NZS ISO 10002:2014 – Guidelines for complaint management in organisations).</w:t>
      </w:r>
    </w:p>
    <w:p w14:paraId="0A62E2C3" w14:textId="77777777" w:rsidR="005B1809" w:rsidRPr="00F36090" w:rsidRDefault="005B1809" w:rsidP="00BE3D39">
      <w:pPr>
        <w:pStyle w:val="PPRNormal"/>
      </w:pPr>
    </w:p>
    <w:p w14:paraId="0EA20FC3" w14:textId="77777777" w:rsidR="005B1809" w:rsidRDefault="0006259B" w:rsidP="00D24214">
      <w:pPr>
        <w:pStyle w:val="PPRBulletedListL1"/>
      </w:pPr>
      <w:r>
        <w:t xml:space="preserve"> </w:t>
      </w:r>
      <w:r w:rsidR="005B1809" w:rsidRPr="00F36090">
        <w:t>This policy supports the Department of Education’s (the department) approach to developing effective policies and procedures consistent with the Policy management framework.</w:t>
      </w:r>
    </w:p>
    <w:p w14:paraId="7A4352CD" w14:textId="77777777" w:rsidR="005B1809" w:rsidRDefault="005B1809" w:rsidP="00D24214">
      <w:pPr>
        <w:pStyle w:val="PPRNumberedListL1"/>
        <w:numPr>
          <w:ilvl w:val="0"/>
          <w:numId w:val="0"/>
        </w:numPr>
        <w:rPr>
          <w:rFonts w:eastAsia="Arial Unicode MS"/>
        </w:rPr>
      </w:pPr>
    </w:p>
    <w:p w14:paraId="03CC6DB3" w14:textId="77777777" w:rsidR="005B1809" w:rsidRPr="00D24214" w:rsidRDefault="005B1809" w:rsidP="00D24214">
      <w:pPr>
        <w:pStyle w:val="PPRNormal"/>
      </w:pPr>
      <w:r w:rsidRPr="00D24214">
        <w:t xml:space="preserve">The Purpose will also appear on the landing page for the </w:t>
      </w:r>
      <w:r>
        <w:t>policy</w:t>
      </w:r>
      <w:r w:rsidRPr="00D24214">
        <w:t xml:space="preserve"> and in category pages on the PPR to provide a brief snapshot to help readers decide if the p</w:t>
      </w:r>
      <w:r>
        <w:t>olicy</w:t>
      </w:r>
      <w:r w:rsidRPr="00D24214">
        <w:t xml:space="preserve"> is what they are looking for.</w:t>
      </w:r>
      <w:r w:rsidR="00800CC2">
        <w:t xml:space="preserve"> </w:t>
      </w:r>
    </w:p>
    <w:p w14:paraId="54991CCE" w14:textId="77777777" w:rsidR="005B1809" w:rsidRDefault="005B1809" w:rsidP="00D24214">
      <w:pPr>
        <w:pStyle w:val="PPRNumberedListL1"/>
        <w:numPr>
          <w:ilvl w:val="0"/>
          <w:numId w:val="0"/>
        </w:numPr>
        <w:rPr>
          <w:rFonts w:eastAsia="Arial Unicode MS"/>
        </w:rPr>
      </w:pPr>
    </w:p>
    <w:p w14:paraId="10F2EE32" w14:textId="77777777" w:rsidR="005B1809" w:rsidRPr="00D24214" w:rsidRDefault="005B1809" w:rsidP="00D24214">
      <w:pPr>
        <w:pStyle w:val="PPRNormal"/>
      </w:pPr>
      <w:r w:rsidRPr="00E575A2">
        <w:rPr>
          <w:rStyle w:val="PPRBold"/>
        </w:rPr>
        <w:t>Style considerations:</w:t>
      </w:r>
      <w:r w:rsidRPr="00D24214">
        <w:t xml:space="preserve"> This section does not support the use of bullet points</w:t>
      </w:r>
      <w:r>
        <w:t xml:space="preserve"> or hard returns (Enter to move down a line)</w:t>
      </w:r>
      <w:r w:rsidRPr="00D24214">
        <w:t>.</w:t>
      </w:r>
      <w:r>
        <w:t xml:space="preserve"> Use </w:t>
      </w:r>
      <w:proofErr w:type="spellStart"/>
      <w:r>
        <w:t>PPR_Normal</w:t>
      </w:r>
      <w:proofErr w:type="spellEnd"/>
      <w:r>
        <w:t xml:space="preserve"> style with soft returns (Shift + Enter) to format.</w:t>
      </w:r>
    </w:p>
    <w:p w14:paraId="52A8A218" w14:textId="77777777" w:rsidR="005B1809" w:rsidRDefault="005B1809"/>
  </w:comment>
  <w:comment w:id="6" w:author="PPR" w:date="2021-06-29T16:33:00Z" w:initials="GJ">
    <w:p w14:paraId="2A5F59D2" w14:textId="77777777" w:rsidR="005B1809" w:rsidRDefault="005B1809" w:rsidP="00BE3D39">
      <w:r>
        <w:annotationRef/>
      </w:r>
      <w:r w:rsidRPr="006A4AFA">
        <w:t>A high-level concise statement explaining the objectives, vision, or strategic imperative underpinning the policy</w:t>
      </w:r>
      <w:r w:rsidRPr="00B85E4F">
        <w:t>.</w:t>
      </w:r>
    </w:p>
    <w:p w14:paraId="2705A4BB" w14:textId="77777777" w:rsidR="005B1809" w:rsidRDefault="005B1809" w:rsidP="00BE3D39">
      <w:r w:rsidRPr="006A4AFA">
        <w:t>For example:</w:t>
      </w:r>
    </w:p>
    <w:p w14:paraId="1E8D72CD" w14:textId="77777777" w:rsidR="005B1809" w:rsidRDefault="005B1809" w:rsidP="00BE3D39"/>
    <w:p w14:paraId="3379E649" w14:textId="77777777" w:rsidR="005B1809" w:rsidRDefault="0006259B" w:rsidP="00B038DB">
      <w:pPr>
        <w:pStyle w:val="PPRBulletedListL1"/>
      </w:pPr>
      <w:r>
        <w:t xml:space="preserve"> </w:t>
      </w:r>
      <w:r w:rsidR="005B1809" w:rsidRPr="006A4AFA">
        <w:t>The department is committed to effective complaints management by managing complaints in an accountable, transparent, timely and fair manner, in compliance with the department’s Customer Complaints Management Framework, policy and procedure.</w:t>
      </w:r>
    </w:p>
    <w:p w14:paraId="668440C1" w14:textId="77777777" w:rsidR="005B1809" w:rsidRPr="006A4AFA" w:rsidRDefault="005B1809" w:rsidP="00BE3D39"/>
    <w:p w14:paraId="7AB51BD4" w14:textId="77777777" w:rsidR="005B1809" w:rsidRDefault="0006259B" w:rsidP="00B038DB">
      <w:pPr>
        <w:pStyle w:val="PPRBulletedListL1"/>
      </w:pPr>
      <w:r>
        <w:t xml:space="preserve"> </w:t>
      </w:r>
      <w:r w:rsidR="005B1809" w:rsidRPr="006A4AFA">
        <w:t xml:space="preserve">The department is committed to effective risk management to achieve better outcomes for our customers. Risks are managed according to the department’s Enterprise Risk Management Framework, this policy and the Enterprise Risk Management procedure.  </w:t>
      </w:r>
    </w:p>
    <w:p w14:paraId="10F98D8D" w14:textId="77777777" w:rsidR="005B1809" w:rsidRDefault="005B1809" w:rsidP="00B038DB">
      <w:pPr>
        <w:pStyle w:val="PPRNormal"/>
      </w:pPr>
    </w:p>
  </w:comment>
  <w:comment w:id="7" w:author="PPR" w:date="2021-06-29T16:35:00Z" w:initials="GJ">
    <w:p w14:paraId="50B825AD" w14:textId="77777777" w:rsidR="005B1809" w:rsidRDefault="005B1809" w:rsidP="000F448F">
      <w:r>
        <w:annotationRef/>
      </w:r>
      <w:r>
        <w:t>H</w:t>
      </w:r>
      <w:r w:rsidRPr="00BE3D39">
        <w:t>igh level principles that address the objectives of the policy.</w:t>
      </w:r>
      <w:r>
        <w:t xml:space="preserve"> The principles should be listed in the left column and </w:t>
      </w:r>
      <w:r w:rsidRPr="000F448F">
        <w:t>contextualised by including what they each mean for DoE</w:t>
      </w:r>
      <w:r>
        <w:t xml:space="preserve"> on the right.</w:t>
      </w:r>
    </w:p>
    <w:p w14:paraId="438A3451" w14:textId="77777777" w:rsidR="005B1809" w:rsidRDefault="005B1809" w:rsidP="000F448F"/>
    <w:p w14:paraId="2805D26E" w14:textId="77777777" w:rsidR="005B1809" w:rsidRDefault="005B1809" w:rsidP="000F448F">
      <w:r>
        <w:t>Principles should address high level ideas or objectives. For example: reliability, efficiency, customer focus, transparency and equity.</w:t>
      </w:r>
    </w:p>
    <w:p w14:paraId="026698FC" w14:textId="77777777" w:rsidR="005B1809" w:rsidRDefault="005B1809" w:rsidP="000F448F">
      <w:pPr>
        <w:pStyle w:val="PPRNumberedListL1"/>
        <w:numPr>
          <w:ilvl w:val="0"/>
          <w:numId w:val="0"/>
        </w:numPr>
      </w:pPr>
    </w:p>
    <w:p w14:paraId="3507B8EA" w14:textId="77777777" w:rsidR="005B1809" w:rsidRDefault="005B1809" w:rsidP="000F448F">
      <w:pPr>
        <w:pStyle w:val="PPRNumberedListL1"/>
        <w:numPr>
          <w:ilvl w:val="0"/>
          <w:numId w:val="0"/>
        </w:numPr>
      </w:pPr>
      <w:r>
        <w:t>Each principle should then be contextualised or applied to the department. For example (from the principle of Customer focus for Customer complaints management):</w:t>
      </w:r>
    </w:p>
    <w:p w14:paraId="044DB9C9" w14:textId="77777777" w:rsidR="005B1809" w:rsidRDefault="0006259B" w:rsidP="00BC4F1D">
      <w:pPr>
        <w:pStyle w:val="PPRBulletedListL1"/>
      </w:pPr>
      <w:r>
        <w:t xml:space="preserve"> </w:t>
      </w:r>
      <w:r w:rsidR="005B1809" w:rsidRPr="00BC4F1D">
        <w:t>Our customers, including children, have a right to complain and to not be adversely affected by their customer complaint.</w:t>
      </w:r>
    </w:p>
    <w:p w14:paraId="34DD1728" w14:textId="77777777" w:rsidR="005B1809" w:rsidRPr="00BC4F1D" w:rsidRDefault="0006259B" w:rsidP="00BC4F1D">
      <w:pPr>
        <w:pStyle w:val="PPRBulletedListL1"/>
      </w:pPr>
      <w:r>
        <w:t xml:space="preserve"> </w:t>
      </w:r>
      <w:r w:rsidR="005B1809" w:rsidRPr="00BC4F1D">
        <w:t>All customers making a complaint are treated with respect.</w:t>
      </w:r>
    </w:p>
    <w:p w14:paraId="20CE29C8" w14:textId="77777777" w:rsidR="005B1809" w:rsidRDefault="0006259B" w:rsidP="00BC4F1D">
      <w:pPr>
        <w:pStyle w:val="PPRBulletedListL1"/>
      </w:pPr>
      <w:r>
        <w:t xml:space="preserve"> </w:t>
      </w:r>
      <w:r w:rsidR="005B1809">
        <w:t>O</w:t>
      </w:r>
      <w:r w:rsidR="005B1809" w:rsidRPr="00BC4F1D">
        <w:t>ur actions and decisions consider, and are compatible with, the human rights of our customers.</w:t>
      </w:r>
    </w:p>
    <w:p w14:paraId="2025A5BD" w14:textId="77777777" w:rsidR="005B1809" w:rsidRDefault="005B1809" w:rsidP="00B038DB">
      <w:pPr>
        <w:pStyle w:val="PPRNormal"/>
      </w:pPr>
    </w:p>
    <w:p w14:paraId="5F541375" w14:textId="77777777" w:rsidR="005B1809" w:rsidRDefault="005B1809" w:rsidP="00B038DB">
      <w:pPr>
        <w:pStyle w:val="PPRNormal"/>
      </w:pPr>
      <w:r w:rsidRPr="00B038DB">
        <w:rPr>
          <w:rStyle w:val="PPRBold"/>
        </w:rPr>
        <w:t>Styling considerations</w:t>
      </w:r>
      <w:r>
        <w:t xml:space="preserve">: Apply the </w:t>
      </w:r>
      <w:proofErr w:type="spellStart"/>
      <w:r>
        <w:t>PPR_Table_content</w:t>
      </w:r>
      <w:proofErr w:type="spellEnd"/>
      <w:r>
        <w:t xml:space="preserve"> and </w:t>
      </w:r>
      <w:proofErr w:type="spellStart"/>
      <w:r>
        <w:t>PPR_Table_Content</w:t>
      </w:r>
      <w:proofErr w:type="spellEnd"/>
      <w:r>
        <w:t>-bold styles in this section</w:t>
      </w:r>
    </w:p>
  </w:comment>
  <w:comment w:id="8" w:author="PPR" w:date="2021-06-29T17:35:00Z" w:initials="GJ">
    <w:p w14:paraId="377B5A81" w14:textId="77777777" w:rsidR="005B1809" w:rsidRPr="00BC4F1D" w:rsidRDefault="005B1809" w:rsidP="00BC4F1D">
      <w:pPr>
        <w:pStyle w:val="PPRNormal"/>
      </w:pPr>
      <w:r>
        <w:annotationRef/>
      </w:r>
      <w:r>
        <w:t>H</w:t>
      </w:r>
      <w:r w:rsidRPr="00BC4F1D">
        <w:t>igh level requirements specific to the policy that the department is required to adhere to. Examples of requirements could include (but are not limited to):</w:t>
      </w:r>
    </w:p>
    <w:p w14:paraId="124BC907" w14:textId="77777777" w:rsidR="005B1809" w:rsidRPr="00BC4F1D" w:rsidRDefault="0006259B" w:rsidP="00BC4F1D">
      <w:pPr>
        <w:pStyle w:val="PPRBulletedListL1"/>
      </w:pPr>
      <w:r>
        <w:t xml:space="preserve"> </w:t>
      </w:r>
      <w:r w:rsidR="005B1809" w:rsidRPr="00BC4F1D">
        <w:t xml:space="preserve">drivers underpinning the initiative/activity, such as legislative requirements, other mandatory obligations etc. </w:t>
      </w:r>
    </w:p>
    <w:p w14:paraId="006BD3EF" w14:textId="77777777" w:rsidR="005B1809" w:rsidRPr="00BC4F1D" w:rsidRDefault="0006259B" w:rsidP="00BC4F1D">
      <w:pPr>
        <w:pStyle w:val="PPRBulletedListL1"/>
      </w:pPr>
      <w:r>
        <w:t xml:space="preserve"> </w:t>
      </w:r>
      <w:r w:rsidR="005B1809" w:rsidRPr="00BC4F1D">
        <w:t>what is in and out of scope for your initiative/activity;</w:t>
      </w:r>
    </w:p>
    <w:p w14:paraId="43AE28C1" w14:textId="77777777" w:rsidR="005B1809" w:rsidRPr="00BC4F1D" w:rsidRDefault="0006259B" w:rsidP="00BC4F1D">
      <w:pPr>
        <w:pStyle w:val="PPRBulletedListL1"/>
      </w:pPr>
      <w:r>
        <w:t xml:space="preserve"> </w:t>
      </w:r>
      <w:r w:rsidR="005B1809" w:rsidRPr="00BC4F1D">
        <w:t>reporting obligations</w:t>
      </w:r>
    </w:p>
    <w:p w14:paraId="0B5E3F0C" w14:textId="77777777" w:rsidR="005B1809" w:rsidRDefault="0006259B" w:rsidP="00BC4F1D">
      <w:pPr>
        <w:pStyle w:val="PPRBulletedListL1"/>
      </w:pPr>
      <w:r>
        <w:t xml:space="preserve"> </w:t>
      </w:r>
      <w:r w:rsidR="005B1809" w:rsidRPr="00BC4F1D">
        <w:t>monitoring and/or review obligations.</w:t>
      </w:r>
    </w:p>
    <w:p w14:paraId="39A56083" w14:textId="77777777" w:rsidR="005B1809" w:rsidRDefault="005B1809" w:rsidP="00B038DB">
      <w:pPr>
        <w:pStyle w:val="PPRNumberedListL1"/>
        <w:numPr>
          <w:ilvl w:val="0"/>
          <w:numId w:val="0"/>
        </w:numPr>
        <w:ind w:left="340" w:hanging="340"/>
      </w:pPr>
    </w:p>
    <w:p w14:paraId="1874616D" w14:textId="77777777" w:rsidR="005B1809" w:rsidRDefault="005B1809" w:rsidP="00B038DB">
      <w:pPr>
        <w:pStyle w:val="PPRNormal"/>
      </w:pPr>
      <w:r>
        <w:t>For examples of how this section might be framed, see:</w:t>
      </w:r>
    </w:p>
    <w:p w14:paraId="43CA5249" w14:textId="77777777" w:rsidR="005B1809" w:rsidRPr="0037111A" w:rsidRDefault="00800CC2" w:rsidP="0037111A">
      <w:pPr>
        <w:pStyle w:val="PPRBulletedListL1"/>
      </w:pPr>
      <w:r w:rsidRPr="0037111A">
        <w:t xml:space="preserve"> </w:t>
      </w:r>
      <w:hyperlink r:id="rId9" w:history="1">
        <w:r w:rsidR="005B1809" w:rsidRPr="0037111A">
          <w:rPr>
            <w:rStyle w:val="PPRHyperlink"/>
          </w:rPr>
          <w:t>Customer complaints management policy</w:t>
        </w:r>
      </w:hyperlink>
      <w:r w:rsidR="0037111A">
        <w:t xml:space="preserve"> </w:t>
      </w:r>
    </w:p>
    <w:p w14:paraId="43C3A37F" w14:textId="77777777" w:rsidR="005B1809" w:rsidRPr="0037111A" w:rsidRDefault="00800CC2" w:rsidP="0037111A">
      <w:pPr>
        <w:pStyle w:val="PPRBulletedListL1"/>
      </w:pPr>
      <w:r w:rsidRPr="0037111A">
        <w:t xml:space="preserve"> </w:t>
      </w:r>
      <w:hyperlink r:id="rId10" w:history="1">
        <w:r w:rsidR="005B1809" w:rsidRPr="0037111A">
          <w:rPr>
            <w:rStyle w:val="PPRHyperlink"/>
          </w:rPr>
          <w:t>Legislative compliance policy</w:t>
        </w:r>
      </w:hyperlink>
      <w:r w:rsidR="0037111A">
        <w:t xml:space="preserve"> </w:t>
      </w:r>
    </w:p>
    <w:p w14:paraId="436404F8" w14:textId="77777777" w:rsidR="005B1809" w:rsidRPr="0037111A" w:rsidRDefault="005B1809" w:rsidP="0037111A">
      <w:pPr>
        <w:pStyle w:val="PPRBulletedListL1"/>
      </w:pPr>
      <w:r w:rsidRPr="0037111A">
        <w:t xml:space="preserve"> </w:t>
      </w:r>
      <w:hyperlink r:id="rId11" w:history="1">
        <w:r w:rsidRPr="0037111A">
          <w:rPr>
            <w:rStyle w:val="PPRHyperlink"/>
          </w:rPr>
          <w:t>Individual employee grievance policy</w:t>
        </w:r>
      </w:hyperlink>
      <w:r w:rsidR="0037111A">
        <w:t xml:space="preserve"> </w:t>
      </w:r>
    </w:p>
    <w:p w14:paraId="6F1F8305" w14:textId="77777777" w:rsidR="005B1809" w:rsidRPr="0037111A" w:rsidRDefault="00800CC2" w:rsidP="0037111A">
      <w:pPr>
        <w:pStyle w:val="PPRBulletedListL1"/>
      </w:pPr>
      <w:r w:rsidRPr="0037111A">
        <w:t xml:space="preserve"> </w:t>
      </w:r>
      <w:hyperlink r:id="rId12" w:history="1">
        <w:r w:rsidR="005B1809" w:rsidRPr="0037111A">
          <w:rPr>
            <w:rStyle w:val="PPRHyperlink"/>
          </w:rPr>
          <w:t>Regulating for quality: The regulation of approved early childhood education and care services policy</w:t>
        </w:r>
      </w:hyperlink>
      <w:r w:rsidR="0037111A">
        <w:t xml:space="preserve"> </w:t>
      </w:r>
    </w:p>
    <w:p w14:paraId="26F24A5C" w14:textId="77777777" w:rsidR="005B1809" w:rsidRPr="0037111A" w:rsidRDefault="00800CC2" w:rsidP="0037111A">
      <w:pPr>
        <w:pStyle w:val="PPRBulletedListL1"/>
      </w:pPr>
      <w:r w:rsidRPr="0037111A">
        <w:t xml:space="preserve"> </w:t>
      </w:r>
      <w:hyperlink r:id="rId13" w:history="1">
        <w:r w:rsidR="005B1809" w:rsidRPr="0037111A">
          <w:rPr>
            <w:rStyle w:val="PPRHyperlink"/>
          </w:rPr>
          <w:t>Policy and procedure management policy</w:t>
        </w:r>
      </w:hyperlink>
      <w:r w:rsidR="0037111A">
        <w:t xml:space="preserve"> </w:t>
      </w:r>
    </w:p>
    <w:p w14:paraId="381B627F" w14:textId="77777777" w:rsidR="005B1809" w:rsidRDefault="005B1809" w:rsidP="00B038DB">
      <w:pPr>
        <w:pStyle w:val="PPRNormal"/>
      </w:pPr>
    </w:p>
    <w:p w14:paraId="0D9E6906" w14:textId="77777777" w:rsidR="005B1809" w:rsidRPr="00B038DB" w:rsidRDefault="005B1809" w:rsidP="00B038DB">
      <w:pPr>
        <w:pStyle w:val="PPRNormal"/>
        <w:rPr>
          <w:rStyle w:val="PPRBold"/>
        </w:rPr>
      </w:pPr>
      <w:r w:rsidRPr="00B038DB">
        <w:rPr>
          <w:rStyle w:val="PPRBold"/>
        </w:rPr>
        <w:t xml:space="preserve">Styling considerations: </w:t>
      </w:r>
    </w:p>
    <w:p w14:paraId="112FB837" w14:textId="77777777" w:rsidR="005B1809" w:rsidRDefault="0006259B" w:rsidP="00B038DB">
      <w:pPr>
        <w:pStyle w:val="PPRBulletedListL1"/>
      </w:pPr>
      <w:r>
        <w:t xml:space="preserve"> </w:t>
      </w:r>
      <w:r w:rsidR="005B1809">
        <w:t>Use PPR_H3_Sub-headings to state requirements</w:t>
      </w:r>
    </w:p>
    <w:p w14:paraId="6EBACFD3" w14:textId="77777777" w:rsidR="005B1809" w:rsidRDefault="0006259B" w:rsidP="00B038DB">
      <w:pPr>
        <w:pStyle w:val="PPRBulletedListL1"/>
      </w:pPr>
      <w:r>
        <w:t xml:space="preserve"> </w:t>
      </w:r>
      <w:r w:rsidR="005B1809">
        <w:t xml:space="preserve">Use </w:t>
      </w:r>
      <w:proofErr w:type="spellStart"/>
      <w:r w:rsidR="005B1809">
        <w:t>PPR_Normal</w:t>
      </w:r>
      <w:proofErr w:type="spellEnd"/>
      <w:r w:rsidR="005B1809">
        <w:t xml:space="preserve"> or </w:t>
      </w:r>
      <w:proofErr w:type="spellStart"/>
      <w:r w:rsidR="005B1809">
        <w:t>PPR_Bulleted</w:t>
      </w:r>
      <w:proofErr w:type="spellEnd"/>
      <w:r w:rsidR="005B1809">
        <w:t xml:space="preserve"> Lists to explain the requirement</w:t>
      </w:r>
    </w:p>
  </w:comment>
  <w:comment w:id="9" w:author="PPR" w:date="2021-06-29T17:36:00Z" w:initials="GJ">
    <w:p w14:paraId="0FC3B430" w14:textId="77777777" w:rsidR="005B1809" w:rsidRDefault="005B1809" w:rsidP="00BC4F1D">
      <w:pPr>
        <w:pStyle w:val="PPRNormal"/>
      </w:pPr>
      <w:r>
        <w:annotationRef/>
      </w:r>
      <w:r w:rsidRPr="00BC4F1D">
        <w:t xml:space="preserve">Terms that are unfamiliar, have particular meanings/connotations in the context of </w:t>
      </w:r>
      <w:r>
        <w:t xml:space="preserve">the </w:t>
      </w:r>
      <w:r w:rsidRPr="00BC4F1D">
        <w:t xml:space="preserve">policy, or are technical in nature should be listed. </w:t>
      </w:r>
      <w:r>
        <w:t>Only include terms used in the policy.</w:t>
      </w:r>
    </w:p>
    <w:p w14:paraId="61E44384" w14:textId="77777777" w:rsidR="005B1809" w:rsidRDefault="005B1809" w:rsidP="00BC4F1D">
      <w:pPr>
        <w:pStyle w:val="PPRNormal"/>
      </w:pPr>
    </w:p>
    <w:p w14:paraId="0CFF13FF" w14:textId="77777777" w:rsidR="005B1809" w:rsidRDefault="005B1809" w:rsidP="00B038DB">
      <w:pPr>
        <w:pStyle w:val="PPRNormal"/>
      </w:pPr>
      <w:r w:rsidRPr="00C15678">
        <w:t xml:space="preserve">Only include terms used in the </w:t>
      </w:r>
      <w:r>
        <w:t>policy</w:t>
      </w:r>
      <w:r w:rsidRPr="00C15678">
        <w:t>.</w:t>
      </w:r>
      <w:r>
        <w:t xml:space="preserve"> Terms that only appear in other definitions should ideally not be defined.</w:t>
      </w:r>
    </w:p>
    <w:p w14:paraId="30AEC679" w14:textId="77777777" w:rsidR="005B1809" w:rsidRDefault="005B1809" w:rsidP="00B038DB">
      <w:pPr>
        <w:pStyle w:val="PPRNormal"/>
      </w:pPr>
    </w:p>
    <w:p w14:paraId="3C00E992" w14:textId="77777777" w:rsidR="005B1809" w:rsidRPr="006535D8" w:rsidRDefault="005B1809" w:rsidP="00B038DB">
      <w:pPr>
        <w:pStyle w:val="PPRNormal"/>
        <w:rPr>
          <w:rStyle w:val="PPRBold"/>
        </w:rPr>
      </w:pPr>
      <w:r w:rsidRPr="006535D8">
        <w:rPr>
          <w:rStyle w:val="PPRBold"/>
        </w:rPr>
        <w:t xml:space="preserve">Styling considerations: </w:t>
      </w:r>
    </w:p>
    <w:p w14:paraId="0A0D692C" w14:textId="77777777" w:rsidR="005B1809" w:rsidRDefault="005B1809" w:rsidP="00B038DB">
      <w:pPr>
        <w:pStyle w:val="PPRBulletedListL1"/>
      </w:pPr>
      <w:r>
        <w:t xml:space="preserve">Use the </w:t>
      </w:r>
      <w:proofErr w:type="spellStart"/>
      <w:r>
        <w:t>PPR_Table_content</w:t>
      </w:r>
      <w:proofErr w:type="spellEnd"/>
      <w:r>
        <w:t xml:space="preserve"> styles. </w:t>
      </w:r>
    </w:p>
    <w:p w14:paraId="3F887C60" w14:textId="77777777" w:rsidR="005B1809" w:rsidRDefault="005B1809" w:rsidP="00B038DB">
      <w:pPr>
        <w:pStyle w:val="PPRBulletedListL1"/>
      </w:pPr>
      <w:r>
        <w:t>PPR bullets and PPR numbered lists are also supported, if required.</w:t>
      </w:r>
    </w:p>
    <w:p w14:paraId="72183BF9" w14:textId="77777777" w:rsidR="005B1809" w:rsidRDefault="005B1809" w:rsidP="00B038DB">
      <w:pPr>
        <w:pStyle w:val="PPRBulletedListL1"/>
      </w:pPr>
      <w:r>
        <w:t>Alphabetical lists are not supported.</w:t>
      </w:r>
    </w:p>
    <w:p w14:paraId="26C1BC24" w14:textId="77777777" w:rsidR="005B1809" w:rsidRDefault="005B1809" w:rsidP="00BC4F1D">
      <w:pPr>
        <w:pStyle w:val="PPRNormal"/>
      </w:pPr>
    </w:p>
  </w:comment>
  <w:comment w:id="10" w:author="PPR" w:date="2021-06-29T17:38:00Z" w:initials="GJ">
    <w:p w14:paraId="715B6E24" w14:textId="77777777" w:rsidR="005B1809" w:rsidRDefault="005B1809">
      <w:r>
        <w:annotationRef/>
      </w:r>
      <w:r w:rsidRPr="00BC4F1D">
        <w:t>This is the legislation that provides authority for the policy. If certain provisions are relevant, they should be stated. Include hyperlinks.</w:t>
      </w:r>
    </w:p>
    <w:p w14:paraId="5B9D5CB4" w14:textId="77777777" w:rsidR="005B1809" w:rsidRDefault="005B1809"/>
    <w:p w14:paraId="3EFA4885" w14:textId="77777777" w:rsidR="005B1809" w:rsidRDefault="005B1809">
      <w:r>
        <w:t xml:space="preserve">For example: </w:t>
      </w:r>
    </w:p>
    <w:p w14:paraId="22BCFC12" w14:textId="77777777" w:rsidR="005B1809" w:rsidRDefault="007D2334" w:rsidP="00BC4F1D">
      <w:pPr>
        <w:pStyle w:val="PPRBulletedListL1"/>
      </w:pPr>
      <w:hyperlink r:id="rId14" w:history="1">
        <w:r w:rsidR="005B1809" w:rsidRPr="00BC4F1D">
          <w:rPr>
            <w:rStyle w:val="PPRHyperlink-italic"/>
          </w:rPr>
          <w:t>Human Rights Act 2019</w:t>
        </w:r>
        <w:r w:rsidR="005B1809" w:rsidRPr="00BC4F1D">
          <w:rPr>
            <w:rStyle w:val="PPRHyperlink"/>
          </w:rPr>
          <w:t xml:space="preserve"> (Qld)</w:t>
        </w:r>
      </w:hyperlink>
      <w:r w:rsidR="005B1809" w:rsidRPr="00BC4F1D">
        <w:t xml:space="preserve"> part 2 and sections 58(1), 63, 97</w:t>
      </w:r>
    </w:p>
    <w:p w14:paraId="471F0BA4" w14:textId="77777777" w:rsidR="005B1809" w:rsidRDefault="005B1809" w:rsidP="00B038DB">
      <w:pPr>
        <w:pStyle w:val="PPRNormal"/>
      </w:pPr>
    </w:p>
    <w:p w14:paraId="0D0E68E6" w14:textId="77777777" w:rsidR="005B1809" w:rsidRDefault="005B1809" w:rsidP="00B038DB">
      <w:r>
        <w:t>Ensure the current/in force version of the legislation is linked to:</w:t>
      </w:r>
    </w:p>
    <w:p w14:paraId="7CDAFC9E" w14:textId="77777777" w:rsidR="005B1809" w:rsidRDefault="005B1809" w:rsidP="00B038DB">
      <w:pPr>
        <w:pStyle w:val="PPRBulletedListL1"/>
      </w:pPr>
      <w:r>
        <w:t xml:space="preserve"> Do not link to an Act as made, Acts/SL as passed, or Bills.</w:t>
      </w:r>
    </w:p>
    <w:p w14:paraId="781A3B05" w14:textId="77777777" w:rsidR="005B1809" w:rsidRDefault="005B1809" w:rsidP="00B038DB">
      <w:pPr>
        <w:pStyle w:val="PPRBulletedListL1"/>
      </w:pPr>
      <w:r>
        <w:t>Check the legislation does not have an old 'reprint' date or does not say 'superseded' - this means it is not the most current.</w:t>
      </w:r>
    </w:p>
    <w:p w14:paraId="21573850" w14:textId="77777777" w:rsidR="005B1809" w:rsidRDefault="005B1809" w:rsidP="00B038DB"/>
    <w:p w14:paraId="2A181487" w14:textId="77777777" w:rsidR="005B1809" w:rsidRDefault="005B1809" w:rsidP="00B038DB">
      <w:r>
        <w:t>Link to an authoritative legislation source:</w:t>
      </w:r>
    </w:p>
    <w:p w14:paraId="78D8531C" w14:textId="77777777" w:rsidR="005B1809" w:rsidRDefault="005B1809" w:rsidP="00B038DB">
      <w:pPr>
        <w:pStyle w:val="PPRBulletedListL1"/>
      </w:pPr>
      <w:r>
        <w:t xml:space="preserve">Queensland: </w:t>
      </w:r>
      <w:hyperlink r:id="rId15" w:history="1">
        <w:r w:rsidRPr="0037111A">
          <w:rPr>
            <w:rStyle w:val="PPRHyperlink"/>
          </w:rPr>
          <w:t>Office of the Queensland Parliamentary Counsel</w:t>
        </w:r>
      </w:hyperlink>
      <w:r>
        <w:t xml:space="preserve"> - refer to 'In force legislation' for current Acts/Regulations</w:t>
      </w:r>
    </w:p>
    <w:p w14:paraId="1DF951BC" w14:textId="77777777" w:rsidR="005B1809" w:rsidRDefault="005B1809" w:rsidP="00B038DB">
      <w:pPr>
        <w:pStyle w:val="PPRBulletedListL1"/>
      </w:pPr>
      <w:r>
        <w:t xml:space="preserve">Commonwealth: </w:t>
      </w:r>
      <w:hyperlink r:id="rId16" w:history="1">
        <w:r w:rsidRPr="0037111A">
          <w:rPr>
            <w:rStyle w:val="PPRHyperlink"/>
          </w:rPr>
          <w:t>Federal Register of Legislation</w:t>
        </w:r>
      </w:hyperlink>
      <w:r>
        <w:t xml:space="preserve"> - refer to 'Acts in Force'</w:t>
      </w:r>
    </w:p>
    <w:p w14:paraId="00C156D1" w14:textId="77777777" w:rsidR="005B1809" w:rsidRDefault="005B1809" w:rsidP="00B038DB"/>
    <w:p w14:paraId="142C4846" w14:textId="77777777" w:rsidR="005B1809" w:rsidRPr="00AD0EBA" w:rsidRDefault="005B1809" w:rsidP="00B038DB">
      <w:pPr>
        <w:rPr>
          <w:rStyle w:val="PPRBold"/>
        </w:rPr>
      </w:pPr>
      <w:r w:rsidRPr="00AD0EBA">
        <w:rPr>
          <w:rStyle w:val="PPRBold"/>
        </w:rPr>
        <w:t xml:space="preserve">Styling considerations: </w:t>
      </w:r>
    </w:p>
    <w:p w14:paraId="01DD6FB0" w14:textId="77777777" w:rsidR="005B1809" w:rsidRDefault="005B1809" w:rsidP="00B038DB">
      <w:pPr>
        <w:pStyle w:val="PPRBulletedListL1"/>
      </w:pPr>
      <w:r>
        <w:t>Legislation needs to be listed in bullet points using PPR_BulletedList_L1</w:t>
      </w:r>
    </w:p>
    <w:p w14:paraId="27127224" w14:textId="77777777" w:rsidR="005B1809" w:rsidRDefault="005B1809" w:rsidP="00B038DB">
      <w:pPr>
        <w:pStyle w:val="PPRBulletedListL1"/>
      </w:pPr>
      <w:r>
        <w:t>Legislation should be hyperlinked using the appropriate PPR hyperlinking style:</w:t>
      </w:r>
    </w:p>
    <w:p w14:paraId="09B19DF2" w14:textId="77777777" w:rsidR="005B1809" w:rsidRDefault="005B1809" w:rsidP="00B038DB">
      <w:pPr>
        <w:pStyle w:val="PPRBulletedListL2"/>
      </w:pPr>
      <w:r w:rsidRPr="00AD0EBA">
        <w:rPr>
          <w:rStyle w:val="PPRBold"/>
        </w:rPr>
        <w:t>For Acts</w:t>
      </w:r>
      <w:r>
        <w:t xml:space="preserve"> - use </w:t>
      </w:r>
      <w:proofErr w:type="spellStart"/>
      <w:r>
        <w:t>PPR_Hyperlink</w:t>
      </w:r>
      <w:proofErr w:type="spellEnd"/>
      <w:r>
        <w:t>-italics</w:t>
      </w:r>
    </w:p>
    <w:p w14:paraId="7E050AFD" w14:textId="77777777" w:rsidR="005B1809" w:rsidRDefault="005B1809" w:rsidP="00B038DB">
      <w:pPr>
        <w:pStyle w:val="PPRBulletedListL2"/>
      </w:pPr>
      <w:r w:rsidRPr="00AD0EBA">
        <w:rPr>
          <w:rStyle w:val="PPRBold"/>
        </w:rPr>
        <w:t>For Regulations or</w:t>
      </w:r>
      <w:r>
        <w:rPr>
          <w:rStyle w:val="PPRBold"/>
        </w:rPr>
        <w:t xml:space="preserve"> anything that is not an </w:t>
      </w:r>
      <w:r w:rsidRPr="00AD0EBA">
        <w:rPr>
          <w:rStyle w:val="PPRBold"/>
        </w:rPr>
        <w:t>Act</w:t>
      </w:r>
      <w:r>
        <w:t xml:space="preserve"> - use </w:t>
      </w:r>
      <w:proofErr w:type="spellStart"/>
      <w:r>
        <w:t>PPR_Hyperlink</w:t>
      </w:r>
      <w:proofErr w:type="spellEnd"/>
    </w:p>
    <w:p w14:paraId="22838BB4" w14:textId="77777777" w:rsidR="005B1809" w:rsidRPr="00C15678" w:rsidRDefault="005B1809" w:rsidP="00B038DB">
      <w:pPr>
        <w:pStyle w:val="PPRBulletedListL2"/>
      </w:pPr>
      <w:r w:rsidRPr="00AD0EBA">
        <w:rPr>
          <w:rStyle w:val="PPRBold"/>
        </w:rPr>
        <w:t>To apply hyperlink styles</w:t>
      </w:r>
      <w:r>
        <w:t xml:space="preserve"> - insert your hyperlink in the usual way, then select the hyperlinked text and select the appropriate style from the Style pane.</w:t>
      </w:r>
    </w:p>
    <w:p w14:paraId="2B9336F5" w14:textId="77777777" w:rsidR="005B1809" w:rsidRDefault="005B1809" w:rsidP="00B038DB">
      <w:pPr>
        <w:pStyle w:val="PPRNormal"/>
      </w:pPr>
    </w:p>
  </w:comment>
  <w:comment w:id="11" w:author="PPR" w:date="2021-06-29T17:41:00Z" w:initials="GJ">
    <w:p w14:paraId="49B0222E" w14:textId="77777777" w:rsidR="005B1809" w:rsidRDefault="005B1809">
      <w:r>
        <w:annotationRef/>
      </w:r>
      <w:r w:rsidRPr="00BC4F1D">
        <w:t xml:space="preserve">Only insert the title(s) of the </w:t>
      </w:r>
      <w:hyperlink r:id="rId17" w:history="1">
        <w:r w:rsidRPr="004B34A6">
          <w:rPr>
            <w:rStyle w:val="PPRHyperlink"/>
          </w:rPr>
          <w:t>Delegation/Authorisation</w:t>
        </w:r>
      </w:hyperlink>
      <w:r w:rsidRPr="00BC4F1D">
        <w:t xml:space="preserve"> instruments that directly relate to this policy. Include hyperlinks. </w:t>
      </w:r>
      <w:r>
        <w:t>Leave</w:t>
      </w:r>
      <w:r w:rsidRPr="00BC4F1D">
        <w:t xml:space="preserve"> ‘Nil’ if not applicable</w:t>
      </w:r>
    </w:p>
    <w:p w14:paraId="051C1C00" w14:textId="77777777" w:rsidR="005B1809" w:rsidRDefault="005B1809"/>
    <w:p w14:paraId="226AE4F3" w14:textId="77777777" w:rsidR="005B1809" w:rsidRPr="00AD0EBA" w:rsidRDefault="005B1809" w:rsidP="008B3975">
      <w:pPr>
        <w:rPr>
          <w:rStyle w:val="PPRBold"/>
        </w:rPr>
      </w:pPr>
      <w:r w:rsidRPr="00AD0EBA">
        <w:rPr>
          <w:rStyle w:val="PPRBold"/>
        </w:rPr>
        <w:t xml:space="preserve">Styling considerations: </w:t>
      </w:r>
    </w:p>
    <w:p w14:paraId="79DDF38C" w14:textId="77777777" w:rsidR="005B1809" w:rsidRDefault="0006259B" w:rsidP="008B3975">
      <w:pPr>
        <w:pStyle w:val="PPRBulletedListL1"/>
      </w:pPr>
      <w:r>
        <w:t xml:space="preserve"> </w:t>
      </w:r>
      <w:r w:rsidR="005B1809">
        <w:t>Delegation/authorisation instruments need to be listed in bullet points using PPR_BulletedList_L1</w:t>
      </w:r>
    </w:p>
    <w:p w14:paraId="52D547AE" w14:textId="77777777" w:rsidR="005B1809" w:rsidRDefault="0006259B" w:rsidP="008B3975">
      <w:pPr>
        <w:pStyle w:val="PPRBulletedListL1"/>
      </w:pPr>
      <w:r>
        <w:t xml:space="preserve"> </w:t>
      </w:r>
      <w:r w:rsidR="005B1809">
        <w:t xml:space="preserve">Instruments should be hyperlinked using the </w:t>
      </w:r>
      <w:proofErr w:type="spellStart"/>
      <w:r w:rsidR="005B1809">
        <w:t>PPR_Hyperlink</w:t>
      </w:r>
      <w:proofErr w:type="spellEnd"/>
      <w:r w:rsidR="005B1809">
        <w:t xml:space="preserve"> style</w:t>
      </w:r>
    </w:p>
    <w:p w14:paraId="5B2BC7EF" w14:textId="77777777" w:rsidR="005B1809" w:rsidRDefault="0006259B" w:rsidP="008B3975">
      <w:pPr>
        <w:pStyle w:val="PPRBulletedListL1"/>
      </w:pPr>
      <w:r>
        <w:rPr>
          <w:rStyle w:val="PPRBold"/>
        </w:rPr>
        <w:t xml:space="preserve"> </w:t>
      </w:r>
      <w:r w:rsidR="005B1809" w:rsidRPr="00AD0EBA">
        <w:rPr>
          <w:rStyle w:val="PPRBold"/>
        </w:rPr>
        <w:t>To apply hyperlink style</w:t>
      </w:r>
      <w:r w:rsidR="005B1809">
        <w:t xml:space="preserve"> - insert your hyperlink in the usual way, then select the hyperlinked text and select </w:t>
      </w:r>
      <w:proofErr w:type="spellStart"/>
      <w:r w:rsidR="005B1809">
        <w:t>PPR_Hyperlink</w:t>
      </w:r>
      <w:proofErr w:type="spellEnd"/>
      <w:r w:rsidR="005B1809">
        <w:t xml:space="preserve"> style from the Style pane.</w:t>
      </w:r>
    </w:p>
  </w:comment>
  <w:comment w:id="12" w:author="PPR" w:date="2021-06-30T14:50:00Z" w:initials="JG">
    <w:p w14:paraId="39A200FA" w14:textId="77777777" w:rsidR="005B1809" w:rsidRDefault="005B1809" w:rsidP="00E51F62">
      <w:pPr>
        <w:pStyle w:val="PPRNormal"/>
      </w:pPr>
      <w:r>
        <w:annotationRef/>
      </w:r>
      <w:r>
        <w:t xml:space="preserve">This refers to the policy hierarchy for this document. That is, the procedure/s that sit under this policy. </w:t>
      </w:r>
    </w:p>
    <w:p w14:paraId="170C58E7" w14:textId="77777777" w:rsidR="005B1809" w:rsidRDefault="005B1809"/>
    <w:p w14:paraId="4FBB66D7" w14:textId="77777777" w:rsidR="005B1809" w:rsidRDefault="005B1809">
      <w:r>
        <w:t>For example, the policy hierarchy for Customer complaints management is:</w:t>
      </w:r>
    </w:p>
    <w:p w14:paraId="63652689" w14:textId="77777777" w:rsidR="005B1809" w:rsidRDefault="0006259B" w:rsidP="007025AE">
      <w:pPr>
        <w:pStyle w:val="PPRBulletedListL1"/>
      </w:pPr>
      <w:r>
        <w:t xml:space="preserve"> </w:t>
      </w:r>
      <w:r w:rsidR="005B1809" w:rsidRPr="007025AE">
        <w:t>Customer complaints management policy</w:t>
      </w:r>
    </w:p>
    <w:p w14:paraId="3A844D35" w14:textId="77777777" w:rsidR="005B1809" w:rsidRPr="007025AE" w:rsidRDefault="0006259B" w:rsidP="0006259B">
      <w:pPr>
        <w:pStyle w:val="PPRBulletedListL2"/>
      </w:pPr>
      <w:r>
        <w:t xml:space="preserve"> </w:t>
      </w:r>
      <w:r w:rsidR="005B1809" w:rsidRPr="007025AE">
        <w:t xml:space="preserve">Customer complaints management procedure </w:t>
      </w:r>
    </w:p>
    <w:p w14:paraId="0092B244" w14:textId="77777777" w:rsidR="005B1809" w:rsidRPr="007025AE" w:rsidRDefault="0006259B" w:rsidP="0006259B">
      <w:pPr>
        <w:pStyle w:val="PPRBulletedListL2"/>
      </w:pPr>
      <w:r>
        <w:t xml:space="preserve"> </w:t>
      </w:r>
      <w:r w:rsidR="005B1809" w:rsidRPr="007025AE">
        <w:t>Customer complaints management - Internal review procedure</w:t>
      </w:r>
    </w:p>
    <w:p w14:paraId="16CD7D2C" w14:textId="77777777" w:rsidR="005B1809" w:rsidRPr="007025AE" w:rsidRDefault="0006259B" w:rsidP="0006259B">
      <w:pPr>
        <w:pStyle w:val="PPRBulletedListL2"/>
      </w:pPr>
      <w:r>
        <w:t xml:space="preserve"> </w:t>
      </w:r>
      <w:r w:rsidR="005B1809" w:rsidRPr="007025AE">
        <w:t>Customer complaints management - Managing unreasonable complainant conduct procedure</w:t>
      </w:r>
    </w:p>
    <w:p w14:paraId="6447C9BD" w14:textId="77777777" w:rsidR="005B1809" w:rsidRDefault="005B1809" w:rsidP="007025AE"/>
    <w:p w14:paraId="31134B50" w14:textId="77777777" w:rsidR="005B1809" w:rsidRDefault="005B1809" w:rsidP="008B3975">
      <w:pPr>
        <w:pStyle w:val="PPRNormal"/>
      </w:pPr>
      <w:r w:rsidRPr="00C15678">
        <w:t xml:space="preserve">Other </w:t>
      </w:r>
      <w:r>
        <w:t>policies and procedures that are 'related' but are not part of an established hierarchy under the Policy Management Framework must</w:t>
      </w:r>
      <w:r w:rsidRPr="00C15678">
        <w:t xml:space="preserve"> be listed in "Other resources".</w:t>
      </w:r>
    </w:p>
    <w:p w14:paraId="4C3D1095" w14:textId="77777777" w:rsidR="005B1809" w:rsidRDefault="005B1809" w:rsidP="008B3975">
      <w:pPr>
        <w:pStyle w:val="PPRNormal"/>
      </w:pPr>
    </w:p>
    <w:p w14:paraId="5DB1F9C5" w14:textId="77777777" w:rsidR="005B1809" w:rsidRDefault="005B1809" w:rsidP="008B3975">
      <w:pPr>
        <w:pStyle w:val="PPRNormal"/>
      </w:pPr>
      <w:r>
        <w:t>The PPR team can be contacted for advice about hierarchies.</w:t>
      </w:r>
    </w:p>
    <w:p w14:paraId="0FC7EC03" w14:textId="77777777" w:rsidR="005B1809" w:rsidRDefault="005B1809" w:rsidP="00E51F62">
      <w:pPr>
        <w:pStyle w:val="PPRNormal"/>
      </w:pPr>
    </w:p>
  </w:comment>
  <w:comment w:id="13" w:author="PPR" w:date="2021-06-30T14:56:00Z" w:initials="JG">
    <w:p w14:paraId="03B5E2B8" w14:textId="77777777" w:rsidR="005B1809" w:rsidRDefault="005B1809" w:rsidP="00E51F62">
      <w:pPr>
        <w:pStyle w:val="PPRNormal"/>
      </w:pPr>
      <w:r>
        <w:annotationRef/>
      </w:r>
      <w:r>
        <w:t xml:space="preserve">These are the attachments to this policy, </w:t>
      </w:r>
      <w:proofErr w:type="spellStart"/>
      <w:r>
        <w:t>ie</w:t>
      </w:r>
      <w:proofErr w:type="spellEnd"/>
      <w:r>
        <w:t>, forms and other documents that are published with this policy on the PPR.</w:t>
      </w:r>
    </w:p>
    <w:p w14:paraId="73C76616" w14:textId="77777777" w:rsidR="005B1809" w:rsidRDefault="005B1809" w:rsidP="00E51F62">
      <w:pPr>
        <w:pStyle w:val="PPRNormal"/>
      </w:pPr>
    </w:p>
    <w:p w14:paraId="43A45181" w14:textId="77777777" w:rsidR="005B1809" w:rsidRDefault="005B1809" w:rsidP="00E51F62">
      <w:pPr>
        <w:pStyle w:val="PPRNormal"/>
      </w:pPr>
      <w:r>
        <w:t>Other related information not published on the PPR with this policy should be listed in "Other resources".</w:t>
      </w:r>
    </w:p>
  </w:comment>
  <w:comment w:id="14" w:author="PPR" w:date="2021-06-30T14:57:00Z" w:initials="JG">
    <w:p w14:paraId="11D790EA" w14:textId="77777777" w:rsidR="005B1809" w:rsidRDefault="005B1809" w:rsidP="00E51F62">
      <w:pPr>
        <w:pStyle w:val="PPRNormal"/>
      </w:pPr>
      <w:r>
        <w:annotationRef/>
      </w:r>
      <w:r>
        <w:t xml:space="preserve">Information, forms and website that assist the reader with understanding this policy, but are not part of the hierarchy group nor published on the PPR with this policy. </w:t>
      </w:r>
    </w:p>
    <w:p w14:paraId="15DF2CB0" w14:textId="77777777" w:rsidR="005B1809" w:rsidRDefault="005B1809" w:rsidP="00E51F62">
      <w:pPr>
        <w:pStyle w:val="PPRNormal"/>
      </w:pPr>
    </w:p>
    <w:p w14:paraId="2DC220F3" w14:textId="77777777" w:rsidR="005B1809" w:rsidRDefault="005B1809" w:rsidP="00E51F62">
      <w:pPr>
        <w:pStyle w:val="PPRNormal"/>
      </w:pPr>
      <w:r>
        <w:t>This may include links to other policies or procedures, internal or external websites, documents, forms, etc.</w:t>
      </w:r>
    </w:p>
    <w:p w14:paraId="0B76C8EC" w14:textId="77777777" w:rsidR="005B1809" w:rsidRDefault="005B1809" w:rsidP="00E51F62">
      <w:pPr>
        <w:pStyle w:val="PPRNormal"/>
      </w:pPr>
    </w:p>
    <w:p w14:paraId="6706B383" w14:textId="77777777" w:rsidR="005B1809" w:rsidRDefault="005B1809" w:rsidP="00E51F62">
      <w:pPr>
        <w:pStyle w:val="PPRNormal"/>
      </w:pPr>
      <w:r>
        <w:t>Please keep the list as short as possible. Longer lists may be divided by sub-headings using PPR_H3_</w:t>
      </w:r>
      <w:r w:rsidR="00740E0B">
        <w:t>Sub</w:t>
      </w:r>
      <w:r>
        <w:t>_heading.</w:t>
      </w:r>
    </w:p>
  </w:comment>
  <w:comment w:id="15" w:author="PPR" w:date="2021-06-30T15:00:00Z" w:initials="JG">
    <w:p w14:paraId="0721A81F" w14:textId="77777777" w:rsidR="005B1809" w:rsidRDefault="005B1809" w:rsidP="00E51F62">
      <w:pPr>
        <w:pStyle w:val="PPRNormal"/>
      </w:pPr>
      <w:r>
        <w:annotationRef/>
      </w:r>
      <w:r>
        <w:t>T</w:t>
      </w:r>
      <w:r w:rsidRPr="00E51F62">
        <w:t>he departmental business area responsible for the policy</w:t>
      </w:r>
      <w:r>
        <w:t xml:space="preserve"> and will be able to answer related enquiries</w:t>
      </w:r>
      <w:r w:rsidRPr="00E51F62">
        <w:t>. A generic email or phone number is preferred.</w:t>
      </w:r>
    </w:p>
    <w:p w14:paraId="313B6695" w14:textId="77777777" w:rsidR="009875FD" w:rsidRDefault="009875FD" w:rsidP="00E51F62">
      <w:pPr>
        <w:pStyle w:val="PPRNormal"/>
      </w:pPr>
    </w:p>
    <w:p w14:paraId="4EDB3A3E" w14:textId="77777777" w:rsidR="009875FD" w:rsidRDefault="009875FD" w:rsidP="00E51F62">
      <w:pPr>
        <w:pStyle w:val="PPRNormal"/>
      </w:pPr>
      <w:r w:rsidRPr="00E575A2">
        <w:rPr>
          <w:rStyle w:val="PPRBold"/>
        </w:rPr>
        <w:t>Style considerations:</w:t>
      </w:r>
      <w:r w:rsidRPr="00D24214">
        <w:t xml:space="preserve"> This section does not support the use of bullet points</w:t>
      </w:r>
      <w:r>
        <w:t xml:space="preserve"> or hard returns (Enter to move down a line)</w:t>
      </w:r>
      <w:r w:rsidRPr="00D24214">
        <w:t>.</w:t>
      </w:r>
      <w:r>
        <w:t xml:space="preserve"> Use </w:t>
      </w:r>
      <w:proofErr w:type="spellStart"/>
      <w:r>
        <w:t>PPR_Normal</w:t>
      </w:r>
      <w:proofErr w:type="spellEnd"/>
      <w:r>
        <w:t xml:space="preserve"> style with soft returns (Shift + Enter) to format.</w:t>
      </w:r>
    </w:p>
  </w:comment>
  <w:comment w:id="16" w:author="PPR" w:date="2021-06-30T15:03:00Z" w:initials="JG">
    <w:p w14:paraId="4B564DBD" w14:textId="77777777" w:rsidR="005B1809" w:rsidRDefault="005B1809" w:rsidP="00E51F62">
      <w:pPr>
        <w:pStyle w:val="PPRNormal"/>
      </w:pPr>
      <w:r>
        <w:annotationRef/>
      </w:r>
      <w:r w:rsidRPr="00E51F62">
        <w:t>The review date for a</w:t>
      </w:r>
      <w:r>
        <w:t xml:space="preserve"> new or fully reviewed</w:t>
      </w:r>
      <w:r w:rsidRPr="00E51F62">
        <w:t xml:space="preserve"> policy can be set at a maximum of 5 years. If a</w:t>
      </w:r>
      <w:r>
        <w:t xml:space="preserve"> shorter time period </w:t>
      </w:r>
      <w:r w:rsidRPr="00E51F62">
        <w:t>is required, please specify this. Otherwise, the PPR team will set the review date at 5 years from the date the policy is published. Note the review date can only be updated when a full review of the policy has been undertaken</w:t>
      </w:r>
      <w:r>
        <w:t xml:space="preserve"> in accordance with the </w:t>
      </w:r>
      <w:hyperlink r:id="rId18" w:history="1">
        <w:r w:rsidRPr="00017590">
          <w:rPr>
            <w:rStyle w:val="PPRHyperlink"/>
          </w:rPr>
          <w:t>policy and procedure development and improvement cycle</w:t>
        </w:r>
      </w:hyperlink>
      <w:r w:rsidRPr="00C15678">
        <w:t>.</w:t>
      </w:r>
    </w:p>
  </w:comment>
  <w:comment w:id="17" w:author="PPR" w:date="2021-06-30T15:04:00Z" w:initials="JG">
    <w:p w14:paraId="48F1371B" w14:textId="77777777" w:rsidR="005B1809" w:rsidRDefault="005B1809" w:rsidP="00E51F62">
      <w:pPr>
        <w:pStyle w:val="PPRNormal"/>
      </w:pPr>
      <w:r>
        <w:annotationRef/>
      </w:r>
      <w:r w:rsidRPr="00E51F62">
        <w:t>These are the previous versions that have been replaced by the current policy document. The Policy and Procedure Register team will complete this prior to publication</w:t>
      </w:r>
      <w:r>
        <w:t>.</w:t>
      </w:r>
    </w:p>
  </w:comment>
  <w:comment w:id="18" w:author="PPR" w:date="2021-06-30T15:05:00Z" w:initials="JG">
    <w:p w14:paraId="68DBF2C7" w14:textId="77777777" w:rsidR="005B1809" w:rsidRDefault="005B1809">
      <w:r>
        <w:annotationRef/>
      </w:r>
      <w:r>
        <w:t xml:space="preserve">This shows readers how they may use or reproduce the content of this policy. Select an appropriate licence at </w:t>
      </w:r>
      <w:hyperlink r:id="rId19" w:history="1">
        <w:r w:rsidRPr="00017590">
          <w:rPr>
            <w:rStyle w:val="PPRHyperlink"/>
          </w:rPr>
          <w:t>Creative Commons Australia</w:t>
        </w:r>
      </w:hyperlink>
      <w:r>
        <w:t>.</w:t>
      </w:r>
    </w:p>
    <w:p w14:paraId="58FDB2AE" w14:textId="77777777" w:rsidR="005B1809" w:rsidRDefault="005B1809"/>
    <w:p w14:paraId="17BC96C1" w14:textId="77777777" w:rsidR="005B1809" w:rsidRDefault="005B1809">
      <w:r>
        <w:t>CC BY is most commonly used by the department.</w:t>
      </w:r>
    </w:p>
  </w:comment>
  <w:comment w:id="19" w:author="PPR" w:date="2021-06-30T15:06:00Z" w:initials="JG">
    <w:p w14:paraId="38F01FEA" w14:textId="77777777" w:rsidR="005B1809" w:rsidRDefault="005B1809">
      <w:r>
        <w:annotationRef/>
      </w:r>
      <w:r>
        <w:t xml:space="preserve">This metadata supports record keeping and the correct function of the policy document when published on the PPR site. </w:t>
      </w:r>
    </w:p>
  </w:comment>
  <w:comment w:id="20" w:author="PPR" w:date="2021-07-13T12:28:00Z" w:initials="JG">
    <w:p w14:paraId="6F051784" w14:textId="77777777" w:rsidR="005B1809" w:rsidRDefault="005B1809">
      <w:r>
        <w:annotationRef/>
      </w:r>
      <w:r>
        <w:t>These are the positions that the content owner has nominated to approved changes on their behalf. Authors</w:t>
      </w:r>
      <w:r w:rsidR="00B62CA7">
        <w:t xml:space="preserve"> of new content</w:t>
      </w:r>
      <w:r>
        <w:t xml:space="preserve"> should highlight these in their briefs and obtain </w:t>
      </w:r>
      <w:r w:rsidR="00B62CA7">
        <w:t xml:space="preserve">specific approval. Authors of existing content can view the current nominations at CM </w:t>
      </w:r>
      <w:r w:rsidR="00B62CA7" w:rsidRPr="00B62CA7">
        <w:t>20/519237</w:t>
      </w:r>
      <w:r w:rsidR="00B62CA7">
        <w:t xml:space="preserve"> (DoE employees only).</w:t>
      </w:r>
    </w:p>
    <w:p w14:paraId="3164160B" w14:textId="77777777" w:rsidR="00B62CA7" w:rsidRDefault="00B62CA7"/>
    <w:p w14:paraId="67AE7DD5" w14:textId="77777777" w:rsidR="005B1809" w:rsidRDefault="005B1809">
      <w:r>
        <w:t xml:space="preserve">See the </w:t>
      </w:r>
      <w:hyperlink r:id="rId20" w:history="1">
        <w:r w:rsidRPr="00B62CA7">
          <w:rPr>
            <w:rStyle w:val="PPRHyperlink"/>
          </w:rPr>
          <w:t>Publication approval schedule</w:t>
        </w:r>
      </w:hyperlink>
      <w:r>
        <w:t xml:space="preserve"> for more information</w:t>
      </w:r>
      <w:r w:rsidR="00B62CA7">
        <w:t>.</w:t>
      </w:r>
    </w:p>
  </w:comment>
  <w:comment w:id="21" w:author="PPR" w:date="2021-07-13T12:32:00Z" w:initials="JG">
    <w:p w14:paraId="2C1E4C6A" w14:textId="77777777" w:rsidR="00B62CA7" w:rsidRDefault="00B62CA7">
      <w:r>
        <w:annotationRef/>
      </w:r>
      <w:r>
        <w:t xml:space="preserve">Complete this section with a brief description </w:t>
      </w:r>
      <w:bookmarkStart w:id="22" w:name="_Hlk77150877"/>
      <w:r w:rsidR="00740E0B">
        <w:t>(approximately 50 words)</w:t>
      </w:r>
      <w:bookmarkEnd w:id="22"/>
      <w:r w:rsidR="00740E0B">
        <w:t xml:space="preserve"> </w:t>
      </w:r>
      <w:r>
        <w:t xml:space="preserve">of the change to be published on a </w:t>
      </w:r>
      <w:hyperlink r:id="rId21" w:history="1">
        <w:r w:rsidRPr="00017590">
          <w:rPr>
            <w:rStyle w:val="PPRHyperlink"/>
          </w:rPr>
          <w:t>PPR update page</w:t>
        </w:r>
      </w:hyperlink>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7661C0" w15:done="0"/>
  <w15:commentEx w15:paraId="3067B5D6" w15:done="0"/>
  <w15:commentEx w15:paraId="15B7A7DD" w15:done="0"/>
  <w15:commentEx w15:paraId="2C9F45BD" w15:done="0"/>
  <w15:commentEx w15:paraId="52A8A218" w15:done="0"/>
  <w15:commentEx w15:paraId="10F98D8D" w15:done="0"/>
  <w15:commentEx w15:paraId="5F541375" w15:done="0"/>
  <w15:commentEx w15:paraId="6EBACFD3" w15:done="0"/>
  <w15:commentEx w15:paraId="26C1BC24" w15:done="0"/>
  <w15:commentEx w15:paraId="2B9336F5" w15:done="0"/>
  <w15:commentEx w15:paraId="5B2BC7EF" w15:done="0"/>
  <w15:commentEx w15:paraId="0FC7EC03" w15:done="0"/>
  <w15:commentEx w15:paraId="43A45181" w15:done="0"/>
  <w15:commentEx w15:paraId="6706B383" w15:done="0"/>
  <w15:commentEx w15:paraId="4EDB3A3E" w15:done="0"/>
  <w15:commentEx w15:paraId="4B564DBD" w15:done="0"/>
  <w15:commentEx w15:paraId="48F1371B" w15:done="0"/>
  <w15:commentEx w15:paraId="17BC96C1" w15:done="0"/>
  <w15:commentEx w15:paraId="38F01FEA" w15:done="0"/>
  <w15:commentEx w15:paraId="67AE7DD5" w15:done="0"/>
  <w15:commentEx w15:paraId="2C1E4C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7661C0" w16cid:durableId="28468153"/>
  <w16cid:commentId w16cid:paraId="3067B5D6" w16cid:durableId="28468154"/>
  <w16cid:commentId w16cid:paraId="15B7A7DD" w16cid:durableId="249933E4"/>
  <w16cid:commentId w16cid:paraId="2C9F45BD" w16cid:durableId="2485C906"/>
  <w16cid:commentId w16cid:paraId="52A8A218" w16cid:durableId="2485C9A7"/>
  <w16cid:commentId w16cid:paraId="10F98D8D" w16cid:durableId="2485C9EC"/>
  <w16cid:commentId w16cid:paraId="5F541375" w16cid:durableId="2485CA6D"/>
  <w16cid:commentId w16cid:paraId="6EBACFD3" w16cid:durableId="2485D874"/>
  <w16cid:commentId w16cid:paraId="26C1BC24" w16cid:durableId="2485D8BB"/>
  <w16cid:commentId w16cid:paraId="2B9336F5" w16cid:durableId="2485D907"/>
  <w16cid:commentId w16cid:paraId="5B2BC7EF" w16cid:durableId="2485D9C0"/>
  <w16cid:commentId w16cid:paraId="0FC7EC03" w16cid:durableId="24870349"/>
  <w16cid:commentId w16cid:paraId="43A45181" w16cid:durableId="2487048C"/>
  <w16cid:commentId w16cid:paraId="6706B383" w16cid:durableId="248704F5"/>
  <w16cid:commentId w16cid:paraId="4EDB3A3E" w16cid:durableId="24870589"/>
  <w16cid:commentId w16cid:paraId="4B564DBD" w16cid:durableId="24870627"/>
  <w16cid:commentId w16cid:paraId="48F1371B" w16cid:durableId="24870690"/>
  <w16cid:commentId w16cid:paraId="17BC96C1" w16cid:durableId="248706BE"/>
  <w16cid:commentId w16cid:paraId="38F01FEA" w16cid:durableId="248706EA"/>
  <w16cid:commentId w16cid:paraId="67AE7DD5" w16cid:durableId="24980562"/>
  <w16cid:commentId w16cid:paraId="2C1E4C6A" w16cid:durableId="249806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BF3DA" w14:textId="77777777" w:rsidR="001B3AC8" w:rsidRDefault="001B3AC8" w:rsidP="000D14BF">
      <w:r>
        <w:separator/>
      </w:r>
    </w:p>
  </w:endnote>
  <w:endnote w:type="continuationSeparator" w:id="0">
    <w:p w14:paraId="5E5E8D68" w14:textId="77777777" w:rsidR="001B3AC8" w:rsidRDefault="001B3AC8" w:rsidP="000D1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23C2" w14:textId="77777777" w:rsidR="00EC627C" w:rsidRDefault="005B1809" w:rsidP="001B3AC8">
    <w:pPr>
      <w:pStyle w:val="PPRFootertext"/>
    </w:pPr>
    <w:r w:rsidRPr="00EC627C">
      <w:rPr>
        <w:rStyle w:val="PPRBold"/>
        <w:noProof/>
      </w:rPr>
      <w:drawing>
        <wp:anchor distT="180340" distB="180340" distL="180340" distR="180340" simplePos="0" relativeHeight="251691008" behindDoc="1" locked="1" layoutInCell="1" allowOverlap="0" wp14:anchorId="23D8C259" wp14:editId="4DA498F0">
          <wp:simplePos x="0" y="0"/>
          <wp:positionH relativeFrom="page">
            <wp:posOffset>6734175</wp:posOffset>
          </wp:positionH>
          <wp:positionV relativeFrom="page">
            <wp:posOffset>9728835</wp:posOffset>
          </wp:positionV>
          <wp:extent cx="572135" cy="710565"/>
          <wp:effectExtent l="0" t="0" r="0" b="0"/>
          <wp:wrapTight wrapText="bothSides">
            <wp:wrapPolygon edited="0">
              <wp:start x="0" y="0"/>
              <wp:lineTo x="0" y="20847"/>
              <wp:lineTo x="20857" y="20847"/>
              <wp:lineTo x="20857" y="0"/>
              <wp:lineTo x="0"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135" cy="710565"/>
                  </a:xfrm>
                  <a:prstGeom prst="rect">
                    <a:avLst/>
                  </a:prstGeom>
                  <a:noFill/>
                </pic:spPr>
              </pic:pic>
            </a:graphicData>
          </a:graphic>
          <wp14:sizeRelH relativeFrom="margin">
            <wp14:pctWidth>0</wp14:pctWidth>
          </wp14:sizeRelH>
          <wp14:sizeRelV relativeFrom="margin">
            <wp14:pctHeight>0</wp14:pctHeight>
          </wp14:sizeRelV>
        </wp:anchor>
      </w:drawing>
    </w:r>
    <w:r w:rsidRPr="00EC627C">
      <w:rPr>
        <w:rStyle w:val="PPRBold"/>
        <w:noProof/>
      </w:rPr>
      <mc:AlternateContent>
        <mc:Choice Requires="wps">
          <w:drawing>
            <wp:anchor distT="45720" distB="45720" distL="114300" distR="114300" simplePos="0" relativeHeight="251692032" behindDoc="1" locked="1" layoutInCell="1" allowOverlap="1" wp14:anchorId="3E8C0967" wp14:editId="1D518292">
              <wp:simplePos x="0" y="0"/>
              <wp:positionH relativeFrom="page">
                <wp:posOffset>6009640</wp:posOffset>
              </wp:positionH>
              <wp:positionV relativeFrom="page">
                <wp:posOffset>10261600</wp:posOffset>
              </wp:positionV>
              <wp:extent cx="719455" cy="186690"/>
              <wp:effectExtent l="0" t="0" r="4445" b="381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86690"/>
                      </a:xfrm>
                      <a:prstGeom prst="rect">
                        <a:avLst/>
                      </a:prstGeom>
                      <a:solidFill>
                        <a:srgbClr val="FFFFFF"/>
                      </a:solidFill>
                      <a:ln w="9525">
                        <a:noFill/>
                        <a:miter lim="800000"/>
                        <a:headEnd/>
                        <a:tailEnd/>
                      </a:ln>
                    </wps:spPr>
                    <wps:txbx>
                      <w:txbxContent>
                        <w:p w14:paraId="1BBA8850" w14:textId="4FA58C09" w:rsidR="005B1809" w:rsidRDefault="005B1809" w:rsidP="000D1B69">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7D2334">
                            <w:rPr>
                              <w:b/>
                              <w:bCs/>
                              <w:noProof/>
                              <w:sz w:val="16"/>
                              <w:szCs w:val="24"/>
                            </w:rPr>
                            <w:t>3</w:t>
                          </w:r>
                          <w:r>
                            <w:rPr>
                              <w:b/>
                              <w:bCs/>
                              <w:sz w:val="16"/>
                              <w:szCs w:val="24"/>
                            </w:rPr>
                            <w:fldChar w:fldCharType="end"/>
                          </w:r>
                        </w:p>
                      </w:txbxContent>
                    </wps:txbx>
                    <wps:bodyPr rot="0" vert="horz" wrap="square" lIns="36000" tIns="36000" rIns="36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E8C0967" id="_x0000_t202" coordsize="21600,21600" o:spt="202" path="m,l,21600r21600,l21600,xe">
              <v:stroke joinstyle="miter"/>
              <v:path gradientshapeok="t" o:connecttype="rect"/>
            </v:shapetype>
            <v:shape id="Text Box 9" o:spid="_x0000_s1026" type="#_x0000_t202" style="position:absolute;margin-left:473.2pt;margin-top:808pt;width:56.65pt;height:14.7pt;z-index:-2516244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" stroked="f">
              <v:textbox inset="1mm,1mm,1mm,0">
                <w:txbxContent>
                  <w:p w14:paraId="1BBA8850" w14:textId="4FA58C09" w:rsidR="005B1809" w:rsidRDefault="005B1809" w:rsidP="000D1B69">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7D2334">
                      <w:rPr>
                        <w:b/>
                        <w:bCs/>
                        <w:noProof/>
                        <w:sz w:val="16"/>
                        <w:szCs w:val="24"/>
                      </w:rPr>
                      <w:t>3</w:t>
                    </w:r>
                    <w:r>
                      <w:rPr>
                        <w:b/>
                        <w:bCs/>
                        <w:sz w:val="16"/>
                        <w:szCs w:val="24"/>
                      </w:rPr>
                      <w:fldChar w:fldCharType="end"/>
                    </w:r>
                  </w:p>
                </w:txbxContent>
              </v:textbox>
              <w10:wrap anchorx="page" anchory="page"/>
              <w10:anchorlock/>
            </v:shape>
          </w:pict>
        </mc:Fallback>
      </mc:AlternateContent>
    </w:r>
    <w:r w:rsidRPr="00EC627C">
      <w:rPr>
        <w:rStyle w:val="PPRBold"/>
      </w:rPr>
      <w:t>Uncontrolled copy</w:t>
    </w:r>
    <w:r w:rsidRPr="00EC627C">
      <w:rPr>
        <w:rStyle w:val="PPRFootertextChar"/>
      </w:rPr>
      <w:t xml:space="preserve">. Refer to the Department of Education Policy and Procedure Register at </w:t>
    </w:r>
    <w:hyperlink r:id="rId2" w:history="1">
      <w:r w:rsidR="00856E20" w:rsidRPr="00EC627C">
        <w:rPr>
          <w:rStyle w:val="PPRFooterhyperlink"/>
        </w:rPr>
        <w:t>https://ppr.qed.qld.gov.au/pp/&lt;insert-policy-title&gt;</w:t>
      </w:r>
    </w:hyperlink>
    <w:r w:rsidRPr="00EC627C">
      <w:rPr>
        <w:rStyle w:val="PPRFootertextChar"/>
      </w:rPr>
      <w:t xml:space="preserve"> to ensure you </w:t>
    </w:r>
    <w:r w:rsidRPr="00EC627C">
      <w:t>have the most</w:t>
    </w:r>
    <w:r w:rsidRPr="00EC627C">
      <w:rPr>
        <w:rStyle w:val="PPRFootertextChar"/>
      </w:rPr>
      <w:t xml:space="preserve"> current version of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E330" w14:textId="77777777" w:rsidR="00EC627C" w:rsidRDefault="005B1809" w:rsidP="001B3AC8">
    <w:pPr>
      <w:pStyle w:val="PPRFootertext"/>
    </w:pPr>
    <w:r w:rsidRPr="00EC627C">
      <w:rPr>
        <w:rStyle w:val="PPRBold"/>
        <w:noProof/>
      </w:rPr>
      <mc:AlternateContent>
        <mc:Choice Requires="wps">
          <w:drawing>
            <wp:anchor distT="45720" distB="45720" distL="114300" distR="114300" simplePos="0" relativeHeight="251686912" behindDoc="1" locked="1" layoutInCell="1" allowOverlap="1" wp14:anchorId="75CDB341" wp14:editId="6F62C304">
              <wp:simplePos x="0" y="0"/>
              <wp:positionH relativeFrom="page">
                <wp:posOffset>6010031</wp:posOffset>
              </wp:positionH>
              <wp:positionV relativeFrom="page">
                <wp:posOffset>10261600</wp:posOffset>
              </wp:positionV>
              <wp:extent cx="720000" cy="187200"/>
              <wp:effectExtent l="0" t="0" r="4445"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00" cy="187200"/>
                      </a:xfrm>
                      <a:prstGeom prst="rect">
                        <a:avLst/>
                      </a:prstGeom>
                      <a:solidFill>
                        <a:srgbClr val="FFFFFF"/>
                      </a:solidFill>
                      <a:ln w="9525">
                        <a:noFill/>
                        <a:miter lim="800000"/>
                        <a:headEnd/>
                        <a:tailEnd/>
                      </a:ln>
                    </wps:spPr>
                    <wps:txbx>
                      <w:txbxContent>
                        <w:p w14:paraId="13499E76" w14:textId="31A5BBD1" w:rsidR="005B1809" w:rsidRDefault="005B1809" w:rsidP="00AD015E">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7D2334">
                            <w:rPr>
                              <w:b/>
                              <w:bCs/>
                              <w:noProof/>
                              <w:sz w:val="16"/>
                              <w:szCs w:val="24"/>
                            </w:rPr>
                            <w:t>3</w:t>
                          </w:r>
                          <w:r>
                            <w:rPr>
                              <w:b/>
                              <w:bCs/>
                              <w:sz w:val="16"/>
                              <w:szCs w:val="24"/>
                            </w:rPr>
                            <w:fldChar w:fldCharType="end"/>
                          </w:r>
                        </w:p>
                      </w:txbxContent>
                    </wps:txbx>
                    <wps:bodyPr rot="0" vert="horz" wrap="square" lIns="36000" tIns="36000" rIns="36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75CDB341" id="_x0000_t202" coordsize="21600,21600" o:spt="202" path="m,l,21600r21600,l21600,xe">
              <v:stroke joinstyle="miter"/>
              <v:path gradientshapeok="t" o:connecttype="rect"/>
            </v:shapetype>
            <v:shape id="Text Box 2" o:spid="_x0000_s1027" type="#_x0000_t202" style="position:absolute;margin-left:473.25pt;margin-top:808pt;width:56.7pt;height:14.75pt;z-index:-2516295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" stroked="f">
              <v:textbox inset="1mm,1mm,1mm,0">
                <w:txbxContent>
                  <w:p w14:paraId="13499E76" w14:textId="31A5BBD1" w:rsidR="005B1809" w:rsidRDefault="005B1809" w:rsidP="00AD015E">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7D2334">
                      <w:rPr>
                        <w:b/>
                        <w:bCs/>
                        <w:noProof/>
                        <w:sz w:val="16"/>
                        <w:szCs w:val="24"/>
                      </w:rPr>
                      <w:t>3</w:t>
                    </w:r>
                    <w:r>
                      <w:rPr>
                        <w:b/>
                        <w:bCs/>
                        <w:sz w:val="16"/>
                        <w:szCs w:val="24"/>
                      </w:rPr>
                      <w:fldChar w:fldCharType="end"/>
                    </w:r>
                  </w:p>
                </w:txbxContent>
              </v:textbox>
              <w10:wrap anchorx="page" anchory="page"/>
              <w10:anchorlock/>
            </v:shape>
          </w:pict>
        </mc:Fallback>
      </mc:AlternateContent>
    </w:r>
    <w:r w:rsidRPr="00EC627C">
      <w:rPr>
        <w:rStyle w:val="PPRBold"/>
        <w:noProof/>
      </w:rPr>
      <w:drawing>
        <wp:anchor distT="180340" distB="180340" distL="180340" distR="180340" simplePos="0" relativeHeight="251683840" behindDoc="1" locked="1" layoutInCell="1" allowOverlap="0" wp14:anchorId="3AE05AC7" wp14:editId="4C07548A">
          <wp:simplePos x="0" y="0"/>
          <wp:positionH relativeFrom="page">
            <wp:posOffset>6734175</wp:posOffset>
          </wp:positionH>
          <wp:positionV relativeFrom="page">
            <wp:posOffset>9728835</wp:posOffset>
          </wp:positionV>
          <wp:extent cx="572135" cy="710565"/>
          <wp:effectExtent l="0" t="0" r="0" b="0"/>
          <wp:wrapTight wrapText="bothSides">
            <wp:wrapPolygon edited="0">
              <wp:start x="0" y="0"/>
              <wp:lineTo x="0" y="20847"/>
              <wp:lineTo x="20857" y="20847"/>
              <wp:lineTo x="20857" y="0"/>
              <wp:lineTo x="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135" cy="710565"/>
                  </a:xfrm>
                  <a:prstGeom prst="rect">
                    <a:avLst/>
                  </a:prstGeom>
                  <a:noFill/>
                </pic:spPr>
              </pic:pic>
            </a:graphicData>
          </a:graphic>
          <wp14:sizeRelH relativeFrom="margin">
            <wp14:pctWidth>0</wp14:pctWidth>
          </wp14:sizeRelH>
          <wp14:sizeRelV relativeFrom="margin">
            <wp14:pctHeight>0</wp14:pctHeight>
          </wp14:sizeRelV>
        </wp:anchor>
      </w:drawing>
    </w:r>
    <w:r w:rsidRPr="00EC627C">
      <w:rPr>
        <w:rStyle w:val="PPRBold"/>
      </w:rPr>
      <w:t>Uncontrolled copy.</w:t>
    </w:r>
    <w:r w:rsidRPr="00EC627C">
      <w:rPr>
        <w:rStyle w:val="PPRFootertextChar"/>
      </w:rPr>
      <w:t xml:space="preserve"> Refer to the Department of Education Policy and Procedure Register at </w:t>
    </w:r>
    <w:hyperlink r:id="rId2" w:history="1">
      <w:r w:rsidR="00856E20" w:rsidRPr="00EC627C">
        <w:rPr>
          <w:rStyle w:val="PPRFooterhyperlink"/>
        </w:rPr>
        <w:t>https://ppr.qed.qld.gov.au/pp/&lt;insert-policy-title&gt;</w:t>
      </w:r>
    </w:hyperlink>
    <w:r w:rsidRPr="00EC627C">
      <w:rPr>
        <w:rStyle w:val="PPRFootertextChar"/>
      </w:rPr>
      <w:t xml:space="preserve"> to ensure you have the most current version of this document</w:t>
    </w:r>
    <w:r w:rsidRPr="00EC627C">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A07B" w14:textId="77777777" w:rsidR="005B1809" w:rsidRDefault="005B1809" w:rsidP="009C0B30">
    <w:pPr>
      <w:tabs>
        <w:tab w:val="right" w:pos="7655"/>
      </w:tabs>
      <w:ind w:right="3400"/>
      <w:rPr>
        <w:sz w:val="16"/>
      </w:rPr>
    </w:pPr>
    <w:r>
      <w:rPr>
        <w:sz w:val="16"/>
      </w:rPr>
      <w:t>Note: This section is for internal use only</w:t>
    </w:r>
  </w:p>
  <w:p w14:paraId="3C1F733D" w14:textId="77777777" w:rsidR="005B1809" w:rsidRPr="00C25BF6" w:rsidRDefault="005B1809" w:rsidP="009C0B30">
    <w:pPr>
      <w:tabs>
        <w:tab w:val="right" w:pos="7655"/>
      </w:tabs>
      <w:ind w:right="3400"/>
      <w:rPr>
        <w:sz w:val="16"/>
      </w:rPr>
    </w:pPr>
    <w:r>
      <w:rPr>
        <w:sz w:val="16"/>
      </w:rPr>
      <w:tab/>
    </w:r>
    <w:r w:rsidRPr="00013C98">
      <w:rPr>
        <w:noProof/>
        <w:sz w:val="16"/>
      </w:rPr>
      <mc:AlternateContent>
        <mc:Choice Requires="wps">
          <w:drawing>
            <wp:anchor distT="45720" distB="45720" distL="114300" distR="114300" simplePos="0" relativeHeight="251682816" behindDoc="1" locked="1" layoutInCell="1" allowOverlap="1" wp14:anchorId="50432094" wp14:editId="3A459D91">
              <wp:simplePos x="0" y="0"/>
              <wp:positionH relativeFrom="page">
                <wp:posOffset>6298565</wp:posOffset>
              </wp:positionH>
              <wp:positionV relativeFrom="page">
                <wp:posOffset>10167620</wp:posOffset>
              </wp:positionV>
              <wp:extent cx="742315" cy="194310"/>
              <wp:effectExtent l="0" t="0" r="635" b="0"/>
              <wp:wrapTight wrapText="bothSides">
                <wp:wrapPolygon edited="0">
                  <wp:start x="0" y="0"/>
                  <wp:lineTo x="0" y="19059"/>
                  <wp:lineTo x="21064" y="19059"/>
                  <wp:lineTo x="21064"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315" cy="194310"/>
                      </a:xfrm>
                      <a:prstGeom prst="rect">
                        <a:avLst/>
                      </a:prstGeom>
                      <a:solidFill>
                        <a:srgbClr val="FFFFFF"/>
                      </a:solidFill>
                      <a:ln w="9525">
                        <a:noFill/>
                        <a:miter lim="800000"/>
                        <a:headEnd/>
                        <a:tailEnd/>
                      </a:ln>
                    </wps:spPr>
                    <wps:txbx>
                      <w:txbxContent>
                        <w:p w14:paraId="57C0EE09" w14:textId="7B15940C" w:rsidR="005B1809" w:rsidRDefault="005B1809" w:rsidP="00013C98">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2</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7D2334">
                            <w:rPr>
                              <w:b/>
                              <w:bCs/>
                              <w:noProof/>
                              <w:sz w:val="16"/>
                              <w:szCs w:val="24"/>
                            </w:rPr>
                            <w:t>3</w:t>
                          </w:r>
                          <w:r>
                            <w:rPr>
                              <w:b/>
                              <w:bCs/>
                              <w:sz w:val="16"/>
                              <w:szCs w:val="24"/>
                            </w:rPr>
                            <w:fldChar w:fldCharType="end"/>
                          </w:r>
                        </w:p>
                      </w:txbxContent>
                    </wps:txbx>
                    <wps:bodyPr rot="0" vert="horz" wrap="square" lIns="36000" tIns="36000" rIns="36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0432094" id="_x0000_t202" coordsize="21600,21600" o:spt="202" path="m,l,21600r21600,l21600,xe">
              <v:stroke joinstyle="miter"/>
              <v:path gradientshapeok="t" o:connecttype="rect"/>
            </v:shapetype>
            <v:shape id="_x0000_s1028" type="#_x0000_t202" style="position:absolute;margin-left:495.95pt;margin-top:800.6pt;width:58.45pt;height:15.3pt;z-index:-25163366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" stroked="f">
              <v:textbox inset="1mm,1mm,1mm,0">
                <w:txbxContent>
                  <w:p w14:paraId="57C0EE09" w14:textId="7B15940C" w:rsidR="005B1809" w:rsidRDefault="005B1809" w:rsidP="00013C98">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2</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7D2334">
                      <w:rPr>
                        <w:b/>
                        <w:bCs/>
                        <w:noProof/>
                        <w:sz w:val="16"/>
                        <w:szCs w:val="24"/>
                      </w:rPr>
                      <w:t>3</w:t>
                    </w:r>
                    <w:r>
                      <w:rPr>
                        <w:b/>
                        <w:bCs/>
                        <w:sz w:val="16"/>
                        <w:szCs w:val="24"/>
                      </w:rPr>
                      <w:fldChar w:fldCharType="end"/>
                    </w:r>
                  </w:p>
                </w:txbxContent>
              </v:textbox>
              <w10:wrap type="tight"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6E0C7" w14:textId="77777777" w:rsidR="001B3AC8" w:rsidRDefault="001B3AC8" w:rsidP="000D14BF">
      <w:r>
        <w:separator/>
      </w:r>
    </w:p>
  </w:footnote>
  <w:footnote w:type="continuationSeparator" w:id="0">
    <w:p w14:paraId="5BC39C32" w14:textId="77777777" w:rsidR="001B3AC8" w:rsidRDefault="001B3AC8" w:rsidP="000D1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995A3" w14:textId="77777777" w:rsidR="005B1809" w:rsidRDefault="005B1809">
    <w:r>
      <w:rPr>
        <w:noProof/>
      </w:rPr>
      <w:drawing>
        <wp:anchor distT="0" distB="0" distL="114300" distR="114300" simplePos="0" relativeHeight="251668480" behindDoc="0" locked="0" layoutInCell="1" allowOverlap="1" wp14:anchorId="1968608E" wp14:editId="358296B2">
          <wp:simplePos x="0" y="0"/>
          <wp:positionH relativeFrom="page">
            <wp:posOffset>34232</wp:posOffset>
          </wp:positionH>
          <wp:positionV relativeFrom="paragraph">
            <wp:posOffset>-424180</wp:posOffset>
          </wp:positionV>
          <wp:extent cx="7487920" cy="964565"/>
          <wp:effectExtent l="0" t="0" r="0" b="6985"/>
          <wp:wrapThrough wrapText="bothSides">
            <wp:wrapPolygon edited="0">
              <wp:start x="0" y="0"/>
              <wp:lineTo x="0" y="21330"/>
              <wp:lineTo x="21541" y="21330"/>
              <wp:lineTo x="21541" y="0"/>
              <wp:lineTo x="0" y="0"/>
            </wp:wrapPolygon>
          </wp:wrapThrough>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nd.png"/>
                  <pic:cNvPicPr/>
                </pic:nvPicPr>
                <pic:blipFill>
                  <a:blip r:embed="rId1">
                    <a:extLst>
                      <a:ext uri="{28A0092B-C50C-407E-A947-70E740481C1C}">
                        <a14:useLocalDpi xmlns:a14="http://schemas.microsoft.com/office/drawing/2010/main" val="0"/>
                      </a:ext>
                    </a:extLst>
                  </a:blip>
                  <a:stretch>
                    <a:fillRect/>
                  </a:stretch>
                </pic:blipFill>
                <pic:spPr>
                  <a:xfrm>
                    <a:off x="0" y="0"/>
                    <a:ext cx="7487920" cy="9645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8B64" w14:textId="77777777" w:rsidR="005B1809" w:rsidRDefault="005B1809">
    <w:r>
      <w:rPr>
        <w:noProof/>
      </w:rPr>
      <w:drawing>
        <wp:anchor distT="0" distB="0" distL="114300" distR="114300" simplePos="0" relativeHeight="251662336" behindDoc="0" locked="0" layoutInCell="1" allowOverlap="1" wp14:anchorId="5B0ADFD2" wp14:editId="4B3971C0">
          <wp:simplePos x="0" y="0"/>
          <wp:positionH relativeFrom="column">
            <wp:posOffset>-508635</wp:posOffset>
          </wp:positionH>
          <wp:positionV relativeFrom="paragraph">
            <wp:posOffset>-442595</wp:posOffset>
          </wp:positionV>
          <wp:extent cx="7520305" cy="1884680"/>
          <wp:effectExtent l="0" t="0" r="4445" b="127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20305" cy="18846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BCD87" w14:textId="77777777" w:rsidR="005B1809" w:rsidRDefault="005B18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2F206" w14:textId="77777777" w:rsidR="005B1809" w:rsidRPr="00AC6D43" w:rsidRDefault="005B1809" w:rsidP="00662A26">
    <w:pPr>
      <w:pStyle w:val="Header"/>
      <w:jc w:val="right"/>
      <w:rPr>
        <w:b/>
      </w:rPr>
    </w:pPr>
    <w:r w:rsidRPr="00AC6D43">
      <w:rPr>
        <w:b/>
      </w:rPr>
      <w:t>Metadata section</w:t>
    </w:r>
    <w:r>
      <w:rPr>
        <w:b/>
      </w:rPr>
      <w:t>, for internal use onl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7B272" w14:textId="77777777" w:rsidR="005B1809" w:rsidRDefault="005B18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7C32"/>
    <w:multiLevelType w:val="multilevel"/>
    <w:tmpl w:val="4798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C2B3E"/>
    <w:multiLevelType w:val="multilevel"/>
    <w:tmpl w:val="127ECF78"/>
    <w:numStyleLink w:val="PPRNumberedList"/>
  </w:abstractNum>
  <w:abstractNum w:abstractNumId="2" w15:restartNumberingAfterBreak="0">
    <w:nsid w:val="0D5931BD"/>
    <w:multiLevelType w:val="hybridMultilevel"/>
    <w:tmpl w:val="A4F01AFC"/>
    <w:lvl w:ilvl="0" w:tplc="D5D85CEE">
      <w:start w:val="1"/>
      <w:numFmt w:val="decimal"/>
      <w:lvlText w:val="%1."/>
      <w:lvlJc w:val="left"/>
      <w:pPr>
        <w:ind w:left="680" w:hanging="340"/>
      </w:pPr>
      <w:rPr>
        <w:rFonts w:hint="default"/>
      </w:rPr>
    </w:lvl>
    <w:lvl w:ilvl="1" w:tplc="30BADF78">
      <w:start w:val="1"/>
      <w:numFmt w:val="lowerLetter"/>
      <w:lvlText w:val="%2."/>
      <w:lvlJc w:val="left"/>
      <w:pPr>
        <w:ind w:left="1533" w:hanging="360"/>
      </w:pPr>
    </w:lvl>
    <w:lvl w:ilvl="2" w:tplc="3232F204">
      <w:start w:val="1"/>
      <w:numFmt w:val="lowerRoman"/>
      <w:lvlText w:val="%3."/>
      <w:lvlJc w:val="right"/>
      <w:pPr>
        <w:ind w:left="2253" w:hanging="180"/>
      </w:pPr>
    </w:lvl>
    <w:lvl w:ilvl="3" w:tplc="0C09000F" w:tentative="1">
      <w:start w:val="1"/>
      <w:numFmt w:val="decimal"/>
      <w:lvlText w:val="%4."/>
      <w:lvlJc w:val="left"/>
      <w:pPr>
        <w:ind w:left="2973" w:hanging="360"/>
      </w:pPr>
    </w:lvl>
    <w:lvl w:ilvl="4" w:tplc="0C090019" w:tentative="1">
      <w:start w:val="1"/>
      <w:numFmt w:val="lowerLetter"/>
      <w:lvlText w:val="%5."/>
      <w:lvlJc w:val="left"/>
      <w:pPr>
        <w:ind w:left="3693" w:hanging="360"/>
      </w:pPr>
    </w:lvl>
    <w:lvl w:ilvl="5" w:tplc="0C09001B" w:tentative="1">
      <w:start w:val="1"/>
      <w:numFmt w:val="lowerRoman"/>
      <w:lvlText w:val="%6."/>
      <w:lvlJc w:val="right"/>
      <w:pPr>
        <w:ind w:left="4413" w:hanging="180"/>
      </w:pPr>
    </w:lvl>
    <w:lvl w:ilvl="6" w:tplc="0C09000F" w:tentative="1">
      <w:start w:val="1"/>
      <w:numFmt w:val="decimal"/>
      <w:lvlText w:val="%7."/>
      <w:lvlJc w:val="left"/>
      <w:pPr>
        <w:ind w:left="5133" w:hanging="360"/>
      </w:pPr>
    </w:lvl>
    <w:lvl w:ilvl="7" w:tplc="0C090019" w:tentative="1">
      <w:start w:val="1"/>
      <w:numFmt w:val="lowerLetter"/>
      <w:lvlText w:val="%8."/>
      <w:lvlJc w:val="left"/>
      <w:pPr>
        <w:ind w:left="5853" w:hanging="360"/>
      </w:pPr>
    </w:lvl>
    <w:lvl w:ilvl="8" w:tplc="0C09001B" w:tentative="1">
      <w:start w:val="1"/>
      <w:numFmt w:val="lowerRoman"/>
      <w:lvlText w:val="%9."/>
      <w:lvlJc w:val="right"/>
      <w:pPr>
        <w:ind w:left="6573" w:hanging="180"/>
      </w:pPr>
    </w:lvl>
  </w:abstractNum>
  <w:abstractNum w:abstractNumId="3" w15:restartNumberingAfterBreak="0">
    <w:nsid w:val="10757BCA"/>
    <w:multiLevelType w:val="multilevel"/>
    <w:tmpl w:val="295AC41C"/>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4" w15:restartNumberingAfterBreak="0">
    <w:nsid w:val="17107D3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D05BC3"/>
    <w:multiLevelType w:val="multilevel"/>
    <w:tmpl w:val="6222371C"/>
    <w:numStyleLink w:val="PPRBulletStyle"/>
  </w:abstractNum>
  <w:abstractNum w:abstractNumId="6" w15:restartNumberingAfterBreak="0">
    <w:nsid w:val="1E9147C9"/>
    <w:multiLevelType w:val="multilevel"/>
    <w:tmpl w:val="127ECF78"/>
    <w:numStyleLink w:val="PPRNumberedList"/>
  </w:abstractNum>
  <w:abstractNum w:abstractNumId="7" w15:restartNumberingAfterBreak="0">
    <w:nsid w:val="26B10782"/>
    <w:multiLevelType w:val="multilevel"/>
    <w:tmpl w:val="6222371C"/>
    <w:numStyleLink w:val="PPRBulletStyle"/>
  </w:abstractNum>
  <w:abstractNum w:abstractNumId="8" w15:restartNumberingAfterBreak="0">
    <w:nsid w:val="2A884C0C"/>
    <w:multiLevelType w:val="multilevel"/>
    <w:tmpl w:val="6F8254A4"/>
    <w:lvl w:ilvl="0">
      <w:start w:val="1"/>
      <w:numFmt w:val="bullet"/>
      <w:lvlText w:val=""/>
      <w:lvlJc w:val="left"/>
      <w:pPr>
        <w:ind w:left="340" w:hanging="340"/>
      </w:pPr>
      <w:rPr>
        <w:rFonts w:ascii="Symbol" w:hAnsi="Symbol" w:hint="default"/>
        <w:color w:val="auto"/>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color w:val="auto"/>
      </w:rPr>
    </w:lvl>
    <w:lvl w:ilvl="3">
      <w:start w:val="1"/>
      <w:numFmt w:val="bullet"/>
      <w:lvlText w:val=""/>
      <w:lvlJc w:val="left"/>
      <w:pPr>
        <w:ind w:left="1360" w:hanging="340"/>
      </w:pPr>
      <w:rPr>
        <w:rFonts w:ascii="Symbol" w:hAnsi="Symbol"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9" w15:restartNumberingAfterBreak="0">
    <w:nsid w:val="2CA857A3"/>
    <w:multiLevelType w:val="multilevel"/>
    <w:tmpl w:val="127ECF78"/>
    <w:styleLink w:val="PPRNumberedList"/>
    <w:lvl w:ilvl="0">
      <w:start w:val="1"/>
      <w:numFmt w:val="decimal"/>
      <w:pStyle w:val="PPRNumberedListL1"/>
      <w:lvlText w:val="%1."/>
      <w:lvlJc w:val="left"/>
      <w:pPr>
        <w:ind w:left="340" w:hanging="340"/>
      </w:pPr>
      <w:rPr>
        <w:rFonts w:hint="default"/>
      </w:rPr>
    </w:lvl>
    <w:lvl w:ilvl="1">
      <w:start w:val="1"/>
      <w:numFmt w:val="bullet"/>
      <w:pStyle w:val="PPRBulletedListL1"/>
      <w:lvlText w:val=""/>
      <w:lvlJc w:val="left"/>
      <w:pPr>
        <w:ind w:left="680" w:hanging="340"/>
      </w:pPr>
      <w:rPr>
        <w:rFonts w:ascii="Symbol" w:hAnsi="Symbol" w:hint="default"/>
        <w:color w:val="auto"/>
      </w:rPr>
    </w:lvl>
    <w:lvl w:ilvl="2">
      <w:start w:val="1"/>
      <w:numFmt w:val="bullet"/>
      <w:pStyle w:val="PPRBulletedListL2"/>
      <w:lvlText w:val="o"/>
      <w:lvlJc w:val="left"/>
      <w:pPr>
        <w:ind w:left="1020" w:hanging="340"/>
      </w:pPr>
      <w:rPr>
        <w:rFonts w:ascii="Courier New" w:hAnsi="Courier New" w:hint="default"/>
        <w:color w:val="auto"/>
      </w:rPr>
    </w:lvl>
    <w:lvl w:ilvl="3">
      <w:start w:val="1"/>
      <w:numFmt w:val="bullet"/>
      <w:pStyle w:val="PPRBulletedListL3"/>
      <w:lvlText w:val="▪"/>
      <w:lvlJc w:val="left"/>
      <w:pPr>
        <w:ind w:left="1360" w:hanging="340"/>
      </w:pPr>
      <w:rPr>
        <w:rFonts w:ascii="Calibri" w:hAnsi="Calibri" w:hint="default"/>
      </w:rPr>
    </w:lvl>
    <w:lvl w:ilvl="4">
      <w:start w:val="1"/>
      <w:numFmt w:val="bullet"/>
      <w:pStyle w:val="PPRBulletedListL4"/>
      <w:lvlText w:val=""/>
      <w:lvlJc w:val="left"/>
      <w:pPr>
        <w:ind w:left="1700" w:hanging="340"/>
      </w:pPr>
      <w:rPr>
        <w:rFonts w:ascii="Symbol" w:hAnsi="Symbol"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0" w15:restartNumberingAfterBreak="0">
    <w:nsid w:val="32EC3C12"/>
    <w:multiLevelType w:val="multilevel"/>
    <w:tmpl w:val="6F8254A4"/>
    <w:lvl w:ilvl="0">
      <w:start w:val="1"/>
      <w:numFmt w:val="bullet"/>
      <w:lvlText w:val=""/>
      <w:lvlJc w:val="left"/>
      <w:pPr>
        <w:ind w:left="340" w:hanging="340"/>
      </w:pPr>
      <w:rPr>
        <w:rFonts w:ascii="Symbol" w:hAnsi="Symbol" w:hint="default"/>
        <w:color w:val="auto"/>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color w:val="auto"/>
      </w:rPr>
    </w:lvl>
    <w:lvl w:ilvl="3">
      <w:start w:val="1"/>
      <w:numFmt w:val="bullet"/>
      <w:lvlText w:val=""/>
      <w:lvlJc w:val="left"/>
      <w:pPr>
        <w:ind w:left="1360" w:hanging="340"/>
      </w:pPr>
      <w:rPr>
        <w:rFonts w:ascii="Symbol" w:hAnsi="Symbol"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1" w15:restartNumberingAfterBreak="0">
    <w:nsid w:val="36022D98"/>
    <w:multiLevelType w:val="multilevel"/>
    <w:tmpl w:val="127ECF78"/>
    <w:numStyleLink w:val="PPRNumberedList"/>
  </w:abstractNum>
  <w:abstractNum w:abstractNumId="12" w15:restartNumberingAfterBreak="0">
    <w:nsid w:val="37F6062E"/>
    <w:multiLevelType w:val="multilevel"/>
    <w:tmpl w:val="6222371C"/>
    <w:styleLink w:val="PPRBulletStyle"/>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3" w15:restartNumberingAfterBreak="0">
    <w:nsid w:val="3B8A6F92"/>
    <w:multiLevelType w:val="hybridMultilevel"/>
    <w:tmpl w:val="EC1A487E"/>
    <w:lvl w:ilvl="0" w:tplc="A6A0E018">
      <w:start w:val="1"/>
      <w:numFmt w:val="bullet"/>
      <w:lvlText w:val=""/>
      <w:lvlJc w:val="left"/>
      <w:pPr>
        <w:ind w:left="2081" w:hanging="360"/>
      </w:pPr>
      <w:rPr>
        <w:rFonts w:ascii="Symbol" w:hAnsi="Symbol" w:hint="default"/>
      </w:rPr>
    </w:lvl>
    <w:lvl w:ilvl="1" w:tplc="0C090003" w:tentative="1">
      <w:start w:val="1"/>
      <w:numFmt w:val="bullet"/>
      <w:lvlText w:val="o"/>
      <w:lvlJc w:val="left"/>
      <w:pPr>
        <w:ind w:left="2801" w:hanging="360"/>
      </w:pPr>
      <w:rPr>
        <w:rFonts w:ascii="Courier New" w:hAnsi="Courier New" w:cs="Courier New" w:hint="default"/>
      </w:rPr>
    </w:lvl>
    <w:lvl w:ilvl="2" w:tplc="0C090005" w:tentative="1">
      <w:start w:val="1"/>
      <w:numFmt w:val="bullet"/>
      <w:lvlText w:val=""/>
      <w:lvlJc w:val="left"/>
      <w:pPr>
        <w:ind w:left="3521" w:hanging="360"/>
      </w:pPr>
      <w:rPr>
        <w:rFonts w:ascii="Wingdings" w:hAnsi="Wingdings" w:hint="default"/>
      </w:rPr>
    </w:lvl>
    <w:lvl w:ilvl="3" w:tplc="0C090001" w:tentative="1">
      <w:start w:val="1"/>
      <w:numFmt w:val="bullet"/>
      <w:lvlText w:val=""/>
      <w:lvlJc w:val="left"/>
      <w:pPr>
        <w:ind w:left="4241" w:hanging="360"/>
      </w:pPr>
      <w:rPr>
        <w:rFonts w:ascii="Symbol" w:hAnsi="Symbol" w:hint="default"/>
      </w:rPr>
    </w:lvl>
    <w:lvl w:ilvl="4" w:tplc="0C090003" w:tentative="1">
      <w:start w:val="1"/>
      <w:numFmt w:val="bullet"/>
      <w:lvlText w:val="o"/>
      <w:lvlJc w:val="left"/>
      <w:pPr>
        <w:ind w:left="4961" w:hanging="360"/>
      </w:pPr>
      <w:rPr>
        <w:rFonts w:ascii="Courier New" w:hAnsi="Courier New" w:cs="Courier New" w:hint="default"/>
      </w:rPr>
    </w:lvl>
    <w:lvl w:ilvl="5" w:tplc="0C090005" w:tentative="1">
      <w:start w:val="1"/>
      <w:numFmt w:val="bullet"/>
      <w:lvlText w:val=""/>
      <w:lvlJc w:val="left"/>
      <w:pPr>
        <w:ind w:left="5681" w:hanging="360"/>
      </w:pPr>
      <w:rPr>
        <w:rFonts w:ascii="Wingdings" w:hAnsi="Wingdings" w:hint="default"/>
      </w:rPr>
    </w:lvl>
    <w:lvl w:ilvl="6" w:tplc="0C090001" w:tentative="1">
      <w:start w:val="1"/>
      <w:numFmt w:val="bullet"/>
      <w:lvlText w:val=""/>
      <w:lvlJc w:val="left"/>
      <w:pPr>
        <w:ind w:left="6401" w:hanging="360"/>
      </w:pPr>
      <w:rPr>
        <w:rFonts w:ascii="Symbol" w:hAnsi="Symbol" w:hint="default"/>
      </w:rPr>
    </w:lvl>
    <w:lvl w:ilvl="7" w:tplc="0C090003" w:tentative="1">
      <w:start w:val="1"/>
      <w:numFmt w:val="bullet"/>
      <w:lvlText w:val="o"/>
      <w:lvlJc w:val="left"/>
      <w:pPr>
        <w:ind w:left="7121" w:hanging="360"/>
      </w:pPr>
      <w:rPr>
        <w:rFonts w:ascii="Courier New" w:hAnsi="Courier New" w:cs="Courier New" w:hint="default"/>
      </w:rPr>
    </w:lvl>
    <w:lvl w:ilvl="8" w:tplc="0C090005" w:tentative="1">
      <w:start w:val="1"/>
      <w:numFmt w:val="bullet"/>
      <w:lvlText w:val=""/>
      <w:lvlJc w:val="left"/>
      <w:pPr>
        <w:ind w:left="7841" w:hanging="360"/>
      </w:pPr>
      <w:rPr>
        <w:rFonts w:ascii="Wingdings" w:hAnsi="Wingdings" w:hint="default"/>
      </w:rPr>
    </w:lvl>
  </w:abstractNum>
  <w:abstractNum w:abstractNumId="14" w15:restartNumberingAfterBreak="0">
    <w:nsid w:val="3BA0255F"/>
    <w:multiLevelType w:val="multilevel"/>
    <w:tmpl w:val="6222371C"/>
    <w:numStyleLink w:val="PPRBulletStyle"/>
  </w:abstractNum>
  <w:abstractNum w:abstractNumId="15" w15:restartNumberingAfterBreak="0">
    <w:nsid w:val="3E864A0B"/>
    <w:multiLevelType w:val="multilevel"/>
    <w:tmpl w:val="0A188434"/>
    <w:lvl w:ilvl="0">
      <w:start w:val="1"/>
      <w:numFmt w:val="bullet"/>
      <w:suff w:val="space"/>
      <w:lvlText w:val=""/>
      <w:lvlJc w:val="left"/>
      <w:pPr>
        <w:ind w:left="680" w:hanging="340"/>
      </w:pPr>
      <w:rPr>
        <w:rFonts w:ascii="Symbol" w:hAnsi="Symbol" w:hint="default"/>
        <w:color w:val="auto"/>
      </w:rPr>
    </w:lvl>
    <w:lvl w:ilvl="1">
      <w:start w:val="1"/>
      <w:numFmt w:val="bullet"/>
      <w:suff w:val="space"/>
      <w:lvlText w:val="o"/>
      <w:lvlJc w:val="left"/>
      <w:pPr>
        <w:ind w:left="1020" w:hanging="340"/>
      </w:pPr>
      <w:rPr>
        <w:rFonts w:ascii="Courier New" w:hAnsi="Courier New" w:hint="default"/>
      </w:rPr>
    </w:lvl>
    <w:lvl w:ilvl="2">
      <w:start w:val="1"/>
      <w:numFmt w:val="bullet"/>
      <w:suff w:val="space"/>
      <w:lvlText w:val="▪"/>
      <w:lvlJc w:val="left"/>
      <w:pPr>
        <w:ind w:left="1360" w:hanging="340"/>
      </w:pPr>
      <w:rPr>
        <w:rFonts w:ascii="Calibri" w:hAnsi="Calibri" w:hint="default"/>
        <w:color w:val="auto"/>
      </w:rPr>
    </w:lvl>
    <w:lvl w:ilvl="3">
      <w:start w:val="1"/>
      <w:numFmt w:val="bullet"/>
      <w:suff w:val="space"/>
      <w:lvlText w:val=""/>
      <w:lvlJc w:val="left"/>
      <w:pPr>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6" w15:restartNumberingAfterBreak="0">
    <w:nsid w:val="3FD34F00"/>
    <w:multiLevelType w:val="multilevel"/>
    <w:tmpl w:val="127ECF78"/>
    <w:numStyleLink w:val="PPRNumberedList"/>
  </w:abstractNum>
  <w:abstractNum w:abstractNumId="17" w15:restartNumberingAfterBreak="0">
    <w:nsid w:val="41C71FC6"/>
    <w:multiLevelType w:val="multilevel"/>
    <w:tmpl w:val="6222371C"/>
    <w:numStyleLink w:val="PPRBulletStyle"/>
  </w:abstractNum>
  <w:abstractNum w:abstractNumId="18" w15:restartNumberingAfterBreak="0">
    <w:nsid w:val="475311AA"/>
    <w:multiLevelType w:val="multilevel"/>
    <w:tmpl w:val="6222371C"/>
    <w:numStyleLink w:val="PPRBulletStyle"/>
  </w:abstractNum>
  <w:abstractNum w:abstractNumId="19" w15:restartNumberingAfterBreak="0">
    <w:nsid w:val="48536811"/>
    <w:multiLevelType w:val="multilevel"/>
    <w:tmpl w:val="127ECF78"/>
    <w:numStyleLink w:val="PPRNumberedList"/>
  </w:abstractNum>
  <w:abstractNum w:abstractNumId="20" w15:restartNumberingAfterBreak="0">
    <w:nsid w:val="4AF430C6"/>
    <w:multiLevelType w:val="hybridMultilevel"/>
    <w:tmpl w:val="61F68C80"/>
    <w:lvl w:ilvl="0" w:tplc="67DA848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9F266E"/>
    <w:multiLevelType w:val="multilevel"/>
    <w:tmpl w:val="127ECF78"/>
    <w:numStyleLink w:val="PPRNumberedList"/>
  </w:abstractNum>
  <w:abstractNum w:abstractNumId="22" w15:restartNumberingAfterBreak="0">
    <w:nsid w:val="5C696497"/>
    <w:multiLevelType w:val="multilevel"/>
    <w:tmpl w:val="6222371C"/>
    <w:numStyleLink w:val="PPRBulletStyle"/>
  </w:abstractNum>
  <w:abstractNum w:abstractNumId="23" w15:restartNumberingAfterBreak="0">
    <w:nsid w:val="5E0652D4"/>
    <w:multiLevelType w:val="multilevel"/>
    <w:tmpl w:val="127ECF78"/>
    <w:numStyleLink w:val="PPRNumberedList"/>
  </w:abstractNum>
  <w:abstractNum w:abstractNumId="24" w15:restartNumberingAfterBreak="0">
    <w:nsid w:val="5F7A268A"/>
    <w:multiLevelType w:val="multilevel"/>
    <w:tmpl w:val="6222371C"/>
    <w:numStyleLink w:val="PPRBulletStyle"/>
  </w:abstractNum>
  <w:abstractNum w:abstractNumId="25" w15:restartNumberingAfterBreak="0">
    <w:nsid w:val="648D40BF"/>
    <w:multiLevelType w:val="multilevel"/>
    <w:tmpl w:val="6F8254A4"/>
    <w:lvl w:ilvl="0">
      <w:start w:val="1"/>
      <w:numFmt w:val="bullet"/>
      <w:lvlText w:val=""/>
      <w:lvlJc w:val="left"/>
      <w:pPr>
        <w:ind w:left="340" w:hanging="340"/>
      </w:pPr>
      <w:rPr>
        <w:rFonts w:ascii="Symbol" w:hAnsi="Symbol" w:hint="default"/>
        <w:color w:val="auto"/>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color w:val="auto"/>
      </w:rPr>
    </w:lvl>
    <w:lvl w:ilvl="3">
      <w:start w:val="1"/>
      <w:numFmt w:val="bullet"/>
      <w:lvlText w:val=""/>
      <w:lvlJc w:val="left"/>
      <w:pPr>
        <w:ind w:left="1360" w:hanging="340"/>
      </w:pPr>
      <w:rPr>
        <w:rFonts w:ascii="Symbol" w:hAnsi="Symbol"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6" w15:restartNumberingAfterBreak="0">
    <w:nsid w:val="6C507B36"/>
    <w:multiLevelType w:val="multilevel"/>
    <w:tmpl w:val="127ECF78"/>
    <w:numStyleLink w:val="PPRNumberedList"/>
  </w:abstractNum>
  <w:abstractNum w:abstractNumId="27" w15:restartNumberingAfterBreak="0">
    <w:nsid w:val="71B61207"/>
    <w:multiLevelType w:val="multilevel"/>
    <w:tmpl w:val="6222371C"/>
    <w:numStyleLink w:val="PPRBulletStyle"/>
  </w:abstractNum>
  <w:abstractNum w:abstractNumId="28" w15:restartNumberingAfterBreak="0">
    <w:nsid w:val="744E1FBB"/>
    <w:multiLevelType w:val="multilevel"/>
    <w:tmpl w:val="9F866F2C"/>
    <w:lvl w:ilvl="0">
      <w:start w:val="1"/>
      <w:numFmt w:val="bullet"/>
      <w:lvlText w:val=""/>
      <w:lvlJc w:val="left"/>
      <w:pPr>
        <w:ind w:left="340" w:firstLine="0"/>
      </w:pPr>
      <w:rPr>
        <w:rFonts w:ascii="Symbol" w:hAnsi="Symbol" w:hint="default"/>
        <w:color w:val="auto"/>
      </w:rPr>
    </w:lvl>
    <w:lvl w:ilvl="1">
      <w:start w:val="1"/>
      <w:numFmt w:val="bullet"/>
      <w:lvlText w:val="o"/>
      <w:lvlJc w:val="left"/>
      <w:pPr>
        <w:ind w:left="680" w:firstLine="0"/>
      </w:pPr>
      <w:rPr>
        <w:rFonts w:ascii="Courier New" w:hAnsi="Courier New" w:hint="default"/>
      </w:rPr>
    </w:lvl>
    <w:lvl w:ilvl="2">
      <w:start w:val="1"/>
      <w:numFmt w:val="bullet"/>
      <w:lvlText w:val="▪"/>
      <w:lvlJc w:val="left"/>
      <w:pPr>
        <w:ind w:left="1020" w:firstLine="0"/>
      </w:pPr>
      <w:rPr>
        <w:rFonts w:ascii="Calibri" w:hAnsi="Calibri" w:hint="default"/>
        <w:color w:val="auto"/>
      </w:rPr>
    </w:lvl>
    <w:lvl w:ilvl="3">
      <w:start w:val="1"/>
      <w:numFmt w:val="bullet"/>
      <w:lvlText w:val=""/>
      <w:lvlJc w:val="left"/>
      <w:pPr>
        <w:ind w:left="1360" w:firstLine="0"/>
      </w:pPr>
      <w:rPr>
        <w:rFonts w:ascii="Symbol" w:hAnsi="Symbol" w:hint="default"/>
      </w:rPr>
    </w:lvl>
    <w:lvl w:ilvl="4">
      <w:start w:val="1"/>
      <w:numFmt w:val="none"/>
      <w:lvlText w:val=""/>
      <w:lvlJc w:val="left"/>
      <w:pPr>
        <w:ind w:left="1700" w:firstLine="0"/>
      </w:pPr>
      <w:rPr>
        <w:rFonts w:hint="default"/>
      </w:rPr>
    </w:lvl>
    <w:lvl w:ilvl="5">
      <w:start w:val="1"/>
      <w:numFmt w:val="none"/>
      <w:lvlText w:val=""/>
      <w:lvlJc w:val="left"/>
      <w:pPr>
        <w:ind w:left="2040" w:firstLine="0"/>
      </w:pPr>
      <w:rPr>
        <w:rFonts w:hint="default"/>
      </w:rPr>
    </w:lvl>
    <w:lvl w:ilvl="6">
      <w:start w:val="1"/>
      <w:numFmt w:val="none"/>
      <w:lvlText w:val=""/>
      <w:lvlJc w:val="left"/>
      <w:pPr>
        <w:ind w:left="2380" w:firstLine="0"/>
      </w:pPr>
      <w:rPr>
        <w:rFonts w:hint="default"/>
      </w:rPr>
    </w:lvl>
    <w:lvl w:ilvl="7">
      <w:start w:val="1"/>
      <w:numFmt w:val="none"/>
      <w:lvlText w:val=""/>
      <w:lvlJc w:val="left"/>
      <w:pPr>
        <w:ind w:left="2720" w:firstLine="0"/>
      </w:pPr>
      <w:rPr>
        <w:rFonts w:hint="default"/>
      </w:rPr>
    </w:lvl>
    <w:lvl w:ilvl="8">
      <w:start w:val="1"/>
      <w:numFmt w:val="none"/>
      <w:lvlText w:val=""/>
      <w:lvlJc w:val="left"/>
      <w:pPr>
        <w:ind w:left="3060" w:firstLine="0"/>
      </w:pPr>
      <w:rPr>
        <w:rFonts w:hint="default"/>
      </w:rPr>
    </w:lvl>
  </w:abstractNum>
  <w:abstractNum w:abstractNumId="29" w15:restartNumberingAfterBreak="0">
    <w:nsid w:val="78EF2B75"/>
    <w:multiLevelType w:val="multilevel"/>
    <w:tmpl w:val="127ECF78"/>
    <w:numStyleLink w:val="PPRNumberedList"/>
  </w:abstractNum>
  <w:abstractNum w:abstractNumId="30" w15:restartNumberingAfterBreak="0">
    <w:nsid w:val="7BB92A2E"/>
    <w:multiLevelType w:val="multilevel"/>
    <w:tmpl w:val="295AC41C"/>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31" w15:restartNumberingAfterBreak="0">
    <w:nsid w:val="7D602C7C"/>
    <w:multiLevelType w:val="hybridMultilevel"/>
    <w:tmpl w:val="C2362142"/>
    <w:lvl w:ilvl="0" w:tplc="3EA83DB6">
      <w:start w:val="1"/>
      <w:numFmt w:val="bullet"/>
      <w:lvlText w:val=""/>
      <w:lvlJc w:val="left"/>
      <w:pPr>
        <w:ind w:left="1400" w:hanging="360"/>
      </w:pPr>
      <w:rPr>
        <w:rFonts w:ascii="Wingdings" w:hAnsi="Wingdings" w:hint="default"/>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32" w15:restartNumberingAfterBreak="0">
    <w:nsid w:val="7E821621"/>
    <w:multiLevelType w:val="multilevel"/>
    <w:tmpl w:val="6222371C"/>
    <w:numStyleLink w:val="PPRBulletStyle"/>
  </w:abstractNum>
  <w:num w:numId="1">
    <w:abstractNumId w:val="28"/>
  </w:num>
  <w:num w:numId="2">
    <w:abstractNumId w:val="2"/>
  </w:num>
  <w:num w:numId="3">
    <w:abstractNumId w:val="31"/>
  </w:num>
  <w:num w:numId="4">
    <w:abstractNumId w:val="13"/>
  </w:num>
  <w:num w:numId="5">
    <w:abstractNumId w:val="9"/>
  </w:num>
  <w:num w:numId="6">
    <w:abstractNumId w:val="25"/>
  </w:num>
  <w:num w:numId="7">
    <w:abstractNumId w:val="23"/>
  </w:num>
  <w:num w:numId="8">
    <w:abstractNumId w:val="19"/>
  </w:num>
  <w:num w:numId="9">
    <w:abstractNumId w:val="16"/>
  </w:num>
  <w:num w:numId="10">
    <w:abstractNumId w:val="10"/>
  </w:num>
  <w:num w:numId="11">
    <w:abstractNumId w:val="8"/>
  </w:num>
  <w:num w:numId="12">
    <w:abstractNumId w:val="4"/>
  </w:num>
  <w:num w:numId="13">
    <w:abstractNumId w:val="12"/>
  </w:num>
  <w:num w:numId="14">
    <w:abstractNumId w:val="32"/>
  </w:num>
  <w:num w:numId="15">
    <w:abstractNumId w:val="15"/>
  </w:num>
  <w:num w:numId="16">
    <w:abstractNumId w:val="5"/>
  </w:num>
  <w:num w:numId="17">
    <w:abstractNumId w:val="21"/>
  </w:num>
  <w:num w:numId="18">
    <w:abstractNumId w:val="14"/>
  </w:num>
  <w:num w:numId="19">
    <w:abstractNumId w:val="11"/>
  </w:num>
  <w:num w:numId="20">
    <w:abstractNumId w:val="27"/>
  </w:num>
  <w:num w:numId="21">
    <w:abstractNumId w:val="7"/>
  </w:num>
  <w:num w:numId="22">
    <w:abstractNumId w:val="18"/>
  </w:num>
  <w:num w:numId="23">
    <w:abstractNumId w:val="3"/>
  </w:num>
  <w:num w:numId="24">
    <w:abstractNumId w:val="26"/>
  </w:num>
  <w:num w:numId="25">
    <w:abstractNumId w:val="29"/>
  </w:num>
  <w:num w:numId="26">
    <w:abstractNumId w:val="30"/>
  </w:num>
  <w:num w:numId="27">
    <w:abstractNumId w:val="20"/>
  </w:num>
  <w:num w:numId="28">
    <w:abstractNumId w:val="17"/>
  </w:num>
  <w:num w:numId="29">
    <w:abstractNumId w:val="24"/>
  </w:num>
  <w:num w:numId="30">
    <w:abstractNumId w:val="0"/>
  </w:num>
  <w:num w:numId="31">
    <w:abstractNumId w:val="6"/>
  </w:num>
  <w:num w:numId="32">
    <w:abstractNumId w:val="22"/>
  </w:num>
  <w:num w:numId="33">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PR">
    <w15:presenceInfo w15:providerId="None" w15:userId="P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removeDateAndTime/>
  <w:proofState w:spelling="clean" w:grammar="clean"/>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documentProtection w:formatting="1" w:enforcement="1" w:cryptProviderType="rsaAES" w:cryptAlgorithmClass="hash" w:cryptAlgorithmType="typeAny" w:cryptAlgorithmSid="14" w:cryptSpinCount="100000" w:hash="T9b3wpL+XMRCPj7SBCeCOjUWDRxx9hupr4CfzIiZWelpZFW7/Rk7qBDDYIF9z076XX8lU/tAj0g3wCBiER3rqQ==" w:salt="g2Yki0fPRsxMstD030TSyA=="/>
  <w:styleLockTheme/>
  <w:styleLockQFSet/>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zMwtDSwNDQ0szRS0lEKTi0uzszPAykwqQUAcN71GCwAAAA="/>
  </w:docVars>
  <w:rsids>
    <w:rsidRoot w:val="001B3AC8"/>
    <w:rsid w:val="0000227A"/>
    <w:rsid w:val="00005B27"/>
    <w:rsid w:val="00010628"/>
    <w:rsid w:val="00010C65"/>
    <w:rsid w:val="00010E25"/>
    <w:rsid w:val="0001235B"/>
    <w:rsid w:val="00013C98"/>
    <w:rsid w:val="00015768"/>
    <w:rsid w:val="00015956"/>
    <w:rsid w:val="00017590"/>
    <w:rsid w:val="000216FF"/>
    <w:rsid w:val="00021B06"/>
    <w:rsid w:val="000270AE"/>
    <w:rsid w:val="00032CBB"/>
    <w:rsid w:val="000365B0"/>
    <w:rsid w:val="00037BD4"/>
    <w:rsid w:val="00040E18"/>
    <w:rsid w:val="000416E3"/>
    <w:rsid w:val="00043B2D"/>
    <w:rsid w:val="00054377"/>
    <w:rsid w:val="00054D15"/>
    <w:rsid w:val="0005632F"/>
    <w:rsid w:val="0006259B"/>
    <w:rsid w:val="00065218"/>
    <w:rsid w:val="00065425"/>
    <w:rsid w:val="00065BFD"/>
    <w:rsid w:val="00074F47"/>
    <w:rsid w:val="00075308"/>
    <w:rsid w:val="000879AF"/>
    <w:rsid w:val="000908BB"/>
    <w:rsid w:val="000932D9"/>
    <w:rsid w:val="00093D6D"/>
    <w:rsid w:val="00096732"/>
    <w:rsid w:val="00096EB3"/>
    <w:rsid w:val="000A4FE3"/>
    <w:rsid w:val="000A79C4"/>
    <w:rsid w:val="000A7E7C"/>
    <w:rsid w:val="000B0B48"/>
    <w:rsid w:val="000B24A7"/>
    <w:rsid w:val="000B36CE"/>
    <w:rsid w:val="000C0076"/>
    <w:rsid w:val="000C5090"/>
    <w:rsid w:val="000C7491"/>
    <w:rsid w:val="000D14BF"/>
    <w:rsid w:val="000D1B69"/>
    <w:rsid w:val="000D341B"/>
    <w:rsid w:val="000D4BCE"/>
    <w:rsid w:val="000E32EA"/>
    <w:rsid w:val="000E6CFF"/>
    <w:rsid w:val="000F448F"/>
    <w:rsid w:val="000F4C9B"/>
    <w:rsid w:val="000F53FC"/>
    <w:rsid w:val="000F5646"/>
    <w:rsid w:val="000F5EDB"/>
    <w:rsid w:val="000F64B8"/>
    <w:rsid w:val="000F6872"/>
    <w:rsid w:val="0010302D"/>
    <w:rsid w:val="0010330C"/>
    <w:rsid w:val="00103A64"/>
    <w:rsid w:val="00103FE2"/>
    <w:rsid w:val="00104737"/>
    <w:rsid w:val="00110C03"/>
    <w:rsid w:val="0011441E"/>
    <w:rsid w:val="0011625B"/>
    <w:rsid w:val="0011743B"/>
    <w:rsid w:val="001218CF"/>
    <w:rsid w:val="00126DB6"/>
    <w:rsid w:val="00127049"/>
    <w:rsid w:val="0012753A"/>
    <w:rsid w:val="00127FAE"/>
    <w:rsid w:val="0013224B"/>
    <w:rsid w:val="00135113"/>
    <w:rsid w:val="001363EB"/>
    <w:rsid w:val="00140341"/>
    <w:rsid w:val="00140A01"/>
    <w:rsid w:val="001471D8"/>
    <w:rsid w:val="00152D12"/>
    <w:rsid w:val="00153627"/>
    <w:rsid w:val="00160926"/>
    <w:rsid w:val="001633B0"/>
    <w:rsid w:val="001635BF"/>
    <w:rsid w:val="001667B4"/>
    <w:rsid w:val="00166B6A"/>
    <w:rsid w:val="00172B7E"/>
    <w:rsid w:val="00173719"/>
    <w:rsid w:val="001757CE"/>
    <w:rsid w:val="001773FC"/>
    <w:rsid w:val="00183D49"/>
    <w:rsid w:val="00192063"/>
    <w:rsid w:val="00192DC0"/>
    <w:rsid w:val="00194BD3"/>
    <w:rsid w:val="001A0902"/>
    <w:rsid w:val="001A1208"/>
    <w:rsid w:val="001A2A5E"/>
    <w:rsid w:val="001A2CAD"/>
    <w:rsid w:val="001A3A29"/>
    <w:rsid w:val="001A544C"/>
    <w:rsid w:val="001A6F73"/>
    <w:rsid w:val="001B3AC8"/>
    <w:rsid w:val="001B5FCE"/>
    <w:rsid w:val="001C2B00"/>
    <w:rsid w:val="001C3A67"/>
    <w:rsid w:val="001C56A2"/>
    <w:rsid w:val="001C7944"/>
    <w:rsid w:val="001D20F4"/>
    <w:rsid w:val="001D3C10"/>
    <w:rsid w:val="001D3EE8"/>
    <w:rsid w:val="001D61C4"/>
    <w:rsid w:val="001E1007"/>
    <w:rsid w:val="001E1ED1"/>
    <w:rsid w:val="001E35AE"/>
    <w:rsid w:val="001E6680"/>
    <w:rsid w:val="001F2840"/>
    <w:rsid w:val="001F3ABF"/>
    <w:rsid w:val="001F6C30"/>
    <w:rsid w:val="00200075"/>
    <w:rsid w:val="00202170"/>
    <w:rsid w:val="0021246B"/>
    <w:rsid w:val="00212B69"/>
    <w:rsid w:val="0021364D"/>
    <w:rsid w:val="00213B2C"/>
    <w:rsid w:val="00215E23"/>
    <w:rsid w:val="002175E6"/>
    <w:rsid w:val="0022696D"/>
    <w:rsid w:val="00226B8D"/>
    <w:rsid w:val="002309E3"/>
    <w:rsid w:val="002348B1"/>
    <w:rsid w:val="00235238"/>
    <w:rsid w:val="00240912"/>
    <w:rsid w:val="00242945"/>
    <w:rsid w:val="002430DF"/>
    <w:rsid w:val="00243F57"/>
    <w:rsid w:val="00250C35"/>
    <w:rsid w:val="00251F36"/>
    <w:rsid w:val="00267955"/>
    <w:rsid w:val="002719D6"/>
    <w:rsid w:val="0027388C"/>
    <w:rsid w:val="002762A4"/>
    <w:rsid w:val="002853C5"/>
    <w:rsid w:val="00287801"/>
    <w:rsid w:val="00293786"/>
    <w:rsid w:val="00294032"/>
    <w:rsid w:val="002A24F2"/>
    <w:rsid w:val="002A2858"/>
    <w:rsid w:val="002A2B76"/>
    <w:rsid w:val="002A46C2"/>
    <w:rsid w:val="002A71C2"/>
    <w:rsid w:val="002C5CBF"/>
    <w:rsid w:val="002C64E7"/>
    <w:rsid w:val="002D37C2"/>
    <w:rsid w:val="002D3FE6"/>
    <w:rsid w:val="002E2432"/>
    <w:rsid w:val="002F09DD"/>
    <w:rsid w:val="002F2FC7"/>
    <w:rsid w:val="002F5402"/>
    <w:rsid w:val="002F65CE"/>
    <w:rsid w:val="002F669E"/>
    <w:rsid w:val="00300828"/>
    <w:rsid w:val="00302795"/>
    <w:rsid w:val="0030629C"/>
    <w:rsid w:val="00310D69"/>
    <w:rsid w:val="00312891"/>
    <w:rsid w:val="00313BB7"/>
    <w:rsid w:val="00314616"/>
    <w:rsid w:val="00315A16"/>
    <w:rsid w:val="00315C23"/>
    <w:rsid w:val="00324AE2"/>
    <w:rsid w:val="00324B77"/>
    <w:rsid w:val="00325BA7"/>
    <w:rsid w:val="00330505"/>
    <w:rsid w:val="00334D82"/>
    <w:rsid w:val="00335846"/>
    <w:rsid w:val="003413ED"/>
    <w:rsid w:val="003479AA"/>
    <w:rsid w:val="00352470"/>
    <w:rsid w:val="00355B37"/>
    <w:rsid w:val="0036029B"/>
    <w:rsid w:val="003605C7"/>
    <w:rsid w:val="00360ECE"/>
    <w:rsid w:val="00361130"/>
    <w:rsid w:val="00364B3B"/>
    <w:rsid w:val="00365CDF"/>
    <w:rsid w:val="0037111A"/>
    <w:rsid w:val="00371652"/>
    <w:rsid w:val="003730D4"/>
    <w:rsid w:val="0038116F"/>
    <w:rsid w:val="00381903"/>
    <w:rsid w:val="00381ACB"/>
    <w:rsid w:val="00385858"/>
    <w:rsid w:val="0038784F"/>
    <w:rsid w:val="00391957"/>
    <w:rsid w:val="003A7EA3"/>
    <w:rsid w:val="003A7F4C"/>
    <w:rsid w:val="003B1AB4"/>
    <w:rsid w:val="003B3A78"/>
    <w:rsid w:val="003B4399"/>
    <w:rsid w:val="003B4763"/>
    <w:rsid w:val="003B5981"/>
    <w:rsid w:val="003B7480"/>
    <w:rsid w:val="003C2B3E"/>
    <w:rsid w:val="003C32A9"/>
    <w:rsid w:val="003D00A5"/>
    <w:rsid w:val="003D14CB"/>
    <w:rsid w:val="003D6C30"/>
    <w:rsid w:val="003E5EF8"/>
    <w:rsid w:val="003F4141"/>
    <w:rsid w:val="003F6921"/>
    <w:rsid w:val="003F6EC6"/>
    <w:rsid w:val="003F72A7"/>
    <w:rsid w:val="00401B5D"/>
    <w:rsid w:val="00406D1B"/>
    <w:rsid w:val="0041002B"/>
    <w:rsid w:val="00410E67"/>
    <w:rsid w:val="00412D6A"/>
    <w:rsid w:val="00413064"/>
    <w:rsid w:val="004160A5"/>
    <w:rsid w:val="004169CD"/>
    <w:rsid w:val="004235B5"/>
    <w:rsid w:val="00426CE1"/>
    <w:rsid w:val="0043181B"/>
    <w:rsid w:val="00433CA2"/>
    <w:rsid w:val="00437A29"/>
    <w:rsid w:val="00446F21"/>
    <w:rsid w:val="004473C3"/>
    <w:rsid w:val="00451A2A"/>
    <w:rsid w:val="0045324B"/>
    <w:rsid w:val="00454507"/>
    <w:rsid w:val="00454596"/>
    <w:rsid w:val="00455038"/>
    <w:rsid w:val="004563C7"/>
    <w:rsid w:val="00457C56"/>
    <w:rsid w:val="00482B52"/>
    <w:rsid w:val="00483DB0"/>
    <w:rsid w:val="0048597B"/>
    <w:rsid w:val="00485AF1"/>
    <w:rsid w:val="0048636F"/>
    <w:rsid w:val="004865AF"/>
    <w:rsid w:val="004866F2"/>
    <w:rsid w:val="004915A6"/>
    <w:rsid w:val="004951BA"/>
    <w:rsid w:val="004A2F9E"/>
    <w:rsid w:val="004A67BA"/>
    <w:rsid w:val="004B34A6"/>
    <w:rsid w:val="004B6FB9"/>
    <w:rsid w:val="004C199B"/>
    <w:rsid w:val="004C1AC1"/>
    <w:rsid w:val="004C1D2E"/>
    <w:rsid w:val="004C3B8A"/>
    <w:rsid w:val="004C46AF"/>
    <w:rsid w:val="004D2896"/>
    <w:rsid w:val="004D4B77"/>
    <w:rsid w:val="004D4DED"/>
    <w:rsid w:val="004D7BE3"/>
    <w:rsid w:val="004E0FFE"/>
    <w:rsid w:val="004E64B3"/>
    <w:rsid w:val="004F0B22"/>
    <w:rsid w:val="004F289B"/>
    <w:rsid w:val="004F334E"/>
    <w:rsid w:val="00500452"/>
    <w:rsid w:val="0050772C"/>
    <w:rsid w:val="00510A34"/>
    <w:rsid w:val="0051132A"/>
    <w:rsid w:val="00515D0A"/>
    <w:rsid w:val="0052102E"/>
    <w:rsid w:val="00522B70"/>
    <w:rsid w:val="0052729A"/>
    <w:rsid w:val="00527EDD"/>
    <w:rsid w:val="00527FB5"/>
    <w:rsid w:val="005431E5"/>
    <w:rsid w:val="00544081"/>
    <w:rsid w:val="005475CD"/>
    <w:rsid w:val="00550BA8"/>
    <w:rsid w:val="00553A38"/>
    <w:rsid w:val="00556589"/>
    <w:rsid w:val="00560713"/>
    <w:rsid w:val="0056128B"/>
    <w:rsid w:val="00562401"/>
    <w:rsid w:val="00562EDD"/>
    <w:rsid w:val="005640ED"/>
    <w:rsid w:val="00564FDE"/>
    <w:rsid w:val="0057069A"/>
    <w:rsid w:val="00573B0C"/>
    <w:rsid w:val="00575F5F"/>
    <w:rsid w:val="00576381"/>
    <w:rsid w:val="00576CFB"/>
    <w:rsid w:val="00576F2B"/>
    <w:rsid w:val="005831E6"/>
    <w:rsid w:val="005859DD"/>
    <w:rsid w:val="00590738"/>
    <w:rsid w:val="00591687"/>
    <w:rsid w:val="005948F2"/>
    <w:rsid w:val="005A0DDD"/>
    <w:rsid w:val="005A1D47"/>
    <w:rsid w:val="005A404E"/>
    <w:rsid w:val="005A64FE"/>
    <w:rsid w:val="005B0CAF"/>
    <w:rsid w:val="005B0F85"/>
    <w:rsid w:val="005B1809"/>
    <w:rsid w:val="005B2BB7"/>
    <w:rsid w:val="005B4B66"/>
    <w:rsid w:val="005B570F"/>
    <w:rsid w:val="005C0F3F"/>
    <w:rsid w:val="005C12DF"/>
    <w:rsid w:val="005D1CAD"/>
    <w:rsid w:val="005D27D6"/>
    <w:rsid w:val="005D374C"/>
    <w:rsid w:val="005D44F7"/>
    <w:rsid w:val="005D544C"/>
    <w:rsid w:val="005E11A5"/>
    <w:rsid w:val="005E1FD7"/>
    <w:rsid w:val="005E7D26"/>
    <w:rsid w:val="005F0CE0"/>
    <w:rsid w:val="005F220D"/>
    <w:rsid w:val="005F517B"/>
    <w:rsid w:val="005F671B"/>
    <w:rsid w:val="0060152E"/>
    <w:rsid w:val="00605DB9"/>
    <w:rsid w:val="00607B23"/>
    <w:rsid w:val="00620828"/>
    <w:rsid w:val="00624CE6"/>
    <w:rsid w:val="00632CB2"/>
    <w:rsid w:val="006335FE"/>
    <w:rsid w:val="00633C37"/>
    <w:rsid w:val="00641505"/>
    <w:rsid w:val="00642AE5"/>
    <w:rsid w:val="006478CE"/>
    <w:rsid w:val="0064796F"/>
    <w:rsid w:val="0065173D"/>
    <w:rsid w:val="00657A6D"/>
    <w:rsid w:val="0066087A"/>
    <w:rsid w:val="00661A70"/>
    <w:rsid w:val="00662A26"/>
    <w:rsid w:val="00665442"/>
    <w:rsid w:val="006700EB"/>
    <w:rsid w:val="00670C49"/>
    <w:rsid w:val="006712F9"/>
    <w:rsid w:val="00685AC2"/>
    <w:rsid w:val="0068617B"/>
    <w:rsid w:val="00691491"/>
    <w:rsid w:val="00691928"/>
    <w:rsid w:val="0069203B"/>
    <w:rsid w:val="00693011"/>
    <w:rsid w:val="00694B24"/>
    <w:rsid w:val="00696497"/>
    <w:rsid w:val="00696B63"/>
    <w:rsid w:val="006A03D6"/>
    <w:rsid w:val="006A201E"/>
    <w:rsid w:val="006A4AFA"/>
    <w:rsid w:val="006A5906"/>
    <w:rsid w:val="006B003F"/>
    <w:rsid w:val="006B259B"/>
    <w:rsid w:val="006C01A5"/>
    <w:rsid w:val="006C44F6"/>
    <w:rsid w:val="006C6561"/>
    <w:rsid w:val="006C7D9D"/>
    <w:rsid w:val="006D58DC"/>
    <w:rsid w:val="006D6219"/>
    <w:rsid w:val="006E04BB"/>
    <w:rsid w:val="006E0500"/>
    <w:rsid w:val="006E4A78"/>
    <w:rsid w:val="006F2864"/>
    <w:rsid w:val="006F61E2"/>
    <w:rsid w:val="006F6E25"/>
    <w:rsid w:val="006F75F4"/>
    <w:rsid w:val="007025AE"/>
    <w:rsid w:val="00702EA6"/>
    <w:rsid w:val="00703580"/>
    <w:rsid w:val="00704467"/>
    <w:rsid w:val="00704E2C"/>
    <w:rsid w:val="0071052D"/>
    <w:rsid w:val="007107C5"/>
    <w:rsid w:val="00713A52"/>
    <w:rsid w:val="00715405"/>
    <w:rsid w:val="007226EA"/>
    <w:rsid w:val="00723369"/>
    <w:rsid w:val="00723CDE"/>
    <w:rsid w:val="007307E8"/>
    <w:rsid w:val="00735FFF"/>
    <w:rsid w:val="00737D9C"/>
    <w:rsid w:val="00740E0B"/>
    <w:rsid w:val="007433E2"/>
    <w:rsid w:val="00745D13"/>
    <w:rsid w:val="00745E82"/>
    <w:rsid w:val="00746D36"/>
    <w:rsid w:val="00747CE0"/>
    <w:rsid w:val="0075525A"/>
    <w:rsid w:val="0075543A"/>
    <w:rsid w:val="00756D2F"/>
    <w:rsid w:val="007601A4"/>
    <w:rsid w:val="00764890"/>
    <w:rsid w:val="007711F2"/>
    <w:rsid w:val="0077565A"/>
    <w:rsid w:val="0077703A"/>
    <w:rsid w:val="007813A7"/>
    <w:rsid w:val="00786D3F"/>
    <w:rsid w:val="007945E7"/>
    <w:rsid w:val="007971DF"/>
    <w:rsid w:val="007A2DE1"/>
    <w:rsid w:val="007B0711"/>
    <w:rsid w:val="007B7A39"/>
    <w:rsid w:val="007C065C"/>
    <w:rsid w:val="007C15CE"/>
    <w:rsid w:val="007D0D54"/>
    <w:rsid w:val="007D1D3B"/>
    <w:rsid w:val="007D2334"/>
    <w:rsid w:val="007D6B5A"/>
    <w:rsid w:val="007D7C26"/>
    <w:rsid w:val="007E1989"/>
    <w:rsid w:val="007E2783"/>
    <w:rsid w:val="007E3860"/>
    <w:rsid w:val="007E3C49"/>
    <w:rsid w:val="007E6C8A"/>
    <w:rsid w:val="007F4B75"/>
    <w:rsid w:val="007F614D"/>
    <w:rsid w:val="00800719"/>
    <w:rsid w:val="00800CC2"/>
    <w:rsid w:val="00803433"/>
    <w:rsid w:val="008055F1"/>
    <w:rsid w:val="00810646"/>
    <w:rsid w:val="00820495"/>
    <w:rsid w:val="0082372E"/>
    <w:rsid w:val="008248A9"/>
    <w:rsid w:val="00825039"/>
    <w:rsid w:val="00827CC7"/>
    <w:rsid w:val="00840C74"/>
    <w:rsid w:val="0084467D"/>
    <w:rsid w:val="00851FC0"/>
    <w:rsid w:val="008538B0"/>
    <w:rsid w:val="00855B99"/>
    <w:rsid w:val="00855CAE"/>
    <w:rsid w:val="00855F3A"/>
    <w:rsid w:val="00856E20"/>
    <w:rsid w:val="00860573"/>
    <w:rsid w:val="0086243D"/>
    <w:rsid w:val="0087681D"/>
    <w:rsid w:val="00880116"/>
    <w:rsid w:val="00880B52"/>
    <w:rsid w:val="00881327"/>
    <w:rsid w:val="00884CAB"/>
    <w:rsid w:val="008876EE"/>
    <w:rsid w:val="0089604D"/>
    <w:rsid w:val="008B1A60"/>
    <w:rsid w:val="008B377B"/>
    <w:rsid w:val="008B3975"/>
    <w:rsid w:val="008B5ADA"/>
    <w:rsid w:val="008B6711"/>
    <w:rsid w:val="008C0D9F"/>
    <w:rsid w:val="008D4394"/>
    <w:rsid w:val="008E05E0"/>
    <w:rsid w:val="008E1F9C"/>
    <w:rsid w:val="008E5C6F"/>
    <w:rsid w:val="008F1C80"/>
    <w:rsid w:val="008F3982"/>
    <w:rsid w:val="008F5207"/>
    <w:rsid w:val="00911BF2"/>
    <w:rsid w:val="00912744"/>
    <w:rsid w:val="009146E9"/>
    <w:rsid w:val="00915FCD"/>
    <w:rsid w:val="009175B6"/>
    <w:rsid w:val="0092285D"/>
    <w:rsid w:val="00922B4D"/>
    <w:rsid w:val="009232A0"/>
    <w:rsid w:val="00924903"/>
    <w:rsid w:val="00931D00"/>
    <w:rsid w:val="00932B1F"/>
    <w:rsid w:val="009420D2"/>
    <w:rsid w:val="00946116"/>
    <w:rsid w:val="00951597"/>
    <w:rsid w:val="009540A2"/>
    <w:rsid w:val="009560E0"/>
    <w:rsid w:val="00957445"/>
    <w:rsid w:val="00961D33"/>
    <w:rsid w:val="00961D45"/>
    <w:rsid w:val="00963728"/>
    <w:rsid w:val="0097061C"/>
    <w:rsid w:val="00972CFB"/>
    <w:rsid w:val="00976800"/>
    <w:rsid w:val="009770C0"/>
    <w:rsid w:val="0098595F"/>
    <w:rsid w:val="00986690"/>
    <w:rsid w:val="009875FD"/>
    <w:rsid w:val="00990412"/>
    <w:rsid w:val="00992C94"/>
    <w:rsid w:val="009943DB"/>
    <w:rsid w:val="0099459D"/>
    <w:rsid w:val="00995640"/>
    <w:rsid w:val="009A0735"/>
    <w:rsid w:val="009B3242"/>
    <w:rsid w:val="009B44C7"/>
    <w:rsid w:val="009B6088"/>
    <w:rsid w:val="009B7661"/>
    <w:rsid w:val="009C0B30"/>
    <w:rsid w:val="009C3A6E"/>
    <w:rsid w:val="009C41A1"/>
    <w:rsid w:val="009C6C33"/>
    <w:rsid w:val="009D1E56"/>
    <w:rsid w:val="009D4B4C"/>
    <w:rsid w:val="009E653C"/>
    <w:rsid w:val="009F055E"/>
    <w:rsid w:val="009F0717"/>
    <w:rsid w:val="009F0AF4"/>
    <w:rsid w:val="00A03D89"/>
    <w:rsid w:val="00A05FAB"/>
    <w:rsid w:val="00A06631"/>
    <w:rsid w:val="00A11740"/>
    <w:rsid w:val="00A12FF3"/>
    <w:rsid w:val="00A13204"/>
    <w:rsid w:val="00A13B5E"/>
    <w:rsid w:val="00A26128"/>
    <w:rsid w:val="00A268D7"/>
    <w:rsid w:val="00A27A2D"/>
    <w:rsid w:val="00A308D2"/>
    <w:rsid w:val="00A35CE9"/>
    <w:rsid w:val="00A43DE7"/>
    <w:rsid w:val="00A455E0"/>
    <w:rsid w:val="00A46EBB"/>
    <w:rsid w:val="00A4716D"/>
    <w:rsid w:val="00A554CB"/>
    <w:rsid w:val="00A55B46"/>
    <w:rsid w:val="00A56D9A"/>
    <w:rsid w:val="00A5789D"/>
    <w:rsid w:val="00A60C53"/>
    <w:rsid w:val="00A61FE5"/>
    <w:rsid w:val="00A64842"/>
    <w:rsid w:val="00A67030"/>
    <w:rsid w:val="00A67A74"/>
    <w:rsid w:val="00A73D7E"/>
    <w:rsid w:val="00A7540D"/>
    <w:rsid w:val="00A76EC7"/>
    <w:rsid w:val="00A876CB"/>
    <w:rsid w:val="00A910AB"/>
    <w:rsid w:val="00A91D1E"/>
    <w:rsid w:val="00A91EE9"/>
    <w:rsid w:val="00A95FFA"/>
    <w:rsid w:val="00A96497"/>
    <w:rsid w:val="00AA4651"/>
    <w:rsid w:val="00AA472D"/>
    <w:rsid w:val="00AC042F"/>
    <w:rsid w:val="00AC0CD2"/>
    <w:rsid w:val="00AC1144"/>
    <w:rsid w:val="00AC3485"/>
    <w:rsid w:val="00AC3773"/>
    <w:rsid w:val="00AC6D43"/>
    <w:rsid w:val="00AD015E"/>
    <w:rsid w:val="00AD06A3"/>
    <w:rsid w:val="00AD2536"/>
    <w:rsid w:val="00AE4BC6"/>
    <w:rsid w:val="00AE63B2"/>
    <w:rsid w:val="00AE7CDC"/>
    <w:rsid w:val="00B038DB"/>
    <w:rsid w:val="00B0543F"/>
    <w:rsid w:val="00B3519D"/>
    <w:rsid w:val="00B37277"/>
    <w:rsid w:val="00B3786B"/>
    <w:rsid w:val="00B41EDF"/>
    <w:rsid w:val="00B42446"/>
    <w:rsid w:val="00B44081"/>
    <w:rsid w:val="00B472DF"/>
    <w:rsid w:val="00B50E03"/>
    <w:rsid w:val="00B51DCA"/>
    <w:rsid w:val="00B537CC"/>
    <w:rsid w:val="00B626EF"/>
    <w:rsid w:val="00B62CA7"/>
    <w:rsid w:val="00B6398A"/>
    <w:rsid w:val="00B7123B"/>
    <w:rsid w:val="00B77124"/>
    <w:rsid w:val="00B8265D"/>
    <w:rsid w:val="00B83227"/>
    <w:rsid w:val="00B84715"/>
    <w:rsid w:val="00B85E4F"/>
    <w:rsid w:val="00B870FB"/>
    <w:rsid w:val="00B92F58"/>
    <w:rsid w:val="00B95852"/>
    <w:rsid w:val="00BA0282"/>
    <w:rsid w:val="00BA02D1"/>
    <w:rsid w:val="00BA1DB3"/>
    <w:rsid w:val="00BA4EC4"/>
    <w:rsid w:val="00BA7ED4"/>
    <w:rsid w:val="00BB1B0B"/>
    <w:rsid w:val="00BB3621"/>
    <w:rsid w:val="00BB7477"/>
    <w:rsid w:val="00BC0114"/>
    <w:rsid w:val="00BC0420"/>
    <w:rsid w:val="00BC4F1D"/>
    <w:rsid w:val="00BD0870"/>
    <w:rsid w:val="00BD167C"/>
    <w:rsid w:val="00BD3B0D"/>
    <w:rsid w:val="00BD5B06"/>
    <w:rsid w:val="00BE3D39"/>
    <w:rsid w:val="00BE63FF"/>
    <w:rsid w:val="00BF16B3"/>
    <w:rsid w:val="00BF500F"/>
    <w:rsid w:val="00BF651B"/>
    <w:rsid w:val="00BF68B3"/>
    <w:rsid w:val="00BF7129"/>
    <w:rsid w:val="00BF79FB"/>
    <w:rsid w:val="00C02DA0"/>
    <w:rsid w:val="00C037D1"/>
    <w:rsid w:val="00C0678F"/>
    <w:rsid w:val="00C07663"/>
    <w:rsid w:val="00C11B62"/>
    <w:rsid w:val="00C1420A"/>
    <w:rsid w:val="00C25750"/>
    <w:rsid w:val="00C25F3D"/>
    <w:rsid w:val="00C33684"/>
    <w:rsid w:val="00C37260"/>
    <w:rsid w:val="00C4152A"/>
    <w:rsid w:val="00C42501"/>
    <w:rsid w:val="00C5142E"/>
    <w:rsid w:val="00C55C1C"/>
    <w:rsid w:val="00C60920"/>
    <w:rsid w:val="00C61666"/>
    <w:rsid w:val="00C65013"/>
    <w:rsid w:val="00C66113"/>
    <w:rsid w:val="00C71D5B"/>
    <w:rsid w:val="00C72055"/>
    <w:rsid w:val="00C754C0"/>
    <w:rsid w:val="00C80778"/>
    <w:rsid w:val="00C81234"/>
    <w:rsid w:val="00C82C2A"/>
    <w:rsid w:val="00C84751"/>
    <w:rsid w:val="00C853FC"/>
    <w:rsid w:val="00C941D7"/>
    <w:rsid w:val="00C97DF0"/>
    <w:rsid w:val="00CB5DA3"/>
    <w:rsid w:val="00CB7F38"/>
    <w:rsid w:val="00CC137A"/>
    <w:rsid w:val="00CC14E9"/>
    <w:rsid w:val="00CC4A4C"/>
    <w:rsid w:val="00CC5CFC"/>
    <w:rsid w:val="00CD00C8"/>
    <w:rsid w:val="00CE0AA1"/>
    <w:rsid w:val="00CE282B"/>
    <w:rsid w:val="00CE6EBA"/>
    <w:rsid w:val="00CF281E"/>
    <w:rsid w:val="00CF676C"/>
    <w:rsid w:val="00CF7891"/>
    <w:rsid w:val="00D04152"/>
    <w:rsid w:val="00D10321"/>
    <w:rsid w:val="00D11D46"/>
    <w:rsid w:val="00D161CD"/>
    <w:rsid w:val="00D232EE"/>
    <w:rsid w:val="00D23F95"/>
    <w:rsid w:val="00D24214"/>
    <w:rsid w:val="00D3027F"/>
    <w:rsid w:val="00D3256C"/>
    <w:rsid w:val="00D32AA2"/>
    <w:rsid w:val="00D35D0E"/>
    <w:rsid w:val="00D40676"/>
    <w:rsid w:val="00D40ACE"/>
    <w:rsid w:val="00D41FCC"/>
    <w:rsid w:val="00D47843"/>
    <w:rsid w:val="00D50B87"/>
    <w:rsid w:val="00D52E0F"/>
    <w:rsid w:val="00D566E2"/>
    <w:rsid w:val="00D61256"/>
    <w:rsid w:val="00D702FA"/>
    <w:rsid w:val="00D71CF9"/>
    <w:rsid w:val="00D73861"/>
    <w:rsid w:val="00D76BE2"/>
    <w:rsid w:val="00D8222F"/>
    <w:rsid w:val="00D86F6F"/>
    <w:rsid w:val="00D91D89"/>
    <w:rsid w:val="00D96E37"/>
    <w:rsid w:val="00DB0B4E"/>
    <w:rsid w:val="00DB11EA"/>
    <w:rsid w:val="00DB132B"/>
    <w:rsid w:val="00DB3257"/>
    <w:rsid w:val="00DB4204"/>
    <w:rsid w:val="00DC09A0"/>
    <w:rsid w:val="00DC353E"/>
    <w:rsid w:val="00DC4464"/>
    <w:rsid w:val="00DC5A6F"/>
    <w:rsid w:val="00DD0806"/>
    <w:rsid w:val="00DD35F4"/>
    <w:rsid w:val="00DE3F9B"/>
    <w:rsid w:val="00DE5B5D"/>
    <w:rsid w:val="00DF05DA"/>
    <w:rsid w:val="00DF5B6A"/>
    <w:rsid w:val="00DF5F75"/>
    <w:rsid w:val="00E029CC"/>
    <w:rsid w:val="00E04380"/>
    <w:rsid w:val="00E05E4C"/>
    <w:rsid w:val="00E07570"/>
    <w:rsid w:val="00E111CA"/>
    <w:rsid w:val="00E16DEF"/>
    <w:rsid w:val="00E179C2"/>
    <w:rsid w:val="00E22651"/>
    <w:rsid w:val="00E3168B"/>
    <w:rsid w:val="00E31BED"/>
    <w:rsid w:val="00E32FBD"/>
    <w:rsid w:val="00E357D9"/>
    <w:rsid w:val="00E405A4"/>
    <w:rsid w:val="00E43802"/>
    <w:rsid w:val="00E458A7"/>
    <w:rsid w:val="00E4630D"/>
    <w:rsid w:val="00E47137"/>
    <w:rsid w:val="00E4772E"/>
    <w:rsid w:val="00E51F62"/>
    <w:rsid w:val="00E52A6D"/>
    <w:rsid w:val="00E60FED"/>
    <w:rsid w:val="00E61FAA"/>
    <w:rsid w:val="00E628AA"/>
    <w:rsid w:val="00E65341"/>
    <w:rsid w:val="00E674D7"/>
    <w:rsid w:val="00E70F67"/>
    <w:rsid w:val="00E7269C"/>
    <w:rsid w:val="00E72742"/>
    <w:rsid w:val="00E7428A"/>
    <w:rsid w:val="00E805C4"/>
    <w:rsid w:val="00E81EFB"/>
    <w:rsid w:val="00E91826"/>
    <w:rsid w:val="00EA09CB"/>
    <w:rsid w:val="00EB06A5"/>
    <w:rsid w:val="00EB37FD"/>
    <w:rsid w:val="00EB45EC"/>
    <w:rsid w:val="00EB5133"/>
    <w:rsid w:val="00EC5A75"/>
    <w:rsid w:val="00EC627C"/>
    <w:rsid w:val="00ED04BD"/>
    <w:rsid w:val="00ED0F40"/>
    <w:rsid w:val="00ED2F8A"/>
    <w:rsid w:val="00ED5863"/>
    <w:rsid w:val="00ED5C65"/>
    <w:rsid w:val="00ED6F79"/>
    <w:rsid w:val="00EE1CF0"/>
    <w:rsid w:val="00EE4A0F"/>
    <w:rsid w:val="00EE4D77"/>
    <w:rsid w:val="00EE7260"/>
    <w:rsid w:val="00EF1352"/>
    <w:rsid w:val="00EF43F7"/>
    <w:rsid w:val="00EF5F29"/>
    <w:rsid w:val="00EF6521"/>
    <w:rsid w:val="00EF7856"/>
    <w:rsid w:val="00F0346B"/>
    <w:rsid w:val="00F05E75"/>
    <w:rsid w:val="00F05F5C"/>
    <w:rsid w:val="00F06EBD"/>
    <w:rsid w:val="00F0737F"/>
    <w:rsid w:val="00F144D9"/>
    <w:rsid w:val="00F176CB"/>
    <w:rsid w:val="00F17BB4"/>
    <w:rsid w:val="00F17D76"/>
    <w:rsid w:val="00F20320"/>
    <w:rsid w:val="00F20F99"/>
    <w:rsid w:val="00F2324A"/>
    <w:rsid w:val="00F26B9A"/>
    <w:rsid w:val="00F3074E"/>
    <w:rsid w:val="00F36090"/>
    <w:rsid w:val="00F36227"/>
    <w:rsid w:val="00F417BC"/>
    <w:rsid w:val="00F4316D"/>
    <w:rsid w:val="00F44CDE"/>
    <w:rsid w:val="00F52E05"/>
    <w:rsid w:val="00F53722"/>
    <w:rsid w:val="00F54FE5"/>
    <w:rsid w:val="00F555E9"/>
    <w:rsid w:val="00F61D87"/>
    <w:rsid w:val="00F67ACC"/>
    <w:rsid w:val="00F7087F"/>
    <w:rsid w:val="00F733E7"/>
    <w:rsid w:val="00F7534E"/>
    <w:rsid w:val="00F81178"/>
    <w:rsid w:val="00F84151"/>
    <w:rsid w:val="00F86123"/>
    <w:rsid w:val="00F87B4F"/>
    <w:rsid w:val="00F94DFC"/>
    <w:rsid w:val="00FA2B53"/>
    <w:rsid w:val="00FB0A50"/>
    <w:rsid w:val="00FB22FA"/>
    <w:rsid w:val="00FB38F6"/>
    <w:rsid w:val="00FB495F"/>
    <w:rsid w:val="00FB65EF"/>
    <w:rsid w:val="00FB6E8C"/>
    <w:rsid w:val="00FC1C26"/>
    <w:rsid w:val="00FC2BE9"/>
    <w:rsid w:val="00FC561F"/>
    <w:rsid w:val="00FC6196"/>
    <w:rsid w:val="00FC6B80"/>
    <w:rsid w:val="00FC7555"/>
    <w:rsid w:val="00FC7771"/>
    <w:rsid w:val="00FC7AC7"/>
    <w:rsid w:val="00FD08A9"/>
    <w:rsid w:val="00FD3246"/>
    <w:rsid w:val="00FE462B"/>
    <w:rsid w:val="00FE6ED3"/>
    <w:rsid w:val="00FE6F91"/>
    <w:rsid w:val="00FE7926"/>
    <w:rsid w:val="00FF44A0"/>
    <w:rsid w:val="00FF4DB2"/>
    <w:rsid w:val="00FF77B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812BBB"/>
  <w15:chartTrackingRefBased/>
  <w15:docId w15:val="{EE090690-4E92-404E-98AA-83BD26718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Unicode MS" w:hAnsi="Arial" w:cs="Times New Roman"/>
        <w:lang w:val="en-AU" w:eastAsia="zh-CN" w:bidi="ar-SA"/>
      </w:rPr>
    </w:rPrDefault>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nhideWhenUsed="1" w:qFormat="1"/>
    <w:lsdException w:name="heading 3" w:locked="0" w:semiHidden="1" w:unhideWhenUsed="1" w:qFormat="1"/>
    <w:lsdException w:name="heading 4" w:semiHidden="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lsdException w:name="Hyperlink" w:locked="0" w:semiHidden="1" w:uiPriority="0"/>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uiPriority w:val="99"/>
    <w:semiHidden/>
    <w:rsid w:val="001C7944"/>
  </w:style>
  <w:style w:type="paragraph" w:styleId="Heading1">
    <w:name w:val="heading 1"/>
    <w:basedOn w:val="Normal"/>
    <w:next w:val="Normal"/>
    <w:link w:val="Heading1Char"/>
    <w:uiPriority w:val="99"/>
    <w:semiHidden/>
    <w:locked/>
    <w:rsid w:val="0084467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semiHidden/>
    <w:qFormat/>
    <w:locked/>
    <w:rsid w:val="007C15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qFormat/>
    <w:locked/>
    <w:rsid w:val="008B1A6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0D4BCE"/>
    <w:rPr>
      <w:color w:val="808080"/>
    </w:rPr>
  </w:style>
  <w:style w:type="character" w:customStyle="1" w:styleId="Heading1Char">
    <w:name w:val="Heading 1 Char"/>
    <w:basedOn w:val="DefaultParagraphFont"/>
    <w:link w:val="Heading1"/>
    <w:uiPriority w:val="99"/>
    <w:semiHidden/>
    <w:rsid w:val="000C5090"/>
    <w:rPr>
      <w:rFonts w:asciiTheme="majorHAnsi" w:eastAsiaTheme="majorEastAsia" w:hAnsiTheme="majorHAnsi" w:cstheme="majorBidi"/>
      <w:color w:val="2E74B5" w:themeColor="accent1" w:themeShade="BF"/>
      <w:sz w:val="32"/>
      <w:szCs w:val="32"/>
    </w:rPr>
  </w:style>
  <w:style w:type="paragraph" w:customStyle="1" w:styleId="PPRNormal">
    <w:name w:val="PPR_Normal"/>
    <w:basedOn w:val="Normal"/>
    <w:link w:val="PPRNormalChar"/>
    <w:uiPriority w:val="5"/>
    <w:qFormat/>
    <w:rsid w:val="00DB11EA"/>
    <w:pPr>
      <w:spacing w:before="200" w:line="300" w:lineRule="exact"/>
    </w:pPr>
    <w:rPr>
      <w:rFonts w:eastAsia="Times"/>
    </w:rPr>
  </w:style>
  <w:style w:type="character" w:customStyle="1" w:styleId="PPRNormalChar">
    <w:name w:val="PPR_Normal Char"/>
    <w:basedOn w:val="DefaultParagraphFont"/>
    <w:link w:val="PPRNormal"/>
    <w:rsid w:val="00DF5F75"/>
    <w:rPr>
      <w:rFonts w:eastAsia="Times"/>
    </w:rPr>
  </w:style>
  <w:style w:type="paragraph" w:styleId="BalloonText">
    <w:name w:val="Balloon Text"/>
    <w:basedOn w:val="Normal"/>
    <w:link w:val="BalloonTextChar"/>
    <w:uiPriority w:val="99"/>
    <w:semiHidden/>
    <w:unhideWhenUsed/>
    <w:locked/>
    <w:rsid w:val="00576F2B"/>
    <w:rPr>
      <w:rFonts w:ascii="Segoe UI" w:hAnsi="Segoe UI" w:cs="Segoe UI"/>
      <w:sz w:val="18"/>
      <w:szCs w:val="18"/>
    </w:rPr>
  </w:style>
  <w:style w:type="paragraph" w:customStyle="1" w:styleId="PPRH2Sectionheading">
    <w:name w:val="PPR_H2_Section_heading"/>
    <w:basedOn w:val="PPRNormal"/>
    <w:next w:val="PPRNormal"/>
    <w:link w:val="PPRH2SectionheadingChar"/>
    <w:uiPriority w:val="4"/>
    <w:qFormat/>
    <w:rsid w:val="005D374C"/>
    <w:pPr>
      <w:keepNext/>
      <w:spacing w:before="400" w:after="200"/>
      <w:outlineLvl w:val="1"/>
    </w:pPr>
    <w:rPr>
      <w:sz w:val="28"/>
      <w:szCs w:val="32"/>
    </w:rPr>
  </w:style>
  <w:style w:type="character" w:customStyle="1" w:styleId="BalloonTextChar">
    <w:name w:val="Balloon Text Char"/>
    <w:basedOn w:val="DefaultParagraphFont"/>
    <w:link w:val="BalloonText"/>
    <w:uiPriority w:val="99"/>
    <w:semiHidden/>
    <w:rsid w:val="00576F2B"/>
    <w:rPr>
      <w:rFonts w:ascii="Segoe UI" w:hAnsi="Segoe UI" w:cs="Segoe UI"/>
      <w:sz w:val="18"/>
      <w:szCs w:val="18"/>
    </w:rPr>
  </w:style>
  <w:style w:type="character" w:customStyle="1" w:styleId="Heading2Char">
    <w:name w:val="Heading 2 Char"/>
    <w:basedOn w:val="DefaultParagraphFont"/>
    <w:link w:val="Heading2"/>
    <w:uiPriority w:val="99"/>
    <w:semiHidden/>
    <w:rsid w:val="000C5090"/>
    <w:rPr>
      <w:rFonts w:asciiTheme="majorHAnsi" w:eastAsiaTheme="majorEastAsia" w:hAnsiTheme="majorHAnsi" w:cstheme="majorBidi"/>
      <w:color w:val="2E74B5" w:themeColor="accent1" w:themeShade="BF"/>
      <w:sz w:val="26"/>
      <w:szCs w:val="26"/>
    </w:rPr>
  </w:style>
  <w:style w:type="paragraph" w:customStyle="1" w:styleId="PPRNumberedListL1">
    <w:name w:val="PPR_NumberedList_L1"/>
    <w:basedOn w:val="PPRNormal"/>
    <w:link w:val="PPRNumberedListL1Char"/>
    <w:uiPriority w:val="10"/>
    <w:qFormat/>
    <w:rsid w:val="00B0543F"/>
    <w:pPr>
      <w:numPr>
        <w:numId w:val="5"/>
      </w:numPr>
      <w:spacing w:before="100" w:after="100"/>
    </w:pPr>
  </w:style>
  <w:style w:type="character" w:customStyle="1" w:styleId="PPRNumberedListL1Char">
    <w:name w:val="PPR_NumberedList_L1 Char"/>
    <w:basedOn w:val="PPRNormalChar"/>
    <w:link w:val="PPRNumberedListL1"/>
    <w:uiPriority w:val="10"/>
    <w:rsid w:val="007711F2"/>
    <w:rPr>
      <w:rFonts w:eastAsia="Times"/>
    </w:rPr>
  </w:style>
  <w:style w:type="paragraph" w:customStyle="1" w:styleId="PPRH1Title">
    <w:name w:val="PPR_H1_Title"/>
    <w:basedOn w:val="PPRNormal"/>
    <w:next w:val="PPRNormal"/>
    <w:link w:val="PPRH1TitleChar"/>
    <w:uiPriority w:val="3"/>
    <w:qFormat/>
    <w:rsid w:val="00074F47"/>
    <w:pPr>
      <w:keepNext/>
      <w:keepLines/>
      <w:spacing w:after="200" w:line="240" w:lineRule="auto"/>
      <w:outlineLvl w:val="0"/>
    </w:pPr>
    <w:rPr>
      <w:rFonts w:eastAsiaTheme="majorEastAsia" w:cstheme="majorBidi"/>
      <w:sz w:val="52"/>
      <w:szCs w:val="32"/>
    </w:rPr>
  </w:style>
  <w:style w:type="character" w:customStyle="1" w:styleId="PPRH1TitleChar">
    <w:name w:val="PPR_H1_Title Char"/>
    <w:basedOn w:val="DefaultParagraphFont"/>
    <w:link w:val="PPRH1Title"/>
    <w:uiPriority w:val="3"/>
    <w:rsid w:val="00A268D7"/>
    <w:rPr>
      <w:rFonts w:eastAsiaTheme="majorEastAsia" w:cstheme="majorBidi"/>
      <w:sz w:val="52"/>
      <w:szCs w:val="32"/>
    </w:rPr>
  </w:style>
  <w:style w:type="character" w:customStyle="1" w:styleId="PPRH2SectionheadingChar">
    <w:name w:val="PPR_H2_Section_heading Char"/>
    <w:basedOn w:val="Heading1Char"/>
    <w:link w:val="PPRH2Sectionheading"/>
    <w:uiPriority w:val="4"/>
    <w:rsid w:val="00A268D7"/>
    <w:rPr>
      <w:rFonts w:asciiTheme="majorHAnsi" w:eastAsia="Times" w:hAnsiTheme="majorHAnsi" w:cstheme="majorBidi"/>
      <w:color w:val="2E74B5" w:themeColor="accent1" w:themeShade="BF"/>
      <w:sz w:val="28"/>
      <w:szCs w:val="32"/>
    </w:rPr>
  </w:style>
  <w:style w:type="character" w:customStyle="1" w:styleId="Heading3Char">
    <w:name w:val="Heading 3 Char"/>
    <w:basedOn w:val="DefaultParagraphFont"/>
    <w:link w:val="Heading3"/>
    <w:uiPriority w:val="99"/>
    <w:semiHidden/>
    <w:rsid w:val="000C5090"/>
    <w:rPr>
      <w:rFonts w:asciiTheme="majorHAnsi" w:eastAsiaTheme="majorEastAsia" w:hAnsiTheme="majorHAnsi" w:cstheme="majorBidi"/>
      <w:color w:val="1F4D78" w:themeColor="accent1" w:themeShade="7F"/>
      <w:sz w:val="24"/>
      <w:szCs w:val="24"/>
    </w:rPr>
  </w:style>
  <w:style w:type="paragraph" w:customStyle="1" w:styleId="PPRH3Processheading">
    <w:name w:val="PPR_H3_Process_heading"/>
    <w:basedOn w:val="PPRH3Sub-heading"/>
    <w:next w:val="PPRNormal"/>
    <w:link w:val="PPRH3ProcessheadingChar"/>
    <w:uiPriority w:val="6"/>
    <w:qFormat/>
    <w:rsid w:val="00820495"/>
    <w:pPr>
      <w:pBdr>
        <w:bottom w:val="single" w:sz="4" w:space="1" w:color="auto"/>
      </w:pBdr>
    </w:pPr>
    <w:rPr>
      <w:szCs w:val="24"/>
      <w:u w:color="0070C0"/>
    </w:rPr>
  </w:style>
  <w:style w:type="character" w:customStyle="1" w:styleId="PPRH3ProcessheadingChar">
    <w:name w:val="PPR_H3_Process_heading Char"/>
    <w:basedOn w:val="DefaultParagraphFont"/>
    <w:link w:val="PPRH3Processheading"/>
    <w:uiPriority w:val="6"/>
    <w:rsid w:val="001667B4"/>
    <w:rPr>
      <w:rFonts w:eastAsia="Times"/>
      <w:b/>
      <w:sz w:val="22"/>
      <w:szCs w:val="24"/>
      <w:u w:color="0070C0"/>
    </w:rPr>
  </w:style>
  <w:style w:type="paragraph" w:styleId="Header">
    <w:name w:val="header"/>
    <w:basedOn w:val="Normal"/>
    <w:link w:val="HeaderChar"/>
    <w:uiPriority w:val="99"/>
    <w:semiHidden/>
    <w:locked/>
    <w:rsid w:val="00C55C1C"/>
    <w:pPr>
      <w:tabs>
        <w:tab w:val="center" w:pos="4513"/>
        <w:tab w:val="right" w:pos="9026"/>
      </w:tabs>
    </w:pPr>
  </w:style>
  <w:style w:type="character" w:customStyle="1" w:styleId="HeaderChar">
    <w:name w:val="Header Char"/>
    <w:basedOn w:val="DefaultParagraphFont"/>
    <w:link w:val="Header"/>
    <w:uiPriority w:val="99"/>
    <w:semiHidden/>
    <w:rsid w:val="000C5090"/>
  </w:style>
  <w:style w:type="paragraph" w:styleId="Footer">
    <w:name w:val="footer"/>
    <w:basedOn w:val="Normal"/>
    <w:link w:val="FooterChar"/>
    <w:uiPriority w:val="99"/>
    <w:semiHidden/>
    <w:locked/>
    <w:rsid w:val="00C55C1C"/>
    <w:pPr>
      <w:tabs>
        <w:tab w:val="center" w:pos="4513"/>
        <w:tab w:val="right" w:pos="9026"/>
      </w:tabs>
    </w:pPr>
  </w:style>
  <w:style w:type="character" w:customStyle="1" w:styleId="FooterChar">
    <w:name w:val="Footer Char"/>
    <w:basedOn w:val="DefaultParagraphFont"/>
    <w:link w:val="Footer"/>
    <w:uiPriority w:val="99"/>
    <w:semiHidden/>
    <w:rsid w:val="000C5090"/>
  </w:style>
  <w:style w:type="paragraph" w:customStyle="1" w:styleId="PPRH4Sub-heading">
    <w:name w:val="PPR_H4_Sub-heading"/>
    <w:basedOn w:val="PPRH3Sub-heading"/>
    <w:next w:val="PPRNormal"/>
    <w:link w:val="PPRH4Sub-headingChar"/>
    <w:uiPriority w:val="7"/>
    <w:qFormat/>
    <w:rsid w:val="00FF4DB2"/>
    <w:rPr>
      <w:sz w:val="20"/>
    </w:rPr>
  </w:style>
  <w:style w:type="character" w:customStyle="1" w:styleId="PPRH4Sub-headingChar">
    <w:name w:val="PPR_H4_Sub-heading Char"/>
    <w:basedOn w:val="DefaultParagraphFont"/>
    <w:link w:val="PPRH4Sub-heading"/>
    <w:uiPriority w:val="7"/>
    <w:rsid w:val="001667B4"/>
    <w:rPr>
      <w:rFonts w:eastAsia="Times"/>
      <w:b/>
      <w:szCs w:val="32"/>
    </w:rPr>
  </w:style>
  <w:style w:type="paragraph" w:customStyle="1" w:styleId="PPRBulletedListL4">
    <w:name w:val="PPR_BulletedList_L4"/>
    <w:basedOn w:val="PPRBulletedListL3"/>
    <w:link w:val="PPRBulletedListL4Char"/>
    <w:uiPriority w:val="17"/>
    <w:qFormat/>
    <w:rsid w:val="0012753A"/>
    <w:pPr>
      <w:numPr>
        <w:ilvl w:val="4"/>
      </w:numPr>
    </w:pPr>
  </w:style>
  <w:style w:type="character" w:customStyle="1" w:styleId="PPRBulletedListL4Char">
    <w:name w:val="PPR_BulletedList_L4 Char"/>
    <w:basedOn w:val="DefaultParagraphFont"/>
    <w:link w:val="PPRBulletedListL4"/>
    <w:uiPriority w:val="17"/>
    <w:rsid w:val="007711F2"/>
    <w:rPr>
      <w:rFonts w:eastAsia="Times"/>
    </w:rPr>
  </w:style>
  <w:style w:type="paragraph" w:customStyle="1" w:styleId="PPRBulletedListL1">
    <w:name w:val="PPR_BulletedList_L1"/>
    <w:basedOn w:val="PPRNormal"/>
    <w:link w:val="PPRBulletedListL1Char"/>
    <w:uiPriority w:val="14"/>
    <w:qFormat/>
    <w:rsid w:val="0012753A"/>
    <w:pPr>
      <w:numPr>
        <w:ilvl w:val="1"/>
        <w:numId w:val="5"/>
      </w:numPr>
      <w:spacing w:before="100" w:after="100"/>
    </w:pPr>
  </w:style>
  <w:style w:type="character" w:customStyle="1" w:styleId="PPRBulletedListL1Char">
    <w:name w:val="PPR_BulletedList_L1 Char"/>
    <w:basedOn w:val="PPRNormalChar"/>
    <w:link w:val="PPRBulletedListL1"/>
    <w:uiPriority w:val="14"/>
    <w:rsid w:val="00932B1F"/>
    <w:rPr>
      <w:rFonts w:eastAsia="Times"/>
    </w:rPr>
  </w:style>
  <w:style w:type="paragraph" w:customStyle="1" w:styleId="PPRBulletedListL2">
    <w:name w:val="PPR_BulletedList_L2"/>
    <w:basedOn w:val="PPRBulletedListL1"/>
    <w:link w:val="PPRBulletedListL2Char"/>
    <w:uiPriority w:val="15"/>
    <w:qFormat/>
    <w:rsid w:val="0012753A"/>
    <w:pPr>
      <w:numPr>
        <w:ilvl w:val="2"/>
      </w:numPr>
    </w:pPr>
  </w:style>
  <w:style w:type="character" w:customStyle="1" w:styleId="PPRBulletedListL2Char">
    <w:name w:val="PPR_BulletedList_L2 Char"/>
    <w:basedOn w:val="PPRBulletedListL1Char"/>
    <w:link w:val="PPRBulletedListL2"/>
    <w:uiPriority w:val="15"/>
    <w:rsid w:val="007711F2"/>
    <w:rPr>
      <w:rFonts w:eastAsia="Times"/>
    </w:rPr>
  </w:style>
  <w:style w:type="paragraph" w:customStyle="1" w:styleId="PPRBulletedListL3">
    <w:name w:val="PPR_BulletedList_L3"/>
    <w:basedOn w:val="PPRBulletedListL2"/>
    <w:link w:val="PPRBulletedListL3Char"/>
    <w:uiPriority w:val="16"/>
    <w:qFormat/>
    <w:rsid w:val="0012753A"/>
    <w:pPr>
      <w:numPr>
        <w:ilvl w:val="3"/>
      </w:numPr>
    </w:pPr>
  </w:style>
  <w:style w:type="paragraph" w:styleId="NormalWeb">
    <w:name w:val="Normal (Web)"/>
    <w:basedOn w:val="Normal"/>
    <w:uiPriority w:val="99"/>
    <w:semiHidden/>
    <w:unhideWhenUsed/>
    <w:locked/>
    <w:rsid w:val="00BB3621"/>
    <w:pPr>
      <w:spacing w:before="100" w:beforeAutospacing="1" w:after="100" w:afterAutospacing="1"/>
    </w:pPr>
    <w:rPr>
      <w:rFonts w:ascii="Times New Roman" w:eastAsia="SimSun" w:hAnsi="Times New Roman"/>
      <w:sz w:val="24"/>
      <w:szCs w:val="24"/>
    </w:rPr>
  </w:style>
  <w:style w:type="character" w:styleId="Hyperlink">
    <w:name w:val="Hyperlink"/>
    <w:basedOn w:val="DefaultParagraphFont"/>
    <w:semiHidden/>
    <w:rsid w:val="004865AF"/>
    <w:rPr>
      <w:color w:val="0563C1" w:themeColor="hyperlink"/>
      <w:u w:val="single"/>
    </w:rPr>
  </w:style>
  <w:style w:type="table" w:customStyle="1" w:styleId="PPRTable">
    <w:name w:val="PPR_Table"/>
    <w:basedOn w:val="TableNormal"/>
    <w:uiPriority w:val="99"/>
    <w:rsid w:val="00E3168B"/>
    <w:pPr>
      <w:spacing w:before="200"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locked/>
    <w:rsid w:val="002A2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27388C"/>
    <w:rPr>
      <w:sz w:val="16"/>
      <w:szCs w:val="16"/>
    </w:rPr>
  </w:style>
  <w:style w:type="paragraph" w:styleId="CommentText">
    <w:name w:val="annotation text"/>
    <w:basedOn w:val="Normal"/>
    <w:link w:val="CommentTextChar"/>
    <w:uiPriority w:val="99"/>
    <w:semiHidden/>
    <w:unhideWhenUsed/>
    <w:locked/>
    <w:rsid w:val="0027388C"/>
  </w:style>
  <w:style w:type="character" w:customStyle="1" w:styleId="CommentTextChar">
    <w:name w:val="Comment Text Char"/>
    <w:basedOn w:val="DefaultParagraphFont"/>
    <w:link w:val="CommentText"/>
    <w:uiPriority w:val="99"/>
    <w:semiHidden/>
    <w:rsid w:val="0027388C"/>
  </w:style>
  <w:style w:type="paragraph" w:styleId="CommentSubject">
    <w:name w:val="annotation subject"/>
    <w:basedOn w:val="CommentText"/>
    <w:next w:val="CommentText"/>
    <w:link w:val="CommentSubjectChar"/>
    <w:uiPriority w:val="99"/>
    <w:semiHidden/>
    <w:unhideWhenUsed/>
    <w:locked/>
    <w:rsid w:val="0027388C"/>
    <w:rPr>
      <w:b/>
      <w:bCs/>
    </w:rPr>
  </w:style>
  <w:style w:type="character" w:customStyle="1" w:styleId="CommentSubjectChar">
    <w:name w:val="Comment Subject Char"/>
    <w:basedOn w:val="CommentTextChar"/>
    <w:link w:val="CommentSubject"/>
    <w:uiPriority w:val="99"/>
    <w:semiHidden/>
    <w:rsid w:val="0027388C"/>
    <w:rPr>
      <w:b/>
      <w:bCs/>
    </w:rPr>
  </w:style>
  <w:style w:type="paragraph" w:customStyle="1" w:styleId="PPRTablecontent">
    <w:name w:val="PPR_Table_content"/>
    <w:basedOn w:val="PPRNormal"/>
    <w:link w:val="PPRTablecontentChar"/>
    <w:uiPriority w:val="24"/>
    <w:qFormat/>
    <w:rsid w:val="00EF6521"/>
    <w:pPr>
      <w:spacing w:before="100" w:after="100"/>
    </w:pPr>
  </w:style>
  <w:style w:type="character" w:customStyle="1" w:styleId="PPRTablecontentChar">
    <w:name w:val="PPR_Table_content Char"/>
    <w:basedOn w:val="PPRNormalChar"/>
    <w:link w:val="PPRTablecontent"/>
    <w:uiPriority w:val="24"/>
    <w:rsid w:val="00E3168B"/>
    <w:rPr>
      <w:rFonts w:eastAsia="Times"/>
    </w:rPr>
  </w:style>
  <w:style w:type="character" w:customStyle="1" w:styleId="PPRHyperlink">
    <w:name w:val="PPR_Hyperlink"/>
    <w:basedOn w:val="DefaultParagraphFont"/>
    <w:uiPriority w:val="19"/>
    <w:qFormat/>
    <w:rsid w:val="00DB11EA"/>
    <w:rPr>
      <w:noProof w:val="0"/>
      <w:color w:val="0563C1" w:themeColor="hyperlink"/>
      <w:u w:val="single"/>
      <w:lang w:val="en-AU"/>
    </w:rPr>
  </w:style>
  <w:style w:type="character" w:customStyle="1" w:styleId="PPRBulletedListL3Char">
    <w:name w:val="PPR_BulletedList_L3 Char"/>
    <w:basedOn w:val="PPRBulletedListL2Char"/>
    <w:link w:val="PPRBulletedListL3"/>
    <w:uiPriority w:val="16"/>
    <w:rsid w:val="007711F2"/>
    <w:rPr>
      <w:rFonts w:eastAsia="Times"/>
    </w:rPr>
  </w:style>
  <w:style w:type="character" w:customStyle="1" w:styleId="PPRTablecontent-bold">
    <w:name w:val="PPR_Table_content-bold"/>
    <w:basedOn w:val="PPRTablecontentChar"/>
    <w:uiPriority w:val="25"/>
    <w:qFormat/>
    <w:rsid w:val="00DB11EA"/>
    <w:rPr>
      <w:rFonts w:eastAsia="Times"/>
      <w:b/>
      <w:noProof w:val="0"/>
      <w:lang w:val="en-AU"/>
    </w:rPr>
  </w:style>
  <w:style w:type="character" w:styleId="UnresolvedMention">
    <w:name w:val="Unresolved Mention"/>
    <w:basedOn w:val="DefaultParagraphFont"/>
    <w:uiPriority w:val="99"/>
    <w:semiHidden/>
    <w:unhideWhenUsed/>
    <w:locked/>
    <w:rsid w:val="008F3982"/>
    <w:rPr>
      <w:color w:val="605E5C"/>
      <w:shd w:val="clear" w:color="auto" w:fill="E1DFDD"/>
    </w:rPr>
  </w:style>
  <w:style w:type="character" w:customStyle="1" w:styleId="PPRHyperlink-italic">
    <w:name w:val="PPR_Hyperlink-italic"/>
    <w:basedOn w:val="PPRHyperlink"/>
    <w:uiPriority w:val="20"/>
    <w:qFormat/>
    <w:rsid w:val="00DB11EA"/>
    <w:rPr>
      <w:rFonts w:eastAsia="Times"/>
      <w:i/>
      <w:noProof w:val="0"/>
      <w:color w:val="0563C1"/>
      <w:u w:val="single"/>
      <w:lang w:val="en-AU"/>
    </w:rPr>
  </w:style>
  <w:style w:type="character" w:customStyle="1" w:styleId="PPRItalics">
    <w:name w:val="PPR_Italics"/>
    <w:basedOn w:val="PPRNormalChar"/>
    <w:uiPriority w:val="18"/>
    <w:qFormat/>
    <w:rsid w:val="00DB11EA"/>
    <w:rPr>
      <w:rFonts w:eastAsia="Times"/>
      <w:i/>
      <w:noProof w:val="0"/>
      <w:lang w:val="en-AU"/>
    </w:rPr>
  </w:style>
  <w:style w:type="character" w:customStyle="1" w:styleId="PPRBold">
    <w:name w:val="PPR_Bold"/>
    <w:basedOn w:val="PPRNormalChar"/>
    <w:uiPriority w:val="18"/>
    <w:qFormat/>
    <w:rsid w:val="001A0902"/>
    <w:rPr>
      <w:rFonts w:eastAsia="Times"/>
      <w:b/>
      <w:noProof w:val="0"/>
      <w:lang w:val="en-AU"/>
    </w:rPr>
  </w:style>
  <w:style w:type="paragraph" w:customStyle="1" w:styleId="PPRFootertext">
    <w:name w:val="PPR_Footer_text"/>
    <w:basedOn w:val="Normal"/>
    <w:link w:val="PPRFootertextChar"/>
    <w:uiPriority w:val="29"/>
    <w:qFormat/>
    <w:rsid w:val="00DB11EA"/>
    <w:pPr>
      <w:ind w:right="565"/>
    </w:pPr>
    <w:rPr>
      <w:sz w:val="16"/>
    </w:rPr>
  </w:style>
  <w:style w:type="character" w:customStyle="1" w:styleId="PPRFooterhyperlink">
    <w:name w:val="PPR_Footer_hyperlink"/>
    <w:basedOn w:val="PPRFootertextChar"/>
    <w:uiPriority w:val="30"/>
    <w:qFormat/>
    <w:rsid w:val="00DB11EA"/>
    <w:rPr>
      <w:b w:val="0"/>
      <w:noProof/>
      <w:color w:val="0563C1"/>
      <w:sz w:val="16"/>
      <w:u w:val="single"/>
      <w:lang w:val="en-AU"/>
    </w:rPr>
  </w:style>
  <w:style w:type="character" w:customStyle="1" w:styleId="PPRFootertextChar">
    <w:name w:val="PPR_Footer_text Char"/>
    <w:basedOn w:val="DefaultParagraphFont"/>
    <w:link w:val="PPRFootertext"/>
    <w:uiPriority w:val="29"/>
    <w:rsid w:val="00DB11EA"/>
    <w:rPr>
      <w:sz w:val="16"/>
    </w:rPr>
  </w:style>
  <w:style w:type="paragraph" w:customStyle="1" w:styleId="PPRImage">
    <w:name w:val="PPR_Image"/>
    <w:next w:val="PPRNormal"/>
    <w:link w:val="PPRImageChar"/>
    <w:uiPriority w:val="26"/>
    <w:qFormat/>
    <w:rsid w:val="00F53722"/>
    <w:pPr>
      <w:spacing w:before="100" w:after="100"/>
      <w:jc w:val="center"/>
    </w:pPr>
    <w:rPr>
      <w:rFonts w:eastAsia="Times"/>
    </w:rPr>
  </w:style>
  <w:style w:type="character" w:customStyle="1" w:styleId="PPRImageChar">
    <w:name w:val="PPR_Image Char"/>
    <w:basedOn w:val="PPRNormalChar"/>
    <w:link w:val="PPRImage"/>
    <w:uiPriority w:val="26"/>
    <w:rsid w:val="00E3168B"/>
    <w:rPr>
      <w:rFonts w:eastAsia="Times"/>
    </w:rPr>
  </w:style>
  <w:style w:type="numbering" w:customStyle="1" w:styleId="PPRNumberedList">
    <w:name w:val="PPR_Numbered_List"/>
    <w:basedOn w:val="NoList"/>
    <w:uiPriority w:val="99"/>
    <w:rsid w:val="007813A7"/>
    <w:pPr>
      <w:numPr>
        <w:numId w:val="5"/>
      </w:numPr>
    </w:pPr>
  </w:style>
  <w:style w:type="numbering" w:customStyle="1" w:styleId="PPRBulletStyle">
    <w:name w:val="PPR_Bullet_Style"/>
    <w:uiPriority w:val="99"/>
    <w:rsid w:val="0012753A"/>
    <w:pPr>
      <w:numPr>
        <w:numId w:val="13"/>
      </w:numPr>
    </w:pPr>
  </w:style>
  <w:style w:type="paragraph" w:customStyle="1" w:styleId="PPRH3Sub-heading">
    <w:name w:val="PPR_H3_Sub-heading"/>
    <w:basedOn w:val="PPRH2Sectionheading"/>
    <w:next w:val="PPRNormal"/>
    <w:link w:val="PPRH3Sub-headingChar"/>
    <w:uiPriority w:val="5"/>
    <w:qFormat/>
    <w:rsid w:val="002D3FE6"/>
    <w:pPr>
      <w:spacing w:before="200" w:after="100"/>
      <w:outlineLvl w:val="9"/>
    </w:pPr>
    <w:rPr>
      <w:b/>
      <w:sz w:val="22"/>
    </w:rPr>
  </w:style>
  <w:style w:type="character" w:customStyle="1" w:styleId="PPRH3Sub-headingChar">
    <w:name w:val="PPR_H3_Sub-heading Char"/>
    <w:basedOn w:val="PPRH2SectionheadingChar"/>
    <w:link w:val="PPRH3Sub-heading"/>
    <w:uiPriority w:val="5"/>
    <w:rsid w:val="00A268D7"/>
    <w:rPr>
      <w:rFonts w:asciiTheme="majorHAnsi" w:eastAsia="Times" w:hAnsiTheme="majorHAnsi" w:cstheme="majorBidi"/>
      <w:b/>
      <w:color w:val="2E74B5" w:themeColor="accent1" w:themeShade="BF"/>
      <w:sz w:val="22"/>
      <w:szCs w:val="32"/>
    </w:rPr>
  </w:style>
  <w:style w:type="paragraph" w:styleId="Caption">
    <w:name w:val="caption"/>
    <w:basedOn w:val="Normal"/>
    <w:next w:val="Normal"/>
    <w:uiPriority w:val="99"/>
    <w:semiHidden/>
    <w:qFormat/>
    <w:rsid w:val="00A455E0"/>
    <w:pPr>
      <w:spacing w:after="200"/>
    </w:pPr>
    <w:rPr>
      <w:i/>
      <w:iCs/>
      <w:color w:val="44546A" w:themeColor="text2"/>
      <w:sz w:val="18"/>
      <w:szCs w:val="18"/>
    </w:rPr>
  </w:style>
  <w:style w:type="paragraph" w:customStyle="1" w:styleId="PPRCaption">
    <w:name w:val="PPR_Caption"/>
    <w:basedOn w:val="PPRNormal"/>
    <w:next w:val="PPRNormal"/>
    <w:link w:val="PPRCaptionChar"/>
    <w:uiPriority w:val="27"/>
    <w:qFormat/>
    <w:rsid w:val="00E674D7"/>
    <w:pPr>
      <w:jc w:val="center"/>
    </w:pPr>
    <w:rPr>
      <w:i/>
    </w:rPr>
  </w:style>
  <w:style w:type="character" w:customStyle="1" w:styleId="PPRCaptionChar">
    <w:name w:val="PPR_Caption Char"/>
    <w:basedOn w:val="PPRNormalChar"/>
    <w:link w:val="PPRCaption"/>
    <w:uiPriority w:val="27"/>
    <w:rsid w:val="00E3168B"/>
    <w:rPr>
      <w:rFonts w:eastAsia="Times"/>
      <w:i/>
    </w:rPr>
  </w:style>
  <w:style w:type="character" w:styleId="Strong">
    <w:name w:val="Strong"/>
    <w:basedOn w:val="DefaultParagraphFont"/>
    <w:uiPriority w:val="99"/>
    <w:semiHidden/>
    <w:unhideWhenUsed/>
    <w:qFormat/>
    <w:locked/>
    <w:rsid w:val="001A0902"/>
    <w:rPr>
      <w:b/>
      <w:bCs/>
    </w:rPr>
  </w:style>
  <w:style w:type="paragraph" w:styleId="Revision">
    <w:name w:val="Revision"/>
    <w:hidden/>
    <w:uiPriority w:val="99"/>
    <w:semiHidden/>
    <w:rsid w:val="000F4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intranet.qed.qld.gov.au/Services/strategymanagement/GSP/polices_procedures/Pages/default.aspx" TargetMode="External"/><Relationship Id="rId13" Type="http://schemas.openxmlformats.org/officeDocument/2006/relationships/hyperlink" Target="https://ppr.qed.qld.gov.au/attachment/policy-and-procedure-management-policy.pdf" TargetMode="External"/><Relationship Id="rId18" Type="http://schemas.openxmlformats.org/officeDocument/2006/relationships/hyperlink" Target="https://ppr.qed.qld.gov.au/pp/policy-and-procedure-development-and-improvement-cycle-procedure" TargetMode="External"/><Relationship Id="rId3" Type="http://schemas.openxmlformats.org/officeDocument/2006/relationships/hyperlink" Target="https://ppr.qed.qld.gov.au/pp/policy-and-procedure-management-policy" TargetMode="External"/><Relationship Id="rId21" Type="http://schemas.openxmlformats.org/officeDocument/2006/relationships/hyperlink" Target="https://ppr.qed.qld.gov.au/updates" TargetMode="External"/><Relationship Id="rId7" Type="http://schemas.openxmlformats.org/officeDocument/2006/relationships/hyperlink" Target="mailto:ppr@qed.qld.gov.au" TargetMode="External"/><Relationship Id="rId12" Type="http://schemas.openxmlformats.org/officeDocument/2006/relationships/hyperlink" Target="https://ppr.qed.qld.gov.au/attachment/regulating-for-quality-the-regulation-of-approved-early-childhood-education-and-care-services-policy.pdf" TargetMode="External"/><Relationship Id="rId17" Type="http://schemas.openxmlformats.org/officeDocument/2006/relationships/hyperlink" Target="https://ppr.qed.qld.gov.au/delegations-and-authorisations" TargetMode="External"/><Relationship Id="rId2" Type="http://schemas.openxmlformats.org/officeDocument/2006/relationships/hyperlink" Target="https://ppr.qed.qld.gov.au/attachment/policy-management-framework.pdf" TargetMode="External"/><Relationship Id="rId16" Type="http://schemas.openxmlformats.org/officeDocument/2006/relationships/hyperlink" Target="https://www.legislation.gov.au/" TargetMode="External"/><Relationship Id="rId20" Type="http://schemas.openxmlformats.org/officeDocument/2006/relationships/hyperlink" Target="https://ppr.qed.qld.gov.au/attachment/publication-approval-schedule.pdf" TargetMode="External"/><Relationship Id="rId1" Type="http://schemas.openxmlformats.org/officeDocument/2006/relationships/hyperlink" Target="mailto:ppr@qed.qld.gov.au" TargetMode="External"/><Relationship Id="rId6" Type="http://schemas.openxmlformats.org/officeDocument/2006/relationships/hyperlink" Target="mailto:ppr@qed.qld.gov.au" TargetMode="External"/><Relationship Id="rId11" Type="http://schemas.openxmlformats.org/officeDocument/2006/relationships/hyperlink" Target="https://ppr.qed.qld.gov.au/attachment/individual-employee-grievance-policy.pdf" TargetMode="External"/><Relationship Id="rId5" Type="http://schemas.openxmlformats.org/officeDocument/2006/relationships/hyperlink" Target="https://intranet.qed.qld.gov.au/Services/strategymanagement/GSP/polices_procedures/Documents/external-consultation-publishing-guideline.docx" TargetMode="External"/><Relationship Id="rId15" Type="http://schemas.openxmlformats.org/officeDocument/2006/relationships/hyperlink" Target="https://www.legislation.qld.gov.au/" TargetMode="External"/><Relationship Id="rId10" Type="http://schemas.openxmlformats.org/officeDocument/2006/relationships/hyperlink" Target="https://ppr.qed.qld.gov.au/attachment/Legislative-compliance-policy.pdf" TargetMode="External"/><Relationship Id="rId19" Type="http://schemas.openxmlformats.org/officeDocument/2006/relationships/hyperlink" Target="https://creativecommons.org.au/learn/licences/" TargetMode="External"/><Relationship Id="rId4" Type="http://schemas.openxmlformats.org/officeDocument/2006/relationships/hyperlink" Target="https://ppr.qed.qld.gov.au/pp/policy-and-procedure-development-and-improvement-cycle-procedure" TargetMode="External"/><Relationship Id="rId9" Type="http://schemas.openxmlformats.org/officeDocument/2006/relationships/hyperlink" Target="https://ppr.qed.qld.gov.au/attachment/complaints-and-grievances-management-policy.pdf" TargetMode="External"/><Relationship Id="rId14" Type="http://schemas.openxmlformats.org/officeDocument/2006/relationships/hyperlink" Target="https://www.legislation.qld.gov.au/view/html/inforce/current/act-2019-005"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ppr.qed.qld.gov.a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pr.qed.qld.gov.au/"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ppr.qed.qld.gov.au/" TargetMode="External"/><Relationship Id="rId25" Type="http://schemas.openxmlformats.org/officeDocument/2006/relationships/header" Target="header1.xm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ppr.qed.qld.gov.au/" TargetMode="External"/><Relationship Id="rId20" Type="http://schemas.openxmlformats.org/officeDocument/2006/relationships/hyperlink" Target="https://ppr.qed.qld.gov.au/" TargetMode="External"/><Relationship Id="rId29" Type="http://schemas.openxmlformats.org/officeDocument/2006/relationships/hyperlink" Target="mailto:example@qed.qld.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reativecommons.org.au/learn/licences/" TargetMode="External"/><Relationship Id="rId32" Type="http://schemas.openxmlformats.org/officeDocument/2006/relationships/footer" Target="footer3.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pr.qed.qld.gov.au/" TargetMode="External"/><Relationship Id="rId23" Type="http://schemas.openxmlformats.org/officeDocument/2006/relationships/hyperlink" Target="mailto:example@qed.qld.gov.au" TargetMode="External"/><Relationship Id="rId28" Type="http://schemas.openxmlformats.org/officeDocument/2006/relationships/footer" Target="footer2.xm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ppr.qed.qld.gov.au/"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ppr.qed.qld.gov.au/" TargetMode="External"/><Relationship Id="rId27" Type="http://schemas.openxmlformats.org/officeDocument/2006/relationships/header" Target="header2.xml"/><Relationship Id="rId30" Type="http://schemas.openxmlformats.org/officeDocument/2006/relationships/header" Target="header3.xml"/><Relationship Id="rId35"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hyperlink" Target="https://ppr.qed.qld.gov.au/pp/%3cinsert-policy-title%3e" TargetMode="External"/><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hyperlink" Target="https://ppr.qed.qld.gov.au/pp/%3cinsert-policy-title%3e" TargetMode="External"/><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98CE41BD6F4CDCB4DA6B297AF1D572"/>
        <w:category>
          <w:name w:val="General"/>
          <w:gallery w:val="placeholder"/>
        </w:category>
        <w:types>
          <w:type w:val="bbPlcHdr"/>
        </w:types>
        <w:behaviors>
          <w:behavior w:val="content"/>
        </w:behaviors>
        <w:guid w:val="{602247F3-16A6-4E89-99B6-D2970A840353}"/>
      </w:docPartPr>
      <w:docPartBody>
        <w:p w:rsidR="00C72C7A" w:rsidRDefault="00C72C7A">
          <w:pPr>
            <w:pStyle w:val="BB98CE41BD6F4CDCB4DA6B297AF1D572"/>
          </w:pPr>
          <w:r w:rsidRPr="00203F07">
            <w:rPr>
              <w:rStyle w:val="PlaceholderText"/>
            </w:rPr>
            <w:t>[Title]</w:t>
          </w:r>
        </w:p>
      </w:docPartBody>
    </w:docPart>
    <w:docPart>
      <w:docPartPr>
        <w:name w:val="8F95826A811D4AC4BAEBC8684F50F6DA"/>
        <w:category>
          <w:name w:val="General"/>
          <w:gallery w:val="placeholder"/>
        </w:category>
        <w:types>
          <w:type w:val="bbPlcHdr"/>
        </w:types>
        <w:behaviors>
          <w:behavior w:val="content"/>
        </w:behaviors>
        <w:guid w:val="{8C388EB3-21A3-4E7E-9EF9-16F19EA71903}"/>
      </w:docPartPr>
      <w:docPartBody>
        <w:p w:rsidR="00C72C7A" w:rsidRDefault="00C72C7A">
          <w:pPr>
            <w:pStyle w:val="8F95826A811D4AC4BAEBC8684F50F6DA"/>
          </w:pPr>
          <w:r w:rsidRPr="00191F00">
            <w:rPr>
              <w:rStyle w:val="PlaceholderText"/>
            </w:rPr>
            <w:t>Click or tap here to enter text.</w:t>
          </w:r>
        </w:p>
      </w:docPartBody>
    </w:docPart>
    <w:docPart>
      <w:docPartPr>
        <w:name w:val="442C40361CC8490387E0D9B2E12D6727"/>
        <w:category>
          <w:name w:val="General"/>
          <w:gallery w:val="placeholder"/>
        </w:category>
        <w:types>
          <w:type w:val="bbPlcHdr"/>
        </w:types>
        <w:behaviors>
          <w:behavior w:val="content"/>
        </w:behaviors>
        <w:guid w:val="{06B2EE6B-C5FD-4976-B4EF-7DB977FF556F}"/>
      </w:docPartPr>
      <w:docPartBody>
        <w:p w:rsidR="00C72C7A" w:rsidRDefault="00C72C7A">
          <w:pPr>
            <w:pStyle w:val="442C40361CC8490387E0D9B2E12D6727"/>
          </w:pPr>
          <w:r w:rsidRPr="00191F00">
            <w:rPr>
              <w:rStyle w:val="PlaceholderText"/>
            </w:rPr>
            <w:t>Click or tap to enter a date.</w:t>
          </w:r>
        </w:p>
      </w:docPartBody>
    </w:docPart>
    <w:docPart>
      <w:docPartPr>
        <w:name w:val="AFAD4B399791414EB593E79731607453"/>
        <w:category>
          <w:name w:val="General"/>
          <w:gallery w:val="placeholder"/>
        </w:category>
        <w:types>
          <w:type w:val="bbPlcHdr"/>
        </w:types>
        <w:behaviors>
          <w:behavior w:val="content"/>
        </w:behaviors>
        <w:guid w:val="{C9A7895C-C6FD-41C4-A23E-8D3BCA43797D}"/>
      </w:docPartPr>
      <w:docPartBody>
        <w:p w:rsidR="00C72C7A" w:rsidRDefault="00C72C7A">
          <w:pPr>
            <w:pStyle w:val="AFAD4B399791414EB593E79731607453"/>
          </w:pPr>
          <w:r w:rsidRPr="00191F00">
            <w:rPr>
              <w:rStyle w:val="PlaceholderText"/>
            </w:rPr>
            <w:t>Click or tap here to enter text.</w:t>
          </w:r>
        </w:p>
      </w:docPartBody>
    </w:docPart>
    <w:docPart>
      <w:docPartPr>
        <w:name w:val="F1DB6FD1FB73486B80BF42021EB92C65"/>
        <w:category>
          <w:name w:val="General"/>
          <w:gallery w:val="placeholder"/>
        </w:category>
        <w:types>
          <w:type w:val="bbPlcHdr"/>
        </w:types>
        <w:behaviors>
          <w:behavior w:val="content"/>
        </w:behaviors>
        <w:guid w:val="{B67B4397-F088-4D50-AAE3-0D04EC69157D}"/>
      </w:docPartPr>
      <w:docPartBody>
        <w:p w:rsidR="00C72C7A" w:rsidRDefault="00C72C7A">
          <w:pPr>
            <w:pStyle w:val="F1DB6FD1FB73486B80BF42021EB92C65"/>
          </w:pPr>
          <w:r w:rsidRPr="00860573">
            <w:t>Choose an item.</w:t>
          </w:r>
        </w:p>
      </w:docPartBody>
    </w:docPart>
    <w:docPart>
      <w:docPartPr>
        <w:name w:val="D7238D30001647F8B946B567302020AF"/>
        <w:category>
          <w:name w:val="General"/>
          <w:gallery w:val="placeholder"/>
        </w:category>
        <w:types>
          <w:type w:val="bbPlcHdr"/>
        </w:types>
        <w:behaviors>
          <w:behavior w:val="content"/>
        </w:behaviors>
        <w:guid w:val="{7D4270C4-26A6-4B8F-ADE9-8D4151DBD174}"/>
      </w:docPartPr>
      <w:docPartBody>
        <w:p w:rsidR="00C72C7A" w:rsidRDefault="00C72C7A">
          <w:pPr>
            <w:pStyle w:val="D7238D30001647F8B946B567302020AF"/>
          </w:pPr>
          <w:r w:rsidRPr="00203F07">
            <w:rPr>
              <w:rStyle w:val="PlaceholderText"/>
            </w:rPr>
            <w:t>[Title]</w:t>
          </w:r>
        </w:p>
      </w:docPartBody>
    </w:docPart>
    <w:docPart>
      <w:docPartPr>
        <w:name w:val="AF7BE1DB968D4377B38D3D1C731C65E6"/>
        <w:category>
          <w:name w:val="General"/>
          <w:gallery w:val="placeholder"/>
        </w:category>
        <w:types>
          <w:type w:val="bbPlcHdr"/>
        </w:types>
        <w:behaviors>
          <w:behavior w:val="content"/>
        </w:behaviors>
        <w:guid w:val="{7CBE0B16-F183-4AEF-B51B-CD634EAA2BEE}"/>
      </w:docPartPr>
      <w:docPartBody>
        <w:p w:rsidR="00C72C7A" w:rsidRDefault="00C72C7A">
          <w:pPr>
            <w:pStyle w:val="AF7BE1DB968D4377B38D3D1C731C65E6"/>
          </w:pPr>
          <w:r w:rsidRPr="00191F00">
            <w:rPr>
              <w:rStyle w:val="PlaceholderText"/>
            </w:rPr>
            <w:t>Click or tap here to enter text.</w:t>
          </w:r>
        </w:p>
      </w:docPartBody>
    </w:docPart>
    <w:docPart>
      <w:docPartPr>
        <w:name w:val="EC5F5F5B183E4193834ADC865774C005"/>
        <w:category>
          <w:name w:val="General"/>
          <w:gallery w:val="placeholder"/>
        </w:category>
        <w:types>
          <w:type w:val="bbPlcHdr"/>
        </w:types>
        <w:behaviors>
          <w:behavior w:val="content"/>
        </w:behaviors>
        <w:guid w:val="{8E12C855-9E99-437F-BFAD-6589BB845E1E}"/>
      </w:docPartPr>
      <w:docPartBody>
        <w:p w:rsidR="00C72C7A" w:rsidRDefault="00C72C7A">
          <w:pPr>
            <w:pStyle w:val="EC5F5F5B183E4193834ADC865774C005"/>
          </w:pPr>
          <w:r w:rsidRPr="00191F00">
            <w:rPr>
              <w:rStyle w:val="PlaceholderText"/>
            </w:rPr>
            <w:t>Click or tap to enter a date.</w:t>
          </w:r>
        </w:p>
      </w:docPartBody>
    </w:docPart>
    <w:docPart>
      <w:docPartPr>
        <w:name w:val="6B489B18AC734879A7C9FCDE1229EC71"/>
        <w:category>
          <w:name w:val="General"/>
          <w:gallery w:val="placeholder"/>
        </w:category>
        <w:types>
          <w:type w:val="bbPlcHdr"/>
        </w:types>
        <w:behaviors>
          <w:behavior w:val="content"/>
        </w:behaviors>
        <w:guid w:val="{20385B10-BD76-462C-A6EC-964F28866C89}"/>
      </w:docPartPr>
      <w:docPartBody>
        <w:p w:rsidR="00C72C7A" w:rsidRDefault="00C72C7A">
          <w:pPr>
            <w:pStyle w:val="6B489B18AC734879A7C9FCDE1229EC71"/>
          </w:pPr>
          <w:r w:rsidRPr="00860573">
            <w:t>Choose an item.</w:t>
          </w:r>
        </w:p>
      </w:docPartBody>
    </w:docPart>
    <w:docPart>
      <w:docPartPr>
        <w:name w:val="C445A0E455DF4464983CD1381310699B"/>
        <w:category>
          <w:name w:val="General"/>
          <w:gallery w:val="placeholder"/>
        </w:category>
        <w:types>
          <w:type w:val="bbPlcHdr"/>
        </w:types>
        <w:behaviors>
          <w:behavior w:val="content"/>
        </w:behaviors>
        <w:guid w:val="{88CBD14B-C637-4B23-B930-14CBEB4D411A}"/>
      </w:docPartPr>
      <w:docPartBody>
        <w:p w:rsidR="00C72C7A" w:rsidRDefault="009D0EC1">
          <w:pPr>
            <w:pStyle w:val="C445A0E455DF4464983CD1381310699B"/>
          </w:pPr>
          <w:r w:rsidRPr="00972CFB">
            <w:t>Choose an item.</w:t>
          </w:r>
        </w:p>
      </w:docPartBody>
    </w:docPart>
    <w:docPart>
      <w:docPartPr>
        <w:name w:val="65A6BB338D4F40CB9AA7F566E30899E0"/>
        <w:category>
          <w:name w:val="General"/>
          <w:gallery w:val="placeholder"/>
        </w:category>
        <w:types>
          <w:type w:val="bbPlcHdr"/>
        </w:types>
        <w:behaviors>
          <w:behavior w:val="content"/>
        </w:behaviors>
        <w:guid w:val="{3AC115F1-DD38-4B93-B3BF-C1AC281D10F6}"/>
      </w:docPartPr>
      <w:docPartBody>
        <w:p w:rsidR="00C72C7A" w:rsidRDefault="009D0EC1">
          <w:pPr>
            <w:pStyle w:val="65A6BB338D4F40CB9AA7F566E30899E0"/>
          </w:pPr>
          <w:r w:rsidRPr="00972CFB">
            <w:t>Choose an item.</w:t>
          </w:r>
        </w:p>
      </w:docPartBody>
    </w:docPart>
    <w:docPart>
      <w:docPartPr>
        <w:name w:val="5336A3E36D684161A21AC4F6106B0A79"/>
        <w:category>
          <w:name w:val="General"/>
          <w:gallery w:val="placeholder"/>
        </w:category>
        <w:types>
          <w:type w:val="bbPlcHdr"/>
        </w:types>
        <w:behaviors>
          <w:behavior w:val="content"/>
        </w:behaviors>
        <w:guid w:val="{69DADD0A-BD37-4297-9FCD-FCA647E7B991}"/>
      </w:docPartPr>
      <w:docPartBody>
        <w:p w:rsidR="00C72C7A" w:rsidRDefault="00C72C7A">
          <w:pPr>
            <w:pStyle w:val="5336A3E36D684161A21AC4F6106B0A79"/>
          </w:pPr>
          <w:r w:rsidRPr="00191F00">
            <w:rPr>
              <w:rStyle w:val="PlaceholderText"/>
            </w:rPr>
            <w:t>Click or tap here to enter text.</w:t>
          </w:r>
        </w:p>
      </w:docPartBody>
    </w:docPart>
    <w:docPart>
      <w:docPartPr>
        <w:name w:val="940703C7D35649B0BE8085FE37E5F37C"/>
        <w:category>
          <w:name w:val="General"/>
          <w:gallery w:val="placeholder"/>
        </w:category>
        <w:types>
          <w:type w:val="bbPlcHdr"/>
        </w:types>
        <w:behaviors>
          <w:behavior w:val="content"/>
        </w:behaviors>
        <w:guid w:val="{0EDA75C6-EB11-49AB-8FD5-469151895DDF}"/>
      </w:docPartPr>
      <w:docPartBody>
        <w:p w:rsidR="00C72C7A" w:rsidRDefault="00C72C7A">
          <w:pPr>
            <w:pStyle w:val="940703C7D35649B0BE8085FE37E5F37C"/>
          </w:pPr>
          <w:r w:rsidRPr="00191F00">
            <w:rPr>
              <w:rStyle w:val="PlaceholderText"/>
            </w:rPr>
            <w:t>Click or tap here to enter text.</w:t>
          </w:r>
        </w:p>
      </w:docPartBody>
    </w:docPart>
    <w:docPart>
      <w:docPartPr>
        <w:name w:val="3A5012302D5A454194DB2764D1BA8415"/>
        <w:category>
          <w:name w:val="General"/>
          <w:gallery w:val="placeholder"/>
        </w:category>
        <w:types>
          <w:type w:val="bbPlcHdr"/>
        </w:types>
        <w:behaviors>
          <w:behavior w:val="content"/>
        </w:behaviors>
        <w:guid w:val="{682E09E2-0487-4383-90FF-82147EF5F7BD}"/>
      </w:docPartPr>
      <w:docPartBody>
        <w:p w:rsidR="00C72C7A" w:rsidRDefault="009D0EC1">
          <w:pPr>
            <w:pStyle w:val="3A5012302D5A454194DB2764D1BA8415"/>
          </w:pPr>
          <w:r w:rsidRPr="00972CFB">
            <w:t>Choose an item.</w:t>
          </w:r>
        </w:p>
      </w:docPartBody>
    </w:docPart>
    <w:docPart>
      <w:docPartPr>
        <w:name w:val="3B03FD44883C4857907CA1DDB145FE9E"/>
        <w:category>
          <w:name w:val="General"/>
          <w:gallery w:val="placeholder"/>
        </w:category>
        <w:types>
          <w:type w:val="bbPlcHdr"/>
        </w:types>
        <w:behaviors>
          <w:behavior w:val="content"/>
        </w:behaviors>
        <w:guid w:val="{EC4E4A56-2041-4D5A-8F33-33560F50F265}"/>
      </w:docPartPr>
      <w:docPartBody>
        <w:p w:rsidR="00C72C7A" w:rsidRDefault="00C72C7A">
          <w:pPr>
            <w:pStyle w:val="3B03FD44883C4857907CA1DDB145FE9E"/>
          </w:pPr>
          <w:r w:rsidRPr="00972CFB">
            <w:t>Choose an item.</w:t>
          </w:r>
        </w:p>
      </w:docPartBody>
    </w:docPart>
    <w:docPart>
      <w:docPartPr>
        <w:name w:val="B36F95F6827C44DA884E73C139A11715"/>
        <w:category>
          <w:name w:val="General"/>
          <w:gallery w:val="placeholder"/>
        </w:category>
        <w:types>
          <w:type w:val="bbPlcHdr"/>
        </w:types>
        <w:behaviors>
          <w:behavior w:val="content"/>
        </w:behaviors>
        <w:guid w:val="{37D779D1-9C39-4CC9-8844-00DB1AAFCEE3}"/>
      </w:docPartPr>
      <w:docPartBody>
        <w:p w:rsidR="00C72C7A" w:rsidRDefault="009D0EC1">
          <w:pPr>
            <w:pStyle w:val="B36F95F6827C44DA884E73C139A11715"/>
          </w:pPr>
          <w:r w:rsidRPr="003F6EC6">
            <w:t>Click or tap here to enter text.</w:t>
          </w:r>
        </w:p>
      </w:docPartBody>
    </w:docPart>
    <w:docPart>
      <w:docPartPr>
        <w:name w:val="6751FB864A574EEE8C9947AB64B4094E"/>
        <w:category>
          <w:name w:val="General"/>
          <w:gallery w:val="placeholder"/>
        </w:category>
        <w:types>
          <w:type w:val="bbPlcHdr"/>
        </w:types>
        <w:behaviors>
          <w:behavior w:val="content"/>
        </w:behaviors>
        <w:guid w:val="{5B6E322F-2002-4DAA-81A0-39B01222FAE1}"/>
      </w:docPartPr>
      <w:docPartBody>
        <w:p w:rsidR="00C72C7A" w:rsidRDefault="009D0EC1">
          <w:pPr>
            <w:pStyle w:val="6751FB864A574EEE8C9947AB64B4094E"/>
          </w:pPr>
          <w:r w:rsidRPr="00972CFB">
            <w:t>Choose an item.</w:t>
          </w:r>
        </w:p>
      </w:docPartBody>
    </w:docPart>
    <w:docPart>
      <w:docPartPr>
        <w:name w:val="B741C55E9914487393577D162B42D148"/>
        <w:category>
          <w:name w:val="General"/>
          <w:gallery w:val="placeholder"/>
        </w:category>
        <w:types>
          <w:type w:val="bbPlcHdr"/>
        </w:types>
        <w:behaviors>
          <w:behavior w:val="content"/>
        </w:behaviors>
        <w:guid w:val="{7C0734E8-F06F-4813-82A3-66EA63EA9B36}"/>
      </w:docPartPr>
      <w:docPartBody>
        <w:p w:rsidR="00C72C7A" w:rsidRDefault="00C72C7A">
          <w:pPr>
            <w:pStyle w:val="B741C55E9914487393577D162B42D148"/>
          </w:pPr>
          <w:r w:rsidRPr="00191F00">
            <w:rPr>
              <w:rStyle w:val="PlaceholderText"/>
            </w:rPr>
            <w:t>Click or tap here to enter text.</w:t>
          </w:r>
        </w:p>
      </w:docPartBody>
    </w:docPart>
    <w:docPart>
      <w:docPartPr>
        <w:name w:val="6FB6681B1FA54413ABE778DD6976E2B7"/>
        <w:category>
          <w:name w:val="General"/>
          <w:gallery w:val="placeholder"/>
        </w:category>
        <w:types>
          <w:type w:val="bbPlcHdr"/>
        </w:types>
        <w:behaviors>
          <w:behavior w:val="content"/>
        </w:behaviors>
        <w:guid w:val="{0857CFB1-A2D1-40ED-A813-99D11C036863}"/>
      </w:docPartPr>
      <w:docPartBody>
        <w:p w:rsidR="00C72C7A" w:rsidRDefault="00C72C7A">
          <w:pPr>
            <w:pStyle w:val="6FB6681B1FA54413ABE778DD6976E2B7"/>
          </w:pPr>
          <w:r w:rsidRPr="00EA7462">
            <w:t>Choose an item.</w:t>
          </w:r>
        </w:p>
      </w:docPartBody>
    </w:docPart>
    <w:docPart>
      <w:docPartPr>
        <w:name w:val="0E45E0C54D6E43B991E6BF715415D214"/>
        <w:category>
          <w:name w:val="General"/>
          <w:gallery w:val="placeholder"/>
        </w:category>
        <w:types>
          <w:type w:val="bbPlcHdr"/>
        </w:types>
        <w:behaviors>
          <w:behavior w:val="content"/>
        </w:behaviors>
        <w:guid w:val="{35AE79D1-BCCD-40BD-A64F-5E4F45724ABA}"/>
      </w:docPartPr>
      <w:docPartBody>
        <w:p w:rsidR="00C72C7A" w:rsidRDefault="00C72C7A">
          <w:pPr>
            <w:pStyle w:val="0E45E0C54D6E43B991E6BF715415D214"/>
          </w:pPr>
          <w:r w:rsidRPr="00191F00">
            <w:rPr>
              <w:rStyle w:val="PlaceholderText"/>
            </w:rPr>
            <w:t>Click or tap to enter a date.</w:t>
          </w:r>
        </w:p>
      </w:docPartBody>
    </w:docPart>
    <w:docPart>
      <w:docPartPr>
        <w:name w:val="6D346CA1CD4F4774B5FE5CEFD05F3918"/>
        <w:category>
          <w:name w:val="General"/>
          <w:gallery w:val="placeholder"/>
        </w:category>
        <w:types>
          <w:type w:val="bbPlcHdr"/>
        </w:types>
        <w:behaviors>
          <w:behavior w:val="content"/>
        </w:behaviors>
        <w:guid w:val="{D9389A43-F000-4753-942D-E3C00CC77A3B}"/>
      </w:docPartPr>
      <w:docPartBody>
        <w:p w:rsidR="00C72C7A" w:rsidRDefault="00C72C7A">
          <w:pPr>
            <w:pStyle w:val="6D346CA1CD4F4774B5FE5CEFD05F3918"/>
          </w:pPr>
          <w:r w:rsidRPr="00191F00">
            <w:rPr>
              <w:rStyle w:val="PlaceholderText"/>
            </w:rPr>
            <w:t>Click or tap here to enter text.</w:t>
          </w:r>
        </w:p>
      </w:docPartBody>
    </w:docPart>
    <w:docPart>
      <w:docPartPr>
        <w:name w:val="27F9A9C2AAEE448B88236C01DC1A6934"/>
        <w:category>
          <w:name w:val="General"/>
          <w:gallery w:val="placeholder"/>
        </w:category>
        <w:types>
          <w:type w:val="bbPlcHdr"/>
        </w:types>
        <w:behaviors>
          <w:behavior w:val="content"/>
        </w:behaviors>
        <w:guid w:val="{A770EE4B-5351-429A-9C6C-5F908E5FFCD7}"/>
      </w:docPartPr>
      <w:docPartBody>
        <w:p w:rsidR="00C72C7A" w:rsidRDefault="00C72C7A">
          <w:pPr>
            <w:pStyle w:val="27F9A9C2AAEE448B88236C01DC1A6934"/>
          </w:pPr>
          <w:r w:rsidRPr="00191F00">
            <w:rPr>
              <w:rStyle w:val="PlaceholderText"/>
            </w:rPr>
            <w:t>Click or tap here to enter text.</w:t>
          </w:r>
        </w:p>
      </w:docPartBody>
    </w:docPart>
    <w:docPart>
      <w:docPartPr>
        <w:name w:val="C656E7A62552470F8D6B771CC4203EA3"/>
        <w:category>
          <w:name w:val="General"/>
          <w:gallery w:val="placeholder"/>
        </w:category>
        <w:types>
          <w:type w:val="bbPlcHdr"/>
        </w:types>
        <w:behaviors>
          <w:behavior w:val="content"/>
        </w:behaviors>
        <w:guid w:val="{0F67224A-2A4D-41B5-AD90-C743B61BBE61}"/>
      </w:docPartPr>
      <w:docPartBody>
        <w:p w:rsidR="00C72C7A" w:rsidRDefault="00C72C7A">
          <w:pPr>
            <w:pStyle w:val="C656E7A62552470F8D6B771CC4203EA3"/>
          </w:pPr>
          <w:r w:rsidRPr="00191F00">
            <w:rPr>
              <w:rStyle w:val="PlaceholderText"/>
            </w:rPr>
            <w:t>Click or tap here to enter text.</w:t>
          </w:r>
        </w:p>
      </w:docPartBody>
    </w:docPart>
    <w:docPart>
      <w:docPartPr>
        <w:name w:val="4E4FE44FE14540FE96B8BCEBA75F2C53"/>
        <w:category>
          <w:name w:val="General"/>
          <w:gallery w:val="placeholder"/>
        </w:category>
        <w:types>
          <w:type w:val="bbPlcHdr"/>
        </w:types>
        <w:behaviors>
          <w:behavior w:val="content"/>
        </w:behaviors>
        <w:guid w:val="{361DB645-2FEA-4FA3-B11D-8D618CE5A0AB}"/>
      </w:docPartPr>
      <w:docPartBody>
        <w:p w:rsidR="00C72C7A" w:rsidRDefault="00C72C7A">
          <w:pPr>
            <w:pStyle w:val="4E4FE44FE14540FE96B8BCEBA75F2C53"/>
          </w:pPr>
          <w:r w:rsidRPr="00E84984">
            <w:rPr>
              <w:rStyle w:val="PlaceholderText"/>
            </w:rPr>
            <w:t>Choose an item.</w:t>
          </w:r>
        </w:p>
      </w:docPartBody>
    </w:docPart>
    <w:docPart>
      <w:docPartPr>
        <w:name w:val="80EAFC8AA36942148837E260AFB26DAF"/>
        <w:category>
          <w:name w:val="General"/>
          <w:gallery w:val="placeholder"/>
        </w:category>
        <w:types>
          <w:type w:val="bbPlcHdr"/>
        </w:types>
        <w:behaviors>
          <w:behavior w:val="content"/>
        </w:behaviors>
        <w:guid w:val="{415F63E7-B87B-4282-8FEA-86DFFD3B9ADA}"/>
      </w:docPartPr>
      <w:docPartBody>
        <w:p w:rsidR="00C72C7A" w:rsidRDefault="00C72C7A">
          <w:pPr>
            <w:pStyle w:val="80EAFC8AA36942148837E260AFB26DAF"/>
          </w:pPr>
          <w:r w:rsidRPr="00191F00">
            <w:rPr>
              <w:rStyle w:val="PlaceholderText"/>
            </w:rPr>
            <w:t>Click or tap here to enter text.</w:t>
          </w:r>
        </w:p>
      </w:docPartBody>
    </w:docPart>
    <w:docPart>
      <w:docPartPr>
        <w:name w:val="0D8E9C14FFB94F7BBF86E1D61EBC9EEE"/>
        <w:category>
          <w:name w:val="General"/>
          <w:gallery w:val="placeholder"/>
        </w:category>
        <w:types>
          <w:type w:val="bbPlcHdr"/>
        </w:types>
        <w:behaviors>
          <w:behavior w:val="content"/>
        </w:behaviors>
        <w:guid w:val="{A3FDDA31-43F2-471F-AB41-9EF4C2DB6CDA}"/>
      </w:docPartPr>
      <w:docPartBody>
        <w:p w:rsidR="00C72C7A" w:rsidRDefault="00C72C7A">
          <w:pPr>
            <w:pStyle w:val="0D8E9C14FFB94F7BBF86E1D61EBC9EEE"/>
          </w:pPr>
          <w:r w:rsidRPr="00DF581C">
            <w:rPr>
              <w:rStyle w:val="PlaceholderText"/>
            </w:rPr>
            <w:t>Enter any content that you want to repeat, including other content controls. You can also insert this control around table rows in order to repeat parts of a table.</w:t>
          </w:r>
        </w:p>
      </w:docPartBody>
    </w:docPart>
    <w:docPart>
      <w:docPartPr>
        <w:name w:val="6BE198A7A432495BA21A0F975DB388E8"/>
        <w:category>
          <w:name w:val="General"/>
          <w:gallery w:val="placeholder"/>
        </w:category>
        <w:types>
          <w:type w:val="bbPlcHdr"/>
        </w:types>
        <w:behaviors>
          <w:behavior w:val="content"/>
        </w:behaviors>
        <w:guid w:val="{66C0FF70-49CE-4FE3-8BF7-A0CF7EE239C3}"/>
      </w:docPartPr>
      <w:docPartBody>
        <w:p w:rsidR="00C72C7A" w:rsidRDefault="009D0EC1">
          <w:pPr>
            <w:pStyle w:val="6BE198A7A432495BA21A0F975DB388E8"/>
          </w:pPr>
          <w:r w:rsidRPr="00972CFB">
            <w:t>Click or tap here to enter text.</w:t>
          </w:r>
        </w:p>
      </w:docPartBody>
    </w:docPart>
    <w:docPart>
      <w:docPartPr>
        <w:name w:val="A0C189706AF44B4DBC843678D41ECBC7"/>
        <w:category>
          <w:name w:val="General"/>
          <w:gallery w:val="placeholder"/>
        </w:category>
        <w:types>
          <w:type w:val="bbPlcHdr"/>
        </w:types>
        <w:behaviors>
          <w:behavior w:val="content"/>
        </w:behaviors>
        <w:guid w:val="{9A37782A-DA73-4CFA-B94D-FB356BAD6546}"/>
      </w:docPartPr>
      <w:docPartBody>
        <w:p w:rsidR="00C72C7A" w:rsidRDefault="00C72C7A">
          <w:pPr>
            <w:pStyle w:val="A0C189706AF44B4DBC843678D41ECBC7"/>
          </w:pPr>
          <w:r w:rsidRPr="00EA7462">
            <w:t>Choose an item.</w:t>
          </w:r>
        </w:p>
      </w:docPartBody>
    </w:docPart>
    <w:docPart>
      <w:docPartPr>
        <w:name w:val="6991F9FCDD694452B8F932E98D06B5BD"/>
        <w:category>
          <w:name w:val="General"/>
          <w:gallery w:val="placeholder"/>
        </w:category>
        <w:types>
          <w:type w:val="bbPlcHdr"/>
        </w:types>
        <w:behaviors>
          <w:behavior w:val="content"/>
        </w:behaviors>
        <w:guid w:val="{31026294-8668-4C38-9C7A-5BD0D1229701}"/>
      </w:docPartPr>
      <w:docPartBody>
        <w:p w:rsidR="00C72C7A" w:rsidRDefault="009D0EC1">
          <w:pPr>
            <w:pStyle w:val="6991F9FCDD694452B8F932E98D06B5BD"/>
          </w:pPr>
          <w:r w:rsidRPr="00972CFB">
            <w:t>Click or tap here to enter text.</w:t>
          </w:r>
        </w:p>
      </w:docPartBody>
    </w:docPart>
    <w:docPart>
      <w:docPartPr>
        <w:name w:val="CDF5B88D82714C8EA4D0700214AC8E4E"/>
        <w:category>
          <w:name w:val="General"/>
          <w:gallery w:val="placeholder"/>
        </w:category>
        <w:types>
          <w:type w:val="bbPlcHdr"/>
        </w:types>
        <w:behaviors>
          <w:behavior w:val="content"/>
        </w:behaviors>
        <w:guid w:val="{790B034B-507D-4028-A642-B7C6D314F92D}"/>
      </w:docPartPr>
      <w:docPartBody>
        <w:p w:rsidR="00C72C7A" w:rsidRDefault="009D0EC1">
          <w:pPr>
            <w:pStyle w:val="CDF5B88D82714C8EA4D0700214AC8E4E"/>
          </w:pPr>
          <w:r w:rsidRPr="00972CFB">
            <w:t>Click or tap here to enter text.</w:t>
          </w:r>
        </w:p>
      </w:docPartBody>
    </w:docPart>
    <w:docPart>
      <w:docPartPr>
        <w:name w:val="6E91BB9CB07E400592EADD9E430D1D7F"/>
        <w:category>
          <w:name w:val="General"/>
          <w:gallery w:val="placeholder"/>
        </w:category>
        <w:types>
          <w:type w:val="bbPlcHdr"/>
        </w:types>
        <w:behaviors>
          <w:behavior w:val="content"/>
        </w:behaviors>
        <w:guid w:val="{79B54E68-8380-42B4-9512-119BEE58E856}"/>
      </w:docPartPr>
      <w:docPartBody>
        <w:p w:rsidR="00C72C7A" w:rsidRDefault="009D0EC1">
          <w:pPr>
            <w:pStyle w:val="6E91BB9CB07E400592EADD9E430D1D7F"/>
          </w:pPr>
          <w:r w:rsidRPr="00972CFB">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C7A"/>
    <w:rsid w:val="009D0EC1"/>
    <w:rsid w:val="00C72C7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BB98CE41BD6F4CDCB4DA6B297AF1D572">
    <w:name w:val="BB98CE41BD6F4CDCB4DA6B297AF1D572"/>
  </w:style>
  <w:style w:type="paragraph" w:customStyle="1" w:styleId="8F95826A811D4AC4BAEBC8684F50F6DA">
    <w:name w:val="8F95826A811D4AC4BAEBC8684F50F6DA"/>
  </w:style>
  <w:style w:type="paragraph" w:customStyle="1" w:styleId="442C40361CC8490387E0D9B2E12D6727">
    <w:name w:val="442C40361CC8490387E0D9B2E12D6727"/>
  </w:style>
  <w:style w:type="paragraph" w:customStyle="1" w:styleId="AFAD4B399791414EB593E79731607453">
    <w:name w:val="AFAD4B399791414EB593E79731607453"/>
  </w:style>
  <w:style w:type="paragraph" w:customStyle="1" w:styleId="F1DB6FD1FB73486B80BF42021EB92C65">
    <w:name w:val="F1DB6FD1FB73486B80BF42021EB92C65"/>
  </w:style>
  <w:style w:type="paragraph" w:customStyle="1" w:styleId="D7238D30001647F8B946B567302020AF">
    <w:name w:val="D7238D30001647F8B946B567302020AF"/>
  </w:style>
  <w:style w:type="paragraph" w:customStyle="1" w:styleId="AF7BE1DB968D4377B38D3D1C731C65E6">
    <w:name w:val="AF7BE1DB968D4377B38D3D1C731C65E6"/>
  </w:style>
  <w:style w:type="paragraph" w:customStyle="1" w:styleId="EC5F5F5B183E4193834ADC865774C005">
    <w:name w:val="EC5F5F5B183E4193834ADC865774C005"/>
  </w:style>
  <w:style w:type="paragraph" w:customStyle="1" w:styleId="6B489B18AC734879A7C9FCDE1229EC71">
    <w:name w:val="6B489B18AC734879A7C9FCDE1229EC71"/>
  </w:style>
  <w:style w:type="paragraph" w:customStyle="1" w:styleId="C445A0E455DF4464983CD1381310699B">
    <w:name w:val="C445A0E455DF4464983CD1381310699B"/>
  </w:style>
  <w:style w:type="paragraph" w:customStyle="1" w:styleId="65A6BB338D4F40CB9AA7F566E30899E0">
    <w:name w:val="65A6BB338D4F40CB9AA7F566E30899E0"/>
  </w:style>
  <w:style w:type="paragraph" w:customStyle="1" w:styleId="5336A3E36D684161A21AC4F6106B0A79">
    <w:name w:val="5336A3E36D684161A21AC4F6106B0A79"/>
  </w:style>
  <w:style w:type="paragraph" w:customStyle="1" w:styleId="940703C7D35649B0BE8085FE37E5F37C">
    <w:name w:val="940703C7D35649B0BE8085FE37E5F37C"/>
  </w:style>
  <w:style w:type="paragraph" w:customStyle="1" w:styleId="3A5012302D5A454194DB2764D1BA8415">
    <w:name w:val="3A5012302D5A454194DB2764D1BA8415"/>
  </w:style>
  <w:style w:type="paragraph" w:customStyle="1" w:styleId="3B03FD44883C4857907CA1DDB145FE9E">
    <w:name w:val="3B03FD44883C4857907CA1DDB145FE9E"/>
  </w:style>
  <w:style w:type="paragraph" w:customStyle="1" w:styleId="B36F95F6827C44DA884E73C139A11715">
    <w:name w:val="B36F95F6827C44DA884E73C139A11715"/>
  </w:style>
  <w:style w:type="paragraph" w:customStyle="1" w:styleId="6751FB864A574EEE8C9947AB64B4094E">
    <w:name w:val="6751FB864A574EEE8C9947AB64B4094E"/>
  </w:style>
  <w:style w:type="paragraph" w:customStyle="1" w:styleId="B741C55E9914487393577D162B42D148">
    <w:name w:val="B741C55E9914487393577D162B42D148"/>
  </w:style>
  <w:style w:type="paragraph" w:customStyle="1" w:styleId="6FB6681B1FA54413ABE778DD6976E2B7">
    <w:name w:val="6FB6681B1FA54413ABE778DD6976E2B7"/>
  </w:style>
  <w:style w:type="paragraph" w:customStyle="1" w:styleId="0E45E0C54D6E43B991E6BF715415D214">
    <w:name w:val="0E45E0C54D6E43B991E6BF715415D214"/>
  </w:style>
  <w:style w:type="paragraph" w:customStyle="1" w:styleId="6D346CA1CD4F4774B5FE5CEFD05F3918">
    <w:name w:val="6D346CA1CD4F4774B5FE5CEFD05F3918"/>
  </w:style>
  <w:style w:type="paragraph" w:customStyle="1" w:styleId="27F9A9C2AAEE448B88236C01DC1A6934">
    <w:name w:val="27F9A9C2AAEE448B88236C01DC1A6934"/>
  </w:style>
  <w:style w:type="paragraph" w:customStyle="1" w:styleId="C656E7A62552470F8D6B771CC4203EA3">
    <w:name w:val="C656E7A62552470F8D6B771CC4203EA3"/>
  </w:style>
  <w:style w:type="paragraph" w:customStyle="1" w:styleId="4E4FE44FE14540FE96B8BCEBA75F2C53">
    <w:name w:val="4E4FE44FE14540FE96B8BCEBA75F2C53"/>
  </w:style>
  <w:style w:type="paragraph" w:customStyle="1" w:styleId="80EAFC8AA36942148837E260AFB26DAF">
    <w:name w:val="80EAFC8AA36942148837E260AFB26DAF"/>
  </w:style>
  <w:style w:type="paragraph" w:customStyle="1" w:styleId="0D8E9C14FFB94F7BBF86E1D61EBC9EEE">
    <w:name w:val="0D8E9C14FFB94F7BBF86E1D61EBC9EEE"/>
  </w:style>
  <w:style w:type="paragraph" w:customStyle="1" w:styleId="6BE198A7A432495BA21A0F975DB388E8">
    <w:name w:val="6BE198A7A432495BA21A0F975DB388E8"/>
  </w:style>
  <w:style w:type="paragraph" w:customStyle="1" w:styleId="A0C189706AF44B4DBC843678D41ECBC7">
    <w:name w:val="A0C189706AF44B4DBC843678D41ECBC7"/>
  </w:style>
  <w:style w:type="paragraph" w:customStyle="1" w:styleId="6991F9FCDD694452B8F932E98D06B5BD">
    <w:name w:val="6991F9FCDD694452B8F932E98D06B5BD"/>
  </w:style>
  <w:style w:type="paragraph" w:customStyle="1" w:styleId="CDF5B88D82714C8EA4D0700214AC8E4E">
    <w:name w:val="CDF5B88D82714C8EA4D0700214AC8E4E"/>
  </w:style>
  <w:style w:type="paragraph" w:customStyle="1" w:styleId="6E91BB9CB07E400592EADD9E430D1D7F">
    <w:name w:val="6E91BB9CB07E400592EADD9E430D1D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_MetadataList xmlns="http://schemas.microsoft.com/vsto/samples">
  <PPR_Metadata>
    <titl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FF77B4"&gt;&lt;w:sdt&gt;&lt;w:sdtPr&gt;&lt;w:alias w:val="Title"/&gt;&lt;w:tag w:val=""/&gt;&lt;w:id w:val="-178816849"/&gt;&lt;w:placeholder&gt;&lt;w:docPart w:val="3280237656EA49C28CA8390BB3E53E40"/&gt;&lt;/w:placeholder&gt;&lt;w:dataBinding w:prefixMappings="xmlns:ns0='http://purl.org/dc/elements/1.1/' xmlns:ns1='http://schemas.openxmlformats.org/package/2006/metadata/core-properties' " w:xpath="/ns1:coreProperties[1]/ns0:title[1]" w:storeItemID="{6C3C8BC8-F283-45AE-878A-BAB7291924A1}"/&gt;&lt;w:text/&gt;&lt;/w:sdtPr&gt;&lt;w:sdtContent&gt;&lt;w:r&gt;&lt;w:t&gt;Procedure title&lt;/w:t&gt;&lt;/w:r&gt;&lt;/w:sdtContent&gt;&lt;/w:sdt&gt;&lt;/w:p&gt;&lt;w:sectPr w:rsidR="00000000"&gt;&lt;w:pgSz w:w="12240" w:h="15840"/&gt;&lt;w:pgMar w:top="1440" w:right="1440" w:bottom="1440" w:left="1440" w:header="720" w:footer="720" w:gutter="0"/&gt;&lt;w:cols w:space="720"/&gt;&lt;/w:sectPr&gt;&lt;/w:body&gt;&lt;/w: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docParts&gt;&lt;w:docPart&gt;&lt;w:docPartPr&gt;&lt;w:name w:val="3280237656EA49C28CA8390BB3E53E40"/&gt;&lt;w:category&gt;&lt;w:name w:val="General"/&gt;&lt;w:gallery w:val="placeholder"/&gt;&lt;/w:category&gt;&lt;w:types&gt;&lt;w:type w:val="bbPlcHdr"/&gt;&lt;/w:types&gt;&lt;w:behaviors&gt;&lt;w:behavior w:val="content"/&gt;&lt;/w:behaviors&gt;&lt;w:guid w:val="{1EC4C341-AA32-4531-A2EC-A4D49A9D343E}"/&gt;&lt;/w:docPartPr&gt;&lt;w:docPartBody&gt;&lt;w:p w:rsidR="00000000" w:rsidRDefault="00D13BAC"&gt;&lt;w:pPr&gt;&lt;w:pStyle w:val="3280237656EA49C28CA8390BB3E53E40"/&gt;&lt;/w:pPr&gt;&lt;w:r w:rsidRPr="00203F07"&gt;&lt;w:rPr&gt;&lt;w:rStyle w:val="PlaceholderText"/&gt;&lt;/w:rPr&gt;&lt;w:t&gt;[Title]&lt;/w:t&gt;&lt;/w:r&gt;&lt;/w:p&gt;&lt;/w:docPartBody&gt;&lt;/w:docPart&gt;&lt;/w:docParts&gt;&lt;/w:glossaryDocument&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5"&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unhideWhenUsed/&gt;&lt;w:rPr&gt;&lt;w:color w:val="808080"/&gt;&lt;/w:rPr&gt;&lt;/w:style&gt;&lt;w:style w:type="paragraph" w:customStyle="1" w:styleId="3280237656EA49C28CA8390BB3E53E40"&gt;&lt;w:name w:val="3280237656EA49C28CA8390BB3E53E40"/&gt;&lt;/w:style&gt;&lt;/w:style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9943DB"/&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140341"/&gt;&lt;w:pPr&gt;&lt;w:spacing w:before="200" w:line="300" w:lineRule="exact"/&gt;&lt;/w:pPr&gt;&lt;w:rPr&gt;&lt;w:rFonts w:eastAsia="Times"/&gt;&lt;/w:rPr&gt;&lt;/w:style&gt;&lt;w:style w:type="character" w:customStyle="1" w:styleId="PPRNormalChar"&gt;&lt;w:name w:val="PPR_Normal Char"/&gt;&lt;w:basedOn w:val="DefaultParagraphFont"/&gt;&lt;w:link w:val="PPRNormal"/&gt;&lt;w:uiPriority w:val="5"/&gt;&lt;w:rsid w:val="00140341"/&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1"/&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rsid w:val="00074F4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1"/&gt;&lt;w:rsid w:val="005D374C"/&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3"/&gt;&lt;w:qFormat/&gt;&lt;w:rsid w:val="002F09DD"/&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3"/&gt;&lt;w:rsid w:val="002D3FE6"/&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4"/&gt;&lt;w:qFormat/&gt;&lt;w:rsid w:val="00FF4DB2"/&gt;&lt;w:rPr&gt;&lt;w:sz w:val="20"/&gt;&lt;/w:rPr&gt;&lt;/w:style&gt;&lt;w:style w:type="character" w:customStyle="1" w:styleId="PPRh4Sub-headingChar"&gt;&lt;w:name w:val="PPR_h4_Sub-heading Char"/&gt;&lt;w:basedOn w:val="DefaultParagraphFont"/&gt;&lt;w:link w:val="PPRh4Sub-heading"/&gt;&lt;w:uiPriority w:val="4"/&gt;&lt;w:rsid w:val="00500452"/&gt;&lt;w:rPr&gt;&lt;w:rFonts w:eastAsia="Times" w:cstheme="majorBidi"/&gt;&lt;w:b/&gt;&lt;w:sz w:val="22"/&gt;&lt;w:szCs w:val="32"/&gt;&lt;/w:rPr&gt;&lt;/w:style&gt;&lt;w:style w:type="paragraph" w:customStyle="1" w:styleId="PPRBulletedListL4"&gt;&lt;w:name w:val="PPR_BulletedList_L4"/&gt;&lt;w:basedOn w:val="PPRBulletedListL3"/&gt;&lt;w:next w:val="PPRNormal"/&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next w:val="PPRBulletedListL4"/&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table" w:customStyle="1" w:styleId="PPRTable"&gt;&lt;w:name w:val="PPR_Table"/&gt;&lt;w:basedOn w:val="TableNormal"/&gt;&lt;w:uiPriority w:val="99"/&gt;&lt;w:rsid w:val="009560E0"/&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next w:val="PPRNormal"/&gt;&lt;w:link w:val="PPRTablecontentChar"/&gt;&lt;w:uiPriority w:val="19"/&gt;&lt;w:qFormat/&gt;&lt;w:rsid w:val="00EF6521"/&gt;&lt;w:pPr&gt;&lt;w:spacing w:before="100" w:after="100"/&gt;&lt;/w:pPr&gt;&lt;/w:style&gt;&lt;w:style w:type="character" w:customStyle="1" w:styleId="PPRTablecontentChar"&gt;&lt;w:name w:val="PPR_Table_content Char"/&gt;&lt;w:basedOn w:val="PPRNormalChar"/&gt;&lt;w:link w:val="PPRTablecontent"/&gt;&lt;w:uiPriority w:val="19"/&gt;&lt;w:rsid w:val="007711F2"/&gt;&lt;w:rPr&gt;&lt;w:rFonts w:eastAsia="Times"/&gt;&lt;/w:rPr&gt;&lt;/w:style&gt;&lt;w:style w:type="character" w:customStyle="1" w:styleId="PPRHyperlink"&gt;&lt;w:name w:val="PPR_Hyperlink"/&gt;&lt;w:basedOn w:val="DefaultParagraphFont"/&gt;&lt;w:uiPriority w:val="24"/&gt;&lt;w:qFormat/&gt;&lt;w:rsid w:val="004865AF"/&gt;&lt;w:rPr&gt;&lt;w:color w:val="0563C1" w:themeColor="hyperlink"/&gt;&lt;w:u w:val="single"/&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0"/&gt;&lt;w:qFormat/&gt;&lt;w:rsid w:val="00E60FED"/&gt;&lt;w:rPr&gt;&lt;w:rFonts w:eastAsia="Times"/&gt;&lt;w:b/&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5"/&gt;&lt;w:qFormat/&gt;&lt;w:rsid w:val="00F4316D"/&gt;&lt;w:rPr&gt;&lt;w:rFonts w:eastAsia="Times"/&gt;&lt;w:i/&gt;&lt;w:color w:val="0563C1"/&gt;&lt;w:u w:val="single"/&gt;&lt;/w:rPr&gt;&lt;/w:style&gt;&lt;w:style w:type="character" w:customStyle="1" w:styleId="PPRItalics"&gt;&lt;w:name w:val="PPR_Italics"/&gt;&lt;w:basedOn w:val="PPRNormalChar"/&gt;&lt;w:uiPriority w:val="6"/&gt;&lt;w:qFormat/&gt;&lt;w:rsid w:val="005D374C"/&gt;&lt;w:rPr&gt;&lt;w:rFonts w:eastAsia="Times"/&gt;&lt;w:i/&gt;&lt;w:noProof w:val="0"/&gt;&lt;w:lang w:val="en-AU"/&gt;&lt;/w:rPr&gt;&lt;/w:style&gt;&lt;w:style w:type="character" w:customStyle="1" w:styleId="PPRBold"&gt;&lt;w:name w:val="PPR_Bold"/&gt;&lt;w:basedOn w:val="PPRNormalChar"/&gt;&lt;w:uiPriority w:val="7"/&gt;&lt;w:qFormat/&gt;&lt;w:rsid w:val="005D374C"/&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9B3242"/&gt;&lt;w:pPr&gt;&lt;w:tabs&gt;&lt;w:tab w:val="right" w:pos="7655"/&gt;&lt;/w:tabs&gt;&lt;w:ind w:right="3400"/&gt;&lt;/w:pPr&gt;&lt;w:rPr&gt;&lt;w:noProof/&gt;&lt;w:sz w:val="16"/&gt;&lt;/w:rPr&gt;&lt;/w:style&gt;&lt;w:style w:type="character" w:customStyle="1" w:styleId="PPRFooterhyperlink"&gt;&lt;w:name w:val="PPR_Footer_hyperlink"/&gt;&lt;w:basedOn w:val="PPRFootertextChar"/&gt;&lt;w:uiPriority w:val="30"/&gt;&lt;w:qFormat/&gt;&lt;w:rsid w:val="0071052D"/&gt;&lt;w:rPr&gt;&lt;w:b w:val="0"/&gt;&lt;w:noProof/&gt;&lt;w:color w:val="0563C1"/&gt;&lt;w:sz w:val="16"/&gt;&lt;w:u w:val="single"/&gt;&lt;/w:rPr&gt;&lt;/w:style&gt;&lt;w:style w:type="character" w:customStyle="1" w:styleId="PPRFootertextChar"&gt;&lt;w:name w:val="PPR_Footer_text Char"/&gt;&lt;w:basedOn w:val="DefaultParagraphFont"/&gt;&lt;w:link w:val="PPRFootertext"/&gt;&lt;w:uiPriority w:val="29"/&gt;&lt;w:rsid w:val="007711F2"/&gt;&lt;w:rPr&gt;&lt;w:noProof/&gt;&lt;w:sz w:val="16"/&gt;&lt;/w:rPr&gt;&lt;/w:style&gt;&lt;w:style w:type="paragraph" w:customStyle="1" w:styleId="PPRImage"&gt;&lt;w:name w:val="PPR_Image"/&gt;&lt;w:next w:val="PPRNormal"/&gt;&lt;w:link w:val="PPRImageChar"/&gt;&lt;w:uiPriority w:val="34"/&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34"/&gt;&lt;w:rsid w:val="00F53722"/&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2"/&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2"/&gt;&lt;w:rsid w:val="002D3FE6"/&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35"/&gt;&lt;w:qFormat/&gt;&lt;w:rsid w:val="00624CE6"/&gt;&lt;w:pPr&gt;&lt;w:jc w:val="center"/&gt;&lt;/w:pPr&gt;&lt;w:rPr&gt;&lt;w:i/&gt;&lt;/w:rPr&gt;&lt;/w:style&gt;&lt;w:style w:type="character" w:customStyle="1" w:styleId="PPRCaptionChar"&gt;&lt;w:name w:val="PPR_Caption Char"/&gt;&lt;w:basedOn w:val="PPRNormalChar"/&gt;&lt;w:link w:val="PPRCaption"/&gt;&lt;w:uiPriority w:val="35"/&gt;&lt;w:rsid w:val="00624CE6"/&gt;&lt;w:rPr&gt;&lt;w:rFonts w:eastAsia="Times"/&gt;&lt;w:i/&gt;&lt;/w:rPr&gt;&lt;/w:style&gt;&lt;/w:style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optimizeForBrowser/&gt;&lt;w:allowPNG/&gt;&lt;/w:webSetting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843EE632"/&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843EE632"/&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843EE632"/&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843EE632"/&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843EE632"/&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843EE632"/&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843EE632"/&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843EE632"/&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843EE632"/&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843EE632"/&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title>
    <content_type>Policy</content_type>
    <content_version_number>x.x</content_version_number>
    <version_effective>dd/mm/yyyy</version_effective>
    <review_date>dd/mm/yyyy</review_date>
    <hprm_record_number>xx/xxxxxx</hprm_record_number>
    <published_hprm_record_number>Xx/xxxxx</published_hprm_record_number>
    <hierarchy_id>-</hierarchy_id>
    <creative_commons_license>Attribution CC BY</creative_commons_license>
    <primary_category/>
    <primary_sub-category/>
    <secondary_category>-</secondary_category>
    <secondary_sub-category>-</secondary_sub-category>
    <keyword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sdt&gt;&lt;w:sdtPr&gt;&lt;w:alias w:val="Keywords"/&gt;&lt;w:tag w:val=""/&gt;&lt;w:id w:val="244768953"/&gt;&lt;w:placeholder&gt;&lt;w:docPart w:val="DCE2964199314DDDAA18DC4B6A390D37"/&gt;&lt;/w:placeholder&gt;&lt;w:dataBinding w:prefixMappings="xmlns:ns0='http://purl.org/dc/elements/1.1/' xmlns:ns1='http://schemas.openxmlformats.org/package/2006/metadata/core-properties' " w:xpath="/ns1:coreProperties[1]/ns1:keywords[1]" w:storeItemID="{6C3C8BC8-F283-45AE-878A-BAB7291924A1}"/&gt;&lt;w:text/&gt;&lt;/w:sdtPr&gt;&lt;w:sdtContent&gt;&lt;w:p w:rsidR="00000000" w:rsidRDefault="00FF77B4"&gt;&lt;w:r w:rsidRPr="00972CFB"&gt;&lt;w:t&gt;Keyword 1; keyword 2; Keywords3;&lt;/w:t&gt;&lt;/w:r&gt;&lt;/w:p&gt;&lt;/w:sdtContent&gt;&lt;/w:sdt&gt;&lt;w:sectPr w:rsidR="00000000"&gt;&lt;w:pgSz w:w="12240" w:h="15840"/&gt;&lt;w:pgMar w:top="1440" w:right="1440" w:bottom="1440" w:left="1440" w:header="720" w:footer="720" w:gutter="0"/&gt;&lt;w:cols w:space="720"/&gt;&lt;/w:sectPr&gt;&lt;/w:body&gt;&lt;/w: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docParts&gt;&lt;w:docPart&gt;&lt;w:docPartPr&gt;&lt;w:name w:val="DCE2964199314DDDAA18DC4B6A390D37"/&gt;&lt;w:category&gt;&lt;w:name w:val="General"/&gt;&lt;w:gallery w:val="placeholder"/&gt;&lt;/w:category&gt;&lt;w:types&gt;&lt;w:type w:val="bbPlcHdr"/&gt;&lt;/w:types&gt;&lt;w:behaviors&gt;&lt;w:behavior w:val="content"/&gt;&lt;/w:behaviors&gt;&lt;w:guid w:val="{3D01C56A-8738-4011-B237-4498E4014E90}"/&gt;&lt;/w:docPartPr&gt;&lt;w:docPartBody&gt;&lt;w:p w:rsidR="00000000" w:rsidRDefault="00D13BAC"&gt;&lt;w:pPr&gt;&lt;w:pStyle w:val="DCE2964199314DDDAA18DC4B6A390D37"/&gt;&lt;/w:pPr&gt;&lt;w:r w:rsidRPr="00203F07"&gt;&lt;w:rPr&gt;&lt;w:rStyle w:val="PlaceholderText"/&gt;&lt;/w:rPr&gt;&lt;w:t&gt;[Keywords]&lt;/w:t&gt;&lt;/w:r&gt;&lt;/w:p&gt;&lt;/w:docPartBody&gt;&lt;/w:docPart&gt;&lt;/w:docParts&gt;&lt;/w:glossaryDocument&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5"&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unhideWhenUsed/&gt;&lt;w:rPr&gt;&lt;w:color w:val="808080"/&gt;&lt;/w:rPr&gt;&lt;/w:style&gt;&lt;w:style w:type="paragraph" w:customStyle="1" w:styleId="DCE2964199314DDDAA18DC4B6A390D37"&gt;&lt;w:name w:val="DCE2964199314DDDAA18DC4B6A390D37"/&gt;&lt;/w:style&gt;&lt;/w:style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9943DB"/&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140341"/&gt;&lt;w:pPr&gt;&lt;w:spacing w:before="200" w:line="300" w:lineRule="exact"/&gt;&lt;/w:pPr&gt;&lt;w:rPr&gt;&lt;w:rFonts w:eastAsia="Times"/&gt;&lt;/w:rPr&gt;&lt;/w:style&gt;&lt;w:style w:type="character" w:customStyle="1" w:styleId="PPRNormalChar"&gt;&lt;w:name w:val="PPR_Normal Char"/&gt;&lt;w:basedOn w:val="DefaultParagraphFont"/&gt;&lt;w:link w:val="PPRNormal"/&gt;&lt;w:uiPriority w:val="5"/&gt;&lt;w:rsid w:val="00140341"/&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1"/&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rsid w:val="00074F4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1"/&gt;&lt;w:rsid w:val="005D374C"/&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3"/&gt;&lt;w:qFormat/&gt;&lt;w:rsid w:val="002F09DD"/&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3"/&gt;&lt;w:rsid w:val="002D3FE6"/&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4"/&gt;&lt;w:qFormat/&gt;&lt;w:rsid w:val="00FF4DB2"/&gt;&lt;w:rPr&gt;&lt;w:sz w:val="20"/&gt;&lt;/w:rPr&gt;&lt;/w:style&gt;&lt;w:style w:type="character" w:customStyle="1" w:styleId="PPRh4Sub-headingChar"&gt;&lt;w:name w:val="PPR_h4_Sub-heading Char"/&gt;&lt;w:basedOn w:val="DefaultParagraphFont"/&gt;&lt;w:link w:val="PPRh4Sub-heading"/&gt;&lt;w:uiPriority w:val="4"/&gt;&lt;w:rsid w:val="00500452"/&gt;&lt;w:rPr&gt;&lt;w:rFonts w:eastAsia="Times" w:cstheme="majorBidi"/&gt;&lt;w:b/&gt;&lt;w:sz w:val="22"/&gt;&lt;w:szCs w:val="32"/&gt;&lt;/w:rPr&gt;&lt;/w:style&gt;&lt;w:style w:type="paragraph" w:customStyle="1" w:styleId="PPRBulletedListL4"&gt;&lt;w:name w:val="PPR_BulletedList_L4"/&gt;&lt;w:basedOn w:val="PPRBulletedListL3"/&gt;&lt;w:next w:val="PPRNormal"/&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next w:val="PPRBulletedListL4"/&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table" w:customStyle="1" w:styleId="PPRTable"&gt;&lt;w:name w:val="PPR_Table"/&gt;&lt;w:basedOn w:val="TableNormal"/&gt;&lt;w:uiPriority w:val="99"/&gt;&lt;w:rsid w:val="009560E0"/&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next w:val="PPRNormal"/&gt;&lt;w:link w:val="PPRTablecontentChar"/&gt;&lt;w:uiPriority w:val="19"/&gt;&lt;w:qFormat/&gt;&lt;w:rsid w:val="00EF6521"/&gt;&lt;w:pPr&gt;&lt;w:spacing w:before="100" w:after="100"/&gt;&lt;/w:pPr&gt;&lt;/w:style&gt;&lt;w:style w:type="character" w:customStyle="1" w:styleId="PPRTablecontentChar"&gt;&lt;w:name w:val="PPR_Table_content Char"/&gt;&lt;w:basedOn w:val="PPRNormalChar"/&gt;&lt;w:link w:val="PPRTablecontent"/&gt;&lt;w:uiPriority w:val="19"/&gt;&lt;w:rsid w:val="007711F2"/&gt;&lt;w:rPr&gt;&lt;w:rFonts w:eastAsia="Times"/&gt;&lt;/w:rPr&gt;&lt;/w:style&gt;&lt;w:style w:type="character" w:customStyle="1" w:styleId="PPRHyperlink"&gt;&lt;w:name w:val="PPR_Hyperlink"/&gt;&lt;w:basedOn w:val="DefaultParagraphFont"/&gt;&lt;w:uiPriority w:val="24"/&gt;&lt;w:qFormat/&gt;&lt;w:rsid w:val="004865AF"/&gt;&lt;w:rPr&gt;&lt;w:color w:val="0563C1" w:themeColor="hyperlink"/&gt;&lt;w:u w:val="single"/&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0"/&gt;&lt;w:qFormat/&gt;&lt;w:rsid w:val="00E60FED"/&gt;&lt;w:rPr&gt;&lt;w:rFonts w:eastAsia="Times"/&gt;&lt;w:b/&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5"/&gt;&lt;w:qFormat/&gt;&lt;w:rsid w:val="00F4316D"/&gt;&lt;w:rPr&gt;&lt;w:rFonts w:eastAsia="Times"/&gt;&lt;w:i/&gt;&lt;w:color w:val="0563C1"/&gt;&lt;w:u w:val="single"/&gt;&lt;/w:rPr&gt;&lt;/w:style&gt;&lt;w:style w:type="character" w:customStyle="1" w:styleId="PPRItalics"&gt;&lt;w:name w:val="PPR_Italics"/&gt;&lt;w:basedOn w:val="PPRNormalChar"/&gt;&lt;w:uiPriority w:val="6"/&gt;&lt;w:qFormat/&gt;&lt;w:rsid w:val="005D374C"/&gt;&lt;w:rPr&gt;&lt;w:rFonts w:eastAsia="Times"/&gt;&lt;w:i/&gt;&lt;w:noProof w:val="0"/&gt;&lt;w:lang w:val="en-AU"/&gt;&lt;/w:rPr&gt;&lt;/w:style&gt;&lt;w:style w:type="character" w:customStyle="1" w:styleId="PPRBold"&gt;&lt;w:name w:val="PPR_Bold"/&gt;&lt;w:basedOn w:val="PPRNormalChar"/&gt;&lt;w:uiPriority w:val="7"/&gt;&lt;w:qFormat/&gt;&lt;w:rsid w:val="005D374C"/&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9B3242"/&gt;&lt;w:pPr&gt;&lt;w:tabs&gt;&lt;w:tab w:val="right" w:pos="7655"/&gt;&lt;/w:tabs&gt;&lt;w:ind w:right="3400"/&gt;&lt;/w:pPr&gt;&lt;w:rPr&gt;&lt;w:noProof/&gt;&lt;w:sz w:val="16"/&gt;&lt;/w:rPr&gt;&lt;/w:style&gt;&lt;w:style w:type="character" w:customStyle="1" w:styleId="PPRFooterhyperlink"&gt;&lt;w:name w:val="PPR_Footer_hyperlink"/&gt;&lt;w:basedOn w:val="PPRFootertextChar"/&gt;&lt;w:uiPriority w:val="30"/&gt;&lt;w:qFormat/&gt;&lt;w:rsid w:val="0071052D"/&gt;&lt;w:rPr&gt;&lt;w:b w:val="0"/&gt;&lt;w:noProof/&gt;&lt;w:color w:val="0563C1"/&gt;&lt;w:sz w:val="16"/&gt;&lt;w:u w:val="single"/&gt;&lt;/w:rPr&gt;&lt;/w:style&gt;&lt;w:style w:type="character" w:customStyle="1" w:styleId="PPRFootertextChar"&gt;&lt;w:name w:val="PPR_Footer_text Char"/&gt;&lt;w:basedOn w:val="DefaultParagraphFont"/&gt;&lt;w:link w:val="PPRFootertext"/&gt;&lt;w:uiPriority w:val="29"/&gt;&lt;w:rsid w:val="007711F2"/&gt;&lt;w:rPr&gt;&lt;w:noProof/&gt;&lt;w:sz w:val="16"/&gt;&lt;/w:rPr&gt;&lt;/w:style&gt;&lt;w:style w:type="paragraph" w:customStyle="1" w:styleId="PPRImage"&gt;&lt;w:name w:val="PPR_Image"/&gt;&lt;w:next w:val="PPRNormal"/&gt;&lt;w:link w:val="PPRImageChar"/&gt;&lt;w:uiPriority w:val="34"/&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34"/&gt;&lt;w:rsid w:val="00F53722"/&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2"/&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2"/&gt;&lt;w:rsid w:val="002D3FE6"/&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35"/&gt;&lt;w:qFormat/&gt;&lt;w:rsid w:val="00624CE6"/&gt;&lt;w:pPr&gt;&lt;w:jc w:val="center"/&gt;&lt;/w:pPr&gt;&lt;w:rPr&gt;&lt;w:i/&gt;&lt;/w:rPr&gt;&lt;/w:style&gt;&lt;w:style w:type="character" w:customStyle="1" w:styleId="PPRCaptionChar"&gt;&lt;w:name w:val="PPR_Caption Char"/&gt;&lt;w:basedOn w:val="PPRNormalChar"/&gt;&lt;w:link w:val="PPRCaption"/&gt;&lt;w:uiPriority w:val="35"/&gt;&lt;w:rsid w:val="00624CE6"/&gt;&lt;w:rPr&gt;&lt;w:rFonts w:eastAsia="Times"/&gt;&lt;w:i/&gt;&lt;/w:rPr&gt;&lt;/w:style&gt;&lt;/w:style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optimizeForBrowser/&gt;&lt;w:allowPNG/&gt;&lt;/w:webSetting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843EE632"/&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843EE632"/&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843EE632"/&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843EE632"/&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843EE632"/&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843EE632"/&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843EE632"/&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843EE632"/&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843EE632"/&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843EE632"/&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keywords>
    <risk_control>false</risk_control>
    <risk_number>-</risk_number>
    <division/>
    <branch/>
    <business_unit/>
    <content_owner/>
    <content_author>-</content_author>
    <nominated_approv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FB495F"&gt;&lt;w:r w:rsidRPr="00972CFB"&gt;&lt;w:t&g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1C7944"/&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 w:type="paragraph" w:styleId="Revision"&gt;&lt;w:name w:val="Revision"/&gt;&lt;w:hidden/&gt;&lt;w:uiPriority w:val="99"/&gt;&lt;w:semiHidden/&gt;&lt;w:rsid w:val="000F448F"/&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nominated_approver>
    <descript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E3D39"&gt;&lt;w:r w:rsidRPr="00B85E4F"&gt;&lt;w:t&gt;The quick brown fox jumps over the lazy dog is an English-language pangram—a sentence that contains all of the letters of the English alphabet.&lt;/w:t&gt;&lt;/w:r&gt;&lt;w:r&gt;&lt;w:t xml:space="preserve"&gt; &lt;/w:t&gt;&lt;/w:r&gt;&lt;w:r w:rsidRPr="00B85E4F"&gt;&lt;w:t&gt;Owing to its brevity and coherence, it has become widely known.&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1C7944"/&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description>
    <contact_informat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hyperlink" Target="mailto:example@qed.qld.gov.au" TargetMode="Externa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FB495F"&gt;&lt;w:r w:rsidRPr="00EC627C"&gt;&lt;w:t&gt;For further information, please contact:&lt;/w:t&gt;&lt;/w:r&gt;&lt;w:r w:rsidRPr="00EC627C"&gt;&lt;w:br/&gt;&lt;/w:r&gt;&lt;w:r w:rsidRPr="00EC627C"&gt;&lt;w:br/&gt;&lt;/w:r&gt;&lt;w:r w:rsidR="00EC627C" w:rsidRPr="00EC627C"&gt;&lt;w:t&gt;Team/unit name&lt;/w:t&gt;&lt;/w:r&gt;&lt;w:r w:rsidRPr="00EC627C"&gt;&lt;w:br/&gt;&lt;w:t&gt;Emai&lt;/w:t&gt;&lt;/w:r&gt;&lt;w:r w:rsidR="00EC627C"&gt;&lt;w:t xml:space="preserve"&gt;l: &lt;/w:t&gt;&lt;/w:r&gt;&lt;w:hyperlink r:id="rId3" w:history="1"&gt;&lt;w:r w:rsidR="00EC627C" w:rsidRPr="00407F21"&gt;&lt;w:rPr&gt;&lt;w:rStyle w:val="Hyperlink"/&gt;&lt;/w:rPr&gt;&lt;w:t&gt;example@qed.qld.gov.au&lt;/w:t&gt;&lt;/w:r&gt;&lt;/w:hyperlink&gt;&lt;w:r w:rsidR="00EC627C"&gt;&lt;w:t xml:space="preserve"&gt;  &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1C7944"/&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 w:type="paragraph" w:styleId="Revision"&gt;&lt;w:name w:val="Revision"/&gt;&lt;w:hidden/&gt;&lt;w:uiPriority w:val="99"/&gt;&lt;w:semiHidden/&gt;&lt;w:rsid w:val="000F448F"/&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contact_information>
    <note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FB495F"&gt;&lt;w:r w:rsidRPr="00972CFB"&gt;&lt;w:t&g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1C7944"/&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 w:type="paragraph" w:styleId="Revision"&gt;&lt;w:name w:val="Revision"/&gt;&lt;w:hidden/&gt;&lt;w:uiPriority w:val="99"/&gt;&lt;w:semiHidden/&gt;&lt;w:rsid w:val="000F448F"/&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notes>
  </PPR_Metadata>
</PPR_MetadataList>
</file>

<file path=customXml/item4.xml><?xml version="1.0" encoding="utf-8"?>
<p:properties xmlns:p="http://schemas.microsoft.com/office/2006/metadata/properties" xmlns:xsi="http://www.w3.org/2001/XMLSchema-instance" xmlns:pc="http://schemas.microsoft.com/office/infopath/2007/PartnerControls">
  <documentManagement>
    <PPRHPRMRecordNumber xmlns="http://schemas.microsoft.com/sharepoint/v3">20/685105</PPRHPRMRecordNumber>
    <PPRVersionNumber xmlns="http://schemas.microsoft.com/sharepoint/v3" xsi:nil="true"/>
    <PPRDecommissioned xmlns="http://schemas.microsoft.com/sharepoint/v3">false</PPRDecommissioned>
    <PPRSecondaryCategory xmlns="16795be8-4374-4e44-895d-be6cdbab3e2c"/>
    <PPReferenceNumber xmlns="16795be8-4374-4e44-895d-be6cdbab3e2c" xsi:nil="true"/>
    <PPSubmittedDate xmlns="16795be8-4374-4e44-895d-be6cdbab3e2c">2023-11-10T00:22:34+00:00</PPSubmittedDate>
    <PPRRiskcontrol xmlns="http://schemas.microsoft.com/sharepoint/v3">false</PPRRiskcontrol>
    <PPRHierarchyID xmlns="http://schemas.microsoft.com/sharepoint/v3">20/668315</PPRHierarchyID>
    <PPRBranch xmlns="http://schemas.microsoft.com/sharepoint/v3">Strategy and Performance</PPRBranch>
    <PPRDescription xmlns="http://schemas.microsoft.com/sharepoint/v3">Policy template</PPRDescription>
    <PPRVersionEffectiveDate xmlns="http://schemas.microsoft.com/sharepoint/v3" xsi:nil="true"/>
    <PPLastReviewedBy xmlns="16795be8-4374-4e44-895d-be6cdbab3e2c">
      <UserInfo>
        <DisplayName>GILLAM, Maddison</DisplayName>
        <AccountId>19895</AccountId>
        <AccountType/>
      </UserInfo>
    </PPLastReviewedBy>
    <PPSubmittedBy xmlns="16795be8-4374-4e44-895d-be6cdbab3e2c">
      <UserInfo>
        <DisplayName>KURZ, Kristyn</DisplayName>
        <AccountId>2267</AccountId>
        <AccountType/>
      </UserInfo>
    </PPSubmittedBy>
    <PPRNotes xmlns="http://schemas.microsoft.com/sharepoint/v3" xsi:nil="true"/>
    <PPRDivision xmlns="http://schemas.microsoft.com/sharepoint/v3">Policy, Performance and Planning</PPRDivision>
    <PPLastReviewedDate xmlns="16795be8-4374-4e44-895d-be6cdbab3e2c">2023-11-10T00:33:07+00:00</PPLastReviewedDate>
    <PPContentAuthor xmlns="16795be8-4374-4e44-895d-be6cdbab3e2c">
      <UserInfo>
        <DisplayName/>
        <AccountId xsi:nil="true"/>
        <AccountType/>
      </UserInfo>
    </PPContentAuthor>
    <PPModeratedDate xmlns="16795be8-4374-4e44-895d-be6cdbab3e2c">2023-11-10T00:33:07+00:00</PPModeratedDate>
    <PPRBusinessUnit xmlns="http://schemas.microsoft.com/sharepoint/v3">Policy and procedure</PPRBusinessUnit>
    <PPRIsUpdatesPage xmlns="http://schemas.microsoft.com/sharepoint/v3">false</PPRIsUpdatesPage>
    <PPRContentType xmlns="http://schemas.microsoft.com/sharepoint/v3">Supporting information</PPRContentType>
    <PPRHPRMUpdateDate xmlns="http://schemas.microsoft.com/sharepoint/v3">2023-06-27T23:55:07+00:00</PPRHPRMUpdateDate>
    <PPRPrimaryCategory xmlns="16795be8-4374-4e44-895d-be6cdbab3e2c">12</PPRPrimaryCategory>
    <PPReviewDate xmlns="16795be8-4374-4e44-895d-be6cdbab3e2c" xsi:nil="true"/>
    <PPRUpdateNotes xmlns="http://schemas.microsoft.com/sharepoint/v3" xsi:nil="true"/>
    <PPRNewVersion xmlns="http://schemas.microsoft.com/sharepoint/v3">false</PPRNewVersion>
    <PPPublishedNotificationAddresses xmlns="16795be8-4374-4e44-895d-be6cdbab3e2c" xsi:nil="true"/>
    <PPContentOwner xmlns="16795be8-4374-4e44-895d-be6cdbab3e2c">
      <UserInfo>
        <DisplayName/>
        <AccountId xsi:nil="true"/>
        <AccountType/>
      </UserInfo>
    </PPContentOwner>
    <PPRContentAuthor xmlns="http://schemas.microsoft.com/sharepoint/v3">Jasmine Lambrides, Director</PPRContentAuthor>
    <PPRDecommissionedDate xmlns="http://schemas.microsoft.com/sharepoint/v3" xsi:nil="true"/>
    <PublishingExpirationDate xmlns="http://schemas.microsoft.com/sharepoint/v3" xsi:nil="true"/>
    <PPRPrimarySubCategory xmlns="16795be8-4374-4e44-895d-be6cdbab3e2c" xsi:nil="true"/>
    <PublishingStartDate xmlns="http://schemas.microsoft.com/sharepoint/v3" xsi:nil="true"/>
    <PPRContentOwner xmlns="http://schemas.microsoft.com/sharepoint/v3">DDG, Policy, Performance and Planning</PPRContentOwner>
    <PPRNominatedApprovers xmlns="http://schemas.microsoft.com/sharepoint/v3">Director; ADG; DDG</PPRNominatedApprovers>
    <PPContentApprover xmlns="16795be8-4374-4e44-895d-be6cdbab3e2c">
      <UserInfo>
        <DisplayName>GILLAM, Maddison</DisplayName>
        <AccountId>19895</AccountId>
        <AccountType/>
      </UserInfo>
    </PPContentApprover>
    <PPModeratedBy xmlns="16795be8-4374-4e44-895d-be6cdbab3e2c">
      <UserInfo>
        <DisplayName>GILLAM, Maddison</DisplayName>
        <AccountId>19895</AccountId>
        <AccountType/>
      </UserInfo>
    </PPModeratedBy>
    <PPRHPRMRevisionNumber xmlns="http://schemas.microsoft.com/sharepoint/v3">9</PPRHPRMRevisionNumber>
    <PPRKeywords xmlns="http://schemas.microsoft.com/sharepoint/v3">Policy; Procedure; Policy and Procedure Register; Policy Management Framework; policy instrument; ppr, policy cycle; policy review; policy update; procedure review; procedure cycle; procedure update; write policy; write procedure; ppr team;</PPRKeywords>
    <PPRPublishedDate xmlns="http://schemas.microsoft.com/sharepoint/v3" xsi:nil="true"/>
    <PPRStatus xmlns="http://schemas.microsoft.com/sharepoint/v3" xsi:nil="true"/>
    <PPRRisknumber xmlns="http://schemas.microsoft.com/sharepoint/v3" xsi:nil="true"/>
    <PPRAttachmentParent xmlns="http://schemas.microsoft.com/sharepoint/v3">20/668314</PPRAttachmentParent>
    <PPRSecondarySubCategory xmlns="16795be8-4374-4e44-895d-be6cdbab3e2c"/>
  </documentManagement>
</p:properties>
</file>

<file path=customXml/item5.xml><?xml version="1.0" encoding="utf-8"?>
<ct:contentTypeSchema xmlns:ct="http://schemas.microsoft.com/office/2006/metadata/contentType" xmlns:ma="http://schemas.microsoft.com/office/2006/metadata/properties/metaAttributes" ct:_="" ma:_="" ma:contentTypeName="Attachment" ma:contentTypeID="0x0101002CD7558897FC4235A682984CA042D72E0080A487CF4296A94BBAFF531C206947CC" ma:contentTypeVersion="9" ma:contentTypeDescription="This Content type is used to create attachments for Policy, Procedure, etc." ma:contentTypeScope="" ma:versionID="0606ce520ee722e67f53048a4f98d0ad">
  <xsd:schema xmlns:xsd="http://www.w3.org/2001/XMLSchema" xmlns:xs="http://www.w3.org/2001/XMLSchema" xmlns:p="http://schemas.microsoft.com/office/2006/metadata/properties" xmlns:ns1="http://schemas.microsoft.com/sharepoint/v3" xmlns:ns2="16795be8-4374-4e44-895d-be6cdbab3e2c" targetNamespace="http://schemas.microsoft.com/office/2006/metadata/properties" ma:root="true" ma:fieldsID="e08bd389da3ea8b52986af527d67710a" ns1:_="" ns2:_="">
    <xsd:import namespace="http://schemas.microsoft.com/sharepoint/v3"/>
    <xsd:import namespace="16795be8-4374-4e44-895d-be6cdbab3e2c"/>
    <xsd:element name="properties">
      <xsd:complexType>
        <xsd:sequence>
          <xsd:element name="documentManagement">
            <xsd:complexType>
              <xsd:all>
                <xsd:element ref="ns1:PPRContentType" minOccurs="0"/>
                <xsd:element ref="ns1:PPRVersionNumber" minOccurs="0"/>
                <xsd:element ref="ns1:PPRVersionEffectiveDate" minOccurs="0"/>
                <xsd:element ref="ns1:PPRHPRMRecordNumber"/>
                <xsd:element ref="ns1:PPRHPRMRevisionNumber" minOccurs="0"/>
                <xsd:element ref="ns1:PPRHPRMUpdateDate" minOccurs="0"/>
                <xsd:element ref="ns1:PPRHierarchyID" minOccurs="0"/>
                <xsd:element ref="ns1:PPRAttachmentParent" minOccurs="0"/>
                <xsd:element ref="ns2:PPRPrimaryCategory" minOccurs="0"/>
                <xsd:element ref="ns2:PPRPrimarySubCategory" minOccurs="0"/>
                <xsd:element ref="ns2:PPRSecondaryCategory" minOccurs="0"/>
                <xsd:element ref="ns2:PPRSecondarySubCategory" minOccurs="0"/>
                <xsd:element ref="ns1:PPRKeywords" minOccurs="0"/>
                <xsd:element ref="ns1:PPRDivision" minOccurs="0"/>
                <xsd:element ref="ns1:PPRBranch" minOccurs="0"/>
                <xsd:element ref="ns1:PPRBusinessUnit" minOccurs="0"/>
                <xsd:element ref="ns1:PPRContentOwner" minOccurs="0"/>
                <xsd:element ref="ns1:PPRContentAuthor" minOccurs="0"/>
                <xsd:element ref="ns1:PPRNominatedApprovers" minOccurs="0"/>
                <xsd:element ref="ns1:PPRDescription" minOccurs="0"/>
                <xsd:element ref="ns1:PPRUpdateNotes" minOccurs="0"/>
                <xsd:element ref="ns1:PPRDecommissionedDate" minOccurs="0"/>
                <xsd:element ref="ns1:PPRPublishedDate" minOccurs="0"/>
                <xsd:element ref="ns1:PPRNotes" minOccurs="0"/>
                <xsd:element ref="ns1:PPRDecommissioned" minOccurs="0"/>
                <xsd:element ref="ns1:PPRNewVersion" minOccurs="0"/>
                <xsd:element ref="ns1:PPRIsUpdatesPage" minOccurs="0"/>
                <xsd:element ref="ns1:PPRStatus" minOccurs="0"/>
                <xsd:element ref="ns1:PPRRisknumber" minOccurs="0"/>
                <xsd:element ref="ns2:PPContentApprover" minOccurs="0"/>
                <xsd:element ref="ns2:PPReviewDate" minOccurs="0"/>
                <xsd:element ref="ns2:PPLastReviewedDate" minOccurs="0"/>
                <xsd:element ref="ns2:PPLastReviewedBy" minOccurs="0"/>
                <xsd:element ref="ns2:PPPublishedNotificationAddresses" minOccurs="0"/>
                <xsd:element ref="ns2:PPContentOwner" minOccurs="0"/>
                <xsd:element ref="ns2:PPContentAuthor" minOccurs="0"/>
                <xsd:element ref="ns2:PPReferenceNumber" minOccurs="0"/>
                <xsd:element ref="ns1:PPRRiskcontrol" minOccurs="0"/>
                <xsd:element ref="ns2:PPSubmittedBy" minOccurs="0"/>
                <xsd:element ref="ns2:PPSubmittedDate" minOccurs="0"/>
                <xsd:element ref="ns2:PPModeratedBy" minOccurs="0"/>
                <xsd:element ref="ns2:PPModeratedDate" minOccurs="0"/>
                <xsd:element ref="ns1:PublishingExpirationDate" minOccurs="0"/>
                <xsd:element ref="ns1:PublishingSta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PRContentType" ma:index="2" nillable="true" ma:displayName="Content type" ma:description="This is the PPR Content Type" ma:format="Dropdown" ma:internalName="PPRContentType">
      <xsd:simpleType>
        <xsd:restriction base="dms:Choice">
          <xsd:enumeration value="Policy"/>
          <xsd:enumeration value="Procedure"/>
          <xsd:enumeration value="Legislative delegation or authorisation"/>
          <xsd:enumeration value="Supporting Information"/>
          <xsd:enumeration value="Upcoming Content"/>
          <xsd:enumeration value="Upcoming Support Information"/>
          <xsd:enumeration value="Content PDF"/>
        </xsd:restriction>
      </xsd:simpleType>
    </xsd:element>
    <xsd:element name="PPRVersionNumber" ma:index="3" nillable="true" ma:displayName="Content version number" ma:internalName="PPRVersionNumber">
      <xsd:simpleType>
        <xsd:restriction base="dms:Text"/>
      </xsd:simpleType>
    </xsd:element>
    <xsd:element name="PPRVersionEffectiveDate" ma:index="4" nillable="true" ma:displayName="Version effective" ma:format="DateOnly" ma:internalName="PPRVersionEffectiveDate">
      <xsd:simpleType>
        <xsd:restriction base="dms:DateTime"/>
      </xsd:simpleType>
    </xsd:element>
    <xsd:element name="PPRHPRMRecordNumber" ma:index="5" ma:displayName="HPRM record number" ma:indexed="true" ma:internalName="PPRHPRMRecordNumber">
      <xsd:simpleType>
        <xsd:restriction base="dms:Text"/>
      </xsd:simpleType>
    </xsd:element>
    <xsd:element name="PPRHPRMRevisionNumber" ma:index="6" nillable="true" ma:displayName="HPRM revision number" ma:internalName="PPRHPRMRevisionNumber">
      <xsd:simpleType>
        <xsd:restriction base="dms:Text"/>
      </xsd:simpleType>
    </xsd:element>
    <xsd:element name="PPRHPRMUpdateDate" ma:index="7" nillable="true" ma:displayName="HPRM update date" ma:format="DateOnly" ma:internalName="PPRHPRMUpdateDate">
      <xsd:simpleType>
        <xsd:restriction base="dms:DateTime"/>
      </xsd:simpleType>
    </xsd:element>
    <xsd:element name="PPRHierarchyID" ma:index="8" nillable="true" ma:displayName="Hierarchy ID" ma:description="The HPRM record number of the top parent of the hierarchy" ma:internalName="PPRHierarchyID">
      <xsd:simpleType>
        <xsd:restriction base="dms:Text"/>
      </xsd:simpleType>
    </xsd:element>
    <xsd:element name="PPRAttachmentParent" ma:index="9" nillable="true" ma:displayName="Attachment parent" ma:description="The HPRM record number of the parent of the attachment" ma:internalName="PPRAttachmentParent">
      <xsd:simpleType>
        <xsd:restriction base="dms:Text"/>
      </xsd:simpleType>
    </xsd:element>
    <xsd:element name="PPRKeywords" ma:index="14" nillable="true" ma:displayName="Keywords" ma:internalName="PPRKeywords">
      <xsd:simpleType>
        <xsd:restriction base="dms:Note"/>
      </xsd:simpleType>
    </xsd:element>
    <xsd:element name="PPRDivision" ma:index="15" nillable="true" ma:displayName="Division" ma:format="Dropdown" ma:internalName="PPRDivision">
      <xsd:simpleType>
        <xsd:union memberTypes="dms:Text">
          <xsd:simpleType>
            <xsd:restriction base="dms:Choice">
              <xsd:enumeration value="Early Childhood and Education Improvement"/>
              <xsd:enumeration value="State Schools"/>
              <xsd:enumeration value="Corporate"/>
              <xsd:enumeration value="Policy, Performance and Planning"/>
              <xsd:enumeration value="People and Executive Services"/>
              <xsd:enumeration value="Infrastructure Services"/>
              <xsd:enumeration value="People and Corporate Services"/>
            </xsd:restriction>
          </xsd:simpleType>
        </xsd:union>
      </xsd:simpleType>
    </xsd:element>
    <xsd:element name="PPRBranch" ma:index="16" nillable="true" ma:displayName="Branch" ma:format="Dropdown" ma:internalName="PPRBranch">
      <xsd:simpleType>
        <xsd:union memberTypes="dms:Text">
          <xsd:simpleType>
            <xsd:restriction base="dms:Choice">
              <xsd:enumeration value="Human Resources"/>
              <xsd:enumeration value="Information and Technologies"/>
              <xsd:enumeration value="Infrastructure Services"/>
              <xsd:enumeration value="Procurement Services"/>
              <xsd:enumeration value="Finance"/>
              <xsd:enumeration value="Legal and Administrative Law"/>
            </xsd:restriction>
          </xsd:simpleType>
        </xsd:union>
      </xsd:simpleType>
    </xsd:element>
    <xsd:element name="PPRBusinessUnit" ma:index="17" nillable="true" ma:displayName="Business unit" ma:format="Dropdown" ma:internalName="PPRBusinessUnit">
      <xsd:simpleType>
        <xsd:union memberTypes="dms:Text">
          <xsd:simpleType>
            <xsd:restriction base="dms:Choice">
              <xsd:enumeration value="Customer Engagement"/>
              <xsd:enumeration value="Digital Solutions"/>
              <xsd:enumeration value="Digital Transformation"/>
              <xsd:enumeration value="Direction Setting"/>
              <xsd:enumeration value="Disability and Inclusion"/>
              <xsd:enumeration value="Early Years Learning"/>
              <xsd:enumeration value="Enterprise Technology Services"/>
              <xsd:enumeration value="Financial Services"/>
              <xsd:enumeration value="Financial Strategy and Advice"/>
              <xsd:enumeration value="General Goods and Services Category"/>
              <xsd:enumeration value="HR Business Partnering, Safety and Wellbeing"/>
              <xsd:enumeration value="HR Service"/>
              <xsd:enumeration value="ICT Category Management"/>
              <xsd:enumeration value="Indigenous Education"/>
              <xsd:enumeration value="Infrastructure Operations"/>
              <xsd:enumeration value="Infrastructure Planning and Delivery"/>
              <xsd:enumeration value="Integrity and Employee Relations"/>
              <xsd:enumeration value="Legal and Administrative Law"/>
              <xsd:enumeration value="Operations"/>
              <xsd:enumeration value="Organisational Transformation and Capability"/>
              <xsd:enumeration value="Performance"/>
              <xsd:enumeration value="Performance and Delivery"/>
              <xsd:enumeration value="Portfolio Services and External Relations"/>
              <xsd:enumeration value="Procurement Capability"/>
              <xsd:enumeration value="Programs and Services"/>
              <xsd:enumeration value="Queensland State School Resourcing (QSSR)"/>
              <xsd:enumeration value="Registration Services (International, Non-State and Home Education)"/>
              <xsd:enumeration value="Regulation Assessment and Service Quality"/>
              <xsd:enumeration value="Rural, Remote and International"/>
              <xsd:enumeration value="Strategic Communication and Engagement"/>
              <xsd:enumeration value="Strategic Policy and Intergovernmental Relations"/>
              <xsd:enumeration value="Strategy and Performance"/>
              <xsd:enumeration value="Strategy and Stakeholder Engagement"/>
            </xsd:restriction>
          </xsd:simpleType>
        </xsd:union>
      </xsd:simpleType>
    </xsd:element>
    <xsd:element name="PPRContentOwner" ma:index="18" nillable="true" ma:displayName="Content owner" ma:format="Dropdown" ma:internalName="PPRContentOwner">
      <xsd:simpleType>
        <xsd:union memberTypes="dms:Text">
          <xsd:simpleType>
            <xsd:restriction base="dms:Choice">
              <xsd:enumeration value="DDG, Early Childhood and Education Improvement"/>
              <xsd:enumeration value="DDG, State Schools"/>
              <xsd:enumeration value="DDG, People and Corporate Services"/>
              <xsd:enumeration value="ADG, Finance and Assurance Services"/>
              <xsd:enumeration value="DDG, Policy, Performance and Planning"/>
              <xsd:enumeration value="ED, Office of the Director-General"/>
              <xsd:enumeration value="DDG, Infrastructure Services"/>
            </xsd:restriction>
          </xsd:simpleType>
        </xsd:union>
      </xsd:simpleType>
    </xsd:element>
    <xsd:element name="PPRContentAuthor" ma:index="19" nillable="true" ma:displayName="Content author" ma:internalName="PPRContentAuthor">
      <xsd:simpleType>
        <xsd:restriction base="dms:Text">
          <xsd:maxLength value="255"/>
        </xsd:restriction>
      </xsd:simpleType>
    </xsd:element>
    <xsd:element name="PPRNominatedApprovers" ma:index="20" nillable="true" ma:displayName="Nominated approver(s)" ma:internalName="PPRNominatedApprovers">
      <xsd:simpleType>
        <xsd:restriction base="dms:Note">
          <xsd:maxLength value="255"/>
        </xsd:restriction>
      </xsd:simpleType>
    </xsd:element>
    <xsd:element name="PPRDescription" ma:index="21" nillable="true" ma:displayName="Description" ma:internalName="PPRDescription">
      <xsd:simpleType>
        <xsd:restriction base="dms:Note"/>
      </xsd:simpleType>
    </xsd:element>
    <xsd:element name="PPRUpdateNotes" ma:index="22" nillable="true" ma:displayName="Notes" ma:internalName="PPRUpdateNotes">
      <xsd:simpleType>
        <xsd:restriction base="dms:Note"/>
      </xsd:simpleType>
    </xsd:element>
    <xsd:element name="PPRDecommissionedDate" ma:index="23" nillable="true" ma:displayName="Decommissioned date" ma:format="DateOnly" ma:internalName="PPRDecommissionedDate">
      <xsd:simpleType>
        <xsd:restriction base="dms:DateTime"/>
      </xsd:simpleType>
    </xsd:element>
    <xsd:element name="PPRPublishedDate" ma:index="24" nillable="true" ma:displayName="Published date" ma:format="DateOnly" ma:internalName="PPRPublishedDate">
      <xsd:simpleType>
        <xsd:restriction base="dms:DateTime"/>
      </xsd:simpleType>
    </xsd:element>
    <xsd:element name="PPRNotes" ma:index="25" nillable="true" ma:displayName="PPR notes" ma:internalName="PPRNotes">
      <xsd:simpleType>
        <xsd:restriction base="dms:Note"/>
      </xsd:simpleType>
    </xsd:element>
    <xsd:element name="PPRDecommissioned" ma:index="26" nillable="true" ma:displayName="Decommissioned" ma:internalName="PPRDecommissioned">
      <xsd:simpleType>
        <xsd:restriction base="dms:Boolean"/>
      </xsd:simpleType>
    </xsd:element>
    <xsd:element name="PPRNewVersion" ma:index="27" nillable="true" ma:displayName="New version" ma:internalName="PPRNewVersion">
      <xsd:simpleType>
        <xsd:restriction base="dms:Boolean"/>
      </xsd:simpleType>
    </xsd:element>
    <xsd:element name="PPRIsUpdatesPage" ma:index="28" nillable="true" ma:displayName="Appear on Updates page" ma:internalName="PPRIsUpdatesPage">
      <xsd:simpleType>
        <xsd:restriction base="dms:Boolean"/>
      </xsd:simpleType>
    </xsd:element>
    <xsd:element name="PPRStatus" ma:index="29" nillable="true" ma:displayName="Status" ma:internalName="PPRStatus">
      <xsd:simpleType>
        <xsd:restriction base="dms:Choice">
          <xsd:enumeration value="Draft"/>
          <xsd:enumeration value="Publish Scheduled"/>
          <xsd:enumeration value="Published"/>
          <xsd:enumeration value="Decommission Scheduled"/>
          <xsd:enumeration value="Decommissioned"/>
        </xsd:restriction>
      </xsd:simpleType>
    </xsd:element>
    <xsd:element name="PPRRisknumber" ma:index="30" nillable="true" ma:displayName="Risk number" ma:internalName="PPRRisknumber">
      <xsd:simpleType>
        <xsd:restriction base="dms:Text"/>
      </xsd:simpleType>
    </xsd:element>
    <xsd:element name="PPRRiskcontrol" ma:index="45" nillable="true" ma:displayName="Risk control" ma:internalName="PPRRiskcontrol">
      <xsd:simpleType>
        <xsd:restriction base="dms:Boolean"/>
      </xsd:simpleType>
    </xsd:element>
    <xsd:element name="PublishingExpirationDate" ma:index="5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5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795be8-4374-4e44-895d-be6cdbab3e2c" elementFormDefault="qualified">
    <xsd:import namespace="http://schemas.microsoft.com/office/2006/documentManagement/types"/>
    <xsd:import namespace="http://schemas.microsoft.com/office/infopath/2007/PartnerControls"/>
    <xsd:element name="PPRPrimaryCategory" ma:index="10" nillable="true" ma:displayName="Primary Category" ma:list="{A0336BAA-E67B-4EB3-9390-8E5CB83397DD}" ma:internalName="PPRPrimaryCategory" ma:showField="Title" ma:web="16795be8-4374-4e44-895d-be6cdbab3e2c">
      <xsd:simpleType>
        <xsd:restriction base="dms:Lookup"/>
      </xsd:simpleType>
    </xsd:element>
    <xsd:element name="PPRPrimarySubCategory" ma:index="11" nillable="true" ma:displayName="Primary Sub-Category" ma:list="{99738BFE-B050-42FF-9439-6F0D422D5AF2}" ma:internalName="PPRPrimarySubCategory" ma:showField="Title" ma:web="16795be8-4374-4e44-895d-be6cdbab3e2c">
      <xsd:simpleType>
        <xsd:restriction base="dms:Lookup"/>
      </xsd:simpleType>
    </xsd:element>
    <xsd:element name="PPRSecondaryCategory" ma:index="12" nillable="true" ma:displayName="Secondary Category" ma:list="{A0336BAA-E67B-4EB3-9390-8E5CB83397DD}" ma:internalName="PPRSecondary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RSecondarySubCategory" ma:index="13" nillable="true" ma:displayName="Secondary Sub-Category" ma:list="{99738BFE-B050-42FF-9439-6F0D422D5AF2}" ma:internalName="PPRSecondarySub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ContentApprover" ma:index="31" nillable="true" ma:displayName="Content Approver" ma:description="The person who is responsible for approving the content of this item." ma:list="UserInfo" ma:internalName="PPConten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viewDate" ma:index="32" nillable="true" ma:displayName="Review Date" ma:description="The date the item's content will be next due for review." ma:format="DateOnly" ma:internalName="PPReviewDate">
      <xsd:simpleType>
        <xsd:restriction base="dms:DateTime"/>
      </xsd:simpleType>
    </xsd:element>
    <xsd:element name="PPLastReviewedDate" ma:index="33" nillable="true" ma:displayName="Last Reviewed Date" ma:description="The date the item's content was last reviewed." ma:internalName="PPLastReviewedDate">
      <xsd:simpleType>
        <xsd:restriction base="dms:DateTime"/>
      </xsd:simpleType>
    </xsd:element>
    <xsd:element name="PPLastReviewedBy" ma:index="34" nillable="true" ma:displayName="Last Reviewed By" ma:description="The person who last reviewed the item's content." ma:list="UserInfo" ma:internalName="PPLast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PublishedNotificationAddresses" ma:index="35" nillable="true" ma:displayName="Published Notification Address(es)" ma:description="The email address(es) of people to notify when this item is published. Note: Email addresses are separated by a ';'." ma:internalName="PPPublishedNotificationAddresses">
      <xsd:simpleType>
        <xsd:restriction base="dms:Text"/>
      </xsd:simpleType>
    </xsd:element>
    <xsd:element name="PPContentOwner" ma:index="42" nillable="true" ma:displayName="Content Owner" ma:description="The person ultimately responsible for the content of this item." ma:list="UserInfo" ma:internalName="PPCont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ContentAuthor" ma:index="43" nillable="true" ma:displayName="Content Author" ma:description="The person responsible for creating and maintaining this item’s content." ma:list="UserInfo" ma:internalName="PPCont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ferenceNumber" ma:index="44" nillable="true" ma:displayName="Reference Number" ma:description="The identifier from another system that represents or is related to this item (if applicable)." ma:internalName="PPReferenceNumber">
      <xsd:simpleType>
        <xsd:restriction base="dms:Text"/>
      </xsd:simpleType>
    </xsd:element>
    <xsd:element name="PPSubmittedBy" ma:index="46" nillable="true" ma:displayName="Submitted By" ma:description="The person who submitted this item for approval." ma:list="UserInfo" ma:internalName="PPSubmit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SubmittedDate" ma:index="47" nillable="true" ma:displayName="Submitted Date" ma:description="The date and time when this item was submitted for approval." ma:format="DateOnly" ma:internalName="PPSubmittedDate">
      <xsd:simpleType>
        <xsd:restriction base="dms:DateTime"/>
      </xsd:simpleType>
    </xsd:element>
    <xsd:element name="PPModeratedBy" ma:index="48" nillable="true" ma:displayName="Moderated By" ma:description="The user that either approved or rejected the item." ma:list="UserInfo" ma:internalName="PPModera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ModeratedDate" ma:index="49" nillable="true" ma:displayName="Moderated Date" ma:description="The date that the item was either approved or rejected." ma:format="DateOnly" ma:internalName="PPModerate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590DF3-2EEC-4317-844C-AEAB5396E3FE}">
  <ds:schemaRefs>
    <ds:schemaRef ds:uri="http://schemas.microsoft.com/sharepoint/v3/contenttype/forms"/>
  </ds:schemaRefs>
</ds:datastoreItem>
</file>

<file path=customXml/itemProps2.xml><?xml version="1.0" encoding="utf-8"?>
<ds:datastoreItem xmlns:ds="http://schemas.openxmlformats.org/officeDocument/2006/customXml" ds:itemID="{F9E6F71B-217D-4811-8DC9-C0227365A6D3}">
  <ds:schemaRefs>
    <ds:schemaRef ds:uri="http://schemas.openxmlformats.org/officeDocument/2006/bibliography"/>
  </ds:schemaRefs>
</ds:datastoreItem>
</file>

<file path=customXml/itemProps3.xml><?xml version="1.0" encoding="utf-8"?>
<ds:datastoreItem xmlns:ds="http://schemas.openxmlformats.org/officeDocument/2006/customXml" ds:itemID="{58CC0570-6881-4D54-9016-BF28DF530B13}">
  <ds:schemaRefs>
    <ds:schemaRef ds:uri="http://schemas.microsoft.com/vsto/samples"/>
  </ds:schemaRefs>
</ds:datastoreItem>
</file>

<file path=customXml/itemProps4.xml><?xml version="1.0" encoding="utf-8"?>
<ds:datastoreItem xmlns:ds="http://schemas.openxmlformats.org/officeDocument/2006/customXml" ds:itemID="{045BCCD4-A37C-4EAE-A20F-D081FEFEF0A0}">
  <ds:schemaRefs>
    <ds:schemaRef ds:uri="http://purl.org/dc/elements/1.1/"/>
    <ds:schemaRef ds:uri="http://schemas.microsoft.com/office/2006/documentManagement/types"/>
    <ds:schemaRef ds:uri="http://schemas.microsoft.com/office/2006/metadata/properties"/>
    <ds:schemaRef ds:uri="http://purl.org/dc/terms/"/>
    <ds:schemaRef ds:uri="http://www.w3.org/XML/1998/namespace"/>
    <ds:schemaRef ds:uri="http://schemas.microsoft.com/office/infopath/2007/PartnerControls"/>
    <ds:schemaRef ds:uri="http://purl.org/dc/dcmitype/"/>
    <ds:schemaRef ds:uri="http://schemas.openxmlformats.org/package/2006/metadata/core-properties"/>
    <ds:schemaRef ds:uri="0ae35178-8cb0-44ef-85e4-9768d68ca32e"/>
    <ds:schemaRef ds:uri="ca206468-b481-430f-871e-129efaa3b2d8"/>
  </ds:schemaRefs>
</ds:datastoreItem>
</file>

<file path=customXml/itemProps5.xml><?xml version="1.0" encoding="utf-8"?>
<ds:datastoreItem xmlns:ds="http://schemas.openxmlformats.org/officeDocument/2006/customXml" ds:itemID="{0ADD0FA3-9075-4179-B24E-4B86E904DA31}"/>
</file>

<file path=docProps/app.xml><?xml version="1.0" encoding="utf-8"?>
<Properties xmlns="http://schemas.openxmlformats.org/officeDocument/2006/extended-properties" xmlns:vt="http://schemas.openxmlformats.org/officeDocument/2006/docPropsVTypes">
  <Template>Normal.dotm</Template>
  <TotalTime>4</TotalTime>
  <Pages>6</Pages>
  <Words>881</Words>
  <Characters>50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olicy title</vt:lpstr>
    </vt:vector>
  </TitlesOfParts>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subject/>
  <dc:creator>GALLAGHER, Julie</dc:creator>
  <cp:keywords>Keyword 1; keyword 2; Keywords 3;</cp:keywords>
  <dc:description/>
  <cp:lastModifiedBy>GILLAM, Maddison</cp:lastModifiedBy>
  <cp:revision>4</cp:revision>
  <dcterms:created xsi:type="dcterms:W3CDTF">2022-02-01T01:43:00Z</dcterms:created>
  <dcterms:modified xsi:type="dcterms:W3CDTF">2023-06-27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558897FC4235A682984CA042D72E0080A487CF4296A94BBAFF531C206947CC</vt:lpwstr>
  </property>
  <property fmtid="{D5CDD505-2E9C-101B-9397-08002B2CF9AE}" pid="3" name="Template-date">
    <vt:filetime>2021-06-23T10:00:00Z</vt:filetime>
  </property>
  <property fmtid="{D5CDD505-2E9C-101B-9397-08002B2CF9AE}" pid="4" name="Order">
    <vt:r8>36000</vt:r8>
  </property>
  <property fmtid="{D5CDD505-2E9C-101B-9397-08002B2CF9AE}" pid="5" name="_dlc_DocIdItemGuid">
    <vt:lpwstr>2d1bb277-3135-411f-b3a7-57f32253c315</vt:lpwstr>
  </property>
</Properties>
</file>